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8EA34" w14:textId="2917E0FB" w:rsidR="00573934" w:rsidRPr="00BD1EC8" w:rsidRDefault="00573934" w:rsidP="001B25D1">
      <w:pPr>
        <w:spacing w:after="0" w:line="360" w:lineRule="auto"/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BD1EC8">
        <w:rPr>
          <w:rFonts w:ascii="Times New Roman" w:hAnsi="Times New Roman" w:cs="Times New Roman"/>
          <w:bCs/>
          <w:sz w:val="32"/>
          <w:szCs w:val="32"/>
        </w:rPr>
        <w:t>ĐẠI HỌC QUỐC GIA TP. HỒ CHÍ MINH</w:t>
      </w:r>
    </w:p>
    <w:p w14:paraId="754DA90D" w14:textId="77777777" w:rsidR="00573934" w:rsidRPr="00BD1EC8" w:rsidRDefault="00573934" w:rsidP="001B25D1">
      <w:pPr>
        <w:spacing w:line="360" w:lineRule="auto"/>
        <w:jc w:val="center"/>
        <w:rPr>
          <w:rFonts w:ascii="Times New Roman" w:hAnsi="Times New Roman" w:cs="Times New Roman"/>
          <w:bCs/>
          <w:sz w:val="30"/>
          <w:szCs w:val="30"/>
        </w:rPr>
      </w:pPr>
      <w:r w:rsidRPr="00BD1EC8">
        <w:rPr>
          <w:rFonts w:ascii="Times New Roman" w:hAnsi="Times New Roman" w:cs="Times New Roman"/>
          <w:bCs/>
          <w:sz w:val="30"/>
          <w:szCs w:val="30"/>
        </w:rPr>
        <w:t>TRƯỜNG ĐẠI HỌC CÔNG NGHỆ THÔNG TIN</w:t>
      </w:r>
    </w:p>
    <w:p w14:paraId="3F5B4199" w14:textId="77777777" w:rsidR="00573934" w:rsidRPr="00BD1EC8" w:rsidRDefault="00573934" w:rsidP="001B25D1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BD1EC8">
        <w:rPr>
          <w:rFonts w:ascii="Times New Roman" w:eastAsia="Wingdings 2" w:hAnsi="Times New Roman" w:cs="Times New Roman"/>
          <w:bCs/>
          <w:sz w:val="32"/>
          <w:szCs w:val="32"/>
        </w:rPr>
        <w:sym w:font="Wingdings 2" w:char="F062"/>
      </w:r>
      <w:r w:rsidRPr="00BD1EC8">
        <w:rPr>
          <w:rFonts w:ascii="Times New Roman" w:eastAsia="Wingdings 2" w:hAnsi="Times New Roman" w:cs="Times New Roman"/>
          <w:bCs/>
          <w:sz w:val="32"/>
          <w:szCs w:val="32"/>
        </w:rPr>
        <w:sym w:font="Wingdings 2" w:char="F064"/>
      </w:r>
      <w:r w:rsidRPr="00BD1EC8">
        <w:rPr>
          <w:rFonts w:ascii="Times New Roman" w:eastAsia="Wingdings 2" w:hAnsi="Times New Roman" w:cs="Times New Roman"/>
          <w:bCs/>
          <w:sz w:val="32"/>
          <w:szCs w:val="32"/>
        </w:rPr>
        <w:sym w:font="Wingdings 2" w:char="F0F4"/>
      </w:r>
      <w:r w:rsidRPr="00BD1EC8">
        <w:rPr>
          <w:rFonts w:ascii="Times New Roman" w:eastAsia="Wingdings 2" w:hAnsi="Times New Roman" w:cs="Times New Roman"/>
          <w:bCs/>
          <w:sz w:val="32"/>
          <w:szCs w:val="32"/>
        </w:rPr>
        <w:sym w:font="Wingdings 2" w:char="F063"/>
      </w:r>
      <w:r w:rsidRPr="00BD1EC8">
        <w:rPr>
          <w:rFonts w:ascii="Times New Roman" w:eastAsia="Wingdings 2" w:hAnsi="Times New Roman" w:cs="Times New Roman"/>
          <w:bCs/>
          <w:sz w:val="32"/>
          <w:szCs w:val="32"/>
        </w:rPr>
        <w:sym w:font="Wingdings 2" w:char="F061"/>
      </w:r>
    </w:p>
    <w:p w14:paraId="2AF05763" w14:textId="3D86735E" w:rsidR="00573934" w:rsidRPr="00BD1EC8" w:rsidRDefault="0056085D" w:rsidP="001B25D1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BD1EC8">
        <w:rPr>
          <w:rFonts w:ascii="Times New Roman" w:hAnsi="Times New Roman" w:cs="Times New Roman"/>
          <w:bCs/>
          <w:noProof/>
          <w:sz w:val="28"/>
        </w:rPr>
        <w:drawing>
          <wp:inline distT="0" distB="0" distL="0" distR="0" wp14:anchorId="6A04C110" wp14:editId="56C7E2D2">
            <wp:extent cx="1173999" cy="903767"/>
            <wp:effectExtent l="0" t="0" r="7620" b="0"/>
            <wp:docPr id="135" name="Picture 13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403" cy="92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F28B3" w14:textId="77777777" w:rsidR="00573934" w:rsidRPr="00BD1EC8" w:rsidRDefault="00573934" w:rsidP="001B25D1">
      <w:pPr>
        <w:spacing w:line="360" w:lineRule="auto"/>
        <w:rPr>
          <w:rFonts w:ascii="Times New Roman" w:hAnsi="Times New Roman" w:cs="Times New Roman"/>
          <w:bCs/>
        </w:rPr>
      </w:pPr>
    </w:p>
    <w:p w14:paraId="4D0A8901" w14:textId="040C9001" w:rsidR="001B25D1" w:rsidRPr="00BD1EC8" w:rsidRDefault="001B25D1" w:rsidP="001B25D1">
      <w:pPr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 xml:space="preserve">ĐỒ ÁN MÔN HỌC </w:t>
      </w:r>
    </w:p>
    <w:p w14:paraId="42E5FBEB" w14:textId="22F4E69E" w:rsidR="00573934" w:rsidRPr="00BD1EC8" w:rsidRDefault="001B25D1" w:rsidP="001B25D1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>MẠNG XÃ HỘI</w:t>
      </w:r>
    </w:p>
    <w:p w14:paraId="283FF9F7" w14:textId="4BBF76EE" w:rsidR="00723CDA" w:rsidRPr="00BD1EC8" w:rsidRDefault="00723CDA" w:rsidP="001B25D1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40"/>
          <w:szCs w:val="40"/>
        </w:rPr>
      </w:pPr>
    </w:p>
    <w:p w14:paraId="5B4CEE2C" w14:textId="77777777" w:rsidR="00587990" w:rsidRDefault="00723CDA" w:rsidP="00422098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 xml:space="preserve">PHÂN TÍCH DỮ LIỆU CHUỖI CUNG ỨNG </w:t>
      </w:r>
      <w:r w:rsidR="00422098" w:rsidRPr="00BD1EC8">
        <w:rPr>
          <w:rFonts w:ascii="Times New Roman" w:hAnsi="Times New Roman" w:cs="Times New Roman"/>
          <w:bCs/>
          <w:sz w:val="36"/>
          <w:szCs w:val="36"/>
        </w:rPr>
        <w:t xml:space="preserve">CHO </w:t>
      </w:r>
    </w:p>
    <w:p w14:paraId="76CC802F" w14:textId="696B7AA5" w:rsidR="00587990" w:rsidRDefault="00422098" w:rsidP="00422098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>CÁC LOẠI</w:t>
      </w:r>
      <w:r w:rsidR="00587990">
        <w:rPr>
          <w:rFonts w:ascii="Times New Roman" w:hAnsi="Times New Roman" w:cs="Times New Roman"/>
          <w:bCs/>
          <w:sz w:val="36"/>
          <w:szCs w:val="36"/>
        </w:rPr>
        <w:t xml:space="preserve"> </w:t>
      </w:r>
      <w:r w:rsidRPr="00BD1EC8">
        <w:rPr>
          <w:rFonts w:ascii="Times New Roman" w:hAnsi="Times New Roman" w:cs="Times New Roman"/>
          <w:bCs/>
          <w:sz w:val="36"/>
          <w:szCs w:val="36"/>
        </w:rPr>
        <w:t xml:space="preserve">SẢN PHẨM </w:t>
      </w:r>
      <w:r w:rsidR="00723CDA" w:rsidRPr="00BD1EC8">
        <w:rPr>
          <w:rFonts w:ascii="Times New Roman" w:hAnsi="Times New Roman" w:cs="Times New Roman"/>
          <w:bCs/>
          <w:sz w:val="36"/>
          <w:szCs w:val="36"/>
        </w:rPr>
        <w:t xml:space="preserve">THÔNG QUA CÁC THƯỚC ĐO VỀ </w:t>
      </w:r>
    </w:p>
    <w:p w14:paraId="0B4258B6" w14:textId="6DB5E985" w:rsidR="00723CDA" w:rsidRPr="00BD1EC8" w:rsidRDefault="00723CDA" w:rsidP="00422098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>TRỌNG TÂM VÀ KẾT QUẢ PHÂN CỤM</w:t>
      </w:r>
    </w:p>
    <w:p w14:paraId="64C4A253" w14:textId="77777777" w:rsidR="00723CDA" w:rsidRPr="00BD1EC8" w:rsidRDefault="00723CDA" w:rsidP="001B25D1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40"/>
          <w:szCs w:val="40"/>
        </w:rPr>
      </w:pPr>
    </w:p>
    <w:p w14:paraId="68837C37" w14:textId="1D3C0768" w:rsidR="001B25D1" w:rsidRPr="00BD1EC8" w:rsidRDefault="001B25D1" w:rsidP="00723CDA">
      <w:pPr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>SINH VI</w:t>
      </w:r>
      <w:r w:rsidR="00723CDA" w:rsidRPr="00BD1EC8">
        <w:rPr>
          <w:rFonts w:ascii="Times New Roman" w:hAnsi="Times New Roman" w:cs="Times New Roman"/>
          <w:bCs/>
          <w:sz w:val="36"/>
          <w:szCs w:val="36"/>
        </w:rPr>
        <w:t>Ê</w:t>
      </w:r>
      <w:r w:rsidRPr="00BD1EC8">
        <w:rPr>
          <w:rFonts w:ascii="Times New Roman" w:hAnsi="Times New Roman" w:cs="Times New Roman"/>
          <w:bCs/>
          <w:sz w:val="36"/>
          <w:szCs w:val="36"/>
        </w:rPr>
        <w:t>N THỰC HIỆN</w:t>
      </w:r>
    </w:p>
    <w:p w14:paraId="30CA1BA9" w14:textId="569EF62F" w:rsidR="001B25D1" w:rsidRPr="00BD1EC8" w:rsidRDefault="001B25D1" w:rsidP="001B25D1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 xml:space="preserve">ĐẶNG HOÀNG QUÂN </w:t>
      </w:r>
      <w:r w:rsidR="00723CDA" w:rsidRPr="00BD1EC8">
        <w:rPr>
          <w:rFonts w:ascii="Times New Roman" w:hAnsi="Times New Roman" w:cs="Times New Roman"/>
          <w:bCs/>
          <w:sz w:val="36"/>
          <w:szCs w:val="36"/>
        </w:rPr>
        <w:t>–</w:t>
      </w:r>
      <w:r w:rsidRPr="00BD1EC8">
        <w:rPr>
          <w:rFonts w:ascii="Times New Roman" w:hAnsi="Times New Roman" w:cs="Times New Roman"/>
          <w:bCs/>
          <w:sz w:val="36"/>
          <w:szCs w:val="36"/>
        </w:rPr>
        <w:t xml:space="preserve"> 18520339</w:t>
      </w:r>
    </w:p>
    <w:p w14:paraId="7D37B290" w14:textId="2226AC04" w:rsidR="00723CDA" w:rsidRPr="00BD1EC8" w:rsidRDefault="00723CDA" w:rsidP="001B25D1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40"/>
          <w:szCs w:val="40"/>
        </w:rPr>
      </w:pPr>
    </w:p>
    <w:p w14:paraId="40A1CBC7" w14:textId="77777777" w:rsidR="00723CDA" w:rsidRPr="00BD1EC8" w:rsidRDefault="00723CDA" w:rsidP="001B25D1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40"/>
          <w:szCs w:val="40"/>
        </w:rPr>
      </w:pPr>
    </w:p>
    <w:p w14:paraId="48F436CD" w14:textId="1A4B174B" w:rsidR="001B25D1" w:rsidRPr="00BD1EC8" w:rsidRDefault="001B25D1" w:rsidP="00723CDA">
      <w:pPr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>GIẢNG VIÊN HƯỚNG DẪN</w:t>
      </w:r>
    </w:p>
    <w:p w14:paraId="66F479C2" w14:textId="41A96F87" w:rsidR="00573934" w:rsidRPr="00BD1EC8" w:rsidRDefault="001B25D1" w:rsidP="00723CDA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BD1EC8">
        <w:rPr>
          <w:rFonts w:ascii="Times New Roman" w:hAnsi="Times New Roman" w:cs="Times New Roman"/>
          <w:bCs/>
          <w:sz w:val="36"/>
          <w:szCs w:val="36"/>
        </w:rPr>
        <w:t>NGUYỄN THỊ KIM PHỤNG</w:t>
      </w:r>
    </w:p>
    <w:p w14:paraId="1C286124" w14:textId="5C52358A" w:rsidR="00723CDA" w:rsidRPr="00BD1EC8" w:rsidRDefault="00723CDA" w:rsidP="00723CDA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</w:p>
    <w:p w14:paraId="58DCCA78" w14:textId="77777777" w:rsidR="00BC67D7" w:rsidRPr="00BD1EC8" w:rsidRDefault="00BC67D7" w:rsidP="00723CDA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</w:p>
    <w:p w14:paraId="12BA4382" w14:textId="30FFB1BC" w:rsidR="00573934" w:rsidRPr="006843A7" w:rsidRDefault="00573934" w:rsidP="00BC67D7">
      <w:pPr>
        <w:tabs>
          <w:tab w:val="left" w:pos="1134"/>
        </w:tabs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D1EC8">
        <w:rPr>
          <w:rFonts w:ascii="Times New Roman" w:hAnsi="Times New Roman" w:cs="Times New Roman"/>
          <w:bCs/>
          <w:sz w:val="32"/>
          <w:szCs w:val="32"/>
        </w:rPr>
        <w:t xml:space="preserve">TP. HỒ CHÍ MINH – </w:t>
      </w:r>
      <w:r w:rsidR="00BC67D7" w:rsidRPr="00BD1EC8">
        <w:rPr>
          <w:rFonts w:ascii="Times New Roman" w:hAnsi="Times New Roman" w:cs="Times New Roman"/>
          <w:bCs/>
          <w:sz w:val="32"/>
          <w:szCs w:val="32"/>
        </w:rPr>
        <w:t>11</w:t>
      </w:r>
      <w:r w:rsidRPr="00BD1EC8">
        <w:rPr>
          <w:rFonts w:ascii="Times New Roman" w:hAnsi="Times New Roman" w:cs="Times New Roman"/>
          <w:bCs/>
          <w:sz w:val="32"/>
          <w:szCs w:val="32"/>
        </w:rPr>
        <w:t>/2021</w:t>
      </w:r>
      <w:r w:rsidRPr="006843A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 w:type="page"/>
      </w:r>
    </w:p>
    <w:bookmarkStart w:id="0" w:name="_Toc89898508" w:displacedByCustomXml="next"/>
    <w:bookmarkStart w:id="1" w:name="_Toc89631574" w:displacedByCustomXml="next"/>
    <w:sdt>
      <w:sdtPr>
        <w:rPr>
          <w:rFonts w:asciiTheme="minorHAnsi" w:eastAsiaTheme="minorHAnsi" w:hAnsiTheme="minorHAnsi" w:cstheme="minorBidi"/>
          <w:b/>
          <w:bCs/>
          <w:color w:val="000000" w:themeColor="text1"/>
          <w:sz w:val="28"/>
          <w:szCs w:val="28"/>
        </w:rPr>
        <w:id w:val="1952516295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3C38DDC3" w14:textId="6ED594CC" w:rsidR="00AB2C25" w:rsidRPr="002C3BBF" w:rsidRDefault="00D950E3" w:rsidP="002D3E12">
          <w:pPr>
            <w:pStyle w:val="TOCHeading"/>
            <w:spacing w:before="0" w:line="360" w:lineRule="auto"/>
            <w:jc w:val="center"/>
            <w:outlineLvl w:val="0"/>
            <w:rPr>
              <w:rFonts w:ascii="Times New Roman" w:hAnsi="Times New Roman" w:cs="Times New Roman"/>
              <w:b/>
              <w:bCs/>
              <w:color w:val="000000" w:themeColor="text1"/>
              <w:sz w:val="36"/>
              <w:szCs w:val="36"/>
            </w:rPr>
          </w:pPr>
          <w:r w:rsidRPr="002C3BBF">
            <w:rPr>
              <w:rFonts w:ascii="Times New Roman" w:hAnsi="Times New Roman" w:cs="Times New Roman"/>
              <w:b/>
              <w:bCs/>
              <w:color w:val="000000" w:themeColor="text1"/>
              <w:sz w:val="36"/>
              <w:szCs w:val="36"/>
            </w:rPr>
            <w:t>MỤC LỤC</w:t>
          </w:r>
          <w:bookmarkEnd w:id="1"/>
          <w:bookmarkEnd w:id="0"/>
        </w:p>
        <w:p w14:paraId="03CF7498" w14:textId="49073817" w:rsidR="00B04A7D" w:rsidRPr="00B04A7D" w:rsidRDefault="00AB2C25" w:rsidP="00B04A7D">
          <w:pPr>
            <w:pStyle w:val="TOC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r w:rsidRPr="002C3BBF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2C3BBF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2C3BBF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89898509" w:history="1">
            <w:r w:rsidR="00B04A7D"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DANH MỤC HÌNH ẢNH</w:t>
            </w:r>
            <w:r w:rsidR="00B04A7D"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4A7D"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4A7D"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09 \h </w:instrText>
            </w:r>
            <w:r w:rsidR="00B04A7D"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4A7D"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="00B04A7D"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B8A8A9" w14:textId="28150036" w:rsidR="00B04A7D" w:rsidRPr="00B04A7D" w:rsidRDefault="00B04A7D" w:rsidP="00B04A7D">
          <w:pPr>
            <w:pStyle w:val="TOC1"/>
            <w:tabs>
              <w:tab w:val="left" w:pos="44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0" w:history="1"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GIỚI THIỆU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0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2B3322" w14:textId="0211DFD3" w:rsidR="00B04A7D" w:rsidRPr="00B04A7D" w:rsidRDefault="00B04A7D" w:rsidP="00B04A7D">
          <w:pPr>
            <w:pStyle w:val="TOC1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1" w:history="1"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I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XÁC ĐỊNH BÀI TOÁN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1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559416" w14:textId="413C2214" w:rsidR="00B04A7D" w:rsidRPr="00B04A7D" w:rsidRDefault="00B04A7D" w:rsidP="00B04A7D">
          <w:pPr>
            <w:pStyle w:val="TOC1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2" w:history="1"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II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DỮ LIỆU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2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1F1031" w14:textId="42203B97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3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Giới thiệu nguồn dữ liệu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3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BD1FD7" w14:textId="78B07010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4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Xử lý và phân tích dữ liệu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4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7B2E22" w14:textId="4DE78A70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5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Đọc dữ liệu từ file vào DataFrame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5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9A59C95" w14:textId="6E72CBA2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6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Làm sạch dữ liệu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6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74A585" w14:textId="6A249B49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7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huyển đổi DataFrame thành đồ thị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7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FEAB4B" w14:textId="00C1A3BD" w:rsidR="00B04A7D" w:rsidRPr="00B04A7D" w:rsidRDefault="00B04A7D" w:rsidP="00B04A7D">
          <w:pPr>
            <w:pStyle w:val="TOC1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8" w:history="1"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V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XẾP HẠNG CÁC LOẠI SẢN PHẨ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8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FE3D20" w14:textId="3B0F0FF3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19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Định nghĩa các hàm hiển thị kết quả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19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A7BEF82" w14:textId="76C5E032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0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Degree Centrality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0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A023DE" w14:textId="704338D4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1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1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8CED18" w14:textId="2BC16A29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2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Kết quả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2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706558" w14:textId="7BE7C03D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3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3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ECC093" w14:textId="5A11998A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4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Betweenness Centrality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4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A4BEEA" w14:textId="4CF3F0D8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5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5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3CE60F" w14:textId="45F7A013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6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Kết quả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6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529921" w14:textId="677076B1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7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7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C94BFF" w14:textId="196C785B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8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loseness Centrality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8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755AA3" w14:textId="71273932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29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29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2319B9" w14:textId="4D588EF8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0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Kết quả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0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9EA75F" w14:textId="7514640A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1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1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87C731" w14:textId="29BA919A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2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Eigenvector Centrality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2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6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F1A148" w14:textId="7945A157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3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3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6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C51203" w14:textId="0C54E96B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4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Kết quả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4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6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50C22C" w14:textId="70CE8639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5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5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35FDF4" w14:textId="26413AAC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6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6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PageRank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6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5C701B" w14:textId="2AB90E06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7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6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7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4575F5" w14:textId="151D3BC7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8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6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Kết quả độ đ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8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CAE9AF" w14:textId="77F98E6F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39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6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39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73A277" w14:textId="39FFEF86" w:rsidR="00B04A7D" w:rsidRPr="00B04A7D" w:rsidRDefault="00B04A7D" w:rsidP="00B04A7D">
          <w:pPr>
            <w:pStyle w:val="TOC1"/>
            <w:tabs>
              <w:tab w:val="left" w:pos="44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0" w:history="1"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V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THUẬT TOÁN PHÁT HIỆN CỘNG ĐỒNG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0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2C6071" w14:textId="25331B20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1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Định nghĩa các hàm hiển thị kết quả phân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1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7CC552" w14:textId="1E6EEBF5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2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Thuật toán Louvain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2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AAE376" w14:textId="6F83E3EE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3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thuật toán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3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E4E555" w14:textId="7E17B53B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4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Đồ thị phân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4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3EC1F2" w14:textId="3A11AFFF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5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Ý nghĩa các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5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A3597A" w14:textId="489FCB4D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6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4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6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AC5AD7" w14:textId="069085E9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7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Thuật toán K-Means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7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25A273" w14:textId="1F2564D6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8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thuật toán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8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3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D60665" w14:textId="4CB4B4C5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49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Đồ thị phân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49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C02AC2" w14:textId="35571C50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0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Ý nghĩa các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0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3514B1" w14:textId="35E8022A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1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4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1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6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679755" w14:textId="5FB13B96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2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Gaussian Mixture Model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2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2557DD" w14:textId="358AA0A3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3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1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ode chạy thuật toán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3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A8BE23" w14:textId="41915BF7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4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2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Đồ thị phân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4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92FA24" w14:textId="14322525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5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3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Ý nghĩa các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5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92FE1C" w14:textId="21EE24F6" w:rsidR="00B04A7D" w:rsidRPr="00B04A7D" w:rsidRDefault="00B04A7D" w:rsidP="00B04A7D">
          <w:pPr>
            <w:pStyle w:val="TOC3"/>
            <w:tabs>
              <w:tab w:val="left" w:pos="110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6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4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Nhận xét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6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8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2B5981" w14:textId="29619587" w:rsidR="00B04A7D" w:rsidRPr="00B04A7D" w:rsidRDefault="00B04A7D" w:rsidP="00B04A7D">
          <w:pPr>
            <w:pStyle w:val="TOC2"/>
            <w:tabs>
              <w:tab w:val="left" w:pos="660"/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89898557" w:history="1"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Trực quan hóa các điểm chung trong các cụm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7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9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1581E8" w14:textId="11EC9ABC" w:rsidR="00B04A7D" w:rsidRDefault="00B04A7D" w:rsidP="00B04A7D">
          <w:pPr>
            <w:pStyle w:val="TOC1"/>
            <w:tabs>
              <w:tab w:val="left" w:pos="660"/>
              <w:tab w:val="right" w:leader="dot" w:pos="9350"/>
            </w:tabs>
            <w:spacing w:line="276" w:lineRule="auto"/>
            <w:rPr>
              <w:rFonts w:eastAsiaTheme="minorEastAsia"/>
              <w:noProof/>
            </w:rPr>
          </w:pPr>
          <w:hyperlink w:anchor="_Toc89898558" w:history="1"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VI.</w:t>
            </w:r>
            <w:r w:rsidRPr="00B04A7D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04A7D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TÀI LIỆU THAM KHẢO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898558 \h </w:instrTex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1503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0</w:t>
            </w:r>
            <w:r w:rsidRPr="00B04A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A058E7" w14:textId="2D25652B" w:rsidR="00AB2C25" w:rsidRDefault="00AB2C25" w:rsidP="005054E4">
          <w:pPr>
            <w:spacing w:line="360" w:lineRule="auto"/>
          </w:pPr>
          <w:r w:rsidRPr="002C3BBF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0F2395B3" w14:textId="77777777" w:rsidR="00BD293B" w:rsidRDefault="00BD293B">
      <w:pPr>
        <w:rPr>
          <w:rFonts w:ascii="Times New Roman" w:hAnsi="Times New Roman" w:cs="Times New Roman"/>
          <w:b/>
          <w:bCs/>
          <w:sz w:val="28"/>
          <w:szCs w:val="28"/>
        </w:rPr>
        <w:sectPr w:rsidR="00BD293B" w:rsidSect="00D908D2">
          <w:footerReference w:type="default" r:id="rId9"/>
          <w:footerReference w:type="first" r:id="rId10"/>
          <w:pgSz w:w="12240" w:h="15840"/>
          <w:pgMar w:top="851" w:right="1440" w:bottom="851" w:left="1440" w:header="720" w:footer="136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20"/>
          <w:titlePg/>
          <w:docGrid w:linePitch="360"/>
        </w:sectPr>
      </w:pPr>
    </w:p>
    <w:p w14:paraId="2A310773" w14:textId="6CB32326" w:rsidR="00BD293B" w:rsidRPr="00BD293B" w:rsidRDefault="00BD293B" w:rsidP="006D39E1">
      <w:pPr>
        <w:jc w:val="center"/>
        <w:outlineLvl w:val="0"/>
        <w:rPr>
          <w:rFonts w:ascii="Times New Roman" w:hAnsi="Times New Roman" w:cs="Times New Roman"/>
          <w:b/>
          <w:bCs/>
          <w:sz w:val="36"/>
          <w:szCs w:val="36"/>
        </w:rPr>
      </w:pPr>
      <w:bookmarkStart w:id="2" w:name="_Toc89898509"/>
      <w:r w:rsidRPr="00BD293B">
        <w:rPr>
          <w:rFonts w:ascii="Times New Roman" w:hAnsi="Times New Roman" w:cs="Times New Roman"/>
          <w:b/>
          <w:bCs/>
          <w:sz w:val="36"/>
          <w:szCs w:val="36"/>
        </w:rPr>
        <w:lastRenderedPageBreak/>
        <w:t>DANH MỤC HÌNH ẢNH</w:t>
      </w:r>
      <w:bookmarkEnd w:id="2"/>
    </w:p>
    <w:p w14:paraId="4152A056" w14:textId="479F308F" w:rsidR="000373EA" w:rsidRPr="000373EA" w:rsidRDefault="00BD293B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r w:rsidRPr="000373EA"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 w:rsidRPr="000373EA">
        <w:rPr>
          <w:rFonts w:ascii="Times New Roman" w:hAnsi="Times New Roman" w:cs="Times New Roman"/>
          <w:b/>
          <w:bCs/>
          <w:sz w:val="28"/>
          <w:szCs w:val="28"/>
        </w:rPr>
        <w:instrText xml:space="preserve"> TOC \h \z \c "Hình" </w:instrText>
      </w:r>
      <w:r w:rsidRPr="000373EA">
        <w:rPr>
          <w:rFonts w:ascii="Times New Roman" w:hAnsi="Times New Roman" w:cs="Times New Roman"/>
          <w:b/>
          <w:bCs/>
          <w:sz w:val="28"/>
          <w:szCs w:val="28"/>
        </w:rPr>
        <w:fldChar w:fldCharType="separate"/>
      </w:r>
      <w:hyperlink w:anchor="_Toc89898343" w:history="1">
        <w:r w:rsidR="000373EA"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. Đọc dữ liệu từ file vào DataFrame</w:t>
        </w:r>
        <w:r w:rsidR="000373EA"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0373EA"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0373EA"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3 \h </w:instrText>
        </w:r>
        <w:r w:rsidR="000373EA"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0373EA"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="000373EA"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9DDE9D2" w14:textId="1F4235CF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44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. Kiểm tra các giá trị bị khuyết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4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15FEA50" w14:textId="6F0D8CAA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45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. Loại bỏ các giá trị trùng lặp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5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7ACF4C7" w14:textId="5012DEE0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46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4. Chuyển đổi DataFrame thành đồ thị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6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8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137378F" w14:textId="4E4DB3DC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47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5. Đồ thị 2 phía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7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8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E5B2472" w14:textId="2B319735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48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6. Code hiển thị đồ thị 2 phía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8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991E56E" w14:textId="326DAEF8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49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7. Đồ thị 1 phía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49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D1B99C2" w14:textId="48790480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0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8. Code hiển thị đồ thị 1 phía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0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6E6776D" w14:textId="74070EB4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1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9. Code hiển thị Cliques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1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280632B" w14:textId="261227E7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2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0. Hàm in kết quả độ đo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2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26948E7" w14:textId="678307A9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3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1. Hàm trực quan hóa kết quả độ đo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3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1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C1EAF6B" w14:textId="6062684D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4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2. Code chạy Degree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4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1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03C6C1F" w14:textId="7E5835A3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5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3. Kết quả Degree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5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1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90CA958" w14:textId="60749101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6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4. Kết quả Degree Centrality trên Gephi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6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2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5C964C5" w14:textId="561898CB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7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5. Code chạy Betweenness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7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3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6A2B9E33" w14:textId="1383486C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8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6. Kết quả Betweenness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8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3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660F30E" w14:textId="336545B0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59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7. Kết quả Betweenness Centrality trên Gephi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59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4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0592278" w14:textId="6396CE80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0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8. Code chạy Closeness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0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4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68C5340" w14:textId="70DD7C1A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1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19. Kết quả Closeness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1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5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0628940" w14:textId="16F3137D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2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0. Kết quả Closeness Centrality trên Gephi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2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6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F3855A3" w14:textId="47A36D91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3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1. Code chạy Eigenvector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3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6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F3A0B94" w14:textId="52AB700A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4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2. Kết quả Eigenvector Centrality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4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7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0DB23E6" w14:textId="19EA833C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5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3. Kết quả Eigenvector Centrality trên Gephi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5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8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1FD2791" w14:textId="67AB4256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6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4. Code chạy PageRank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6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8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7E3A6A4" w14:textId="599427B2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7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5. Kết quả PageRank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7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19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37CA790" w14:textId="2685E7A4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8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6. Kết quả PageRank trên Gephi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8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0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0350BD1" w14:textId="746C4DC5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69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7. Hàm lấy đặc điểm chung của 1 cụm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69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0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E1315DC" w14:textId="1B5010E7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0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8. Hàm in ra các cộng đồng cùng điểm chung của các node trong chúng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0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1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D3A76F5" w14:textId="7E2FFAAC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1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29. Hàm trực quan hóa các cộng đồng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1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1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6F26D45" w14:textId="3D463C0D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2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0. Code chạy thuật toán Louvai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2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1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D56C8DC" w14:textId="58EBA422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3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1. Đồ thị phân cụm sử dụng Louvai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3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2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5645CC3" w14:textId="43824A99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4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2. Kết quả phân cụm sử dụng Louvai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4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2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6479191" w14:textId="2CEDD8EB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5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3. Chuyển đổi đồ thị thành ma trận kề làm đầu vào cho K-Means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5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3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2A80A4C" w14:textId="2405BCC7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6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4. Code triển khai Elbow Method cho thuật toán K-Means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6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4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39FB5F1" w14:textId="11C402F3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7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5. Chọn ra số cụm k cho thuật toán K-Means bằng Elbow Method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7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4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113981A" w14:textId="6C305E79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8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6. Chạy K-Means với đầu vào là ma trận kề cùng số cụm k đã chọ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8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5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7BED4BD" w14:textId="5C2A7185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79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7. Đồ thị phân cụm sử dụng K-Means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79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5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EF3FCD6" w14:textId="5A5358B0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0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8. Kết quả phân cụm sử dụng K-Means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0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5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1377958" w14:textId="668A8DFD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1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39. Code chạy mô hình Gaussian Mixture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1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7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836EDCD" w14:textId="0867E127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2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40. Đồ thị phân cụm sử dụng GMM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2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7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E4D9A3B" w14:textId="5E3310F4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3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41. Kết quả phân cụm sử dụng GMM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3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7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2228B38" w14:textId="6BDB8529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4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42. Các khu vực đã cung cấp các sản phẩm của cụm 0 khi dùng Louvai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4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9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243CF9E" w14:textId="443D6CC2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5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43. Các khu vực đã cung cấp các sản phẩm của cụm 1 khi dùng Louvai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5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29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6E80A601" w14:textId="35E97F39" w:rsidR="000373EA" w:rsidRPr="000373EA" w:rsidRDefault="000373EA" w:rsidP="000373EA">
      <w:pPr>
        <w:pStyle w:val="TableofFigures"/>
        <w:tabs>
          <w:tab w:val="right" w:leader="dot" w:pos="9350"/>
        </w:tabs>
        <w:spacing w:line="360" w:lineRule="auto"/>
        <w:rPr>
          <w:rFonts w:ascii="Times New Roman" w:eastAsiaTheme="minorEastAsia" w:hAnsi="Times New Roman" w:cs="Times New Roman"/>
          <w:noProof/>
          <w:sz w:val="28"/>
          <w:szCs w:val="28"/>
        </w:rPr>
      </w:pPr>
      <w:hyperlink w:anchor="_Toc89898386" w:history="1"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Hình 44. Các khu vực đã cung cấp các sản phẩm của cụm 2</w:t>
        </w:r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 xml:space="preserve"> </w:t>
        </w:r>
        <w:r w:rsidRPr="000373EA">
          <w:rPr>
            <w:rStyle w:val="Hyperlink"/>
            <w:rFonts w:ascii="Times New Roman" w:hAnsi="Times New Roman" w:cs="Times New Roman"/>
            <w:noProof/>
            <w:sz w:val="28"/>
            <w:szCs w:val="28"/>
          </w:rPr>
          <w:t>khi dùng Louvain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898386 \h </w:instrTex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15033">
          <w:rPr>
            <w:rFonts w:ascii="Times New Roman" w:hAnsi="Times New Roman" w:cs="Times New Roman"/>
            <w:noProof/>
            <w:webHidden/>
            <w:sz w:val="28"/>
            <w:szCs w:val="28"/>
          </w:rPr>
          <w:t>30</w:t>
        </w:r>
        <w:r w:rsidRPr="000373EA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E9D3047" w14:textId="586D6AC0" w:rsidR="00BD293B" w:rsidRPr="000373EA" w:rsidRDefault="00BD293B" w:rsidP="000373EA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  <w:sectPr w:rsidR="00BD293B" w:rsidRPr="000373EA" w:rsidSect="00BD293B">
          <w:pgSz w:w="12240" w:h="15840"/>
          <w:pgMar w:top="851" w:right="1440" w:bottom="851" w:left="1440" w:header="720" w:footer="136" w:gutter="0"/>
          <w:pgNumType w:start="1"/>
          <w:cols w:space="720"/>
          <w:titlePg/>
          <w:docGrid w:linePitch="360"/>
        </w:sectPr>
      </w:pPr>
      <w:r w:rsidRPr="000373EA"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</w:p>
    <w:p w14:paraId="5E8F8A04" w14:textId="528FBF19" w:rsidR="000B14BB" w:rsidRDefault="000B14BB" w:rsidP="00E86D85">
      <w:pPr>
        <w:pStyle w:val="ListParagraph"/>
        <w:numPr>
          <w:ilvl w:val="0"/>
          <w:numId w:val="2"/>
        </w:numPr>
        <w:spacing w:after="0" w:line="360" w:lineRule="auto"/>
        <w:ind w:left="-142" w:right="-705" w:hanging="568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3" w:name="_Toc89898510"/>
      <w:r w:rsidRPr="00174E00">
        <w:rPr>
          <w:rFonts w:ascii="Times New Roman" w:hAnsi="Times New Roman" w:cs="Times New Roman"/>
          <w:b/>
          <w:bCs/>
          <w:sz w:val="28"/>
          <w:szCs w:val="28"/>
        </w:rPr>
        <w:lastRenderedPageBreak/>
        <w:t>GIỚI THIỆU</w:t>
      </w:r>
      <w:bookmarkEnd w:id="3"/>
    </w:p>
    <w:p w14:paraId="5AAF9EB9" w14:textId="0896A0E7" w:rsidR="001158C1" w:rsidRDefault="00C513F4" w:rsidP="004D55BD">
      <w:pPr>
        <w:pStyle w:val="ListParagraph"/>
        <w:spacing w:after="0" w:line="360" w:lineRule="auto"/>
        <w:ind w:left="-142" w:right="-563"/>
        <w:jc w:val="both"/>
        <w:rPr>
          <w:rFonts w:ascii="Times New Roman" w:hAnsi="Times New Roman" w:cs="Times New Roman"/>
          <w:sz w:val="28"/>
          <w:szCs w:val="28"/>
        </w:rPr>
      </w:pPr>
      <w:r w:rsidRPr="00C513F4">
        <w:rPr>
          <w:rFonts w:ascii="Times New Roman" w:hAnsi="Times New Roman" w:cs="Times New Roman"/>
          <w:sz w:val="28"/>
          <w:szCs w:val="28"/>
        </w:rPr>
        <w:t xml:space="preserve">Ngày nay, nhiều công ty phải đối mặt với một thách thức dường như đầy mâu thuẫn: làm thế nào để giảm chi phí vận </w:t>
      </w:r>
      <w:r w:rsidR="00085ADD">
        <w:rPr>
          <w:rFonts w:ascii="Times New Roman" w:hAnsi="Times New Roman" w:cs="Times New Roman"/>
          <w:sz w:val="28"/>
          <w:szCs w:val="28"/>
        </w:rPr>
        <w:t>hành</w:t>
      </w:r>
      <w:r w:rsidRPr="00C513F4">
        <w:rPr>
          <w:rFonts w:ascii="Times New Roman" w:hAnsi="Times New Roman" w:cs="Times New Roman"/>
          <w:sz w:val="28"/>
          <w:szCs w:val="28"/>
        </w:rPr>
        <w:t xml:space="preserve"> </w:t>
      </w:r>
      <w:r w:rsidR="00D42346">
        <w:rPr>
          <w:rFonts w:ascii="Times New Roman" w:hAnsi="Times New Roman" w:cs="Times New Roman"/>
          <w:sz w:val="28"/>
          <w:szCs w:val="28"/>
        </w:rPr>
        <w:t>đồng thời</w:t>
      </w:r>
      <w:r w:rsidRPr="00C513F4">
        <w:rPr>
          <w:rFonts w:ascii="Times New Roman" w:hAnsi="Times New Roman" w:cs="Times New Roman"/>
          <w:sz w:val="28"/>
          <w:szCs w:val="28"/>
        </w:rPr>
        <w:t xml:space="preserve"> tăng mức độ dịch vụ khách hàng. Thiết kế mạng lưới chuỗi cung</w:t>
      </w:r>
      <w:r w:rsidR="008111DF">
        <w:rPr>
          <w:rFonts w:ascii="Times New Roman" w:hAnsi="Times New Roman" w:cs="Times New Roman"/>
          <w:sz w:val="28"/>
          <w:szCs w:val="28"/>
        </w:rPr>
        <w:t xml:space="preserve"> ứng</w:t>
      </w:r>
      <w:r w:rsidRPr="00C513F4">
        <w:rPr>
          <w:rFonts w:ascii="Times New Roman" w:hAnsi="Times New Roman" w:cs="Times New Roman"/>
          <w:sz w:val="28"/>
          <w:szCs w:val="28"/>
        </w:rPr>
        <w:t xml:space="preserve"> phù hợp cung cấp giải pháp cho cả hai vấn đề</w:t>
      </w:r>
      <w:r w:rsidR="00C94C5E">
        <w:rPr>
          <w:rFonts w:ascii="Times New Roman" w:hAnsi="Times New Roman" w:cs="Times New Roman"/>
          <w:sz w:val="28"/>
          <w:szCs w:val="28"/>
        </w:rPr>
        <w:t xml:space="preserve"> trên</w:t>
      </w:r>
      <w:r w:rsidRPr="00C513F4">
        <w:rPr>
          <w:rFonts w:ascii="Times New Roman" w:hAnsi="Times New Roman" w:cs="Times New Roman"/>
          <w:sz w:val="28"/>
          <w:szCs w:val="28"/>
        </w:rPr>
        <w:t xml:space="preserve">. Mặc dù có nhiều yếu tố cần xem xét khi thiết kế mạng lưới chuỗi cung ứng, nhưng quá trình này không quá phức tạp với </w:t>
      </w:r>
      <w:r w:rsidR="00444AE1">
        <w:rPr>
          <w:rFonts w:ascii="Times New Roman" w:hAnsi="Times New Roman" w:cs="Times New Roman"/>
          <w:sz w:val="28"/>
          <w:szCs w:val="28"/>
        </w:rPr>
        <w:t xml:space="preserve">các </w:t>
      </w:r>
      <w:r w:rsidRPr="00C513F4">
        <w:rPr>
          <w:rFonts w:ascii="Times New Roman" w:hAnsi="Times New Roman" w:cs="Times New Roman"/>
          <w:sz w:val="28"/>
          <w:szCs w:val="28"/>
        </w:rPr>
        <w:t>đối tác phù hợp.</w:t>
      </w:r>
      <w:r w:rsidR="00236C0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76C262D" w14:textId="64DBED17" w:rsidR="00236C05" w:rsidRPr="00B75F16" w:rsidRDefault="00236C05" w:rsidP="00CE2636">
      <w:pPr>
        <w:pStyle w:val="ListParagraph"/>
        <w:spacing w:after="0" w:line="360" w:lineRule="auto"/>
        <w:ind w:left="-142" w:right="-563"/>
        <w:jc w:val="both"/>
        <w:rPr>
          <w:rFonts w:ascii="Times New Roman" w:hAnsi="Times New Roman" w:cs="Times New Roman"/>
          <w:sz w:val="28"/>
          <w:szCs w:val="28"/>
        </w:rPr>
      </w:pPr>
      <w:r w:rsidRPr="00B75F16">
        <w:rPr>
          <w:rFonts w:ascii="Times New Roman" w:hAnsi="Times New Roman" w:cs="Times New Roman"/>
          <w:sz w:val="28"/>
          <w:szCs w:val="28"/>
        </w:rPr>
        <w:t>Môn học mạng xã hội</w:t>
      </w:r>
      <w:r w:rsidR="00153CF1" w:rsidRPr="00B75F16">
        <w:rPr>
          <w:rFonts w:ascii="Times New Roman" w:hAnsi="Times New Roman" w:cs="Times New Roman"/>
          <w:sz w:val="28"/>
          <w:szCs w:val="28"/>
        </w:rPr>
        <w:t xml:space="preserve"> </w:t>
      </w:r>
      <w:r w:rsidR="00C94C5E" w:rsidRPr="00B75F16">
        <w:rPr>
          <w:rFonts w:ascii="Times New Roman" w:hAnsi="Times New Roman" w:cs="Times New Roman"/>
          <w:sz w:val="28"/>
          <w:szCs w:val="28"/>
        </w:rPr>
        <w:t xml:space="preserve">sẽ </w:t>
      </w:r>
      <w:r w:rsidR="00153CF1" w:rsidRPr="00B75F16">
        <w:rPr>
          <w:rFonts w:ascii="Times New Roman" w:hAnsi="Times New Roman" w:cs="Times New Roman"/>
          <w:sz w:val="28"/>
          <w:szCs w:val="28"/>
        </w:rPr>
        <w:t>giúp</w:t>
      </w:r>
      <w:r w:rsidRPr="00B75F16">
        <w:rPr>
          <w:rFonts w:ascii="Times New Roman" w:hAnsi="Times New Roman" w:cs="Times New Roman"/>
          <w:sz w:val="28"/>
          <w:szCs w:val="28"/>
        </w:rPr>
        <w:t xml:space="preserve"> </w:t>
      </w:r>
      <w:r w:rsidR="00153CF1" w:rsidRPr="00B75F16">
        <w:rPr>
          <w:rFonts w:ascii="Times New Roman" w:hAnsi="Times New Roman" w:cs="Times New Roman"/>
          <w:sz w:val="28"/>
          <w:szCs w:val="28"/>
        </w:rPr>
        <w:t>phân tích và xem xét</w:t>
      </w:r>
      <w:r w:rsidR="001529E0" w:rsidRPr="00B75F16">
        <w:rPr>
          <w:rFonts w:ascii="Times New Roman" w:hAnsi="Times New Roman" w:cs="Times New Roman"/>
          <w:sz w:val="28"/>
          <w:szCs w:val="28"/>
        </w:rPr>
        <w:t xml:space="preserve"> chuỗi cung ứng của công ty</w:t>
      </w:r>
      <w:r w:rsidR="00153CF1" w:rsidRPr="00B75F16">
        <w:rPr>
          <w:rFonts w:ascii="Times New Roman" w:hAnsi="Times New Roman" w:cs="Times New Roman"/>
          <w:sz w:val="28"/>
          <w:szCs w:val="28"/>
        </w:rPr>
        <w:t xml:space="preserve"> bằng cách sử dụng các thước đo về trọng tâm và </w:t>
      </w:r>
      <w:r w:rsidR="001B3EFF">
        <w:rPr>
          <w:rFonts w:ascii="Times New Roman" w:hAnsi="Times New Roman" w:cs="Times New Roman"/>
          <w:sz w:val="28"/>
          <w:szCs w:val="28"/>
        </w:rPr>
        <w:t>phân</w:t>
      </w:r>
      <w:r w:rsidR="00153CF1" w:rsidRPr="00B75F16">
        <w:rPr>
          <w:rFonts w:ascii="Times New Roman" w:hAnsi="Times New Roman" w:cs="Times New Roman"/>
          <w:sz w:val="28"/>
          <w:szCs w:val="28"/>
        </w:rPr>
        <w:t xml:space="preserve"> cụm liên quan đến các khía cạnh</w:t>
      </w:r>
      <w:r w:rsidR="001560E4" w:rsidRPr="00B75F16">
        <w:rPr>
          <w:rFonts w:ascii="Times New Roman" w:hAnsi="Times New Roman" w:cs="Times New Roman"/>
          <w:sz w:val="28"/>
          <w:szCs w:val="28"/>
        </w:rPr>
        <w:t xml:space="preserve"> nổi bật (dựa trên đường đi</w:t>
      </w:r>
      <w:r w:rsidR="00C70EB4">
        <w:rPr>
          <w:rFonts w:ascii="Times New Roman" w:hAnsi="Times New Roman" w:cs="Times New Roman"/>
          <w:sz w:val="28"/>
          <w:szCs w:val="28"/>
        </w:rPr>
        <w:t xml:space="preserve"> ngắn nhất</w:t>
      </w:r>
      <w:r w:rsidR="001560E4" w:rsidRPr="00B75F16">
        <w:rPr>
          <w:rFonts w:ascii="Times New Roman" w:hAnsi="Times New Roman" w:cs="Times New Roman"/>
          <w:sz w:val="28"/>
          <w:szCs w:val="28"/>
        </w:rPr>
        <w:t>,</w:t>
      </w:r>
      <w:r w:rsidR="004A2BA6">
        <w:rPr>
          <w:rFonts w:ascii="Times New Roman" w:hAnsi="Times New Roman" w:cs="Times New Roman"/>
          <w:sz w:val="28"/>
          <w:szCs w:val="28"/>
        </w:rPr>
        <w:t xml:space="preserve"> phổ,</w:t>
      </w:r>
      <w:r w:rsidR="001560E4" w:rsidRPr="00B75F16">
        <w:rPr>
          <w:rFonts w:ascii="Times New Roman" w:hAnsi="Times New Roman" w:cs="Times New Roman"/>
          <w:sz w:val="28"/>
          <w:szCs w:val="28"/>
        </w:rPr>
        <w:t xml:space="preserve"> khoảng cách, ...)</w:t>
      </w:r>
      <w:r w:rsidR="00B80C0A" w:rsidRPr="00B75F16">
        <w:rPr>
          <w:rFonts w:ascii="Times New Roman" w:hAnsi="Times New Roman" w:cs="Times New Roman"/>
          <w:sz w:val="28"/>
          <w:szCs w:val="28"/>
        </w:rPr>
        <w:t xml:space="preserve"> để từ đó đưa ra các chiến lược </w:t>
      </w:r>
      <w:r w:rsidR="00F6076E" w:rsidRPr="00B75F16">
        <w:rPr>
          <w:rFonts w:ascii="Times New Roman" w:hAnsi="Times New Roman" w:cs="Times New Roman"/>
          <w:sz w:val="28"/>
          <w:szCs w:val="28"/>
        </w:rPr>
        <w:t>vận hành phù hợp nhất.</w:t>
      </w:r>
    </w:p>
    <w:p w14:paraId="7D09AAE3" w14:textId="77777777" w:rsidR="00560443" w:rsidRPr="00560443" w:rsidRDefault="00560443" w:rsidP="00560443">
      <w:pPr>
        <w:pStyle w:val="ListParagraph"/>
        <w:spacing w:after="0" w:line="240" w:lineRule="auto"/>
        <w:ind w:left="-142" w:right="-705"/>
        <w:jc w:val="both"/>
        <w:rPr>
          <w:rFonts w:ascii="Times New Roman" w:hAnsi="Times New Roman" w:cs="Times New Roman"/>
          <w:sz w:val="28"/>
          <w:szCs w:val="28"/>
        </w:rPr>
      </w:pPr>
    </w:p>
    <w:p w14:paraId="3B7C9733" w14:textId="2968AFCD" w:rsidR="000B14BB" w:rsidRPr="00174E00" w:rsidRDefault="0005009F" w:rsidP="00E86D85">
      <w:pPr>
        <w:pStyle w:val="ListParagraph"/>
        <w:numPr>
          <w:ilvl w:val="0"/>
          <w:numId w:val="2"/>
        </w:numPr>
        <w:spacing w:after="0" w:line="360" w:lineRule="auto"/>
        <w:ind w:left="-142" w:right="-705" w:hanging="568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4" w:name="_Toc89898511"/>
      <w:r w:rsidRPr="00174E00">
        <w:rPr>
          <w:rFonts w:ascii="Times New Roman" w:hAnsi="Times New Roman" w:cs="Times New Roman"/>
          <w:b/>
          <w:bCs/>
          <w:sz w:val="28"/>
          <w:szCs w:val="28"/>
        </w:rPr>
        <w:t>XÁC ĐỊNH BÀI TOÁN</w:t>
      </w:r>
      <w:bookmarkEnd w:id="4"/>
    </w:p>
    <w:p w14:paraId="3521199D" w14:textId="1C06E81E" w:rsidR="008D2522" w:rsidRPr="008D2522" w:rsidRDefault="008D2522" w:rsidP="001123B0">
      <w:pPr>
        <w:pStyle w:val="ListParagraph"/>
        <w:numPr>
          <w:ilvl w:val="0"/>
          <w:numId w:val="16"/>
        </w:numPr>
        <w:spacing w:after="0" w:line="360" w:lineRule="auto"/>
        <w:ind w:left="-142" w:right="-563"/>
        <w:jc w:val="both"/>
        <w:rPr>
          <w:rFonts w:ascii="Times New Roman" w:hAnsi="Times New Roman" w:cs="Times New Roman"/>
          <w:sz w:val="28"/>
          <w:szCs w:val="28"/>
        </w:rPr>
      </w:pPr>
      <w:r w:rsidRPr="008D2522">
        <w:rPr>
          <w:rFonts w:ascii="Times New Roman" w:hAnsi="Times New Roman" w:cs="Times New Roman"/>
          <w:sz w:val="28"/>
          <w:szCs w:val="28"/>
        </w:rPr>
        <w:t xml:space="preserve">Input: Tập dữ liệu ban đầu trên nguồn dữ liệu Kaggle </w:t>
      </w:r>
      <w:r w:rsidR="005445D4">
        <w:rPr>
          <w:rFonts w:ascii="Times New Roman" w:hAnsi="Times New Roman" w:cs="Times New Roman"/>
          <w:sz w:val="28"/>
          <w:szCs w:val="28"/>
        </w:rPr>
        <w:t>được</w:t>
      </w:r>
      <w:r w:rsidRPr="008D2522">
        <w:rPr>
          <w:rFonts w:ascii="Times New Roman" w:hAnsi="Times New Roman" w:cs="Times New Roman"/>
          <w:sz w:val="28"/>
          <w:szCs w:val="28"/>
        </w:rPr>
        <w:t xml:space="preserve"> qua tiền xử lý dữ liệu</w:t>
      </w:r>
      <w:r w:rsidR="009D48FC">
        <w:rPr>
          <w:rFonts w:ascii="Times New Roman" w:hAnsi="Times New Roman" w:cs="Times New Roman"/>
          <w:sz w:val="28"/>
          <w:szCs w:val="28"/>
        </w:rPr>
        <w:t>.</w:t>
      </w:r>
    </w:p>
    <w:p w14:paraId="227CB2F3" w14:textId="1B8B125C" w:rsidR="00061764" w:rsidRDefault="008D2522" w:rsidP="000F743A">
      <w:pPr>
        <w:pStyle w:val="ListParagraph"/>
        <w:numPr>
          <w:ilvl w:val="0"/>
          <w:numId w:val="16"/>
        </w:numPr>
        <w:spacing w:after="0" w:line="360" w:lineRule="auto"/>
        <w:ind w:left="-142" w:right="-563"/>
        <w:jc w:val="both"/>
        <w:rPr>
          <w:rFonts w:ascii="Times New Roman" w:hAnsi="Times New Roman" w:cs="Times New Roman"/>
          <w:sz w:val="28"/>
          <w:szCs w:val="28"/>
        </w:rPr>
      </w:pPr>
      <w:r w:rsidRPr="008D2522">
        <w:rPr>
          <w:rFonts w:ascii="Times New Roman" w:hAnsi="Times New Roman" w:cs="Times New Roman"/>
          <w:sz w:val="28"/>
          <w:szCs w:val="28"/>
        </w:rPr>
        <w:t>Ou</w:t>
      </w:r>
      <w:r w:rsidR="00ED715F">
        <w:rPr>
          <w:rFonts w:ascii="Times New Roman" w:hAnsi="Times New Roman" w:cs="Times New Roman"/>
          <w:sz w:val="28"/>
          <w:szCs w:val="28"/>
        </w:rPr>
        <w:t>t</w:t>
      </w:r>
      <w:r w:rsidRPr="008D2522">
        <w:rPr>
          <w:rFonts w:ascii="Times New Roman" w:hAnsi="Times New Roman" w:cs="Times New Roman"/>
          <w:sz w:val="28"/>
          <w:szCs w:val="28"/>
        </w:rPr>
        <w:t xml:space="preserve">put: Đưa ra độ đo, cộng đồng phục vụ cho việc phân tích mạng xã hội </w:t>
      </w:r>
      <w:r w:rsidR="00061764" w:rsidRPr="009D48FC">
        <w:rPr>
          <w:rFonts w:ascii="Times New Roman" w:hAnsi="Times New Roman" w:cs="Times New Roman"/>
          <w:b/>
          <w:bCs/>
          <w:sz w:val="28"/>
          <w:szCs w:val="28"/>
        </w:rPr>
        <w:t>DataCo SMART SUPPLY CHAIN FOR BIG DATA ANALYSIS</w:t>
      </w:r>
      <w:r w:rsidR="009D48FC" w:rsidRPr="009D48F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EA3F258" w14:textId="77777777" w:rsidR="00061764" w:rsidRPr="00061764" w:rsidRDefault="00061764" w:rsidP="00E86D85">
      <w:pPr>
        <w:pStyle w:val="ListParagraph"/>
        <w:spacing w:after="0" w:line="240" w:lineRule="auto"/>
        <w:ind w:left="426" w:right="-705"/>
        <w:rPr>
          <w:rFonts w:ascii="Times New Roman" w:hAnsi="Times New Roman" w:cs="Times New Roman"/>
          <w:sz w:val="28"/>
          <w:szCs w:val="28"/>
        </w:rPr>
      </w:pPr>
    </w:p>
    <w:p w14:paraId="3C3A1A9F" w14:textId="07F87E3D" w:rsidR="00533175" w:rsidRPr="00174E00" w:rsidRDefault="00533175" w:rsidP="00581B6A">
      <w:pPr>
        <w:pStyle w:val="ListParagraph"/>
        <w:numPr>
          <w:ilvl w:val="0"/>
          <w:numId w:val="2"/>
        </w:numPr>
        <w:spacing w:after="0" w:line="360" w:lineRule="auto"/>
        <w:ind w:left="-142" w:right="-705" w:hanging="568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5" w:name="_Toc89898512"/>
      <w:r w:rsidRPr="00174E00">
        <w:rPr>
          <w:rFonts w:ascii="Times New Roman" w:hAnsi="Times New Roman" w:cs="Times New Roman"/>
          <w:b/>
          <w:bCs/>
          <w:sz w:val="28"/>
          <w:szCs w:val="28"/>
        </w:rPr>
        <w:t>DỮ LIỆU</w:t>
      </w:r>
      <w:bookmarkEnd w:id="5"/>
    </w:p>
    <w:p w14:paraId="19DDD320" w14:textId="1AEE381F" w:rsidR="00B37B08" w:rsidRDefault="00B37B08" w:rsidP="00E86D85">
      <w:pPr>
        <w:pStyle w:val="ListParagraph"/>
        <w:numPr>
          <w:ilvl w:val="0"/>
          <w:numId w:val="3"/>
        </w:numPr>
        <w:spacing w:after="0" w:line="360" w:lineRule="auto"/>
        <w:ind w:left="-142" w:right="-705"/>
        <w:outlineLvl w:val="1"/>
        <w:rPr>
          <w:rFonts w:ascii="Times New Roman" w:hAnsi="Times New Roman" w:cs="Times New Roman"/>
          <w:sz w:val="28"/>
          <w:szCs w:val="28"/>
        </w:rPr>
      </w:pPr>
      <w:bookmarkStart w:id="6" w:name="_Toc89898513"/>
      <w:r w:rsidRPr="000162AE">
        <w:rPr>
          <w:rFonts w:ascii="Times New Roman" w:hAnsi="Times New Roman" w:cs="Times New Roman"/>
          <w:sz w:val="28"/>
          <w:szCs w:val="28"/>
        </w:rPr>
        <w:t>Giới thiệu nguồn dữ liệu</w:t>
      </w:r>
      <w:bookmarkEnd w:id="6"/>
    </w:p>
    <w:p w14:paraId="23A44B06" w14:textId="04279389" w:rsidR="001E3942" w:rsidRPr="001E3942" w:rsidRDefault="001E3942" w:rsidP="000F743A">
      <w:pPr>
        <w:pStyle w:val="ListParagraph"/>
        <w:numPr>
          <w:ilvl w:val="0"/>
          <w:numId w:val="17"/>
        </w:numPr>
        <w:spacing w:after="0" w:line="360" w:lineRule="auto"/>
        <w:ind w:left="142" w:right="-563" w:hanging="425"/>
        <w:rPr>
          <w:rFonts w:ascii="Times New Roman" w:hAnsi="Times New Roman" w:cs="Times New Roman"/>
          <w:sz w:val="28"/>
          <w:szCs w:val="28"/>
        </w:rPr>
      </w:pPr>
      <w:r w:rsidRPr="001E3942">
        <w:rPr>
          <w:rFonts w:ascii="Times New Roman" w:hAnsi="Times New Roman" w:cs="Times New Roman"/>
          <w:sz w:val="28"/>
          <w:szCs w:val="28"/>
        </w:rPr>
        <w:t>Link</w:t>
      </w:r>
      <w:r w:rsidR="00101C60">
        <w:rPr>
          <w:rFonts w:ascii="Times New Roman" w:hAnsi="Times New Roman" w:cs="Times New Roman"/>
          <w:sz w:val="28"/>
          <w:szCs w:val="28"/>
        </w:rPr>
        <w:t xml:space="preserve"> </w:t>
      </w:r>
      <w:r w:rsidR="008D40BA">
        <w:rPr>
          <w:rFonts w:ascii="Times New Roman" w:hAnsi="Times New Roman" w:cs="Times New Roman"/>
          <w:sz w:val="28"/>
          <w:szCs w:val="28"/>
        </w:rPr>
        <w:t>dataset</w:t>
      </w:r>
      <w:r w:rsidRPr="001E3942">
        <w:rPr>
          <w:rFonts w:ascii="Times New Roman" w:hAnsi="Times New Roman" w:cs="Times New Roman"/>
          <w:sz w:val="28"/>
          <w:szCs w:val="28"/>
        </w:rPr>
        <w:t>:</w:t>
      </w:r>
      <w:r w:rsidR="002B2D6F">
        <w:rPr>
          <w:rFonts w:ascii="Times New Roman" w:hAnsi="Times New Roman" w:cs="Times New Roman"/>
          <w:sz w:val="28"/>
          <w:szCs w:val="28"/>
        </w:rPr>
        <w:t xml:space="preserve"> </w:t>
      </w:r>
      <w:hyperlink r:id="rId11" w:history="1">
        <w:r w:rsidR="002B2D6F" w:rsidRPr="00B75CC7">
          <w:rPr>
            <w:rStyle w:val="Hyperlink"/>
            <w:rFonts w:ascii="Times New Roman" w:hAnsi="Times New Roman" w:cs="Times New Roman"/>
            <w:sz w:val="28"/>
            <w:szCs w:val="28"/>
          </w:rPr>
          <w:t>https://www.kaggle.com/shashwatwork/dataco-smart-supply-chain-for-big-data-analysis</w:t>
        </w:r>
      </w:hyperlink>
      <w:r w:rsidR="00356576">
        <w:rPr>
          <w:rFonts w:ascii="Times New Roman" w:hAnsi="Times New Roman" w:cs="Times New Roman"/>
          <w:sz w:val="28"/>
          <w:szCs w:val="28"/>
        </w:rPr>
        <w:t>.</w:t>
      </w:r>
    </w:p>
    <w:p w14:paraId="6C69BD86" w14:textId="77777777" w:rsidR="00E84506" w:rsidRDefault="001E3942" w:rsidP="000F743A">
      <w:pPr>
        <w:pStyle w:val="ListParagraph"/>
        <w:numPr>
          <w:ilvl w:val="0"/>
          <w:numId w:val="17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 w:rsidRPr="001E3942">
        <w:rPr>
          <w:rFonts w:ascii="Times New Roman" w:hAnsi="Times New Roman" w:cs="Times New Roman"/>
          <w:sz w:val="28"/>
          <w:szCs w:val="28"/>
        </w:rPr>
        <w:t xml:space="preserve">Dữ liệu </w:t>
      </w:r>
      <w:r w:rsidR="009D48FC" w:rsidRPr="009D48FC">
        <w:rPr>
          <w:rFonts w:ascii="Times New Roman" w:hAnsi="Times New Roman" w:cs="Times New Roman"/>
          <w:b/>
          <w:bCs/>
          <w:sz w:val="28"/>
          <w:szCs w:val="28"/>
        </w:rPr>
        <w:t>DataCo SMART SUPPLY CHAIN FOR BIG DATA ANALYSIS</w:t>
      </w:r>
      <w:r w:rsidR="009D48FC">
        <w:rPr>
          <w:rFonts w:ascii="Times New Roman" w:hAnsi="Times New Roman" w:cs="Times New Roman"/>
          <w:sz w:val="28"/>
          <w:szCs w:val="28"/>
        </w:rPr>
        <w:t xml:space="preserve"> </w:t>
      </w:r>
      <w:r w:rsidRPr="001E3942">
        <w:rPr>
          <w:rFonts w:ascii="Times New Roman" w:hAnsi="Times New Roman" w:cs="Times New Roman"/>
          <w:sz w:val="28"/>
          <w:szCs w:val="28"/>
        </w:rPr>
        <w:t>được cung cấp trên nền tảng Kaggle chứa dữ</w:t>
      </w:r>
      <w:r w:rsidR="00153757">
        <w:rPr>
          <w:rFonts w:ascii="Times New Roman" w:hAnsi="Times New Roman" w:cs="Times New Roman"/>
          <w:sz w:val="28"/>
          <w:szCs w:val="28"/>
        </w:rPr>
        <w:t xml:space="preserve"> </w:t>
      </w:r>
      <w:r w:rsidR="007A6C3B">
        <w:rPr>
          <w:rFonts w:ascii="Times New Roman" w:hAnsi="Times New Roman" w:cs="Times New Roman"/>
          <w:sz w:val="28"/>
          <w:szCs w:val="28"/>
        </w:rPr>
        <w:t xml:space="preserve">liệu </w:t>
      </w:r>
      <w:r w:rsidR="00153757">
        <w:rPr>
          <w:rFonts w:ascii="Times New Roman" w:hAnsi="Times New Roman" w:cs="Times New Roman"/>
          <w:sz w:val="28"/>
          <w:szCs w:val="28"/>
        </w:rPr>
        <w:t>của</w:t>
      </w:r>
      <w:r w:rsidRPr="001E3942">
        <w:rPr>
          <w:rFonts w:ascii="Times New Roman" w:hAnsi="Times New Roman" w:cs="Times New Roman"/>
          <w:sz w:val="28"/>
          <w:szCs w:val="28"/>
        </w:rPr>
        <w:t xml:space="preserve"> </w:t>
      </w:r>
      <w:r w:rsidR="00153757" w:rsidRPr="00153757">
        <w:rPr>
          <w:rFonts w:ascii="Times New Roman" w:hAnsi="Times New Roman" w:cs="Times New Roman"/>
          <w:sz w:val="28"/>
          <w:szCs w:val="28"/>
        </w:rPr>
        <w:t xml:space="preserve">chuỗi cung ứng </w:t>
      </w:r>
      <w:r w:rsidR="00BC0261" w:rsidRPr="00BC0261">
        <w:rPr>
          <w:rFonts w:ascii="Times New Roman" w:hAnsi="Times New Roman" w:cs="Times New Roman"/>
          <w:sz w:val="28"/>
          <w:szCs w:val="28"/>
        </w:rPr>
        <w:t>được sử dụng bởi công ty DataCo Global</w:t>
      </w:r>
      <w:r w:rsidR="00E84506">
        <w:rPr>
          <w:rFonts w:ascii="Times New Roman" w:hAnsi="Times New Roman" w:cs="Times New Roman"/>
          <w:sz w:val="28"/>
          <w:szCs w:val="28"/>
        </w:rPr>
        <w:t>.</w:t>
      </w:r>
    </w:p>
    <w:p w14:paraId="6C046C60" w14:textId="21153E86" w:rsidR="00BF41FF" w:rsidRDefault="00E84506" w:rsidP="000F743A">
      <w:pPr>
        <w:pStyle w:val="ListParagraph"/>
        <w:numPr>
          <w:ilvl w:val="0"/>
          <w:numId w:val="17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aset</w:t>
      </w:r>
      <w:r w:rsidR="00BC0261" w:rsidRPr="00BC0261">
        <w:rPr>
          <w:rFonts w:ascii="Times New Roman" w:hAnsi="Times New Roman" w:cs="Times New Roman"/>
          <w:sz w:val="28"/>
          <w:szCs w:val="28"/>
        </w:rPr>
        <w:t xml:space="preserve"> bao gồm tập hợp các sản phẩm đã bán của </w:t>
      </w:r>
      <w:r>
        <w:rPr>
          <w:rFonts w:ascii="Times New Roman" w:hAnsi="Times New Roman" w:cs="Times New Roman"/>
          <w:sz w:val="28"/>
          <w:szCs w:val="28"/>
        </w:rPr>
        <w:t>công ty</w:t>
      </w:r>
      <w:r w:rsidR="00BC0261" w:rsidRPr="00BC0261">
        <w:rPr>
          <w:rFonts w:ascii="Times New Roman" w:hAnsi="Times New Roman" w:cs="Times New Roman"/>
          <w:sz w:val="28"/>
          <w:szCs w:val="28"/>
        </w:rPr>
        <w:t xml:space="preserve">, chi tiết tài chính (lãi, lỗ, tổng doanh thu, v.v.), chi tiết giao hàng và chi tiết khách hàng như doanh số, nhân khẩu học và chi tiết giao dịch. </w:t>
      </w:r>
    </w:p>
    <w:p w14:paraId="3070C9B5" w14:textId="45A97EAE" w:rsidR="00AB2C25" w:rsidRDefault="00BC0261" w:rsidP="00D83853">
      <w:pPr>
        <w:pStyle w:val="ListParagraph"/>
        <w:numPr>
          <w:ilvl w:val="0"/>
          <w:numId w:val="17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 w:rsidRPr="00BC0261">
        <w:rPr>
          <w:rFonts w:ascii="Times New Roman" w:hAnsi="Times New Roman" w:cs="Times New Roman"/>
          <w:sz w:val="28"/>
          <w:szCs w:val="28"/>
        </w:rPr>
        <w:t xml:space="preserve">Dữ liệu </w:t>
      </w:r>
      <w:r w:rsidR="006F5EC3">
        <w:rPr>
          <w:rFonts w:ascii="Times New Roman" w:hAnsi="Times New Roman" w:cs="Times New Roman"/>
          <w:sz w:val="28"/>
          <w:szCs w:val="28"/>
        </w:rPr>
        <w:t>có kích thước</w:t>
      </w:r>
      <w:r w:rsidRPr="00BC0261">
        <w:rPr>
          <w:rFonts w:ascii="Times New Roman" w:hAnsi="Times New Roman" w:cs="Times New Roman"/>
          <w:sz w:val="28"/>
          <w:szCs w:val="28"/>
        </w:rPr>
        <w:t xml:space="preserve"> 91 MB bao gồm </w:t>
      </w:r>
      <w:r w:rsidR="00874797">
        <w:rPr>
          <w:rFonts w:ascii="Times New Roman" w:hAnsi="Times New Roman" w:cs="Times New Roman"/>
          <w:sz w:val="28"/>
          <w:szCs w:val="28"/>
        </w:rPr>
        <w:t>180519</w:t>
      </w:r>
      <w:r w:rsidR="00874797" w:rsidRPr="001E3942">
        <w:rPr>
          <w:rFonts w:ascii="Times New Roman" w:hAnsi="Times New Roman" w:cs="Times New Roman"/>
          <w:sz w:val="28"/>
          <w:szCs w:val="28"/>
        </w:rPr>
        <w:t xml:space="preserve"> dòng với </w:t>
      </w:r>
      <w:r w:rsidR="00874797">
        <w:rPr>
          <w:rFonts w:ascii="Times New Roman" w:hAnsi="Times New Roman" w:cs="Times New Roman"/>
          <w:sz w:val="28"/>
          <w:szCs w:val="28"/>
        </w:rPr>
        <w:t>54</w:t>
      </w:r>
      <w:r w:rsidR="00874797" w:rsidRPr="001E3942">
        <w:rPr>
          <w:rFonts w:ascii="Times New Roman" w:hAnsi="Times New Roman" w:cs="Times New Roman"/>
          <w:sz w:val="28"/>
          <w:szCs w:val="28"/>
        </w:rPr>
        <w:t xml:space="preserve"> thuộc tính</w:t>
      </w:r>
      <w:r w:rsidR="001E3942" w:rsidRPr="001E3942">
        <w:rPr>
          <w:rFonts w:ascii="Times New Roman" w:hAnsi="Times New Roman" w:cs="Times New Roman"/>
          <w:sz w:val="28"/>
          <w:szCs w:val="28"/>
        </w:rPr>
        <w:t>:</w:t>
      </w:r>
    </w:p>
    <w:p w14:paraId="126DAE7C" w14:textId="77777777" w:rsidR="00AB2C25" w:rsidRDefault="00AB2C2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tbl>
      <w:tblPr>
        <w:tblStyle w:val="TableGrid"/>
        <w:tblW w:w="102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985"/>
        <w:gridCol w:w="1418"/>
        <w:gridCol w:w="3118"/>
        <w:gridCol w:w="3686"/>
      </w:tblGrid>
      <w:tr w:rsidR="005B2785" w:rsidRPr="003A2FC5" w14:paraId="0BBA9253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E713F46" w14:textId="77777777" w:rsidR="002B5022" w:rsidRPr="002B5022" w:rsidRDefault="002B5022" w:rsidP="00FB5BF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lastRenderedPageBreak/>
              <w:t>Thuộc tính</w:t>
            </w:r>
          </w:p>
        </w:tc>
        <w:tc>
          <w:tcPr>
            <w:tcW w:w="1418" w:type="dxa"/>
            <w:noWrap/>
            <w:vAlign w:val="center"/>
            <w:hideMark/>
          </w:tcPr>
          <w:p w14:paraId="39954462" w14:textId="170F97F7" w:rsidR="002B5022" w:rsidRPr="002B5022" w:rsidRDefault="00FB5BFC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ype</w:t>
            </w:r>
          </w:p>
        </w:tc>
        <w:tc>
          <w:tcPr>
            <w:tcW w:w="3118" w:type="dxa"/>
            <w:vAlign w:val="center"/>
            <w:hideMark/>
          </w:tcPr>
          <w:p w14:paraId="2E6D4948" w14:textId="77777777" w:rsidR="002B5022" w:rsidRPr="002B5022" w:rsidRDefault="002B5022" w:rsidP="00FB5BFC">
            <w:pPr>
              <w:spacing w:line="360" w:lineRule="auto"/>
              <w:ind w:right="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ô tả</w:t>
            </w:r>
          </w:p>
        </w:tc>
        <w:tc>
          <w:tcPr>
            <w:tcW w:w="3686" w:type="dxa"/>
            <w:vAlign w:val="center"/>
            <w:hideMark/>
          </w:tcPr>
          <w:p w14:paraId="31A1154A" w14:textId="77777777" w:rsidR="002B5022" w:rsidRPr="002B5022" w:rsidRDefault="002B5022" w:rsidP="005A7A1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Các giá trị</w:t>
            </w:r>
          </w:p>
        </w:tc>
      </w:tr>
      <w:tr w:rsidR="005B2785" w:rsidRPr="00741854" w14:paraId="0408D088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F8C36D9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ype</w:t>
            </w:r>
          </w:p>
        </w:tc>
        <w:tc>
          <w:tcPr>
            <w:tcW w:w="1418" w:type="dxa"/>
            <w:noWrap/>
            <w:vAlign w:val="center"/>
            <w:hideMark/>
          </w:tcPr>
          <w:p w14:paraId="1120DB42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34881DD6" w14:textId="65E33D84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oại giao dịch</w:t>
            </w:r>
            <w:r w:rsidR="00946D3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ực hiện</w:t>
            </w:r>
          </w:p>
        </w:tc>
        <w:tc>
          <w:tcPr>
            <w:tcW w:w="3686" w:type="dxa"/>
            <w:vAlign w:val="center"/>
            <w:hideMark/>
          </w:tcPr>
          <w:p w14:paraId="1E79F167" w14:textId="77777777" w:rsidR="00001E16" w:rsidRPr="00001E16" w:rsidRDefault="002B5022" w:rsidP="0001311D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SH</w:t>
            </w:r>
          </w:p>
          <w:p w14:paraId="3F4A7EED" w14:textId="77777777" w:rsidR="00001E16" w:rsidRPr="00001E16" w:rsidRDefault="002B5022" w:rsidP="0001311D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BIT</w:t>
            </w:r>
          </w:p>
          <w:p w14:paraId="0B49445C" w14:textId="77777777" w:rsidR="00001E16" w:rsidRPr="00001E16" w:rsidRDefault="002B5022" w:rsidP="0001311D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AYMENT</w:t>
            </w:r>
          </w:p>
          <w:p w14:paraId="64ED70AF" w14:textId="37FD4B94" w:rsidR="002B5022" w:rsidRPr="00001E16" w:rsidRDefault="002B5022" w:rsidP="0001311D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RANSFER</w:t>
            </w:r>
          </w:p>
        </w:tc>
      </w:tr>
      <w:tr w:rsidR="005B2785" w:rsidRPr="00741854" w14:paraId="42EE72C4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134948C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ys for shipping (real)</w:t>
            </w:r>
          </w:p>
        </w:tc>
        <w:tc>
          <w:tcPr>
            <w:tcW w:w="1418" w:type="dxa"/>
            <w:noWrap/>
            <w:vAlign w:val="center"/>
            <w:hideMark/>
          </w:tcPr>
          <w:p w14:paraId="39339FF8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0C8CB028" w14:textId="3F229E13" w:rsidR="002B5022" w:rsidRPr="002B5022" w:rsidRDefault="00CD40B1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ố n</w:t>
            </w:r>
            <w:r w:rsidR="002B5022"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gày </w:t>
            </w:r>
            <w:r w:rsidR="001C6260"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giao hàng </w:t>
            </w:r>
            <w:r w:rsidR="002B5022"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thực tế </w:t>
            </w:r>
          </w:p>
        </w:tc>
        <w:tc>
          <w:tcPr>
            <w:tcW w:w="3686" w:type="dxa"/>
            <w:vAlign w:val="center"/>
            <w:hideMark/>
          </w:tcPr>
          <w:p w14:paraId="0C4EB7D1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6EC2E763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0B598A0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ys for shipment (scheduled)</w:t>
            </w:r>
          </w:p>
        </w:tc>
        <w:tc>
          <w:tcPr>
            <w:tcW w:w="1418" w:type="dxa"/>
            <w:noWrap/>
            <w:vAlign w:val="center"/>
            <w:hideMark/>
          </w:tcPr>
          <w:p w14:paraId="61AD20A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49CA30B5" w14:textId="613A2034" w:rsidR="002B5022" w:rsidRPr="002B5022" w:rsidRDefault="00CD40B1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ố n</w:t>
            </w:r>
            <w:r w:rsidR="002B5022"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gày giao hàng theo </w:t>
            </w:r>
            <w:r w:rsidR="00756CF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ự kiến</w:t>
            </w:r>
            <w:r w:rsidR="002B5022"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686" w:type="dxa"/>
            <w:vAlign w:val="center"/>
            <w:hideMark/>
          </w:tcPr>
          <w:p w14:paraId="6CBB76A1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374AC32B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4633A631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Benefit per order</w:t>
            </w:r>
          </w:p>
        </w:tc>
        <w:tc>
          <w:tcPr>
            <w:tcW w:w="1418" w:type="dxa"/>
            <w:noWrap/>
            <w:vAlign w:val="center"/>
            <w:hideMark/>
          </w:tcPr>
          <w:p w14:paraId="467B8EED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0D26EDDF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u nhập cho mỗi đơn hàng được đặt</w:t>
            </w:r>
          </w:p>
        </w:tc>
        <w:tc>
          <w:tcPr>
            <w:tcW w:w="3686" w:type="dxa"/>
            <w:vAlign w:val="center"/>
            <w:hideMark/>
          </w:tcPr>
          <w:p w14:paraId="29803A56" w14:textId="626CBC5E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E8718E" w:rsidRPr="00E8718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Order Profit Per Order</w:t>
            </w:r>
          </w:p>
        </w:tc>
      </w:tr>
      <w:tr w:rsidR="005B2785" w:rsidRPr="00741854" w14:paraId="1B738953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4A2E1EDD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ales per customer</w:t>
            </w:r>
          </w:p>
        </w:tc>
        <w:tc>
          <w:tcPr>
            <w:tcW w:w="1418" w:type="dxa"/>
            <w:noWrap/>
            <w:vAlign w:val="center"/>
            <w:hideMark/>
          </w:tcPr>
          <w:p w14:paraId="6662E0BF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7A54DEC4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ổng doanh số theo khách hàng</w:t>
            </w:r>
          </w:p>
        </w:tc>
        <w:tc>
          <w:tcPr>
            <w:tcW w:w="3686" w:type="dxa"/>
            <w:vAlign w:val="center"/>
            <w:hideMark/>
          </w:tcPr>
          <w:p w14:paraId="24F30E2D" w14:textId="47A9732D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777B1A" w:rsidRPr="00777B1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Order Item Total</w:t>
            </w:r>
          </w:p>
        </w:tc>
      </w:tr>
      <w:tr w:rsidR="005B2785" w:rsidRPr="00741854" w14:paraId="2B76E17A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A67F8BD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livery Status</w:t>
            </w:r>
          </w:p>
        </w:tc>
        <w:tc>
          <w:tcPr>
            <w:tcW w:w="1418" w:type="dxa"/>
            <w:noWrap/>
            <w:vAlign w:val="center"/>
            <w:hideMark/>
          </w:tcPr>
          <w:p w14:paraId="41BE3E5B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3A6AFEC7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rạng thái giao hàng của đơn hàng</w:t>
            </w:r>
          </w:p>
        </w:tc>
        <w:tc>
          <w:tcPr>
            <w:tcW w:w="3686" w:type="dxa"/>
            <w:vAlign w:val="center"/>
            <w:hideMark/>
          </w:tcPr>
          <w:p w14:paraId="176CD5EF" w14:textId="77777777" w:rsidR="00001E16" w:rsidRPr="00001E16" w:rsidRDefault="002B5022" w:rsidP="0001311D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dvance shipping</w:t>
            </w:r>
          </w:p>
          <w:p w14:paraId="1A1540C6" w14:textId="77777777" w:rsidR="00001E16" w:rsidRPr="00001E16" w:rsidRDefault="002B5022" w:rsidP="0001311D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ate delivery</w:t>
            </w:r>
          </w:p>
          <w:p w14:paraId="7B6D77AC" w14:textId="77777777" w:rsidR="00001E16" w:rsidRPr="00001E16" w:rsidRDefault="002B5022" w:rsidP="0001311D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hipping canceled</w:t>
            </w:r>
          </w:p>
          <w:p w14:paraId="35BCEA57" w14:textId="302AF7B4" w:rsidR="002B5022" w:rsidRPr="00001E16" w:rsidRDefault="002B5022" w:rsidP="0001311D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hipping on time</w:t>
            </w:r>
          </w:p>
        </w:tc>
      </w:tr>
      <w:tr w:rsidR="005B2785" w:rsidRPr="00741854" w14:paraId="533E3D80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AB4BEF2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ate_delivery_risk</w:t>
            </w:r>
          </w:p>
        </w:tc>
        <w:tc>
          <w:tcPr>
            <w:tcW w:w="1418" w:type="dxa"/>
            <w:noWrap/>
            <w:vAlign w:val="center"/>
            <w:hideMark/>
          </w:tcPr>
          <w:p w14:paraId="530DF12D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58EA2C14" w14:textId="54977A38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Biến phân loại cho biết </w:t>
            </w:r>
            <w:r w:rsidR="00DC2CA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ửi muộn hay không</w:t>
            </w:r>
          </w:p>
        </w:tc>
        <w:tc>
          <w:tcPr>
            <w:tcW w:w="3686" w:type="dxa"/>
            <w:vAlign w:val="center"/>
            <w:hideMark/>
          </w:tcPr>
          <w:p w14:paraId="74465579" w14:textId="5BA3E227" w:rsidR="00023F35" w:rsidRPr="00023F35" w:rsidRDefault="00023F35" w:rsidP="0001311D">
            <w:pPr>
              <w:pStyle w:val="ListParagraph"/>
              <w:numPr>
                <w:ilvl w:val="0"/>
                <w:numId w:val="2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23F3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</w:t>
            </w:r>
            <w:r w:rsidR="0061477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– Gửi muộn</w:t>
            </w:r>
          </w:p>
          <w:p w14:paraId="2AA9E837" w14:textId="41FFF1CE" w:rsidR="002B5022" w:rsidRPr="00023F35" w:rsidRDefault="00023F35" w:rsidP="0001311D">
            <w:pPr>
              <w:pStyle w:val="ListParagraph"/>
              <w:numPr>
                <w:ilvl w:val="0"/>
                <w:numId w:val="2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23F3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0 </w:t>
            </w:r>
            <w:r w:rsidR="0061477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– Không gửi muộn</w:t>
            </w:r>
          </w:p>
        </w:tc>
      </w:tr>
      <w:tr w:rsidR="005B2785" w:rsidRPr="00741854" w14:paraId="28412F45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5CA4832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tegory Id</w:t>
            </w:r>
          </w:p>
        </w:tc>
        <w:tc>
          <w:tcPr>
            <w:tcW w:w="1418" w:type="dxa"/>
            <w:noWrap/>
            <w:vAlign w:val="center"/>
            <w:hideMark/>
          </w:tcPr>
          <w:p w14:paraId="0C4060D6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1CCFADD6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danh mục sản phẩm</w:t>
            </w:r>
          </w:p>
        </w:tc>
        <w:tc>
          <w:tcPr>
            <w:tcW w:w="3686" w:type="dxa"/>
            <w:vAlign w:val="center"/>
            <w:hideMark/>
          </w:tcPr>
          <w:p w14:paraId="664CB824" w14:textId="072C45BE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777B1A" w:rsidRPr="00777B1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roduct Category Id</w:t>
            </w:r>
          </w:p>
        </w:tc>
      </w:tr>
      <w:tr w:rsidR="005B2785" w:rsidRPr="00741854" w14:paraId="16FFB129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7BF3D03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tegory Name</w:t>
            </w:r>
          </w:p>
        </w:tc>
        <w:tc>
          <w:tcPr>
            <w:tcW w:w="1418" w:type="dxa"/>
            <w:noWrap/>
            <w:vAlign w:val="center"/>
            <w:hideMark/>
          </w:tcPr>
          <w:p w14:paraId="2E9478DA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10ED1818" w14:textId="1F8A44E8" w:rsidR="002B5022" w:rsidRPr="002B5022" w:rsidRDefault="006C0D69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ên</w:t>
            </w:r>
            <w:r w:rsidR="002B5022"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danh mục sản phẩm</w:t>
            </w:r>
          </w:p>
        </w:tc>
        <w:tc>
          <w:tcPr>
            <w:tcW w:w="3686" w:type="dxa"/>
            <w:vAlign w:val="center"/>
            <w:hideMark/>
          </w:tcPr>
          <w:p w14:paraId="72C1FC79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0B6F9898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A3C2777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City</w:t>
            </w:r>
          </w:p>
        </w:tc>
        <w:tc>
          <w:tcPr>
            <w:tcW w:w="1418" w:type="dxa"/>
            <w:noWrap/>
            <w:vAlign w:val="center"/>
            <w:hideMark/>
          </w:tcPr>
          <w:p w14:paraId="20C2FB91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73399C66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ành phố nơi khách hàng thực hiện mua hàng</w:t>
            </w:r>
          </w:p>
        </w:tc>
        <w:tc>
          <w:tcPr>
            <w:tcW w:w="3686" w:type="dxa"/>
            <w:vAlign w:val="center"/>
            <w:hideMark/>
          </w:tcPr>
          <w:p w14:paraId="0431F423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790C595F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33DA355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Country</w:t>
            </w:r>
          </w:p>
        </w:tc>
        <w:tc>
          <w:tcPr>
            <w:tcW w:w="1418" w:type="dxa"/>
            <w:noWrap/>
            <w:vAlign w:val="center"/>
            <w:hideMark/>
          </w:tcPr>
          <w:p w14:paraId="7EAFE2D8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3C9E790C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Đất nước nơi khách hàng thực hiện mua hàng</w:t>
            </w:r>
          </w:p>
        </w:tc>
        <w:tc>
          <w:tcPr>
            <w:tcW w:w="3686" w:type="dxa"/>
            <w:vAlign w:val="center"/>
            <w:hideMark/>
          </w:tcPr>
          <w:p w14:paraId="26968F83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16C7D869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9CD87F9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Email</w:t>
            </w:r>
          </w:p>
        </w:tc>
        <w:tc>
          <w:tcPr>
            <w:tcW w:w="1418" w:type="dxa"/>
            <w:noWrap/>
            <w:vAlign w:val="center"/>
            <w:hideMark/>
          </w:tcPr>
          <w:p w14:paraId="0CE63C0B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779A2AA4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mail của khách hàng</w:t>
            </w:r>
          </w:p>
        </w:tc>
        <w:tc>
          <w:tcPr>
            <w:tcW w:w="3686" w:type="dxa"/>
            <w:vAlign w:val="center"/>
            <w:hideMark/>
          </w:tcPr>
          <w:p w14:paraId="7062BBB4" w14:textId="77777777" w:rsidR="002B5022" w:rsidRPr="002B5022" w:rsidRDefault="009520EB" w:rsidP="002F7B5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9520E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XXXXXXXXX</w:t>
            </w:r>
          </w:p>
        </w:tc>
      </w:tr>
      <w:tr w:rsidR="005B2785" w:rsidRPr="00741854" w14:paraId="62E64D4D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BC5FCE7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Customer Fname</w:t>
            </w:r>
          </w:p>
        </w:tc>
        <w:tc>
          <w:tcPr>
            <w:tcW w:w="1418" w:type="dxa"/>
            <w:noWrap/>
            <w:vAlign w:val="center"/>
            <w:hideMark/>
          </w:tcPr>
          <w:p w14:paraId="4583EBB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70F644A9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ên khách hàng</w:t>
            </w:r>
          </w:p>
        </w:tc>
        <w:tc>
          <w:tcPr>
            <w:tcW w:w="3686" w:type="dxa"/>
            <w:vAlign w:val="center"/>
            <w:hideMark/>
          </w:tcPr>
          <w:p w14:paraId="32B4F34B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4932AC67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83060A2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Id</w:t>
            </w:r>
          </w:p>
        </w:tc>
        <w:tc>
          <w:tcPr>
            <w:tcW w:w="1418" w:type="dxa"/>
            <w:noWrap/>
            <w:vAlign w:val="center"/>
            <w:hideMark/>
          </w:tcPr>
          <w:p w14:paraId="32F802A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6F8A149C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D khách hàng</w:t>
            </w:r>
          </w:p>
        </w:tc>
        <w:tc>
          <w:tcPr>
            <w:tcW w:w="3686" w:type="dxa"/>
            <w:vAlign w:val="center"/>
            <w:hideMark/>
          </w:tcPr>
          <w:p w14:paraId="1F458602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2AF72564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80CD5AB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Lname</w:t>
            </w:r>
          </w:p>
        </w:tc>
        <w:tc>
          <w:tcPr>
            <w:tcW w:w="1418" w:type="dxa"/>
            <w:noWrap/>
            <w:vAlign w:val="center"/>
            <w:hideMark/>
          </w:tcPr>
          <w:p w14:paraId="5F6DCA53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11F7BDC1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ọ khách hàng</w:t>
            </w:r>
          </w:p>
        </w:tc>
        <w:tc>
          <w:tcPr>
            <w:tcW w:w="3686" w:type="dxa"/>
            <w:vAlign w:val="center"/>
            <w:hideMark/>
          </w:tcPr>
          <w:p w14:paraId="6837424B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6BD7C204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662479D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Password</w:t>
            </w:r>
          </w:p>
        </w:tc>
        <w:tc>
          <w:tcPr>
            <w:tcW w:w="1418" w:type="dxa"/>
            <w:noWrap/>
            <w:vAlign w:val="center"/>
            <w:hideMark/>
          </w:tcPr>
          <w:p w14:paraId="63624D8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4D44A7FB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ật khẩu khách hàng</w:t>
            </w:r>
          </w:p>
        </w:tc>
        <w:tc>
          <w:tcPr>
            <w:tcW w:w="3686" w:type="dxa"/>
            <w:vAlign w:val="center"/>
            <w:hideMark/>
          </w:tcPr>
          <w:p w14:paraId="5DED18A8" w14:textId="36031694" w:rsidR="002B5022" w:rsidRPr="002B5022" w:rsidRDefault="009520EB" w:rsidP="002F7B5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9520E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XXXXXXXXX</w:t>
            </w:r>
          </w:p>
        </w:tc>
      </w:tr>
      <w:tr w:rsidR="005B2785" w:rsidRPr="00741854" w14:paraId="5F9C6786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4F3AFD40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Segment</w:t>
            </w:r>
          </w:p>
        </w:tc>
        <w:tc>
          <w:tcPr>
            <w:tcW w:w="1418" w:type="dxa"/>
            <w:noWrap/>
            <w:vAlign w:val="center"/>
            <w:hideMark/>
          </w:tcPr>
          <w:p w14:paraId="25126C60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4ED45679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hân khúc khách hàng</w:t>
            </w:r>
          </w:p>
        </w:tc>
        <w:tc>
          <w:tcPr>
            <w:tcW w:w="3686" w:type="dxa"/>
            <w:vAlign w:val="center"/>
            <w:hideMark/>
          </w:tcPr>
          <w:p w14:paraId="60944E8B" w14:textId="77777777" w:rsidR="00001E16" w:rsidRPr="00001E16" w:rsidRDefault="002B5022" w:rsidP="0001311D">
            <w:pPr>
              <w:pStyle w:val="ListParagraph"/>
              <w:numPr>
                <w:ilvl w:val="0"/>
                <w:numId w:val="15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onsumer</w:t>
            </w:r>
          </w:p>
          <w:p w14:paraId="157158C0" w14:textId="77777777" w:rsidR="00001E16" w:rsidRPr="00001E16" w:rsidRDefault="002B5022" w:rsidP="0001311D">
            <w:pPr>
              <w:pStyle w:val="ListParagraph"/>
              <w:numPr>
                <w:ilvl w:val="0"/>
                <w:numId w:val="15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orporate</w:t>
            </w:r>
          </w:p>
          <w:p w14:paraId="43063141" w14:textId="7C6A4F4E" w:rsidR="002B5022" w:rsidRPr="00001E16" w:rsidRDefault="002B5022" w:rsidP="0001311D">
            <w:pPr>
              <w:pStyle w:val="ListParagraph"/>
              <w:numPr>
                <w:ilvl w:val="0"/>
                <w:numId w:val="15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ome Office</w:t>
            </w:r>
          </w:p>
        </w:tc>
      </w:tr>
      <w:tr w:rsidR="005B2785" w:rsidRPr="00741854" w14:paraId="0E22DB90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E3C6283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State</w:t>
            </w:r>
          </w:p>
        </w:tc>
        <w:tc>
          <w:tcPr>
            <w:tcW w:w="1418" w:type="dxa"/>
            <w:noWrap/>
            <w:vAlign w:val="center"/>
            <w:hideMark/>
          </w:tcPr>
          <w:p w14:paraId="3D9C0578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258AAA2E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iểu bang của cửa hàng đã đăng ký giao dịch mua</w:t>
            </w:r>
          </w:p>
        </w:tc>
        <w:tc>
          <w:tcPr>
            <w:tcW w:w="3686" w:type="dxa"/>
            <w:vAlign w:val="center"/>
            <w:hideMark/>
          </w:tcPr>
          <w:p w14:paraId="53AF7B87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5F3BDBAA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A4DDDE7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Street</w:t>
            </w:r>
          </w:p>
        </w:tc>
        <w:tc>
          <w:tcPr>
            <w:tcW w:w="1418" w:type="dxa"/>
            <w:noWrap/>
            <w:vAlign w:val="center"/>
            <w:hideMark/>
          </w:tcPr>
          <w:p w14:paraId="4846E8C5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635C9F16" w14:textId="2C444B9A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Đường của cửa hàng đã đăng ký giao dịch </w:t>
            </w:r>
            <w:r w:rsidR="008D12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ua</w:t>
            </w:r>
          </w:p>
        </w:tc>
        <w:tc>
          <w:tcPr>
            <w:tcW w:w="3686" w:type="dxa"/>
            <w:vAlign w:val="center"/>
            <w:hideMark/>
          </w:tcPr>
          <w:p w14:paraId="735000CE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75A8B535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666FA47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ustomer Zipcode</w:t>
            </w:r>
          </w:p>
        </w:tc>
        <w:tc>
          <w:tcPr>
            <w:tcW w:w="1418" w:type="dxa"/>
            <w:noWrap/>
            <w:vAlign w:val="center"/>
            <w:hideMark/>
          </w:tcPr>
          <w:p w14:paraId="079C306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0DF92175" w14:textId="0B2AF258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bưu điện</w:t>
            </w:r>
            <w:r w:rsidR="00B878D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khách hàng</w:t>
            </w:r>
          </w:p>
        </w:tc>
        <w:tc>
          <w:tcPr>
            <w:tcW w:w="3686" w:type="dxa"/>
            <w:vAlign w:val="center"/>
            <w:hideMark/>
          </w:tcPr>
          <w:p w14:paraId="298530AA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3F21D805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43CAF15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partment Id</w:t>
            </w:r>
          </w:p>
        </w:tc>
        <w:tc>
          <w:tcPr>
            <w:tcW w:w="1418" w:type="dxa"/>
            <w:noWrap/>
            <w:vAlign w:val="center"/>
            <w:hideMark/>
          </w:tcPr>
          <w:p w14:paraId="0715AA26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652D2E66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bộ phận của cửa hàng</w:t>
            </w:r>
          </w:p>
        </w:tc>
        <w:tc>
          <w:tcPr>
            <w:tcW w:w="3686" w:type="dxa"/>
            <w:vAlign w:val="center"/>
            <w:hideMark/>
          </w:tcPr>
          <w:p w14:paraId="1159DA8C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1C94CA02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0690346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partment Name</w:t>
            </w:r>
          </w:p>
        </w:tc>
        <w:tc>
          <w:tcPr>
            <w:tcW w:w="1418" w:type="dxa"/>
            <w:noWrap/>
            <w:vAlign w:val="center"/>
            <w:hideMark/>
          </w:tcPr>
          <w:p w14:paraId="27AF4489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09E506C7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ên bộ phận của cửa hàng</w:t>
            </w:r>
          </w:p>
        </w:tc>
        <w:tc>
          <w:tcPr>
            <w:tcW w:w="3686" w:type="dxa"/>
            <w:vAlign w:val="center"/>
            <w:hideMark/>
          </w:tcPr>
          <w:p w14:paraId="3241ACF4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1746586E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3167F81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atitude</w:t>
            </w:r>
          </w:p>
        </w:tc>
        <w:tc>
          <w:tcPr>
            <w:tcW w:w="1418" w:type="dxa"/>
            <w:noWrap/>
            <w:vAlign w:val="center"/>
            <w:hideMark/>
          </w:tcPr>
          <w:p w14:paraId="612623FF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0F3FC6F4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Vĩ độ tương ứng với vị trí của cửa hàng</w:t>
            </w:r>
          </w:p>
        </w:tc>
        <w:tc>
          <w:tcPr>
            <w:tcW w:w="3686" w:type="dxa"/>
            <w:vAlign w:val="center"/>
            <w:hideMark/>
          </w:tcPr>
          <w:p w14:paraId="1CC045E6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0405B211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0BB3F91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ongitude</w:t>
            </w:r>
          </w:p>
        </w:tc>
        <w:tc>
          <w:tcPr>
            <w:tcW w:w="1418" w:type="dxa"/>
            <w:noWrap/>
            <w:vAlign w:val="center"/>
            <w:hideMark/>
          </w:tcPr>
          <w:p w14:paraId="2A825BB8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6605649B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Kinh độ tương ứng với vị trí của cửa hàng</w:t>
            </w:r>
          </w:p>
        </w:tc>
        <w:tc>
          <w:tcPr>
            <w:tcW w:w="3686" w:type="dxa"/>
            <w:vAlign w:val="center"/>
            <w:hideMark/>
          </w:tcPr>
          <w:p w14:paraId="77F16D94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21F05DB4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98CEDD8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arket</w:t>
            </w:r>
          </w:p>
        </w:tc>
        <w:tc>
          <w:tcPr>
            <w:tcW w:w="1418" w:type="dxa"/>
            <w:noWrap/>
            <w:vAlign w:val="center"/>
            <w:hideMark/>
          </w:tcPr>
          <w:p w14:paraId="5E8D7619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73F875DF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ị trường của nơi được giao hàng</w:t>
            </w:r>
          </w:p>
        </w:tc>
        <w:tc>
          <w:tcPr>
            <w:tcW w:w="3686" w:type="dxa"/>
            <w:vAlign w:val="center"/>
            <w:hideMark/>
          </w:tcPr>
          <w:p w14:paraId="6D3F49FC" w14:textId="77777777" w:rsidR="00001E16" w:rsidRPr="00001E16" w:rsidRDefault="002B5022" w:rsidP="0001311D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frica</w:t>
            </w:r>
          </w:p>
          <w:p w14:paraId="20320D64" w14:textId="77777777" w:rsidR="00001E16" w:rsidRPr="00001E16" w:rsidRDefault="002B5022" w:rsidP="0001311D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urope</w:t>
            </w:r>
          </w:p>
          <w:p w14:paraId="6B4A942D" w14:textId="77777777" w:rsidR="00001E16" w:rsidRPr="00001E16" w:rsidRDefault="002B5022" w:rsidP="0001311D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ATAM</w:t>
            </w:r>
          </w:p>
          <w:p w14:paraId="3772991B" w14:textId="77777777" w:rsidR="00001E16" w:rsidRPr="00001E16" w:rsidRDefault="002B5022" w:rsidP="0001311D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acific Asia</w:t>
            </w:r>
          </w:p>
          <w:p w14:paraId="1DCECF38" w14:textId="16D2FE4D" w:rsidR="002B5022" w:rsidRPr="00001E16" w:rsidRDefault="002B5022" w:rsidP="0001311D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USCA</w:t>
            </w:r>
          </w:p>
        </w:tc>
      </w:tr>
      <w:tr w:rsidR="005B2785" w:rsidRPr="00741854" w14:paraId="31294DEB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D478B60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Order City</w:t>
            </w:r>
          </w:p>
        </w:tc>
        <w:tc>
          <w:tcPr>
            <w:tcW w:w="1418" w:type="dxa"/>
            <w:noWrap/>
            <w:vAlign w:val="center"/>
            <w:hideMark/>
          </w:tcPr>
          <w:p w14:paraId="5CBA923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7C87B4CC" w14:textId="74B4AF3D" w:rsidR="002B5022" w:rsidRPr="002B5022" w:rsidRDefault="00DF4FEB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DF4FE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ành phố của đơn hàng</w:t>
            </w:r>
            <w:r w:rsidR="00C7249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được đặt</w:t>
            </w:r>
          </w:p>
        </w:tc>
        <w:tc>
          <w:tcPr>
            <w:tcW w:w="3686" w:type="dxa"/>
            <w:vAlign w:val="center"/>
            <w:hideMark/>
          </w:tcPr>
          <w:p w14:paraId="7D2FE320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4F7A08CB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89EFDA0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Country</w:t>
            </w:r>
          </w:p>
        </w:tc>
        <w:tc>
          <w:tcPr>
            <w:tcW w:w="1418" w:type="dxa"/>
            <w:noWrap/>
            <w:vAlign w:val="center"/>
            <w:hideMark/>
          </w:tcPr>
          <w:p w14:paraId="2674A105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6351F1A4" w14:textId="43A625AF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Quốc gia </w:t>
            </w:r>
            <w:r w:rsidR="00DF4FEB" w:rsidRPr="00DF4FE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của </w:t>
            </w:r>
            <w:r w:rsidR="00376171" w:rsidRPr="00DF4FE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đơn hàng</w:t>
            </w:r>
            <w:r w:rsidR="0037617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được đặt</w:t>
            </w:r>
          </w:p>
        </w:tc>
        <w:tc>
          <w:tcPr>
            <w:tcW w:w="3686" w:type="dxa"/>
            <w:vAlign w:val="center"/>
            <w:hideMark/>
          </w:tcPr>
          <w:p w14:paraId="59AFFC97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386A3140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17B028B8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Customer Id</w:t>
            </w:r>
          </w:p>
        </w:tc>
        <w:tc>
          <w:tcPr>
            <w:tcW w:w="1418" w:type="dxa"/>
            <w:noWrap/>
            <w:vAlign w:val="center"/>
            <w:hideMark/>
          </w:tcPr>
          <w:p w14:paraId="5C16CD92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71D932C0" w14:textId="323EC314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Mã đặt hàng của khách </w:t>
            </w:r>
          </w:p>
        </w:tc>
        <w:tc>
          <w:tcPr>
            <w:tcW w:w="3686" w:type="dxa"/>
            <w:vAlign w:val="center"/>
            <w:hideMark/>
          </w:tcPr>
          <w:p w14:paraId="347CF25A" w14:textId="751A77C4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0D020C" w:rsidRPr="000D020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Customer Id</w:t>
            </w:r>
          </w:p>
        </w:tc>
      </w:tr>
      <w:tr w:rsidR="005B2785" w:rsidRPr="00741854" w14:paraId="13BEFF00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CF033D3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date (DateOrders)</w:t>
            </w:r>
          </w:p>
        </w:tc>
        <w:tc>
          <w:tcPr>
            <w:tcW w:w="1418" w:type="dxa"/>
            <w:noWrap/>
            <w:vAlign w:val="center"/>
            <w:hideMark/>
          </w:tcPr>
          <w:p w14:paraId="0600FBC0" w14:textId="29457D18" w:rsidR="002B5022" w:rsidRPr="002B5022" w:rsidRDefault="00D95EDA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D95E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etime</w:t>
            </w:r>
          </w:p>
        </w:tc>
        <w:tc>
          <w:tcPr>
            <w:tcW w:w="3118" w:type="dxa"/>
            <w:vAlign w:val="center"/>
            <w:hideMark/>
          </w:tcPr>
          <w:p w14:paraId="6EC69CE9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gày đặt hàng</w:t>
            </w:r>
          </w:p>
        </w:tc>
        <w:tc>
          <w:tcPr>
            <w:tcW w:w="3686" w:type="dxa"/>
            <w:vAlign w:val="center"/>
            <w:hideMark/>
          </w:tcPr>
          <w:p w14:paraId="547E7E45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274D23AF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214965FD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d</w:t>
            </w:r>
          </w:p>
        </w:tc>
        <w:tc>
          <w:tcPr>
            <w:tcW w:w="1418" w:type="dxa"/>
            <w:noWrap/>
            <w:vAlign w:val="center"/>
            <w:hideMark/>
          </w:tcPr>
          <w:p w14:paraId="17DA5D39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2F372408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đơn hàng</w:t>
            </w:r>
          </w:p>
        </w:tc>
        <w:tc>
          <w:tcPr>
            <w:tcW w:w="3686" w:type="dxa"/>
            <w:vAlign w:val="center"/>
            <w:hideMark/>
          </w:tcPr>
          <w:p w14:paraId="716E15F4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43000365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55EB5BB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Cardprod Id</w:t>
            </w:r>
          </w:p>
        </w:tc>
        <w:tc>
          <w:tcPr>
            <w:tcW w:w="1418" w:type="dxa"/>
            <w:noWrap/>
            <w:vAlign w:val="center"/>
            <w:hideMark/>
          </w:tcPr>
          <w:p w14:paraId="2D6EB9E0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0BDD9248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sản phẩm được tạo thông qua đầu đọc RFID</w:t>
            </w:r>
          </w:p>
        </w:tc>
        <w:tc>
          <w:tcPr>
            <w:tcW w:w="3686" w:type="dxa"/>
            <w:vAlign w:val="center"/>
            <w:hideMark/>
          </w:tcPr>
          <w:p w14:paraId="4E4187B5" w14:textId="522E49F3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0D020C" w:rsidRPr="000D020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roduct Card Id</w:t>
            </w:r>
          </w:p>
        </w:tc>
      </w:tr>
      <w:tr w:rsidR="005B2785" w:rsidRPr="00741854" w14:paraId="06F4F0FC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728F0EF5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Discount</w:t>
            </w:r>
          </w:p>
        </w:tc>
        <w:tc>
          <w:tcPr>
            <w:tcW w:w="1418" w:type="dxa"/>
            <w:noWrap/>
            <w:vAlign w:val="center"/>
            <w:hideMark/>
          </w:tcPr>
          <w:p w14:paraId="753DC1F7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5D470F66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iá trị chiết khấu của mặt hàng trong đơn hàng</w:t>
            </w:r>
          </w:p>
        </w:tc>
        <w:tc>
          <w:tcPr>
            <w:tcW w:w="3686" w:type="dxa"/>
            <w:vAlign w:val="center"/>
            <w:hideMark/>
          </w:tcPr>
          <w:p w14:paraId="0A26A0D6" w14:textId="66B529FE" w:rsidR="002B5022" w:rsidRPr="002B5022" w:rsidRDefault="00381B9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r w:rsidR="001943E5" w:rsidRPr="001943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ales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1943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</w:t>
            </w:r>
            <w:r w:rsidR="001943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Total</w:t>
            </w:r>
          </w:p>
        </w:tc>
      </w:tr>
      <w:tr w:rsidR="005B2785" w:rsidRPr="00741854" w14:paraId="6DBD25F0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7DCDB2B5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Discount Rate</w:t>
            </w:r>
          </w:p>
        </w:tc>
        <w:tc>
          <w:tcPr>
            <w:tcW w:w="1418" w:type="dxa"/>
            <w:noWrap/>
            <w:vAlign w:val="center"/>
            <w:hideMark/>
          </w:tcPr>
          <w:p w14:paraId="574DCEAD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5EFEA5AD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hần trăm chiết khấu của mặt hàng trong đơn hàng</w:t>
            </w:r>
          </w:p>
        </w:tc>
        <w:tc>
          <w:tcPr>
            <w:tcW w:w="3686" w:type="dxa"/>
            <w:vAlign w:val="center"/>
            <w:hideMark/>
          </w:tcPr>
          <w:p w14:paraId="6A26CE17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6E86669D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C656360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Id</w:t>
            </w:r>
          </w:p>
        </w:tc>
        <w:tc>
          <w:tcPr>
            <w:tcW w:w="1418" w:type="dxa"/>
            <w:noWrap/>
            <w:vAlign w:val="center"/>
            <w:hideMark/>
          </w:tcPr>
          <w:p w14:paraId="28A1FEAB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69B3A0B6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mặt hàng được đặt trong đơn hàng</w:t>
            </w:r>
          </w:p>
        </w:tc>
        <w:tc>
          <w:tcPr>
            <w:tcW w:w="3686" w:type="dxa"/>
            <w:vAlign w:val="center"/>
            <w:hideMark/>
          </w:tcPr>
          <w:p w14:paraId="2B2967F8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1DB53999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51B86DA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Product Price</w:t>
            </w:r>
          </w:p>
        </w:tc>
        <w:tc>
          <w:tcPr>
            <w:tcW w:w="1418" w:type="dxa"/>
            <w:noWrap/>
            <w:vAlign w:val="center"/>
            <w:hideMark/>
          </w:tcPr>
          <w:p w14:paraId="7C112FBC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3A6137A2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iá của sản phẩm khi không giảm giá</w:t>
            </w:r>
          </w:p>
        </w:tc>
        <w:tc>
          <w:tcPr>
            <w:tcW w:w="3686" w:type="dxa"/>
            <w:vAlign w:val="center"/>
            <w:hideMark/>
          </w:tcPr>
          <w:p w14:paraId="3EA010E7" w14:textId="7C2632C8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0D020C" w:rsidRPr="000D020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roduct Price</w:t>
            </w:r>
          </w:p>
        </w:tc>
      </w:tr>
      <w:tr w:rsidR="005B2785" w:rsidRPr="00741854" w14:paraId="133E764B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4C6F6797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Profit Ratio</w:t>
            </w:r>
          </w:p>
        </w:tc>
        <w:tc>
          <w:tcPr>
            <w:tcW w:w="1418" w:type="dxa"/>
            <w:noWrap/>
            <w:vAlign w:val="center"/>
            <w:hideMark/>
          </w:tcPr>
          <w:p w14:paraId="68E5F0DB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5855FC11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ỷ lệ lợi nhuận của mặt hàng trong đơn hàng</w:t>
            </w:r>
          </w:p>
        </w:tc>
        <w:tc>
          <w:tcPr>
            <w:tcW w:w="3686" w:type="dxa"/>
            <w:vAlign w:val="center"/>
            <w:hideMark/>
          </w:tcPr>
          <w:p w14:paraId="75B3F156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7E0300C3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E4CCD12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Quantity</w:t>
            </w:r>
          </w:p>
        </w:tc>
        <w:tc>
          <w:tcPr>
            <w:tcW w:w="1418" w:type="dxa"/>
            <w:noWrap/>
            <w:vAlign w:val="center"/>
            <w:hideMark/>
          </w:tcPr>
          <w:p w14:paraId="436423B9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73BB5788" w14:textId="00691590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ố lượng sản phẩm</w:t>
            </w:r>
            <w:r w:rsidR="00EB73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c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mỗi mặt hàng trong đơn hàng</w:t>
            </w:r>
          </w:p>
        </w:tc>
        <w:tc>
          <w:tcPr>
            <w:tcW w:w="3686" w:type="dxa"/>
            <w:vAlign w:val="center"/>
            <w:hideMark/>
          </w:tcPr>
          <w:p w14:paraId="7519E8C0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77E637EE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4413226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ales</w:t>
            </w:r>
          </w:p>
        </w:tc>
        <w:tc>
          <w:tcPr>
            <w:tcW w:w="1418" w:type="dxa"/>
            <w:noWrap/>
            <w:vAlign w:val="center"/>
            <w:hideMark/>
          </w:tcPr>
          <w:p w14:paraId="642DB8A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49114771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oanh số bán hàng</w:t>
            </w:r>
          </w:p>
        </w:tc>
        <w:tc>
          <w:tcPr>
            <w:tcW w:w="3686" w:type="dxa"/>
            <w:vAlign w:val="center"/>
            <w:hideMark/>
          </w:tcPr>
          <w:p w14:paraId="36EE880D" w14:textId="164E3519" w:rsidR="002B5022" w:rsidRPr="002B5022" w:rsidRDefault="00427FEE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= </w:t>
            </w:r>
            <w:r w:rsidRPr="00427FE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Product Price * Order Item Quantity</w:t>
            </w:r>
          </w:p>
        </w:tc>
      </w:tr>
      <w:tr w:rsidR="005B2785" w:rsidRPr="00741854" w14:paraId="733A714F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5FCA42A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Total</w:t>
            </w:r>
          </w:p>
        </w:tc>
        <w:tc>
          <w:tcPr>
            <w:tcW w:w="1418" w:type="dxa"/>
            <w:noWrap/>
            <w:vAlign w:val="center"/>
            <w:hideMark/>
          </w:tcPr>
          <w:p w14:paraId="5832BF17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2DD9BB69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ổng số tiền cho mặt hàng trong đơn hàng</w:t>
            </w:r>
          </w:p>
        </w:tc>
        <w:tc>
          <w:tcPr>
            <w:tcW w:w="3686" w:type="dxa"/>
            <w:vAlign w:val="center"/>
            <w:hideMark/>
          </w:tcPr>
          <w:p w14:paraId="14F76DC2" w14:textId="3A983215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F6436C" w:rsidRPr="00F6436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Sales per customer</w:t>
            </w:r>
          </w:p>
        </w:tc>
      </w:tr>
      <w:tr w:rsidR="005B2785" w:rsidRPr="00741854" w14:paraId="3323652D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2419C8A1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Order Profit Per Order</w:t>
            </w:r>
          </w:p>
        </w:tc>
        <w:tc>
          <w:tcPr>
            <w:tcW w:w="1418" w:type="dxa"/>
            <w:noWrap/>
            <w:vAlign w:val="center"/>
            <w:hideMark/>
          </w:tcPr>
          <w:p w14:paraId="0C3295BE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0BA757EB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ợi nhuận cho mỗi mặt hàng trong đơn hàng</w:t>
            </w:r>
          </w:p>
        </w:tc>
        <w:tc>
          <w:tcPr>
            <w:tcW w:w="3686" w:type="dxa"/>
            <w:vAlign w:val="center"/>
            <w:hideMark/>
          </w:tcPr>
          <w:p w14:paraId="2DE48732" w14:textId="417CD554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1E6594" w:rsidRPr="001E659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Benefit per order</w:t>
            </w:r>
          </w:p>
        </w:tc>
      </w:tr>
      <w:tr w:rsidR="005B2785" w:rsidRPr="00741854" w14:paraId="4DA6A0DF" w14:textId="77777777" w:rsidTr="00165CAD">
        <w:trPr>
          <w:trHeight w:val="841"/>
        </w:trPr>
        <w:tc>
          <w:tcPr>
            <w:tcW w:w="1985" w:type="dxa"/>
            <w:noWrap/>
            <w:vAlign w:val="center"/>
            <w:hideMark/>
          </w:tcPr>
          <w:p w14:paraId="6FED4B48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Region</w:t>
            </w:r>
          </w:p>
        </w:tc>
        <w:tc>
          <w:tcPr>
            <w:tcW w:w="1418" w:type="dxa"/>
            <w:noWrap/>
            <w:vAlign w:val="center"/>
            <w:hideMark/>
          </w:tcPr>
          <w:p w14:paraId="7D6E047C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00AF08A7" w14:textId="3F96BAC4" w:rsidR="002B5022" w:rsidRPr="002B5022" w:rsidRDefault="005D272C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5D272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Khu vực nơi đơn đặt hàng được tiến hành giao</w:t>
            </w:r>
            <w:r w:rsidR="00D645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294BA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ay khu vực sẽ cung cấp loại sản phẩm</w:t>
            </w:r>
          </w:p>
        </w:tc>
        <w:tc>
          <w:tcPr>
            <w:tcW w:w="3686" w:type="dxa"/>
            <w:vAlign w:val="center"/>
            <w:hideMark/>
          </w:tcPr>
          <w:p w14:paraId="3BBAA356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outheast Asia</w:t>
            </w:r>
          </w:p>
          <w:p w14:paraId="3956C17C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outh Asia</w:t>
            </w:r>
          </w:p>
          <w:p w14:paraId="61C8B6CD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ceania</w:t>
            </w:r>
          </w:p>
          <w:p w14:paraId="63ECD0E2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astern Asia</w:t>
            </w:r>
          </w:p>
          <w:p w14:paraId="0838F3A7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est Asia</w:t>
            </w:r>
          </w:p>
          <w:p w14:paraId="1F8DB287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est of USA</w:t>
            </w:r>
          </w:p>
          <w:p w14:paraId="4E41624F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US Center</w:t>
            </w:r>
          </w:p>
          <w:p w14:paraId="2321BC2F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est Africa</w:t>
            </w:r>
          </w:p>
          <w:p w14:paraId="37908818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entral</w:t>
            </w:r>
            <w:r w:rsidR="00EF75C8"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frica</w:t>
            </w:r>
          </w:p>
          <w:p w14:paraId="4F10449B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orth Africa</w:t>
            </w:r>
          </w:p>
          <w:p w14:paraId="331657F0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estern Europe</w:t>
            </w:r>
          </w:p>
          <w:p w14:paraId="541ED07B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orthern</w:t>
            </w:r>
          </w:p>
          <w:p w14:paraId="5381921D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ribbean</w:t>
            </w:r>
          </w:p>
          <w:p w14:paraId="1F16CD48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outh America</w:t>
            </w:r>
          </w:p>
          <w:p w14:paraId="706D542E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ast Africa</w:t>
            </w:r>
          </w:p>
          <w:p w14:paraId="340251F9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outhern Europe</w:t>
            </w:r>
          </w:p>
          <w:p w14:paraId="78B467FF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ast of USA</w:t>
            </w:r>
          </w:p>
          <w:p w14:paraId="570B2F72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nada</w:t>
            </w:r>
          </w:p>
          <w:p w14:paraId="54C7E2B9" w14:textId="39143392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outhern Africa</w:t>
            </w:r>
          </w:p>
          <w:p w14:paraId="1BEA98C4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entral Asia</w:t>
            </w:r>
          </w:p>
          <w:p w14:paraId="413CE7CB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urope</w:t>
            </w:r>
          </w:p>
          <w:p w14:paraId="5971D714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entral America</w:t>
            </w:r>
          </w:p>
          <w:p w14:paraId="24A8021D" w14:textId="77777777" w:rsidR="00001E16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astern Europe</w:t>
            </w:r>
          </w:p>
          <w:p w14:paraId="55EBAF08" w14:textId="7B812652" w:rsidR="002B5022" w:rsidRPr="00001E16" w:rsidRDefault="002B5022" w:rsidP="0001311D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outh of</w:t>
            </w:r>
            <w:r w:rsidR="00EF75C8"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USA </w:t>
            </w:r>
          </w:p>
        </w:tc>
      </w:tr>
      <w:tr w:rsidR="005B2785" w:rsidRPr="00741854" w14:paraId="64DEBFE1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C765D96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State</w:t>
            </w:r>
          </w:p>
        </w:tc>
        <w:tc>
          <w:tcPr>
            <w:tcW w:w="1418" w:type="dxa"/>
            <w:noWrap/>
            <w:vAlign w:val="center"/>
            <w:hideMark/>
          </w:tcPr>
          <w:p w14:paraId="33F0FD6A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3F368EA5" w14:textId="541EBFAE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Tiểu bang nơi đơn hàng được </w:t>
            </w:r>
            <w:r w:rsidR="005D272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tiến hành 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iao</w:t>
            </w:r>
          </w:p>
        </w:tc>
        <w:tc>
          <w:tcPr>
            <w:tcW w:w="3686" w:type="dxa"/>
            <w:vAlign w:val="center"/>
            <w:hideMark/>
          </w:tcPr>
          <w:p w14:paraId="2B0B2031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7C648901" w14:textId="77777777" w:rsidTr="00165CAD">
        <w:trPr>
          <w:trHeight w:val="600"/>
        </w:trPr>
        <w:tc>
          <w:tcPr>
            <w:tcW w:w="1985" w:type="dxa"/>
            <w:noWrap/>
            <w:vAlign w:val="center"/>
            <w:hideMark/>
          </w:tcPr>
          <w:p w14:paraId="507410E6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Order Status</w:t>
            </w:r>
          </w:p>
        </w:tc>
        <w:tc>
          <w:tcPr>
            <w:tcW w:w="1418" w:type="dxa"/>
            <w:noWrap/>
            <w:vAlign w:val="center"/>
            <w:hideMark/>
          </w:tcPr>
          <w:p w14:paraId="0FB9328E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4ED533BF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rạng thái đơn hàng</w:t>
            </w:r>
          </w:p>
        </w:tc>
        <w:tc>
          <w:tcPr>
            <w:tcW w:w="3686" w:type="dxa"/>
            <w:vAlign w:val="center"/>
            <w:hideMark/>
          </w:tcPr>
          <w:p w14:paraId="5832F64C" w14:textId="77777777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NCELED</w:t>
            </w:r>
          </w:p>
          <w:p w14:paraId="3A7AFCF4" w14:textId="361F9CA6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LOSED</w:t>
            </w:r>
          </w:p>
          <w:p w14:paraId="424417B8" w14:textId="65564AA8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OMPLETE</w:t>
            </w:r>
          </w:p>
          <w:p w14:paraId="248DAF0C" w14:textId="655D2AE9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N_HOLD</w:t>
            </w:r>
          </w:p>
          <w:p w14:paraId="191F7893" w14:textId="46D2EAFC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AYMENT_REVIEW</w:t>
            </w:r>
          </w:p>
          <w:p w14:paraId="7FD03D61" w14:textId="09519074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ENDING</w:t>
            </w:r>
          </w:p>
          <w:p w14:paraId="1663B64F" w14:textId="77777777" w:rsidR="00B65169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ENDING_PAYMENT</w:t>
            </w:r>
          </w:p>
          <w:p w14:paraId="3E4E3C11" w14:textId="6C3DB55E" w:rsidR="00394C27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CESSING</w:t>
            </w:r>
          </w:p>
          <w:p w14:paraId="642F0F22" w14:textId="036E6CBD" w:rsidR="002B5022" w:rsidRPr="00001E16" w:rsidRDefault="002B5022" w:rsidP="0001311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USPECTED_FRAUD</w:t>
            </w:r>
          </w:p>
        </w:tc>
      </w:tr>
      <w:tr w:rsidR="005B2785" w:rsidRPr="00741854" w14:paraId="27E24C64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7E8DCA8" w14:textId="24883414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</w:t>
            </w:r>
            <w:r w:rsidR="00EB73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Zipcode</w:t>
            </w:r>
          </w:p>
        </w:tc>
        <w:tc>
          <w:tcPr>
            <w:tcW w:w="1418" w:type="dxa"/>
            <w:noWrap/>
            <w:vAlign w:val="center"/>
            <w:hideMark/>
          </w:tcPr>
          <w:p w14:paraId="7B65E515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0F123E7C" w14:textId="6E9504BA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bưu điện đơn hàng</w:t>
            </w:r>
          </w:p>
        </w:tc>
        <w:tc>
          <w:tcPr>
            <w:tcW w:w="3686" w:type="dxa"/>
            <w:vAlign w:val="center"/>
            <w:hideMark/>
          </w:tcPr>
          <w:p w14:paraId="49F3C53B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7200002D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2F9957A5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Card Id</w:t>
            </w:r>
          </w:p>
        </w:tc>
        <w:tc>
          <w:tcPr>
            <w:tcW w:w="1418" w:type="dxa"/>
            <w:noWrap/>
            <w:vAlign w:val="center"/>
            <w:hideMark/>
          </w:tcPr>
          <w:p w14:paraId="28C41B13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064F8258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sản phẩm</w:t>
            </w:r>
          </w:p>
        </w:tc>
        <w:tc>
          <w:tcPr>
            <w:tcW w:w="3686" w:type="dxa"/>
            <w:vAlign w:val="center"/>
            <w:hideMark/>
          </w:tcPr>
          <w:p w14:paraId="334826A9" w14:textId="0D4741D7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1E6594" w:rsidRPr="001E659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Order Item Cardprod Id</w:t>
            </w:r>
          </w:p>
        </w:tc>
      </w:tr>
      <w:tr w:rsidR="005B2785" w:rsidRPr="00741854" w14:paraId="0CFCDB61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513B5F0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Category Id</w:t>
            </w:r>
          </w:p>
        </w:tc>
        <w:tc>
          <w:tcPr>
            <w:tcW w:w="1418" w:type="dxa"/>
            <w:noWrap/>
            <w:vAlign w:val="center"/>
            <w:hideMark/>
          </w:tcPr>
          <w:p w14:paraId="603767C4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4894B128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ã danh mục sản phẩm</w:t>
            </w:r>
          </w:p>
        </w:tc>
        <w:tc>
          <w:tcPr>
            <w:tcW w:w="3686" w:type="dxa"/>
            <w:vAlign w:val="center"/>
            <w:hideMark/>
          </w:tcPr>
          <w:p w14:paraId="0B5D150A" w14:textId="2D25C3B7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2F6F3A" w:rsidRPr="002F6F3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Category Id</w:t>
            </w:r>
          </w:p>
        </w:tc>
      </w:tr>
      <w:tr w:rsidR="005B2785" w:rsidRPr="00741854" w14:paraId="44F83CDA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B78DB4C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Description</w:t>
            </w:r>
          </w:p>
        </w:tc>
        <w:tc>
          <w:tcPr>
            <w:tcW w:w="1418" w:type="dxa"/>
            <w:noWrap/>
            <w:vAlign w:val="center"/>
            <w:hideMark/>
          </w:tcPr>
          <w:p w14:paraId="4681E241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7FD1A3D0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ô tả sản phẩm</w:t>
            </w:r>
          </w:p>
        </w:tc>
        <w:tc>
          <w:tcPr>
            <w:tcW w:w="3686" w:type="dxa"/>
            <w:vAlign w:val="center"/>
            <w:hideMark/>
          </w:tcPr>
          <w:p w14:paraId="2886585A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0036F017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02434DF7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Image</w:t>
            </w:r>
          </w:p>
        </w:tc>
        <w:tc>
          <w:tcPr>
            <w:tcW w:w="1418" w:type="dxa"/>
            <w:noWrap/>
            <w:vAlign w:val="center"/>
            <w:hideMark/>
          </w:tcPr>
          <w:p w14:paraId="6B12BD3E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48F2DC6D" w14:textId="5076591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iên kết đến hình ảnh</w:t>
            </w:r>
            <w:r w:rsidR="00791F2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của </w:t>
            </w: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ản phẩm</w:t>
            </w:r>
          </w:p>
        </w:tc>
        <w:tc>
          <w:tcPr>
            <w:tcW w:w="3686" w:type="dxa"/>
            <w:vAlign w:val="center"/>
            <w:hideMark/>
          </w:tcPr>
          <w:p w14:paraId="27FF178B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0FD01929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6A5457F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Name</w:t>
            </w:r>
          </w:p>
        </w:tc>
        <w:tc>
          <w:tcPr>
            <w:tcW w:w="1418" w:type="dxa"/>
            <w:noWrap/>
            <w:vAlign w:val="center"/>
            <w:hideMark/>
          </w:tcPr>
          <w:p w14:paraId="1D67FA3F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38F81456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ên sản phẩm</w:t>
            </w:r>
          </w:p>
        </w:tc>
        <w:tc>
          <w:tcPr>
            <w:tcW w:w="3686" w:type="dxa"/>
            <w:vAlign w:val="center"/>
            <w:hideMark/>
          </w:tcPr>
          <w:p w14:paraId="2030EBBB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67520704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D620486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Price</w:t>
            </w:r>
          </w:p>
        </w:tc>
        <w:tc>
          <w:tcPr>
            <w:tcW w:w="1418" w:type="dxa"/>
            <w:noWrap/>
            <w:vAlign w:val="center"/>
            <w:hideMark/>
          </w:tcPr>
          <w:p w14:paraId="74545F38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3118" w:type="dxa"/>
            <w:vAlign w:val="center"/>
            <w:hideMark/>
          </w:tcPr>
          <w:p w14:paraId="63D5DFAD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Giá sản phẩm</w:t>
            </w:r>
          </w:p>
        </w:tc>
        <w:tc>
          <w:tcPr>
            <w:tcW w:w="3686" w:type="dxa"/>
            <w:vAlign w:val="center"/>
            <w:hideMark/>
          </w:tcPr>
          <w:p w14:paraId="1EF2E543" w14:textId="023F6C19" w:rsidR="002B5022" w:rsidRPr="002B5022" w:rsidRDefault="005A7A18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=</w:t>
            </w:r>
            <w:r w:rsidR="00FE4BA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2F6F3A" w:rsidRPr="002F6F3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rder Item Product Price</w:t>
            </w:r>
          </w:p>
        </w:tc>
      </w:tr>
      <w:tr w:rsidR="005B2785" w:rsidRPr="00741854" w14:paraId="6BABF345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0E40FD3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Status</w:t>
            </w:r>
          </w:p>
        </w:tc>
        <w:tc>
          <w:tcPr>
            <w:tcW w:w="1418" w:type="dxa"/>
            <w:noWrap/>
            <w:vAlign w:val="center"/>
            <w:hideMark/>
          </w:tcPr>
          <w:p w14:paraId="583FF6A8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3118" w:type="dxa"/>
            <w:vAlign w:val="center"/>
            <w:hideMark/>
          </w:tcPr>
          <w:p w14:paraId="28E65F2D" w14:textId="7456DF65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rạng thái sản phẩm</w:t>
            </w:r>
          </w:p>
        </w:tc>
        <w:tc>
          <w:tcPr>
            <w:tcW w:w="3686" w:type="dxa"/>
            <w:vAlign w:val="center"/>
            <w:hideMark/>
          </w:tcPr>
          <w:p w14:paraId="2EA044C4" w14:textId="517D0725" w:rsidR="002B5022" w:rsidRPr="00023F35" w:rsidRDefault="00023F35" w:rsidP="0001311D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23F3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</w:t>
            </w:r>
            <w:r w:rsidR="00EE590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– Không </w:t>
            </w:r>
            <w:r w:rsidRPr="00023F3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ó sẵn</w:t>
            </w:r>
          </w:p>
          <w:p w14:paraId="28DE1A84" w14:textId="6FDF09A6" w:rsidR="00023F35" w:rsidRPr="00023F35" w:rsidRDefault="00023F35" w:rsidP="0001311D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0 </w:t>
            </w:r>
            <w:r w:rsidR="00EE590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– Có</w:t>
            </w:r>
            <w:r w:rsidRPr="00023F3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sẵn</w:t>
            </w:r>
          </w:p>
        </w:tc>
      </w:tr>
      <w:tr w:rsidR="005B2785" w:rsidRPr="00741854" w14:paraId="2BCFEE8B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EA09C8C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hipping date (DateOrders)</w:t>
            </w:r>
          </w:p>
        </w:tc>
        <w:tc>
          <w:tcPr>
            <w:tcW w:w="1418" w:type="dxa"/>
            <w:noWrap/>
            <w:vAlign w:val="center"/>
            <w:hideMark/>
          </w:tcPr>
          <w:p w14:paraId="32A271B7" w14:textId="79EEE303" w:rsidR="002B5022" w:rsidRPr="002B5022" w:rsidRDefault="00D95EDA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D95E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etime</w:t>
            </w:r>
          </w:p>
        </w:tc>
        <w:tc>
          <w:tcPr>
            <w:tcW w:w="3118" w:type="dxa"/>
            <w:vAlign w:val="center"/>
            <w:hideMark/>
          </w:tcPr>
          <w:p w14:paraId="1CF13E91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gày và thời gian chính xác của lô hàng</w:t>
            </w:r>
          </w:p>
        </w:tc>
        <w:tc>
          <w:tcPr>
            <w:tcW w:w="3686" w:type="dxa"/>
            <w:vAlign w:val="center"/>
            <w:hideMark/>
          </w:tcPr>
          <w:p w14:paraId="6DFA0648" w14:textId="77777777" w:rsidR="002B5022" w:rsidRPr="002B5022" w:rsidRDefault="002B5022" w:rsidP="0001311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5B2785" w:rsidRPr="00741854" w14:paraId="457F1561" w14:textId="77777777" w:rsidTr="00165CAD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62FF2409" w14:textId="77777777" w:rsidR="002B5022" w:rsidRPr="002B5022" w:rsidRDefault="002B5022" w:rsidP="00DC2CA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hipping Mode</w:t>
            </w:r>
          </w:p>
        </w:tc>
        <w:tc>
          <w:tcPr>
            <w:tcW w:w="1418" w:type="dxa"/>
            <w:noWrap/>
            <w:vAlign w:val="center"/>
            <w:hideMark/>
          </w:tcPr>
          <w:p w14:paraId="7116496E" w14:textId="77777777" w:rsidR="002B5022" w:rsidRPr="002B5022" w:rsidRDefault="002B5022" w:rsidP="000131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3118" w:type="dxa"/>
            <w:vAlign w:val="center"/>
            <w:hideMark/>
          </w:tcPr>
          <w:p w14:paraId="7F0BEAD5" w14:textId="77777777" w:rsidR="002B5022" w:rsidRPr="002B5022" w:rsidRDefault="002B5022" w:rsidP="008D1247">
            <w:pPr>
              <w:spacing w:line="360" w:lineRule="auto"/>
              <w:ind w:right="34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2B5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hế độ vận chuyển</w:t>
            </w:r>
          </w:p>
        </w:tc>
        <w:tc>
          <w:tcPr>
            <w:tcW w:w="3686" w:type="dxa"/>
            <w:vAlign w:val="center"/>
            <w:hideMark/>
          </w:tcPr>
          <w:p w14:paraId="7458AD96" w14:textId="77777777" w:rsidR="00001E16" w:rsidRPr="00001E16" w:rsidRDefault="002B5022" w:rsidP="0001311D">
            <w:pPr>
              <w:pStyle w:val="ListParagraph"/>
              <w:keepNext/>
              <w:numPr>
                <w:ilvl w:val="0"/>
                <w:numId w:val="14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irst Class</w:t>
            </w:r>
          </w:p>
          <w:p w14:paraId="74FAA4C1" w14:textId="77777777" w:rsidR="00001E16" w:rsidRPr="00001E16" w:rsidRDefault="002B5022" w:rsidP="0001311D">
            <w:pPr>
              <w:pStyle w:val="ListParagraph"/>
              <w:keepNext/>
              <w:numPr>
                <w:ilvl w:val="0"/>
                <w:numId w:val="14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ame Day</w:t>
            </w:r>
          </w:p>
          <w:p w14:paraId="131CC88D" w14:textId="77777777" w:rsidR="00001E16" w:rsidRPr="00001E16" w:rsidRDefault="002B5022" w:rsidP="0001311D">
            <w:pPr>
              <w:pStyle w:val="ListParagraph"/>
              <w:keepNext/>
              <w:numPr>
                <w:ilvl w:val="0"/>
                <w:numId w:val="14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cond Class</w:t>
            </w:r>
          </w:p>
          <w:p w14:paraId="073CE08C" w14:textId="6E9CDED0" w:rsidR="002B5022" w:rsidRPr="00001E16" w:rsidRDefault="002B5022" w:rsidP="0001311D">
            <w:pPr>
              <w:pStyle w:val="ListParagraph"/>
              <w:keepNext/>
              <w:numPr>
                <w:ilvl w:val="0"/>
                <w:numId w:val="14"/>
              </w:numPr>
              <w:spacing w:line="360" w:lineRule="auto"/>
              <w:ind w:left="467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001E1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tandard Class</w:t>
            </w:r>
          </w:p>
        </w:tc>
      </w:tr>
    </w:tbl>
    <w:p w14:paraId="66E71CBF" w14:textId="0ADD540D" w:rsidR="00B37B08" w:rsidRDefault="007F06D7" w:rsidP="00A54E73">
      <w:pPr>
        <w:pStyle w:val="ListParagraph"/>
        <w:numPr>
          <w:ilvl w:val="0"/>
          <w:numId w:val="3"/>
        </w:numPr>
        <w:spacing w:before="240"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7" w:name="_Toc89898514"/>
      <w:r>
        <w:rPr>
          <w:rFonts w:ascii="Times New Roman" w:hAnsi="Times New Roman" w:cs="Times New Roman"/>
          <w:sz w:val="28"/>
          <w:szCs w:val="28"/>
        </w:rPr>
        <w:lastRenderedPageBreak/>
        <w:t>Xử lý và phân tích dữ liệu</w:t>
      </w:r>
      <w:bookmarkEnd w:id="7"/>
    </w:p>
    <w:p w14:paraId="45FD21D9" w14:textId="46553124" w:rsidR="006A25DA" w:rsidRDefault="00803E57" w:rsidP="00C2165B">
      <w:pPr>
        <w:pStyle w:val="ListParagraph"/>
        <w:numPr>
          <w:ilvl w:val="1"/>
          <w:numId w:val="18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8" w:name="_Toc89898515"/>
      <w:r>
        <w:rPr>
          <w:rFonts w:ascii="Times New Roman" w:hAnsi="Times New Roman" w:cs="Times New Roman"/>
          <w:sz w:val="28"/>
          <w:szCs w:val="28"/>
        </w:rPr>
        <w:t>Đọc</w:t>
      </w:r>
      <w:r w:rsidR="00F02692">
        <w:rPr>
          <w:rFonts w:ascii="Times New Roman" w:hAnsi="Times New Roman" w:cs="Times New Roman"/>
          <w:sz w:val="28"/>
          <w:szCs w:val="28"/>
        </w:rPr>
        <w:t xml:space="preserve"> dữ liệu</w:t>
      </w:r>
      <w:r w:rsidR="00A970CF">
        <w:rPr>
          <w:rFonts w:ascii="Times New Roman" w:hAnsi="Times New Roman" w:cs="Times New Roman"/>
          <w:sz w:val="28"/>
          <w:szCs w:val="28"/>
        </w:rPr>
        <w:t xml:space="preserve"> từ file vào DataFrame</w:t>
      </w:r>
      <w:bookmarkEnd w:id="8"/>
    </w:p>
    <w:p w14:paraId="2958BBE8" w14:textId="2A057B3F" w:rsidR="00803E57" w:rsidRDefault="003240D5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3240D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55E8F1" wp14:editId="68C1B93E">
            <wp:extent cx="2421369" cy="3136604"/>
            <wp:effectExtent l="0" t="0" r="0" b="698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0153" cy="3160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D1724" w14:textId="7ECB2361" w:rsidR="00813CE0" w:rsidRPr="003240D5" w:rsidRDefault="003A5E00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9" w:name="_Toc89898343"/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</w:t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="003240D5"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t>. Đọc dữ liệu từ file vào DataFrame</w:t>
      </w:r>
      <w:bookmarkEnd w:id="9"/>
    </w:p>
    <w:p w14:paraId="09504CB1" w14:textId="632E8097" w:rsidR="00803E57" w:rsidRDefault="00803E57" w:rsidP="00566A8A">
      <w:pPr>
        <w:pStyle w:val="ListParagraph"/>
        <w:numPr>
          <w:ilvl w:val="1"/>
          <w:numId w:val="18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10" w:name="_Toc89898516"/>
      <w:r>
        <w:rPr>
          <w:rFonts w:ascii="Times New Roman" w:hAnsi="Times New Roman" w:cs="Times New Roman"/>
          <w:sz w:val="28"/>
          <w:szCs w:val="28"/>
        </w:rPr>
        <w:t>Làm sạch dữ liệu</w:t>
      </w:r>
      <w:bookmarkEnd w:id="10"/>
    </w:p>
    <w:p w14:paraId="1C16F0EB" w14:textId="05E38832" w:rsidR="000A7F00" w:rsidRDefault="00D002DD" w:rsidP="000D4721">
      <w:pPr>
        <w:pStyle w:val="ListParagraph"/>
        <w:numPr>
          <w:ilvl w:val="0"/>
          <w:numId w:val="21"/>
        </w:numPr>
        <w:spacing w:after="0" w:line="360" w:lineRule="auto"/>
        <w:ind w:left="284" w:right="-563"/>
        <w:rPr>
          <w:rFonts w:ascii="Times New Roman" w:hAnsi="Times New Roman" w:cs="Times New Roman"/>
          <w:sz w:val="28"/>
          <w:szCs w:val="28"/>
        </w:rPr>
      </w:pPr>
      <w:r w:rsidRPr="00D002DD">
        <w:rPr>
          <w:rFonts w:ascii="Times New Roman" w:hAnsi="Times New Roman" w:cs="Times New Roman"/>
          <w:sz w:val="28"/>
          <w:szCs w:val="28"/>
        </w:rPr>
        <w:t>Kiểm tra các giá trị bị khuyết</w:t>
      </w:r>
      <w:r w:rsidR="004C77C3">
        <w:rPr>
          <w:rFonts w:ascii="Times New Roman" w:hAnsi="Times New Roman" w:cs="Times New Roman"/>
          <w:sz w:val="28"/>
          <w:szCs w:val="28"/>
        </w:rPr>
        <w:t xml:space="preserve"> </w:t>
      </w:r>
      <w:r w:rsidR="004C77C3">
        <w:rPr>
          <w:rFonts w:ascii="Times New Roman" w:hAnsi="Times New Roman" w:cs="Times New Roman"/>
          <w:sz w:val="28"/>
          <w:szCs w:val="28"/>
        </w:rPr>
        <w:sym w:font="Wingdings" w:char="F0E8"/>
      </w:r>
      <w:r w:rsidR="004C77C3">
        <w:rPr>
          <w:rFonts w:ascii="Times New Roman" w:hAnsi="Times New Roman" w:cs="Times New Roman"/>
          <w:sz w:val="28"/>
          <w:szCs w:val="28"/>
        </w:rPr>
        <w:t xml:space="preserve"> không</w:t>
      </w:r>
      <w:r w:rsidR="000F6E78">
        <w:rPr>
          <w:rFonts w:ascii="Times New Roman" w:hAnsi="Times New Roman" w:cs="Times New Roman"/>
          <w:sz w:val="28"/>
          <w:szCs w:val="28"/>
        </w:rPr>
        <w:t xml:space="preserve"> phát hiện</w:t>
      </w:r>
      <w:r w:rsidR="004C77C3">
        <w:rPr>
          <w:rFonts w:ascii="Times New Roman" w:hAnsi="Times New Roman" w:cs="Times New Roman"/>
          <w:sz w:val="28"/>
          <w:szCs w:val="28"/>
        </w:rPr>
        <w:t xml:space="preserve"> </w:t>
      </w:r>
      <w:r w:rsidR="005022A7">
        <w:rPr>
          <w:rFonts w:ascii="Times New Roman" w:hAnsi="Times New Roman" w:cs="Times New Roman"/>
          <w:sz w:val="28"/>
          <w:szCs w:val="28"/>
        </w:rPr>
        <w:t>giá trị nào</w:t>
      </w:r>
      <w:r w:rsidR="000F6E78">
        <w:rPr>
          <w:rFonts w:ascii="Times New Roman" w:hAnsi="Times New Roman" w:cs="Times New Roman"/>
          <w:sz w:val="28"/>
          <w:szCs w:val="28"/>
        </w:rPr>
        <w:t xml:space="preserve"> nên không cần loại bỏ</w:t>
      </w:r>
      <w:r w:rsidR="00AF6565">
        <w:rPr>
          <w:rFonts w:ascii="Times New Roman" w:hAnsi="Times New Roman" w:cs="Times New Roman"/>
          <w:sz w:val="28"/>
          <w:szCs w:val="28"/>
        </w:rPr>
        <w:t>:</w:t>
      </w:r>
    </w:p>
    <w:p w14:paraId="1071B731" w14:textId="3D0F0082" w:rsidR="00F62F86" w:rsidRDefault="00EA5752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EA57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3B0C2F8" wp14:editId="66879F63">
            <wp:extent cx="3498111" cy="627187"/>
            <wp:effectExtent l="0" t="0" r="0" b="1905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3237" cy="635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C3B8B" w14:textId="6F195F7E" w:rsidR="00B25E03" w:rsidRPr="003240D5" w:rsidRDefault="00B25E03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11" w:name="_Toc89898344"/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</w:t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3240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AB393F">
        <w:rPr>
          <w:rFonts w:ascii="Times New Roman" w:hAnsi="Times New Roman" w:cs="Times New Roman"/>
          <w:color w:val="000000" w:themeColor="text1"/>
          <w:sz w:val="28"/>
          <w:szCs w:val="28"/>
        </w:rPr>
        <w:t>Kiểm tra các giá trị bị khuyết</w:t>
      </w:r>
      <w:bookmarkEnd w:id="11"/>
    </w:p>
    <w:p w14:paraId="66178B4F" w14:textId="03520951" w:rsidR="00946BB2" w:rsidRDefault="00DD39A9" w:rsidP="00C2165B">
      <w:pPr>
        <w:pStyle w:val="ListParagraph"/>
        <w:numPr>
          <w:ilvl w:val="0"/>
          <w:numId w:val="21"/>
        </w:numPr>
        <w:spacing w:before="240" w:after="0" w:line="360" w:lineRule="auto"/>
        <w:ind w:left="284" w:right="-56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ại bỏ</w:t>
      </w:r>
      <w:r w:rsidR="00D002DD" w:rsidRPr="00D002DD">
        <w:rPr>
          <w:rFonts w:ascii="Times New Roman" w:hAnsi="Times New Roman" w:cs="Times New Roman"/>
          <w:sz w:val="28"/>
          <w:szCs w:val="28"/>
        </w:rPr>
        <w:t xml:space="preserve"> các giá trị trùng lặp</w:t>
      </w:r>
      <w:r w:rsidR="00384BA0">
        <w:rPr>
          <w:rFonts w:ascii="Times New Roman" w:hAnsi="Times New Roman" w:cs="Times New Roman"/>
          <w:sz w:val="28"/>
          <w:szCs w:val="28"/>
        </w:rPr>
        <w:t xml:space="preserve"> </w:t>
      </w:r>
      <w:r w:rsidR="00384BA0">
        <w:rPr>
          <w:rFonts w:ascii="Times New Roman" w:hAnsi="Times New Roman" w:cs="Times New Roman"/>
          <w:sz w:val="28"/>
          <w:szCs w:val="28"/>
        </w:rPr>
        <w:sym w:font="Wingdings" w:char="F0E8"/>
      </w:r>
      <w:r w:rsidR="00885C97">
        <w:rPr>
          <w:rFonts w:ascii="Times New Roman" w:hAnsi="Times New Roman" w:cs="Times New Roman"/>
          <w:sz w:val="28"/>
          <w:szCs w:val="28"/>
        </w:rPr>
        <w:t xml:space="preserve"> </w:t>
      </w:r>
      <w:r w:rsidR="00885C97" w:rsidRPr="00885C97">
        <w:rPr>
          <w:rFonts w:ascii="Times New Roman" w:hAnsi="Times New Roman" w:cs="Times New Roman"/>
          <w:sz w:val="28"/>
          <w:szCs w:val="28"/>
        </w:rPr>
        <w:t xml:space="preserve">Kết quả </w:t>
      </w:r>
      <w:r w:rsidR="00AD5CF6">
        <w:rPr>
          <w:rFonts w:ascii="Times New Roman" w:hAnsi="Times New Roman" w:cs="Times New Roman"/>
          <w:sz w:val="28"/>
          <w:szCs w:val="28"/>
        </w:rPr>
        <w:t xml:space="preserve">cuối cùng </w:t>
      </w:r>
      <w:r w:rsidR="00885C97" w:rsidRPr="00885C97">
        <w:rPr>
          <w:rFonts w:ascii="Times New Roman" w:hAnsi="Times New Roman" w:cs="Times New Roman"/>
          <w:sz w:val="28"/>
          <w:szCs w:val="28"/>
        </w:rPr>
        <w:t xml:space="preserve">nhận được là </w:t>
      </w:r>
      <w:r w:rsidR="00885C97">
        <w:rPr>
          <w:rFonts w:ascii="Times New Roman" w:hAnsi="Times New Roman" w:cs="Times New Roman"/>
          <w:sz w:val="28"/>
          <w:szCs w:val="28"/>
        </w:rPr>
        <w:t>1</w:t>
      </w:r>
      <w:r w:rsidR="00885C97" w:rsidRPr="00885C97">
        <w:rPr>
          <w:rFonts w:ascii="Times New Roman" w:hAnsi="Times New Roman" w:cs="Times New Roman"/>
          <w:sz w:val="28"/>
          <w:szCs w:val="28"/>
        </w:rPr>
        <w:t xml:space="preserve"> bộ dữ liệu </w:t>
      </w:r>
      <w:r w:rsidR="00A56320">
        <w:rPr>
          <w:rFonts w:ascii="Times New Roman" w:hAnsi="Times New Roman" w:cs="Times New Roman"/>
          <w:sz w:val="28"/>
          <w:szCs w:val="28"/>
        </w:rPr>
        <w:t xml:space="preserve">gồm </w:t>
      </w:r>
      <w:r w:rsidR="00340E9C">
        <w:rPr>
          <w:rFonts w:ascii="Times New Roman" w:hAnsi="Times New Roman" w:cs="Times New Roman"/>
          <w:sz w:val="28"/>
          <w:szCs w:val="28"/>
        </w:rPr>
        <w:t>69</w:t>
      </w:r>
      <w:r w:rsidR="00266FEC">
        <w:rPr>
          <w:rFonts w:ascii="Times New Roman" w:hAnsi="Times New Roman" w:cs="Times New Roman"/>
          <w:sz w:val="28"/>
          <w:szCs w:val="28"/>
        </w:rPr>
        <w:t>1</w:t>
      </w:r>
      <w:r w:rsidR="00885C97" w:rsidRPr="00885C97">
        <w:rPr>
          <w:rFonts w:ascii="Times New Roman" w:hAnsi="Times New Roman" w:cs="Times New Roman"/>
          <w:sz w:val="28"/>
          <w:szCs w:val="28"/>
        </w:rPr>
        <w:t xml:space="preserve"> dòng và 2 cột</w:t>
      </w:r>
      <w:r w:rsidR="00A56320">
        <w:rPr>
          <w:rFonts w:ascii="Times New Roman" w:hAnsi="Times New Roman" w:cs="Times New Roman"/>
          <w:sz w:val="28"/>
          <w:szCs w:val="28"/>
        </w:rPr>
        <w:t>:</w:t>
      </w:r>
    </w:p>
    <w:p w14:paraId="431565D8" w14:textId="2052C78D" w:rsidR="007D6BBE" w:rsidRDefault="00B25E03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B25E0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65198E" wp14:editId="45C56B6A">
            <wp:extent cx="3153215" cy="1962424"/>
            <wp:effectExtent l="0" t="0" r="952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709AC" w14:textId="1F46886F" w:rsidR="00B25E03" w:rsidRPr="00E21F94" w:rsidRDefault="00B25E03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12" w:name="_Toc89898345"/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E21F94"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>Loại bỏ các giá trị trùng lặp</w:t>
      </w:r>
      <w:bookmarkEnd w:id="12"/>
    </w:p>
    <w:p w14:paraId="0A4879A9" w14:textId="55DD0A4B" w:rsidR="00F02692" w:rsidRDefault="000B31D8" w:rsidP="00A54E73">
      <w:pPr>
        <w:pStyle w:val="ListParagraph"/>
        <w:numPr>
          <w:ilvl w:val="1"/>
          <w:numId w:val="18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13" w:name="_Toc89898517"/>
      <w:r w:rsidRPr="000B31D8">
        <w:rPr>
          <w:rFonts w:ascii="Times New Roman" w:hAnsi="Times New Roman" w:cs="Times New Roman"/>
          <w:sz w:val="28"/>
          <w:szCs w:val="28"/>
        </w:rPr>
        <w:lastRenderedPageBreak/>
        <w:t xml:space="preserve">Chuyển đổi </w:t>
      </w:r>
      <w:r w:rsidR="008260C8">
        <w:rPr>
          <w:rFonts w:ascii="Times New Roman" w:hAnsi="Times New Roman" w:cs="Times New Roman"/>
          <w:sz w:val="28"/>
          <w:szCs w:val="28"/>
        </w:rPr>
        <w:t>DataFrame</w:t>
      </w:r>
      <w:r w:rsidR="008260C8" w:rsidRPr="000B31D8">
        <w:rPr>
          <w:rFonts w:ascii="Times New Roman" w:hAnsi="Times New Roman" w:cs="Times New Roman"/>
          <w:sz w:val="28"/>
          <w:szCs w:val="28"/>
        </w:rPr>
        <w:t xml:space="preserve"> </w:t>
      </w:r>
      <w:r w:rsidRPr="000B31D8">
        <w:rPr>
          <w:rFonts w:ascii="Times New Roman" w:hAnsi="Times New Roman" w:cs="Times New Roman"/>
          <w:sz w:val="28"/>
          <w:szCs w:val="28"/>
        </w:rPr>
        <w:t>thành đồ thị</w:t>
      </w:r>
      <w:bookmarkEnd w:id="13"/>
    </w:p>
    <w:p w14:paraId="37E127E2" w14:textId="70F2ED53" w:rsidR="00A829AB" w:rsidRDefault="00E21F94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E21F9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63BC3A" wp14:editId="16DD0483">
            <wp:extent cx="3795823" cy="1128488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973" cy="113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28418" w14:textId="15F16579" w:rsidR="00E21F94" w:rsidRPr="00E21F94" w:rsidRDefault="00E21F94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14" w:name="_Toc89898346"/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4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>. Chuyển đổi DataFrame thành đồ thị</w:t>
      </w:r>
      <w:bookmarkEnd w:id="14"/>
    </w:p>
    <w:p w14:paraId="7AC3DE58" w14:textId="791EE271" w:rsidR="003A5249" w:rsidRDefault="003A5249" w:rsidP="00A54E73">
      <w:pPr>
        <w:pStyle w:val="ListParagraph"/>
        <w:numPr>
          <w:ilvl w:val="2"/>
          <w:numId w:val="19"/>
        </w:numPr>
        <w:spacing w:before="240" w:after="0" w:line="360" w:lineRule="auto"/>
        <w:ind w:left="567" w:right="-563" w:hanging="709"/>
        <w:outlineLvl w:val="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ồ thị 2 phía</w:t>
      </w:r>
    </w:p>
    <w:p w14:paraId="08DBEDCE" w14:textId="4840B15E" w:rsidR="003A049B" w:rsidRDefault="003A049B" w:rsidP="00142A7B">
      <w:pPr>
        <w:pStyle w:val="ListParagraph"/>
        <w:numPr>
          <w:ilvl w:val="0"/>
          <w:numId w:val="21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3A049B">
        <w:rPr>
          <w:rFonts w:ascii="Times New Roman" w:hAnsi="Times New Roman" w:cs="Times New Roman"/>
          <w:sz w:val="28"/>
          <w:szCs w:val="28"/>
        </w:rPr>
        <w:t xml:space="preserve">Node: </w:t>
      </w:r>
      <w:r w:rsidR="00436D7A">
        <w:rPr>
          <w:rFonts w:ascii="Times New Roman" w:hAnsi="Times New Roman" w:cs="Times New Roman"/>
          <w:sz w:val="28"/>
          <w:szCs w:val="28"/>
        </w:rPr>
        <w:t>danh mục các</w:t>
      </w:r>
      <w:r w:rsidR="00EC0D27">
        <w:rPr>
          <w:rFonts w:ascii="Times New Roman" w:hAnsi="Times New Roman" w:cs="Times New Roman"/>
          <w:sz w:val="28"/>
          <w:szCs w:val="28"/>
        </w:rPr>
        <w:t xml:space="preserve"> loại</w:t>
      </w:r>
      <w:r w:rsidR="00436D7A">
        <w:rPr>
          <w:rFonts w:ascii="Times New Roman" w:hAnsi="Times New Roman" w:cs="Times New Roman"/>
          <w:sz w:val="28"/>
          <w:szCs w:val="28"/>
        </w:rPr>
        <w:t xml:space="preserve"> sản phầm</w:t>
      </w:r>
      <w:r w:rsidRPr="003A049B">
        <w:rPr>
          <w:rFonts w:ascii="Times New Roman" w:hAnsi="Times New Roman" w:cs="Times New Roman"/>
          <w:sz w:val="28"/>
          <w:szCs w:val="28"/>
        </w:rPr>
        <w:t xml:space="preserve"> (</w:t>
      </w:r>
      <w:r w:rsidR="00436D7A" w:rsidRPr="00436D7A">
        <w:rPr>
          <w:rFonts w:ascii="Times New Roman" w:hAnsi="Times New Roman" w:cs="Times New Roman"/>
          <w:sz w:val="28"/>
          <w:szCs w:val="28"/>
        </w:rPr>
        <w:t>Category Name</w:t>
      </w:r>
      <w:r w:rsidRPr="003A049B">
        <w:rPr>
          <w:rFonts w:ascii="Times New Roman" w:hAnsi="Times New Roman" w:cs="Times New Roman"/>
          <w:sz w:val="28"/>
          <w:szCs w:val="28"/>
        </w:rPr>
        <w:t>)</w:t>
      </w:r>
      <w:r w:rsidR="00436D7A">
        <w:rPr>
          <w:rFonts w:ascii="Times New Roman" w:hAnsi="Times New Roman" w:cs="Times New Roman"/>
          <w:sz w:val="28"/>
          <w:szCs w:val="28"/>
        </w:rPr>
        <w:t xml:space="preserve"> và</w:t>
      </w:r>
      <w:r w:rsidRPr="003A049B">
        <w:rPr>
          <w:rFonts w:ascii="Times New Roman" w:hAnsi="Times New Roman" w:cs="Times New Roman"/>
          <w:sz w:val="28"/>
          <w:szCs w:val="28"/>
        </w:rPr>
        <w:t xml:space="preserve"> </w:t>
      </w:r>
      <w:r w:rsidR="003440BD">
        <w:rPr>
          <w:rFonts w:ascii="Times New Roman" w:eastAsia="Times New Roman" w:hAnsi="Times New Roman" w:cs="Times New Roman"/>
          <w:color w:val="000000"/>
          <w:sz w:val="28"/>
          <w:szCs w:val="28"/>
        </w:rPr>
        <w:t>k</w:t>
      </w:r>
      <w:r w:rsidR="003440BD" w:rsidRPr="005D272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u vực nơi </w:t>
      </w:r>
      <w:r w:rsidR="00410BB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à </w:t>
      </w:r>
      <w:r w:rsidR="003440BD" w:rsidRPr="005D272C">
        <w:rPr>
          <w:rFonts w:ascii="Times New Roman" w:eastAsia="Times New Roman" w:hAnsi="Times New Roman" w:cs="Times New Roman"/>
          <w:color w:val="000000"/>
          <w:sz w:val="28"/>
          <w:szCs w:val="28"/>
        </w:rPr>
        <w:t>đơn đặt hàng được tiến hành giao</w:t>
      </w:r>
      <w:r w:rsidR="003440B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hay</w:t>
      </w:r>
      <w:r w:rsidR="00410BB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ó thể</w:t>
      </w:r>
      <w:r w:rsidR="003440B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nói cách khác là khu vực sẽ cung cấp loại sản phẩm</w:t>
      </w:r>
      <w:r w:rsidR="00CA5409" w:rsidRPr="00CA5409">
        <w:rPr>
          <w:rFonts w:ascii="Times New Roman" w:hAnsi="Times New Roman" w:cs="Times New Roman"/>
          <w:sz w:val="28"/>
          <w:szCs w:val="28"/>
        </w:rPr>
        <w:t xml:space="preserve"> </w:t>
      </w:r>
      <w:r w:rsidRPr="003A049B">
        <w:rPr>
          <w:rFonts w:ascii="Times New Roman" w:hAnsi="Times New Roman" w:cs="Times New Roman"/>
          <w:sz w:val="28"/>
          <w:szCs w:val="28"/>
        </w:rPr>
        <w:t>(</w:t>
      </w:r>
      <w:r w:rsidR="002D75E7" w:rsidRPr="002D75E7">
        <w:rPr>
          <w:rFonts w:ascii="Times New Roman" w:hAnsi="Times New Roman" w:cs="Times New Roman"/>
          <w:sz w:val="28"/>
          <w:szCs w:val="28"/>
        </w:rPr>
        <w:t>Order Region</w:t>
      </w:r>
      <w:r w:rsidRPr="003A049B">
        <w:rPr>
          <w:rFonts w:ascii="Times New Roman" w:hAnsi="Times New Roman" w:cs="Times New Roman"/>
          <w:sz w:val="28"/>
          <w:szCs w:val="28"/>
        </w:rPr>
        <w:t>)</w:t>
      </w:r>
      <w:r w:rsidR="00553BCC">
        <w:rPr>
          <w:rFonts w:ascii="Times New Roman" w:hAnsi="Times New Roman" w:cs="Times New Roman"/>
          <w:sz w:val="28"/>
          <w:szCs w:val="28"/>
        </w:rPr>
        <w:t>.</w:t>
      </w:r>
    </w:p>
    <w:p w14:paraId="19862F41" w14:textId="06751778" w:rsidR="00E64980" w:rsidRDefault="003A049B" w:rsidP="00E864DF">
      <w:pPr>
        <w:pStyle w:val="ListParagraph"/>
        <w:numPr>
          <w:ilvl w:val="0"/>
          <w:numId w:val="21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3A049B">
        <w:rPr>
          <w:rFonts w:ascii="Times New Roman" w:hAnsi="Times New Roman" w:cs="Times New Roman"/>
          <w:sz w:val="28"/>
          <w:szCs w:val="28"/>
        </w:rPr>
        <w:t>Edge: mối quan hệ</w:t>
      </w:r>
      <w:r w:rsidR="00D107B0">
        <w:rPr>
          <w:rFonts w:ascii="Times New Roman" w:hAnsi="Times New Roman" w:cs="Times New Roman"/>
          <w:sz w:val="28"/>
          <w:szCs w:val="28"/>
        </w:rPr>
        <w:t xml:space="preserve"> </w:t>
      </w:r>
      <w:r w:rsidR="00517F3E">
        <w:rPr>
          <w:rFonts w:ascii="Times New Roman" w:hAnsi="Times New Roman" w:cs="Times New Roman"/>
          <w:sz w:val="28"/>
          <w:szCs w:val="28"/>
        </w:rPr>
        <w:t>hình thành khi</w:t>
      </w:r>
      <w:r w:rsidR="008C65B3">
        <w:rPr>
          <w:rFonts w:ascii="Times New Roman" w:hAnsi="Times New Roman" w:cs="Times New Roman"/>
          <w:sz w:val="28"/>
          <w:szCs w:val="28"/>
        </w:rPr>
        <w:t xml:space="preserve"> </w:t>
      </w:r>
      <w:r w:rsidR="003317EF">
        <w:rPr>
          <w:rFonts w:ascii="Times New Roman" w:hAnsi="Times New Roman" w:cs="Times New Roman"/>
          <w:sz w:val="28"/>
          <w:szCs w:val="28"/>
        </w:rPr>
        <w:t>1</w:t>
      </w:r>
      <w:r w:rsidR="003B74FA">
        <w:rPr>
          <w:rFonts w:ascii="Times New Roman" w:hAnsi="Times New Roman" w:cs="Times New Roman"/>
          <w:sz w:val="28"/>
          <w:szCs w:val="28"/>
        </w:rPr>
        <w:t xml:space="preserve"> loại</w:t>
      </w:r>
      <w:r w:rsidR="008C65B3">
        <w:rPr>
          <w:rFonts w:ascii="Times New Roman" w:hAnsi="Times New Roman" w:cs="Times New Roman"/>
          <w:sz w:val="28"/>
          <w:szCs w:val="28"/>
        </w:rPr>
        <w:t xml:space="preserve"> sản phẩm</w:t>
      </w:r>
      <w:r w:rsidR="004E0DBB">
        <w:rPr>
          <w:rFonts w:ascii="Times New Roman" w:hAnsi="Times New Roman" w:cs="Times New Roman"/>
          <w:sz w:val="28"/>
          <w:szCs w:val="28"/>
        </w:rPr>
        <w:t xml:space="preserve"> được</w:t>
      </w:r>
      <w:r w:rsidR="004E5E08">
        <w:rPr>
          <w:rFonts w:ascii="Times New Roman" w:hAnsi="Times New Roman" w:cs="Times New Roman"/>
          <w:sz w:val="28"/>
          <w:szCs w:val="28"/>
        </w:rPr>
        <w:t xml:space="preserve"> </w:t>
      </w:r>
      <w:r w:rsidR="000724D6">
        <w:rPr>
          <w:rFonts w:ascii="Times New Roman" w:hAnsi="Times New Roman" w:cs="Times New Roman"/>
          <w:sz w:val="28"/>
          <w:szCs w:val="28"/>
        </w:rPr>
        <w:t>cung cấp</w:t>
      </w:r>
      <w:r w:rsidR="004E5E08">
        <w:rPr>
          <w:rFonts w:ascii="Times New Roman" w:hAnsi="Times New Roman" w:cs="Times New Roman"/>
          <w:sz w:val="28"/>
          <w:szCs w:val="28"/>
        </w:rPr>
        <w:t xml:space="preserve"> từ 1 khu vực</w:t>
      </w:r>
      <w:r w:rsidR="004152FD">
        <w:rPr>
          <w:rFonts w:ascii="Times New Roman" w:hAnsi="Times New Roman" w:cs="Times New Roman"/>
          <w:sz w:val="28"/>
          <w:szCs w:val="28"/>
        </w:rPr>
        <w:t>.</w:t>
      </w:r>
    </w:p>
    <w:p w14:paraId="5621DB78" w14:textId="3802D97A" w:rsidR="00ED5034" w:rsidRDefault="00ED5034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CDB4BFD" wp14:editId="6F420C35">
            <wp:extent cx="6040835" cy="522000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835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CACBE" w14:textId="750F9815" w:rsidR="00ED5034" w:rsidRPr="00E21F94" w:rsidRDefault="00ED5034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15" w:name="_Toc89898347"/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5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Đồ thị </w:t>
      </w:r>
      <w:r w:rsidR="002D75E7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hía</w:t>
      </w:r>
      <w:bookmarkEnd w:id="15"/>
    </w:p>
    <w:p w14:paraId="41BFF668" w14:textId="57CB3DFF" w:rsidR="00C60813" w:rsidRDefault="004A318A" w:rsidP="00475E9E">
      <w:pPr>
        <w:pStyle w:val="ListParagraph"/>
        <w:numPr>
          <w:ilvl w:val="0"/>
          <w:numId w:val="26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4A318A">
        <w:rPr>
          <w:rFonts w:ascii="Times New Roman" w:hAnsi="Times New Roman" w:cs="Times New Roman"/>
          <w:sz w:val="28"/>
          <w:szCs w:val="28"/>
        </w:rPr>
        <w:lastRenderedPageBreak/>
        <w:t>Nhìn vào đồ thị có thể th</w:t>
      </w:r>
      <w:r w:rsidR="00CD5A23">
        <w:rPr>
          <w:rFonts w:ascii="Times New Roman" w:hAnsi="Times New Roman" w:cs="Times New Roman"/>
          <w:sz w:val="28"/>
          <w:szCs w:val="28"/>
        </w:rPr>
        <w:t>ấ</w:t>
      </w:r>
      <w:r w:rsidRPr="004A318A">
        <w:rPr>
          <w:rFonts w:ascii="Times New Roman" w:hAnsi="Times New Roman" w:cs="Times New Roman"/>
          <w:sz w:val="28"/>
          <w:szCs w:val="28"/>
        </w:rPr>
        <w:t>y</w:t>
      </w:r>
      <w:r w:rsidR="00D63B24">
        <w:rPr>
          <w:rFonts w:ascii="Times New Roman" w:hAnsi="Times New Roman" w:cs="Times New Roman"/>
          <w:sz w:val="28"/>
          <w:szCs w:val="28"/>
        </w:rPr>
        <w:t xml:space="preserve"> cùng</w:t>
      </w:r>
      <w:r w:rsidRPr="004A318A">
        <w:rPr>
          <w:rFonts w:ascii="Times New Roman" w:hAnsi="Times New Roman" w:cs="Times New Roman"/>
          <w:sz w:val="28"/>
          <w:szCs w:val="28"/>
        </w:rPr>
        <w:t xml:space="preserve"> </w:t>
      </w:r>
      <w:r w:rsidR="00CD5A23">
        <w:rPr>
          <w:rFonts w:ascii="Times New Roman" w:hAnsi="Times New Roman" w:cs="Times New Roman"/>
          <w:sz w:val="28"/>
          <w:szCs w:val="28"/>
        </w:rPr>
        <w:t>1</w:t>
      </w:r>
      <w:r w:rsidRPr="004A318A">
        <w:rPr>
          <w:rFonts w:ascii="Times New Roman" w:hAnsi="Times New Roman" w:cs="Times New Roman"/>
          <w:sz w:val="28"/>
          <w:szCs w:val="28"/>
        </w:rPr>
        <w:t xml:space="preserve"> </w:t>
      </w:r>
      <w:r w:rsidR="00CD5A23">
        <w:rPr>
          <w:rFonts w:ascii="Times New Roman" w:hAnsi="Times New Roman" w:cs="Times New Roman"/>
          <w:sz w:val="28"/>
          <w:szCs w:val="28"/>
        </w:rPr>
        <w:t>loại</w:t>
      </w:r>
      <w:r w:rsidRPr="004A318A">
        <w:rPr>
          <w:rFonts w:ascii="Times New Roman" w:hAnsi="Times New Roman" w:cs="Times New Roman"/>
          <w:sz w:val="28"/>
          <w:szCs w:val="28"/>
        </w:rPr>
        <w:t xml:space="preserve"> </w:t>
      </w:r>
      <w:r w:rsidR="00D63B24">
        <w:rPr>
          <w:rFonts w:ascii="Times New Roman" w:hAnsi="Times New Roman" w:cs="Times New Roman"/>
          <w:sz w:val="28"/>
          <w:szCs w:val="28"/>
        </w:rPr>
        <w:t>sản phẩm</w:t>
      </w:r>
      <w:r w:rsidRPr="004A318A">
        <w:rPr>
          <w:rFonts w:ascii="Times New Roman" w:hAnsi="Times New Roman" w:cs="Times New Roman"/>
          <w:sz w:val="28"/>
          <w:szCs w:val="28"/>
        </w:rPr>
        <w:t xml:space="preserve"> </w:t>
      </w:r>
      <w:r w:rsidR="00D63B24">
        <w:rPr>
          <w:rFonts w:ascii="Times New Roman" w:hAnsi="Times New Roman" w:cs="Times New Roman"/>
          <w:sz w:val="28"/>
          <w:szCs w:val="28"/>
        </w:rPr>
        <w:t xml:space="preserve">có thể được </w:t>
      </w:r>
      <w:r w:rsidR="003440BD">
        <w:rPr>
          <w:rFonts w:ascii="Times New Roman" w:hAnsi="Times New Roman" w:cs="Times New Roman"/>
          <w:sz w:val="28"/>
          <w:szCs w:val="28"/>
        </w:rPr>
        <w:t>cung cấp</w:t>
      </w:r>
      <w:r w:rsidR="00D97FAC">
        <w:rPr>
          <w:rFonts w:ascii="Times New Roman" w:hAnsi="Times New Roman" w:cs="Times New Roman"/>
          <w:sz w:val="28"/>
          <w:szCs w:val="28"/>
        </w:rPr>
        <w:t xml:space="preserve"> từ</w:t>
      </w:r>
      <w:r w:rsidR="00D63B24">
        <w:rPr>
          <w:rFonts w:ascii="Times New Roman" w:hAnsi="Times New Roman" w:cs="Times New Roman"/>
          <w:sz w:val="28"/>
          <w:szCs w:val="28"/>
        </w:rPr>
        <w:t xml:space="preserve"> nhiều </w:t>
      </w:r>
      <w:r w:rsidR="001D5889">
        <w:rPr>
          <w:rFonts w:ascii="Times New Roman" w:hAnsi="Times New Roman" w:cs="Times New Roman"/>
          <w:sz w:val="28"/>
          <w:szCs w:val="28"/>
        </w:rPr>
        <w:t>khu vực</w:t>
      </w:r>
      <w:r w:rsidR="001E20E2">
        <w:rPr>
          <w:rFonts w:ascii="Times New Roman" w:hAnsi="Times New Roman" w:cs="Times New Roman"/>
          <w:sz w:val="28"/>
          <w:szCs w:val="28"/>
        </w:rPr>
        <w:t xml:space="preserve"> và 1</w:t>
      </w:r>
      <w:r w:rsidR="003A47A7">
        <w:rPr>
          <w:rFonts w:ascii="Times New Roman" w:hAnsi="Times New Roman" w:cs="Times New Roman"/>
          <w:sz w:val="28"/>
          <w:szCs w:val="28"/>
        </w:rPr>
        <w:t xml:space="preserve"> </w:t>
      </w:r>
      <w:r w:rsidR="001D5889">
        <w:rPr>
          <w:rFonts w:ascii="Times New Roman" w:hAnsi="Times New Roman" w:cs="Times New Roman"/>
          <w:sz w:val="28"/>
          <w:szCs w:val="28"/>
        </w:rPr>
        <w:t>khu vực cũng</w:t>
      </w:r>
      <w:r w:rsidR="001E20E2">
        <w:rPr>
          <w:rFonts w:ascii="Times New Roman" w:hAnsi="Times New Roman" w:cs="Times New Roman"/>
          <w:sz w:val="28"/>
          <w:szCs w:val="28"/>
        </w:rPr>
        <w:t xml:space="preserve"> có thể </w:t>
      </w:r>
      <w:r w:rsidR="003440BD">
        <w:rPr>
          <w:rFonts w:ascii="Times New Roman" w:hAnsi="Times New Roman" w:cs="Times New Roman"/>
          <w:sz w:val="28"/>
          <w:szCs w:val="28"/>
        </w:rPr>
        <w:t>cung cấp</w:t>
      </w:r>
      <w:r w:rsidR="001E20E2">
        <w:rPr>
          <w:rFonts w:ascii="Times New Roman" w:hAnsi="Times New Roman" w:cs="Times New Roman"/>
          <w:sz w:val="28"/>
          <w:szCs w:val="28"/>
        </w:rPr>
        <w:t xml:space="preserve"> nhiều loại sản phẩm</w:t>
      </w:r>
      <w:r w:rsidR="001C6CD7">
        <w:rPr>
          <w:rFonts w:ascii="Times New Roman" w:hAnsi="Times New Roman" w:cs="Times New Roman"/>
          <w:sz w:val="28"/>
          <w:szCs w:val="28"/>
        </w:rPr>
        <w:t>.</w:t>
      </w:r>
    </w:p>
    <w:p w14:paraId="1ACBE67B" w14:textId="77777777" w:rsidR="00056E55" w:rsidRDefault="00056E55" w:rsidP="00475E9E">
      <w:pPr>
        <w:pStyle w:val="ListParagraph"/>
        <w:numPr>
          <w:ilvl w:val="0"/>
          <w:numId w:val="21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C60813">
        <w:rPr>
          <w:rFonts w:ascii="Times New Roman" w:hAnsi="Times New Roman" w:cs="Times New Roman"/>
          <w:sz w:val="28"/>
          <w:szCs w:val="28"/>
        </w:rPr>
        <w:t>Code hiển thị đồ thị 2 phía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01DEC132" w14:textId="01CEA7CE" w:rsidR="004D79E8" w:rsidRDefault="005823E0" w:rsidP="00581B6A">
      <w:pPr>
        <w:pStyle w:val="ListParagraph"/>
        <w:spacing w:before="240" w:after="0" w:line="360" w:lineRule="auto"/>
        <w:ind w:left="-709" w:right="-705"/>
        <w:jc w:val="center"/>
        <w:rPr>
          <w:noProof/>
        </w:rPr>
      </w:pPr>
      <w:r w:rsidRPr="005823E0">
        <w:rPr>
          <w:noProof/>
        </w:rPr>
        <w:drawing>
          <wp:inline distT="0" distB="0" distL="0" distR="0" wp14:anchorId="29E37127" wp14:editId="5713C1C0">
            <wp:extent cx="4796657" cy="2105246"/>
            <wp:effectExtent l="0" t="0" r="4445" b="952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31327" cy="2120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54B47" w14:textId="255C8AED" w:rsidR="0061028D" w:rsidRPr="00E21F94" w:rsidRDefault="0061028D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16" w:name="_Toc89898348"/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6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hiển thị đồ thị 2 phía</w:t>
      </w:r>
      <w:bookmarkEnd w:id="16"/>
    </w:p>
    <w:p w14:paraId="7054068A" w14:textId="1E6A5F2A" w:rsidR="003A5249" w:rsidRDefault="003A5249" w:rsidP="00BB6DFD">
      <w:pPr>
        <w:pStyle w:val="ListParagraph"/>
        <w:numPr>
          <w:ilvl w:val="2"/>
          <w:numId w:val="19"/>
        </w:numPr>
        <w:spacing w:before="240" w:after="0" w:line="360" w:lineRule="auto"/>
        <w:ind w:left="567" w:right="-563" w:hanging="709"/>
        <w:outlineLvl w:val="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ồ thị 1 phía</w:t>
      </w:r>
    </w:p>
    <w:p w14:paraId="55B601EB" w14:textId="7FCCD52C" w:rsidR="00D63271" w:rsidRDefault="00D63271" w:rsidP="00D13EED">
      <w:pPr>
        <w:pStyle w:val="ListParagraph"/>
        <w:numPr>
          <w:ilvl w:val="0"/>
          <w:numId w:val="24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3A049B">
        <w:rPr>
          <w:rFonts w:ascii="Times New Roman" w:hAnsi="Times New Roman" w:cs="Times New Roman"/>
          <w:sz w:val="28"/>
          <w:szCs w:val="28"/>
        </w:rPr>
        <w:t xml:space="preserve">Node: </w:t>
      </w:r>
      <w:r w:rsidR="005B3FED">
        <w:rPr>
          <w:rFonts w:ascii="Times New Roman" w:hAnsi="Times New Roman" w:cs="Times New Roman"/>
          <w:sz w:val="28"/>
          <w:szCs w:val="28"/>
        </w:rPr>
        <w:t>danh mục các</w:t>
      </w:r>
      <w:r w:rsidR="003440BD">
        <w:rPr>
          <w:rFonts w:ascii="Times New Roman" w:hAnsi="Times New Roman" w:cs="Times New Roman"/>
          <w:sz w:val="28"/>
          <w:szCs w:val="28"/>
        </w:rPr>
        <w:t xml:space="preserve"> loại</w:t>
      </w:r>
      <w:r w:rsidR="005B3FED">
        <w:rPr>
          <w:rFonts w:ascii="Times New Roman" w:hAnsi="Times New Roman" w:cs="Times New Roman"/>
          <w:sz w:val="28"/>
          <w:szCs w:val="28"/>
        </w:rPr>
        <w:t xml:space="preserve"> sản phầm</w:t>
      </w:r>
      <w:r w:rsidR="005B3FED" w:rsidRPr="003A049B">
        <w:rPr>
          <w:rFonts w:ascii="Times New Roman" w:hAnsi="Times New Roman" w:cs="Times New Roman"/>
          <w:sz w:val="28"/>
          <w:szCs w:val="28"/>
        </w:rPr>
        <w:t xml:space="preserve"> </w:t>
      </w:r>
      <w:r w:rsidRPr="003A049B">
        <w:rPr>
          <w:rFonts w:ascii="Times New Roman" w:hAnsi="Times New Roman" w:cs="Times New Roman"/>
          <w:sz w:val="28"/>
          <w:szCs w:val="28"/>
        </w:rPr>
        <w:t>(</w:t>
      </w:r>
      <w:r w:rsidR="00134516" w:rsidRPr="00436D7A">
        <w:rPr>
          <w:rFonts w:ascii="Times New Roman" w:hAnsi="Times New Roman" w:cs="Times New Roman"/>
          <w:sz w:val="28"/>
          <w:szCs w:val="28"/>
        </w:rPr>
        <w:t>Category Name</w:t>
      </w:r>
      <w:r w:rsidRPr="003A049B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27473C1" w14:textId="54748C77" w:rsidR="00D63271" w:rsidRDefault="00D63271" w:rsidP="00D13EED">
      <w:pPr>
        <w:pStyle w:val="ListParagraph"/>
        <w:numPr>
          <w:ilvl w:val="0"/>
          <w:numId w:val="24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3A049B">
        <w:rPr>
          <w:rFonts w:ascii="Times New Roman" w:hAnsi="Times New Roman" w:cs="Times New Roman"/>
          <w:sz w:val="28"/>
          <w:szCs w:val="28"/>
        </w:rPr>
        <w:t xml:space="preserve">Edge: </w:t>
      </w:r>
      <w:r w:rsidR="00BD6B75">
        <w:rPr>
          <w:rFonts w:ascii="Times New Roman" w:hAnsi="Times New Roman" w:cs="Times New Roman"/>
          <w:sz w:val="28"/>
          <w:szCs w:val="28"/>
        </w:rPr>
        <w:t>2</w:t>
      </w:r>
      <w:r w:rsidR="00681790" w:rsidRPr="00681790">
        <w:rPr>
          <w:rFonts w:ascii="Times New Roman" w:hAnsi="Times New Roman" w:cs="Times New Roman"/>
          <w:sz w:val="28"/>
          <w:szCs w:val="28"/>
        </w:rPr>
        <w:t xml:space="preserve"> </w:t>
      </w:r>
      <w:r w:rsidR="00BD6B75">
        <w:rPr>
          <w:rFonts w:ascii="Times New Roman" w:hAnsi="Times New Roman" w:cs="Times New Roman"/>
          <w:sz w:val="28"/>
          <w:szCs w:val="28"/>
        </w:rPr>
        <w:t xml:space="preserve">loại sản phẩm </w:t>
      </w:r>
      <w:r w:rsidR="00681790" w:rsidRPr="00681790">
        <w:rPr>
          <w:rFonts w:ascii="Times New Roman" w:hAnsi="Times New Roman" w:cs="Times New Roman"/>
          <w:sz w:val="28"/>
          <w:szCs w:val="28"/>
        </w:rPr>
        <w:t>cùng</w:t>
      </w:r>
      <w:r w:rsidR="0099047B">
        <w:rPr>
          <w:rFonts w:ascii="Times New Roman" w:hAnsi="Times New Roman" w:cs="Times New Roman"/>
          <w:sz w:val="28"/>
          <w:szCs w:val="28"/>
        </w:rPr>
        <w:t xml:space="preserve"> </w:t>
      </w:r>
      <w:r w:rsidR="007656A1">
        <w:rPr>
          <w:rFonts w:ascii="Times New Roman" w:hAnsi="Times New Roman" w:cs="Times New Roman"/>
          <w:sz w:val="28"/>
          <w:szCs w:val="28"/>
        </w:rPr>
        <w:t xml:space="preserve">được </w:t>
      </w:r>
      <w:r w:rsidR="003440BD">
        <w:rPr>
          <w:rFonts w:ascii="Times New Roman" w:hAnsi="Times New Roman" w:cs="Times New Roman"/>
          <w:sz w:val="28"/>
          <w:szCs w:val="28"/>
        </w:rPr>
        <w:t xml:space="preserve">cung cấp </w:t>
      </w:r>
      <w:r w:rsidR="00474187">
        <w:rPr>
          <w:rFonts w:ascii="Times New Roman" w:hAnsi="Times New Roman" w:cs="Times New Roman"/>
          <w:sz w:val="28"/>
          <w:szCs w:val="28"/>
        </w:rPr>
        <w:t>từ 1 khu vực</w:t>
      </w:r>
      <w:r w:rsidR="0099047B">
        <w:rPr>
          <w:rFonts w:ascii="Times New Roman" w:hAnsi="Times New Roman" w:cs="Times New Roman"/>
          <w:sz w:val="28"/>
          <w:szCs w:val="28"/>
        </w:rPr>
        <w:t xml:space="preserve"> </w:t>
      </w:r>
      <w:r w:rsidR="00681790" w:rsidRPr="00681790">
        <w:rPr>
          <w:rFonts w:ascii="Times New Roman" w:hAnsi="Times New Roman" w:cs="Times New Roman"/>
          <w:sz w:val="28"/>
          <w:szCs w:val="28"/>
        </w:rPr>
        <w:t>sẽ được nối với nhau tạo thành cạnh, ý nghĩa nói lên</w:t>
      </w:r>
      <w:r w:rsidR="00C56F51">
        <w:rPr>
          <w:rFonts w:ascii="Times New Roman" w:hAnsi="Times New Roman" w:cs="Times New Roman"/>
          <w:sz w:val="28"/>
          <w:szCs w:val="28"/>
        </w:rPr>
        <w:t xml:space="preserve"> với cùng</w:t>
      </w:r>
      <w:r w:rsidR="00681790" w:rsidRPr="00681790">
        <w:rPr>
          <w:rFonts w:ascii="Times New Roman" w:hAnsi="Times New Roman" w:cs="Times New Roman"/>
          <w:sz w:val="28"/>
          <w:szCs w:val="28"/>
        </w:rPr>
        <w:t xml:space="preserve"> </w:t>
      </w:r>
      <w:r w:rsidR="00452004">
        <w:rPr>
          <w:rFonts w:ascii="Times New Roman" w:hAnsi="Times New Roman" w:cs="Times New Roman"/>
          <w:sz w:val="28"/>
          <w:szCs w:val="28"/>
        </w:rPr>
        <w:t xml:space="preserve">1 </w:t>
      </w:r>
      <w:r w:rsidR="00474187">
        <w:rPr>
          <w:rFonts w:ascii="Times New Roman" w:hAnsi="Times New Roman" w:cs="Times New Roman"/>
          <w:sz w:val="28"/>
          <w:szCs w:val="28"/>
        </w:rPr>
        <w:t>khu vực</w:t>
      </w:r>
      <w:r w:rsidR="00452004">
        <w:rPr>
          <w:rFonts w:ascii="Times New Roman" w:hAnsi="Times New Roman" w:cs="Times New Roman"/>
          <w:sz w:val="28"/>
          <w:szCs w:val="28"/>
        </w:rPr>
        <w:t xml:space="preserve"> </w:t>
      </w:r>
      <w:r w:rsidR="009125F9">
        <w:rPr>
          <w:rFonts w:ascii="Times New Roman" w:hAnsi="Times New Roman" w:cs="Times New Roman"/>
          <w:sz w:val="28"/>
          <w:szCs w:val="28"/>
        </w:rPr>
        <w:t>có thể cung cấp nhiều</w:t>
      </w:r>
      <w:r w:rsidR="00452004">
        <w:rPr>
          <w:rFonts w:ascii="Times New Roman" w:hAnsi="Times New Roman" w:cs="Times New Roman"/>
          <w:sz w:val="28"/>
          <w:szCs w:val="28"/>
        </w:rPr>
        <w:t xml:space="preserve"> loại sản phẩm.</w:t>
      </w:r>
    </w:p>
    <w:p w14:paraId="29976E28" w14:textId="33840D65" w:rsidR="0041232E" w:rsidRDefault="00C56F51" w:rsidP="00D13EED">
      <w:pPr>
        <w:pStyle w:val="ListParagraph"/>
        <w:numPr>
          <w:ilvl w:val="0"/>
          <w:numId w:val="24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C56F51">
        <w:rPr>
          <w:rFonts w:ascii="Times New Roman" w:hAnsi="Times New Roman" w:cs="Times New Roman"/>
          <w:sz w:val="28"/>
          <w:szCs w:val="28"/>
        </w:rPr>
        <w:t xml:space="preserve">Weight: </w:t>
      </w:r>
      <w:r w:rsidR="000500F9">
        <w:rPr>
          <w:rFonts w:ascii="Times New Roman" w:hAnsi="Times New Roman" w:cs="Times New Roman"/>
          <w:sz w:val="28"/>
          <w:szCs w:val="28"/>
        </w:rPr>
        <w:t>t</w:t>
      </w:r>
      <w:r w:rsidRPr="00C56F51">
        <w:rPr>
          <w:rFonts w:ascii="Times New Roman" w:hAnsi="Times New Roman" w:cs="Times New Roman"/>
          <w:sz w:val="28"/>
          <w:szCs w:val="28"/>
        </w:rPr>
        <w:t xml:space="preserve">rọng số là số </w:t>
      </w:r>
      <w:r w:rsidR="002234C5">
        <w:rPr>
          <w:rFonts w:ascii="Times New Roman" w:hAnsi="Times New Roman" w:cs="Times New Roman"/>
          <w:sz w:val="28"/>
          <w:szCs w:val="28"/>
        </w:rPr>
        <w:t>khu vực</w:t>
      </w:r>
      <w:r w:rsidR="00F000B4">
        <w:rPr>
          <w:rFonts w:ascii="Times New Roman" w:hAnsi="Times New Roman" w:cs="Times New Roman"/>
          <w:sz w:val="28"/>
          <w:szCs w:val="28"/>
        </w:rPr>
        <w:t xml:space="preserve"> </w:t>
      </w:r>
      <w:r w:rsidR="009125F9">
        <w:rPr>
          <w:rFonts w:ascii="Times New Roman" w:hAnsi="Times New Roman" w:cs="Times New Roman"/>
          <w:sz w:val="28"/>
          <w:szCs w:val="28"/>
        </w:rPr>
        <w:t>giống</w:t>
      </w:r>
      <w:r w:rsidR="00F000B4">
        <w:rPr>
          <w:rFonts w:ascii="Times New Roman" w:hAnsi="Times New Roman" w:cs="Times New Roman"/>
          <w:sz w:val="28"/>
          <w:szCs w:val="28"/>
        </w:rPr>
        <w:t xml:space="preserve"> nhau</w:t>
      </w:r>
      <w:r w:rsidR="00B932EB">
        <w:rPr>
          <w:rFonts w:ascii="Times New Roman" w:hAnsi="Times New Roman" w:cs="Times New Roman"/>
          <w:sz w:val="28"/>
          <w:szCs w:val="28"/>
        </w:rPr>
        <w:t xml:space="preserve"> đã </w:t>
      </w:r>
      <w:r w:rsidR="009125F9">
        <w:rPr>
          <w:rFonts w:ascii="Times New Roman" w:hAnsi="Times New Roman" w:cs="Times New Roman"/>
          <w:sz w:val="28"/>
          <w:szCs w:val="28"/>
        </w:rPr>
        <w:t>cung cấp</w:t>
      </w:r>
      <w:r w:rsidRPr="00C56F51">
        <w:rPr>
          <w:rFonts w:ascii="Times New Roman" w:hAnsi="Times New Roman" w:cs="Times New Roman"/>
          <w:sz w:val="28"/>
          <w:szCs w:val="28"/>
        </w:rPr>
        <w:t xml:space="preserve"> </w:t>
      </w:r>
      <w:r w:rsidR="0076159D">
        <w:rPr>
          <w:rFonts w:ascii="Times New Roman" w:hAnsi="Times New Roman" w:cs="Times New Roman"/>
          <w:sz w:val="28"/>
          <w:szCs w:val="28"/>
        </w:rPr>
        <w:t>2</w:t>
      </w:r>
      <w:r w:rsidR="0076159D" w:rsidRPr="00681790">
        <w:rPr>
          <w:rFonts w:ascii="Times New Roman" w:hAnsi="Times New Roman" w:cs="Times New Roman"/>
          <w:sz w:val="28"/>
          <w:szCs w:val="28"/>
        </w:rPr>
        <w:t xml:space="preserve"> </w:t>
      </w:r>
      <w:r w:rsidR="00D14180">
        <w:rPr>
          <w:rFonts w:ascii="Times New Roman" w:hAnsi="Times New Roman" w:cs="Times New Roman"/>
          <w:sz w:val="28"/>
          <w:szCs w:val="28"/>
        </w:rPr>
        <w:t>loại sản phẩm</w:t>
      </w:r>
      <w:r w:rsidR="003928C8">
        <w:rPr>
          <w:rFonts w:ascii="Times New Roman" w:hAnsi="Times New Roman" w:cs="Times New Roman"/>
          <w:sz w:val="28"/>
          <w:szCs w:val="28"/>
        </w:rPr>
        <w:t>.</w:t>
      </w:r>
    </w:p>
    <w:p w14:paraId="7607C756" w14:textId="14F7B40E" w:rsidR="006B2623" w:rsidRDefault="002655A4" w:rsidP="00581B6A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3B4E9D1" wp14:editId="79647BB3">
            <wp:extent cx="6934824" cy="3604437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6317" cy="361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46144" w14:textId="6FAEFD98" w:rsidR="00074CA5" w:rsidRPr="00E21F94" w:rsidRDefault="00074CA5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17" w:name="_Toc89898349"/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7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Đồ thị 1 phía</w:t>
      </w:r>
      <w:bookmarkEnd w:id="17"/>
    </w:p>
    <w:p w14:paraId="697D30A8" w14:textId="1FDE63B9" w:rsidR="000500F9" w:rsidRDefault="000500F9" w:rsidP="000E4298">
      <w:pPr>
        <w:pStyle w:val="ListParagraph"/>
        <w:numPr>
          <w:ilvl w:val="0"/>
          <w:numId w:val="24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C60813">
        <w:rPr>
          <w:rFonts w:ascii="Times New Roman" w:hAnsi="Times New Roman" w:cs="Times New Roman"/>
          <w:sz w:val="28"/>
          <w:szCs w:val="28"/>
        </w:rPr>
        <w:lastRenderedPageBreak/>
        <w:t xml:space="preserve">Code hiển thị đồ thị </w:t>
      </w:r>
      <w:r w:rsidR="00E02136">
        <w:rPr>
          <w:rFonts w:ascii="Times New Roman" w:hAnsi="Times New Roman" w:cs="Times New Roman"/>
          <w:sz w:val="28"/>
          <w:szCs w:val="28"/>
        </w:rPr>
        <w:t>1</w:t>
      </w:r>
      <w:r w:rsidRPr="00C60813">
        <w:rPr>
          <w:rFonts w:ascii="Times New Roman" w:hAnsi="Times New Roman" w:cs="Times New Roman"/>
          <w:sz w:val="28"/>
          <w:szCs w:val="28"/>
        </w:rPr>
        <w:t xml:space="preserve"> phía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31A469AE" w14:textId="352AD312" w:rsidR="006B2623" w:rsidRDefault="00D27057" w:rsidP="00AF4A24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D2705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F01675" wp14:editId="5B371DC1">
            <wp:extent cx="4021921" cy="1368000"/>
            <wp:effectExtent l="0" t="0" r="0" b="381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1921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C973D" w14:textId="0E5DD449" w:rsidR="00074CA5" w:rsidRDefault="00074CA5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8" w:name="_Toc89898350"/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8</w:t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E21F9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hiển thị đồ thị 1 phía</w:t>
      </w:r>
      <w:bookmarkEnd w:id="18"/>
    </w:p>
    <w:p w14:paraId="20675915" w14:textId="7D66FE18" w:rsidR="00722440" w:rsidRDefault="00722440" w:rsidP="00BB6DFD">
      <w:pPr>
        <w:pStyle w:val="ListParagraph"/>
        <w:numPr>
          <w:ilvl w:val="2"/>
          <w:numId w:val="19"/>
        </w:numPr>
        <w:spacing w:before="240" w:after="0" w:line="360" w:lineRule="auto"/>
        <w:ind w:left="567" w:right="-563" w:hanging="709"/>
        <w:outlineLvl w:val="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iques</w:t>
      </w:r>
    </w:p>
    <w:p w14:paraId="08ED4F1E" w14:textId="144E519A" w:rsidR="00722440" w:rsidRDefault="00AF4A24" w:rsidP="00722440">
      <w:pPr>
        <w:pStyle w:val="ListParagraph"/>
        <w:numPr>
          <w:ilvl w:val="0"/>
          <w:numId w:val="24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Pr="00AF4A24">
        <w:rPr>
          <w:rFonts w:ascii="Times New Roman" w:hAnsi="Times New Roman" w:cs="Times New Roman"/>
          <w:sz w:val="28"/>
          <w:szCs w:val="28"/>
        </w:rPr>
        <w:t xml:space="preserve">lique được định nghĩa là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AF4A24">
        <w:rPr>
          <w:rFonts w:ascii="Times New Roman" w:hAnsi="Times New Roman" w:cs="Times New Roman"/>
          <w:sz w:val="28"/>
          <w:szCs w:val="28"/>
        </w:rPr>
        <w:t xml:space="preserve"> đồ thị con hoàn chỉnh </w:t>
      </w:r>
      <w:r w:rsidRPr="00AF4A24">
        <w:rPr>
          <w:rFonts w:ascii="Times New Roman" w:hAnsi="Times New Roman" w:cs="Times New Roman"/>
          <w:b/>
          <w:bCs/>
          <w:sz w:val="28"/>
          <w:szCs w:val="28"/>
        </w:rPr>
        <w:t>cực đại</w:t>
      </w:r>
      <w:r w:rsidRPr="00AF4A24">
        <w:rPr>
          <w:rFonts w:ascii="Times New Roman" w:hAnsi="Times New Roman" w:cs="Times New Roman"/>
          <w:sz w:val="28"/>
          <w:szCs w:val="28"/>
        </w:rPr>
        <w:t xml:space="preserve"> của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AF4A24">
        <w:rPr>
          <w:rFonts w:ascii="Times New Roman" w:hAnsi="Times New Roman" w:cs="Times New Roman"/>
          <w:sz w:val="28"/>
          <w:szCs w:val="28"/>
        </w:rPr>
        <w:t xml:space="preserve"> đồ thị trong đó mỗi </w:t>
      </w:r>
      <w:r>
        <w:rPr>
          <w:rFonts w:ascii="Times New Roman" w:hAnsi="Times New Roman" w:cs="Times New Roman"/>
          <w:sz w:val="28"/>
          <w:szCs w:val="28"/>
        </w:rPr>
        <w:t>node</w:t>
      </w:r>
      <w:r w:rsidRPr="00AF4A24">
        <w:rPr>
          <w:rFonts w:ascii="Times New Roman" w:hAnsi="Times New Roman" w:cs="Times New Roman"/>
          <w:sz w:val="28"/>
          <w:szCs w:val="28"/>
        </w:rPr>
        <w:t xml:space="preserve"> được kết nối với tất cả các </w:t>
      </w:r>
      <w:r>
        <w:rPr>
          <w:rFonts w:ascii="Times New Roman" w:hAnsi="Times New Roman" w:cs="Times New Roman"/>
          <w:sz w:val="28"/>
          <w:szCs w:val="28"/>
        </w:rPr>
        <w:t>node</w:t>
      </w:r>
      <w:r w:rsidRPr="00AF4A24">
        <w:rPr>
          <w:rFonts w:ascii="Times New Roman" w:hAnsi="Times New Roman" w:cs="Times New Roman"/>
          <w:sz w:val="28"/>
          <w:szCs w:val="28"/>
        </w:rPr>
        <w:t xml:space="preserve"> khác. Từ </w:t>
      </w:r>
      <w:r w:rsidRPr="00AF4A24">
        <w:rPr>
          <w:rFonts w:ascii="Times New Roman" w:hAnsi="Times New Roman" w:cs="Times New Roman"/>
          <w:b/>
          <w:bCs/>
          <w:sz w:val="28"/>
          <w:szCs w:val="28"/>
        </w:rPr>
        <w:t>cực đại</w:t>
      </w:r>
      <w:r w:rsidRPr="00AF4A24">
        <w:rPr>
          <w:rFonts w:ascii="Times New Roman" w:hAnsi="Times New Roman" w:cs="Times New Roman"/>
          <w:sz w:val="28"/>
          <w:szCs w:val="28"/>
        </w:rPr>
        <w:t xml:space="preserve"> có nghĩa là nếu ta thêm một </w:t>
      </w:r>
      <w:r>
        <w:rPr>
          <w:rFonts w:ascii="Times New Roman" w:hAnsi="Times New Roman" w:cs="Times New Roman"/>
          <w:sz w:val="28"/>
          <w:szCs w:val="28"/>
        </w:rPr>
        <w:t>node</w:t>
      </w:r>
      <w:r w:rsidRPr="00AF4A24">
        <w:rPr>
          <w:rFonts w:ascii="Times New Roman" w:hAnsi="Times New Roman" w:cs="Times New Roman"/>
          <w:sz w:val="28"/>
          <w:szCs w:val="28"/>
        </w:rPr>
        <w:t xml:space="preserve"> khác vào </w:t>
      </w:r>
      <w:r>
        <w:rPr>
          <w:rFonts w:ascii="Times New Roman" w:hAnsi="Times New Roman" w:cs="Times New Roman"/>
          <w:sz w:val="28"/>
          <w:szCs w:val="28"/>
        </w:rPr>
        <w:t>Clique</w:t>
      </w:r>
      <w:r w:rsidRPr="00AF4A24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nó</w:t>
      </w:r>
      <w:r w:rsidRPr="00AF4A24">
        <w:rPr>
          <w:rFonts w:ascii="Times New Roman" w:hAnsi="Times New Roman" w:cs="Times New Roman"/>
          <w:sz w:val="28"/>
          <w:szCs w:val="28"/>
        </w:rPr>
        <w:t xml:space="preserve"> sẽ không còn là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AF4A2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Clique.</w:t>
      </w:r>
    </w:p>
    <w:p w14:paraId="732ED4F4" w14:textId="68E86393" w:rsidR="00722440" w:rsidRDefault="00722440" w:rsidP="00AF4A24">
      <w:pPr>
        <w:pStyle w:val="ListParagraph"/>
        <w:numPr>
          <w:ilvl w:val="0"/>
          <w:numId w:val="24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722440">
        <w:rPr>
          <w:rFonts w:ascii="Times New Roman" w:hAnsi="Times New Roman" w:cs="Times New Roman"/>
          <w:sz w:val="28"/>
          <w:szCs w:val="28"/>
        </w:rPr>
        <w:t xml:space="preserve">Code hiển thị </w:t>
      </w:r>
      <w:r w:rsidR="00AF4A24">
        <w:rPr>
          <w:rFonts w:ascii="Times New Roman" w:hAnsi="Times New Roman" w:cs="Times New Roman"/>
          <w:sz w:val="28"/>
          <w:szCs w:val="28"/>
        </w:rPr>
        <w:t>Cliques</w:t>
      </w:r>
      <w:r w:rsidRPr="00722440">
        <w:rPr>
          <w:rFonts w:ascii="Times New Roman" w:hAnsi="Times New Roman" w:cs="Times New Roman"/>
          <w:sz w:val="28"/>
          <w:szCs w:val="28"/>
        </w:rPr>
        <w:t>:</w:t>
      </w:r>
    </w:p>
    <w:p w14:paraId="1FAE845E" w14:textId="786BCC65" w:rsidR="00AF4A24" w:rsidRDefault="00BD5846" w:rsidP="00AF4A24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13DEF09" wp14:editId="7A924F42">
            <wp:extent cx="6496493" cy="2221865"/>
            <wp:effectExtent l="0" t="0" r="0" b="6985"/>
            <wp:docPr id="5" name="Picture 5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8280" cy="2229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67819" w14:textId="603AFE2C" w:rsidR="00AF4A24" w:rsidRDefault="00AF4A24" w:rsidP="00AF4A2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9" w:name="_Toc89898351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9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ode </w:t>
      </w:r>
      <w:r w:rsidR="008C7579">
        <w:rPr>
          <w:rFonts w:ascii="Times New Roman" w:hAnsi="Times New Roman" w:cs="Times New Roman"/>
          <w:color w:val="000000" w:themeColor="text1"/>
          <w:sz w:val="28"/>
          <w:szCs w:val="28"/>
        </w:rPr>
        <w:t>hiển thị Cliques</w:t>
      </w:r>
      <w:bookmarkEnd w:id="19"/>
    </w:p>
    <w:p w14:paraId="2D92EEDF" w14:textId="25B70F49" w:rsidR="00AF4A24" w:rsidRDefault="00AF4A24" w:rsidP="00BB6DFD">
      <w:pPr>
        <w:pStyle w:val="ListParagraph"/>
        <w:numPr>
          <w:ilvl w:val="0"/>
          <w:numId w:val="26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ễ thấy 2 Clique rút ra được chỉ khác nhau ở các node </w:t>
      </w:r>
      <w:r w:rsidR="00BB6DFD">
        <w:rPr>
          <w:rFonts w:ascii="Times New Roman" w:hAnsi="Times New Roman" w:cs="Times New Roman"/>
          <w:sz w:val="28"/>
          <w:szCs w:val="28"/>
        </w:rPr>
        <w:t>ngoài rìa (màu đỏ) có thể nhìn thấy rõ ràng ở đồ thị 1 phía.</w:t>
      </w:r>
    </w:p>
    <w:p w14:paraId="0F994F46" w14:textId="77777777" w:rsidR="00BB6DFD" w:rsidRPr="00BB6DFD" w:rsidRDefault="00BB6DFD" w:rsidP="00BB6DFD">
      <w:pPr>
        <w:pStyle w:val="ListParagraph"/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6"/>
          <w:szCs w:val="6"/>
        </w:rPr>
      </w:pPr>
    </w:p>
    <w:p w14:paraId="680FC4B5" w14:textId="77777777" w:rsidR="009C4144" w:rsidRPr="00174E00" w:rsidRDefault="009C4144" w:rsidP="009C4144">
      <w:pPr>
        <w:pStyle w:val="ListParagraph"/>
        <w:numPr>
          <w:ilvl w:val="0"/>
          <w:numId w:val="2"/>
        </w:numPr>
        <w:spacing w:after="0" w:line="360" w:lineRule="auto"/>
        <w:ind w:left="-142" w:right="-563" w:hanging="568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20" w:name="_Toc89898518"/>
      <w:r>
        <w:rPr>
          <w:rFonts w:ascii="Times New Roman" w:hAnsi="Times New Roman" w:cs="Times New Roman"/>
          <w:b/>
          <w:bCs/>
          <w:sz w:val="28"/>
          <w:szCs w:val="28"/>
        </w:rPr>
        <w:t>XẾP HẠNG CÁC LOẠI SẢN PHẨM</w:t>
      </w:r>
      <w:bookmarkEnd w:id="20"/>
    </w:p>
    <w:p w14:paraId="3FFA53A8" w14:textId="77777777" w:rsidR="009C4144" w:rsidRDefault="009C4144" w:rsidP="009C4144">
      <w:pPr>
        <w:pStyle w:val="ListParagraph"/>
        <w:numPr>
          <w:ilvl w:val="0"/>
          <w:numId w:val="5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21" w:name="_Toc89898519"/>
      <w:r>
        <w:rPr>
          <w:rFonts w:ascii="Times New Roman" w:hAnsi="Times New Roman" w:cs="Times New Roman"/>
          <w:sz w:val="28"/>
          <w:szCs w:val="28"/>
        </w:rPr>
        <w:t>Định nghĩa các hàm hiển thị kết quả độ đo</w:t>
      </w:r>
      <w:bookmarkEnd w:id="21"/>
    </w:p>
    <w:p w14:paraId="01683032" w14:textId="77777777" w:rsidR="009C4144" w:rsidRDefault="009C4144" w:rsidP="009C4144">
      <w:pPr>
        <w:pStyle w:val="ListParagraph"/>
        <w:numPr>
          <w:ilvl w:val="0"/>
          <w:numId w:val="17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àm in kết quả độ đo đã sắp xếp giảm dần:</w:t>
      </w:r>
    </w:p>
    <w:p w14:paraId="150DB1AD" w14:textId="77777777" w:rsidR="009C4144" w:rsidRDefault="009C4144" w:rsidP="00693D7A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1E228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5E3C06" wp14:editId="46EE43DB">
            <wp:extent cx="4658096" cy="669851"/>
            <wp:effectExtent l="0" t="0" r="0" b="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2615" cy="673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0693" w14:textId="3C7C18D2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89898352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0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Hàm in kết quả độ đo</w:t>
      </w:r>
      <w:bookmarkEnd w:id="22"/>
    </w:p>
    <w:p w14:paraId="6A171ABE" w14:textId="77777777" w:rsidR="009C4144" w:rsidRDefault="009C4144" w:rsidP="009C4144">
      <w:pPr>
        <w:pStyle w:val="ListParagraph"/>
        <w:numPr>
          <w:ilvl w:val="0"/>
          <w:numId w:val="17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Hàm trực quan hóa kết quả độ đo:</w:t>
      </w:r>
    </w:p>
    <w:p w14:paraId="1369CB62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FE157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BA79B10" wp14:editId="305D61EB">
            <wp:extent cx="4545302" cy="2137144"/>
            <wp:effectExtent l="0" t="0" r="8255" b="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3070" cy="215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C38B4" w14:textId="116A2613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3" w:name="_Toc89898353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1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Hàm trực quan hóa kết quả độ đo</w:t>
      </w:r>
      <w:bookmarkEnd w:id="23"/>
    </w:p>
    <w:p w14:paraId="560843E1" w14:textId="77777777" w:rsidR="009C4144" w:rsidRDefault="009C4144" w:rsidP="009C4144">
      <w:pPr>
        <w:pStyle w:val="ListParagraph"/>
        <w:numPr>
          <w:ilvl w:val="0"/>
          <w:numId w:val="5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24" w:name="_Toc89898520"/>
      <w:r w:rsidRPr="000162AE">
        <w:rPr>
          <w:rFonts w:ascii="Times New Roman" w:hAnsi="Times New Roman" w:cs="Times New Roman"/>
          <w:sz w:val="28"/>
          <w:szCs w:val="28"/>
        </w:rPr>
        <w:t>Degree Centrality</w:t>
      </w:r>
      <w:bookmarkEnd w:id="24"/>
    </w:p>
    <w:p w14:paraId="1620FD8F" w14:textId="77777777" w:rsidR="009C4144" w:rsidRDefault="009C4144" w:rsidP="009C4144">
      <w:pPr>
        <w:pStyle w:val="ListParagraph"/>
        <w:numPr>
          <w:ilvl w:val="1"/>
          <w:numId w:val="36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25" w:name="_Toc89898521"/>
      <w:r w:rsidRPr="00581B6A">
        <w:rPr>
          <w:rFonts w:ascii="Times New Roman" w:hAnsi="Times New Roman" w:cs="Times New Roman"/>
          <w:sz w:val="28"/>
          <w:szCs w:val="28"/>
        </w:rPr>
        <w:t xml:space="preserve">Code chạy </w:t>
      </w:r>
      <w:r>
        <w:rPr>
          <w:rFonts w:ascii="Times New Roman" w:hAnsi="Times New Roman" w:cs="Times New Roman"/>
          <w:sz w:val="28"/>
          <w:szCs w:val="28"/>
        </w:rPr>
        <w:t>độ đo</w:t>
      </w:r>
      <w:bookmarkEnd w:id="25"/>
    </w:p>
    <w:p w14:paraId="0AAC233B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9A1E5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5DDA5B" wp14:editId="0E01EF71">
            <wp:extent cx="3700130" cy="512459"/>
            <wp:effectExtent l="0" t="0" r="0" b="1905"/>
            <wp:docPr id="58" name="Picture 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63962" cy="5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03E77" w14:textId="4914AD1E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6" w:name="_Toc89898354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2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chạy Degree Centrality</w:t>
      </w:r>
      <w:bookmarkEnd w:id="26"/>
    </w:p>
    <w:p w14:paraId="37F91F44" w14:textId="77777777" w:rsidR="009C4144" w:rsidRDefault="009C4144" w:rsidP="009C4144">
      <w:pPr>
        <w:pStyle w:val="ListParagraph"/>
        <w:numPr>
          <w:ilvl w:val="1"/>
          <w:numId w:val="36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27" w:name="_Toc89898522"/>
      <w:r>
        <w:rPr>
          <w:rFonts w:ascii="Times New Roman" w:hAnsi="Times New Roman" w:cs="Times New Roman"/>
          <w:sz w:val="28"/>
          <w:szCs w:val="28"/>
        </w:rPr>
        <w:t>Kết quả độ đo</w:t>
      </w:r>
      <w:bookmarkEnd w:id="27"/>
    </w:p>
    <w:p w14:paraId="6B314AD8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731A9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3158A8E" wp14:editId="0C711C17">
            <wp:extent cx="6983730" cy="3902075"/>
            <wp:effectExtent l="0" t="0" r="7620" b="3175"/>
            <wp:docPr id="59" name="Picture 59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timeli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79111" cy="395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123D2" w14:textId="5939926B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8" w:name="_Toc89898355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3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Degree Centrality</w:t>
      </w:r>
      <w:bookmarkEnd w:id="28"/>
    </w:p>
    <w:p w14:paraId="71EC9012" w14:textId="4A2E492F" w:rsidR="00933FED" w:rsidRDefault="009C4144" w:rsidP="00933FED">
      <w:pPr>
        <w:pStyle w:val="ListParagraph"/>
        <w:numPr>
          <w:ilvl w:val="1"/>
          <w:numId w:val="36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29" w:name="_Toc89898523"/>
      <w:r>
        <w:rPr>
          <w:rFonts w:ascii="Times New Roman" w:hAnsi="Times New Roman" w:cs="Times New Roman"/>
          <w:sz w:val="28"/>
          <w:szCs w:val="28"/>
        </w:rPr>
        <w:lastRenderedPageBreak/>
        <w:t>Nhận xét</w:t>
      </w:r>
      <w:bookmarkEnd w:id="29"/>
    </w:p>
    <w:p w14:paraId="60D3DFC5" w14:textId="77777777" w:rsidR="00476771" w:rsidRDefault="009C4144" w:rsidP="009C4144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gree của 1 node thể hiện số lượng node mà 1 node nhất định kết nối. Loại sản phẩm có Degree càng cao thì càng có nhiều liên kết, nghĩa là các khu vực </w:t>
      </w:r>
      <w:r w:rsidR="00755D4A">
        <w:rPr>
          <w:rFonts w:ascii="Times New Roman" w:hAnsi="Times New Roman" w:cs="Times New Roman"/>
          <w:sz w:val="28"/>
          <w:szCs w:val="28"/>
        </w:rPr>
        <w:t xml:space="preserve">mà </w:t>
      </w:r>
      <w:r w:rsidR="009125F9">
        <w:rPr>
          <w:rFonts w:ascii="Times New Roman" w:hAnsi="Times New Roman" w:cs="Times New Roman"/>
          <w:sz w:val="28"/>
          <w:szCs w:val="28"/>
        </w:rPr>
        <w:t xml:space="preserve">cung cấp </w:t>
      </w:r>
      <w:r>
        <w:rPr>
          <w:rFonts w:ascii="Times New Roman" w:hAnsi="Times New Roman" w:cs="Times New Roman"/>
          <w:sz w:val="28"/>
          <w:szCs w:val="28"/>
        </w:rPr>
        <w:t xml:space="preserve">loại sản phẩm </w:t>
      </w:r>
      <w:r w:rsidR="003A4834">
        <w:rPr>
          <w:rFonts w:ascii="Times New Roman" w:hAnsi="Times New Roman" w:cs="Times New Roman"/>
          <w:sz w:val="28"/>
          <w:szCs w:val="28"/>
        </w:rPr>
        <w:t xml:space="preserve">này </w:t>
      </w:r>
      <w:r>
        <w:rPr>
          <w:rFonts w:ascii="Times New Roman" w:hAnsi="Times New Roman" w:cs="Times New Roman"/>
          <w:sz w:val="28"/>
          <w:szCs w:val="28"/>
        </w:rPr>
        <w:t xml:space="preserve">cũng sẽ </w:t>
      </w:r>
      <w:r w:rsidR="009125F9">
        <w:rPr>
          <w:rFonts w:ascii="Times New Roman" w:hAnsi="Times New Roman" w:cs="Times New Roman"/>
          <w:sz w:val="28"/>
          <w:szCs w:val="28"/>
        </w:rPr>
        <w:t>cung cấp</w:t>
      </w:r>
      <w:r>
        <w:rPr>
          <w:rFonts w:ascii="Times New Roman" w:hAnsi="Times New Roman" w:cs="Times New Roman"/>
          <w:sz w:val="28"/>
          <w:szCs w:val="28"/>
        </w:rPr>
        <w:t xml:space="preserve"> các loại sản phẩm khác.</w:t>
      </w:r>
      <w:r w:rsidR="00693D7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F349C98" w14:textId="4266C622" w:rsidR="00933FED" w:rsidRDefault="00693D7A" w:rsidP="009C4144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hững loại sản phẩm </w:t>
      </w:r>
      <w:r w:rsidR="00336D24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ó </w:t>
      </w:r>
      <w:r w:rsidR="00336D24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egree</w:t>
      </w:r>
      <w:r w:rsidR="00336D24">
        <w:rPr>
          <w:rFonts w:ascii="Times New Roman" w:hAnsi="Times New Roman" w:cs="Times New Roman"/>
          <w:sz w:val="28"/>
          <w:szCs w:val="28"/>
        </w:rPr>
        <w:t xml:space="preserve"> </w:t>
      </w:r>
      <w:r w:rsidR="00336D24" w:rsidRPr="000162AE">
        <w:rPr>
          <w:rFonts w:ascii="Times New Roman" w:hAnsi="Times New Roman" w:cs="Times New Roman"/>
          <w:sz w:val="28"/>
          <w:szCs w:val="28"/>
        </w:rPr>
        <w:t>Centrality</w:t>
      </w:r>
      <w:r>
        <w:rPr>
          <w:rFonts w:ascii="Times New Roman" w:hAnsi="Times New Roman" w:cs="Times New Roman"/>
          <w:sz w:val="28"/>
          <w:szCs w:val="28"/>
        </w:rPr>
        <w:t xml:space="preserve"> cao thể hiện </w:t>
      </w:r>
      <w:r w:rsidR="00336D24">
        <w:rPr>
          <w:rFonts w:ascii="Times New Roman" w:hAnsi="Times New Roman" w:cs="Times New Roman"/>
          <w:sz w:val="28"/>
          <w:szCs w:val="28"/>
        </w:rPr>
        <w:t xml:space="preserve">các </w:t>
      </w:r>
      <w:r>
        <w:rPr>
          <w:rFonts w:ascii="Times New Roman" w:hAnsi="Times New Roman" w:cs="Times New Roman"/>
          <w:sz w:val="28"/>
          <w:szCs w:val="28"/>
        </w:rPr>
        <w:t xml:space="preserve">loại sản phẩm này </w:t>
      </w:r>
      <w:r>
        <w:rPr>
          <w:rFonts w:ascii="Times New Roman" w:hAnsi="Times New Roman" w:cs="Times New Roman"/>
          <w:sz w:val="28"/>
          <w:szCs w:val="28"/>
        </w:rPr>
        <w:t>được cung cấp bởi nhiều khu vực</w:t>
      </w:r>
      <w:r>
        <w:rPr>
          <w:rFonts w:ascii="Times New Roman" w:hAnsi="Times New Roman" w:cs="Times New Roman"/>
          <w:sz w:val="28"/>
          <w:szCs w:val="28"/>
        </w:rPr>
        <w:t xml:space="preserve"> khác nhau, vì vậy nó mới kết nối với nhiều loại sản phẩm khác nhau</w:t>
      </w:r>
      <w:r w:rsidR="002D7F6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5982A18" w14:textId="08FA6C08" w:rsidR="009C4144" w:rsidRDefault="002D7F6B" w:rsidP="009C4144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hư trong hình </w:t>
      </w:r>
      <w:r>
        <w:rPr>
          <w:rFonts w:ascii="Times New Roman" w:hAnsi="Times New Roman" w:cs="Times New Roman"/>
          <w:sz w:val="28"/>
          <w:szCs w:val="28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, ta có thể thấy các node ở </w:t>
      </w:r>
      <w:r w:rsidR="00336D24">
        <w:rPr>
          <w:rFonts w:ascii="Times New Roman" w:hAnsi="Times New Roman" w:cs="Times New Roman"/>
          <w:sz w:val="28"/>
          <w:szCs w:val="28"/>
        </w:rPr>
        <w:t xml:space="preserve">phía </w:t>
      </w:r>
      <w:r>
        <w:rPr>
          <w:rFonts w:ascii="Times New Roman" w:hAnsi="Times New Roman" w:cs="Times New Roman"/>
          <w:sz w:val="28"/>
          <w:szCs w:val="28"/>
        </w:rPr>
        <w:t>ngoài rìa</w:t>
      </w:r>
      <w:r w:rsidR="00336D24">
        <w:rPr>
          <w:rFonts w:ascii="Times New Roman" w:hAnsi="Times New Roman" w:cs="Times New Roman"/>
          <w:sz w:val="28"/>
          <w:szCs w:val="28"/>
        </w:rPr>
        <w:t xml:space="preserve"> đồ thị</w:t>
      </w:r>
      <w:r>
        <w:rPr>
          <w:rFonts w:ascii="Times New Roman" w:hAnsi="Times New Roman" w:cs="Times New Roman"/>
          <w:sz w:val="28"/>
          <w:szCs w:val="28"/>
        </w:rPr>
        <w:t xml:space="preserve"> sẽ có Degree </w:t>
      </w:r>
      <w:r w:rsidR="00336D24" w:rsidRPr="000162AE">
        <w:rPr>
          <w:rFonts w:ascii="Times New Roman" w:hAnsi="Times New Roman" w:cs="Times New Roman"/>
          <w:sz w:val="28"/>
          <w:szCs w:val="28"/>
        </w:rPr>
        <w:t>Centrality</w:t>
      </w:r>
      <w:r w:rsidR="00336D2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hấp hơn</w:t>
      </w:r>
      <w:r>
        <w:rPr>
          <w:rFonts w:ascii="Times New Roman" w:hAnsi="Times New Roman" w:cs="Times New Roman"/>
          <w:sz w:val="28"/>
          <w:szCs w:val="28"/>
        </w:rPr>
        <w:t>. Bên cạnh đó, kết quả độ đo</w:t>
      </w:r>
      <w:r w:rsidR="00693D7A" w:rsidRPr="008802B6">
        <w:rPr>
          <w:rFonts w:ascii="Times New Roman" w:hAnsi="Times New Roman" w:cs="Times New Roman"/>
          <w:sz w:val="28"/>
          <w:szCs w:val="28"/>
        </w:rPr>
        <w:t xml:space="preserve"> thực hiện trên </w:t>
      </w:r>
      <w:r>
        <w:rPr>
          <w:rFonts w:ascii="Times New Roman" w:hAnsi="Times New Roman" w:cs="Times New Roman"/>
          <w:sz w:val="28"/>
          <w:szCs w:val="28"/>
        </w:rPr>
        <w:t>P</w:t>
      </w:r>
      <w:r w:rsidR="00693D7A" w:rsidRPr="008802B6">
        <w:rPr>
          <w:rFonts w:ascii="Times New Roman" w:hAnsi="Times New Roman" w:cs="Times New Roman"/>
          <w:sz w:val="28"/>
          <w:szCs w:val="28"/>
        </w:rPr>
        <w:t xml:space="preserve">ython và </w:t>
      </w:r>
      <w:r>
        <w:rPr>
          <w:rFonts w:ascii="Times New Roman" w:hAnsi="Times New Roman" w:cs="Times New Roman"/>
          <w:sz w:val="28"/>
          <w:szCs w:val="28"/>
        </w:rPr>
        <w:t>G</w:t>
      </w:r>
      <w:r w:rsidR="00693D7A" w:rsidRPr="008802B6">
        <w:rPr>
          <w:rFonts w:ascii="Times New Roman" w:hAnsi="Times New Roman" w:cs="Times New Roman"/>
          <w:sz w:val="28"/>
          <w:szCs w:val="28"/>
        </w:rPr>
        <w:t>ephi không có sự khác biệt.</w:t>
      </w:r>
    </w:p>
    <w:p w14:paraId="416528D2" w14:textId="246984DE" w:rsidR="003A1A3E" w:rsidRDefault="00693D7A" w:rsidP="009B1146">
      <w:pPr>
        <w:pStyle w:val="ListParagraph"/>
        <w:spacing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693D7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3ECF223" wp14:editId="59F0E2A3">
            <wp:extent cx="2298794" cy="5148000"/>
            <wp:effectExtent l="0" t="0" r="635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98794" cy="51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3D7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3ADA5EE" wp14:editId="7C2456E0">
            <wp:extent cx="2373354" cy="5148000"/>
            <wp:effectExtent l="0" t="0" r="8255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73354" cy="51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9041" w14:textId="2D03F3FA" w:rsidR="00693D7A" w:rsidRDefault="00693D7A" w:rsidP="00693D7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0" w:name="_Toc89898356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4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Degree Centrality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ên Gephi</w:t>
      </w:r>
      <w:bookmarkEnd w:id="30"/>
    </w:p>
    <w:p w14:paraId="6993CFC1" w14:textId="77777777" w:rsidR="009C4144" w:rsidRDefault="009C4144" w:rsidP="009C4144">
      <w:pPr>
        <w:pStyle w:val="ListParagraph"/>
        <w:numPr>
          <w:ilvl w:val="0"/>
          <w:numId w:val="5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31" w:name="_Toc89898524"/>
      <w:r w:rsidRPr="000162AE">
        <w:rPr>
          <w:rFonts w:ascii="Times New Roman" w:hAnsi="Times New Roman" w:cs="Times New Roman"/>
          <w:sz w:val="28"/>
          <w:szCs w:val="28"/>
        </w:rPr>
        <w:lastRenderedPageBreak/>
        <w:t>Betweenness Centrality</w:t>
      </w:r>
      <w:bookmarkEnd w:id="31"/>
    </w:p>
    <w:p w14:paraId="669614D3" w14:textId="77777777" w:rsidR="009C4144" w:rsidRDefault="009C4144" w:rsidP="009C4144">
      <w:pPr>
        <w:pStyle w:val="ListParagraph"/>
        <w:numPr>
          <w:ilvl w:val="1"/>
          <w:numId w:val="37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32" w:name="_Toc89898525"/>
      <w:r w:rsidRPr="0000139B">
        <w:rPr>
          <w:rFonts w:ascii="Times New Roman" w:hAnsi="Times New Roman" w:cs="Times New Roman"/>
          <w:sz w:val="28"/>
          <w:szCs w:val="28"/>
        </w:rPr>
        <w:t xml:space="preserve">Code chạy </w:t>
      </w:r>
      <w:r>
        <w:rPr>
          <w:rFonts w:ascii="Times New Roman" w:hAnsi="Times New Roman" w:cs="Times New Roman"/>
          <w:sz w:val="28"/>
          <w:szCs w:val="28"/>
        </w:rPr>
        <w:t>độ đo</w:t>
      </w:r>
      <w:bookmarkEnd w:id="32"/>
    </w:p>
    <w:p w14:paraId="26A9CA35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B036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4F622A" wp14:editId="40AF5AB6">
            <wp:extent cx="5174023" cy="595423"/>
            <wp:effectExtent l="0" t="0" r="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29277" cy="601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F07C7" w14:textId="14CA4F0A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3" w:name="_Toc89898357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5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chạy Betweenness Centrality</w:t>
      </w:r>
      <w:bookmarkEnd w:id="33"/>
    </w:p>
    <w:p w14:paraId="6D9A43CB" w14:textId="77777777" w:rsidR="009C4144" w:rsidRDefault="009C4144" w:rsidP="009C4144">
      <w:pPr>
        <w:pStyle w:val="ListParagraph"/>
        <w:numPr>
          <w:ilvl w:val="1"/>
          <w:numId w:val="37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34" w:name="_Toc89898526"/>
      <w:r w:rsidRPr="0000139B">
        <w:rPr>
          <w:rFonts w:ascii="Times New Roman" w:hAnsi="Times New Roman" w:cs="Times New Roman"/>
          <w:sz w:val="28"/>
          <w:szCs w:val="28"/>
        </w:rPr>
        <w:t>Kết quả độ đo</w:t>
      </w:r>
      <w:bookmarkEnd w:id="34"/>
    </w:p>
    <w:p w14:paraId="5227AF2B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683AE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673A46" wp14:editId="7D70C794">
            <wp:extent cx="6944392" cy="4720855"/>
            <wp:effectExtent l="0" t="0" r="8890" b="3810"/>
            <wp:docPr id="61" name="Picture 6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timeli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944392" cy="472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D82A" w14:textId="0615CC4E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5" w:name="_Toc89898358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6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Betweenness Centrality</w:t>
      </w:r>
      <w:bookmarkEnd w:id="35"/>
    </w:p>
    <w:p w14:paraId="24074063" w14:textId="55035457" w:rsidR="00293DDD" w:rsidRDefault="009C4144" w:rsidP="00293DDD">
      <w:pPr>
        <w:pStyle w:val="ListParagraph"/>
        <w:numPr>
          <w:ilvl w:val="1"/>
          <w:numId w:val="37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36" w:name="_Toc89898527"/>
      <w:r>
        <w:rPr>
          <w:rFonts w:ascii="Times New Roman" w:hAnsi="Times New Roman" w:cs="Times New Roman"/>
          <w:sz w:val="28"/>
          <w:szCs w:val="28"/>
        </w:rPr>
        <w:t>Nhận xét</w:t>
      </w:r>
      <w:bookmarkEnd w:id="36"/>
    </w:p>
    <w:p w14:paraId="5E7AF2FB" w14:textId="77777777" w:rsidR="002B2E15" w:rsidRDefault="009C4144" w:rsidP="00933FED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</w:t>
      </w:r>
      <w:r w:rsidRPr="00C44904">
        <w:rPr>
          <w:rFonts w:ascii="Times New Roman" w:hAnsi="Times New Roman" w:cs="Times New Roman"/>
          <w:sz w:val="28"/>
          <w:szCs w:val="28"/>
        </w:rPr>
        <w:t xml:space="preserve">etweenness 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C44904">
        <w:rPr>
          <w:rFonts w:ascii="Times New Roman" w:hAnsi="Times New Roman" w:cs="Times New Roman"/>
          <w:sz w:val="28"/>
          <w:szCs w:val="28"/>
        </w:rPr>
        <w:t>entralit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là thước đo độ </w:t>
      </w:r>
      <w:r w:rsidR="003A4834">
        <w:rPr>
          <w:rFonts w:ascii="Times New Roman" w:hAnsi="Times New Roman" w:cs="Times New Roman"/>
          <w:sz w:val="28"/>
          <w:szCs w:val="28"/>
        </w:rPr>
        <w:t>“ở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 giữa</w:t>
      </w:r>
      <w:r w:rsidR="003A4834">
        <w:rPr>
          <w:rFonts w:ascii="Times New Roman" w:hAnsi="Times New Roman" w:cs="Times New Roman"/>
          <w:sz w:val="28"/>
          <w:szCs w:val="28"/>
        </w:rPr>
        <w:t>”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 trong </w:t>
      </w:r>
      <w:r w:rsidR="003A4834">
        <w:rPr>
          <w:rFonts w:ascii="Times New Roman" w:hAnsi="Times New Roman" w:cs="Times New Roman"/>
          <w:sz w:val="28"/>
          <w:szCs w:val="28"/>
        </w:rPr>
        <w:t>đồ thị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 dựa trên ý tưởng về đường đi ngắn nhất. </w:t>
      </w:r>
      <w:r w:rsidR="003A4834">
        <w:rPr>
          <w:rFonts w:ascii="Times New Roman" w:hAnsi="Times New Roman" w:cs="Times New Roman"/>
          <w:sz w:val="28"/>
          <w:szCs w:val="28"/>
        </w:rPr>
        <w:t>B</w:t>
      </w:r>
      <w:r w:rsidR="003A4834" w:rsidRPr="00C44904">
        <w:rPr>
          <w:rFonts w:ascii="Times New Roman" w:hAnsi="Times New Roman" w:cs="Times New Roman"/>
          <w:sz w:val="28"/>
          <w:szCs w:val="28"/>
        </w:rPr>
        <w:t xml:space="preserve">etweenness </w:t>
      </w:r>
      <w:r w:rsidR="003A4834">
        <w:rPr>
          <w:rFonts w:ascii="Times New Roman" w:hAnsi="Times New Roman" w:cs="Times New Roman"/>
          <w:sz w:val="28"/>
          <w:szCs w:val="28"/>
        </w:rPr>
        <w:t>C</w:t>
      </w:r>
      <w:r w:rsidR="003A4834" w:rsidRPr="00C44904">
        <w:rPr>
          <w:rFonts w:ascii="Times New Roman" w:hAnsi="Times New Roman" w:cs="Times New Roman"/>
          <w:sz w:val="28"/>
          <w:szCs w:val="28"/>
        </w:rPr>
        <w:t>entrality</w:t>
      </w:r>
      <w:r w:rsidR="003A4834">
        <w:rPr>
          <w:rFonts w:ascii="Times New Roman" w:hAnsi="Times New Roman" w:cs="Times New Roman"/>
          <w:sz w:val="28"/>
          <w:szCs w:val="28"/>
        </w:rPr>
        <w:t xml:space="preserve"> của 1 node 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là </w:t>
      </w:r>
      <w:r w:rsidR="003A4834">
        <w:rPr>
          <w:rFonts w:ascii="Times New Roman" w:hAnsi="Times New Roman" w:cs="Times New Roman"/>
          <w:sz w:val="28"/>
          <w:szCs w:val="28"/>
        </w:rPr>
        <w:t>1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 phần nhỏ của các đường đi ngắn nhất đi qua </w:t>
      </w:r>
      <w:r w:rsidR="00C72C41">
        <w:rPr>
          <w:rFonts w:ascii="Times New Roman" w:hAnsi="Times New Roman" w:cs="Times New Roman"/>
          <w:sz w:val="28"/>
          <w:szCs w:val="28"/>
        </w:rPr>
        <w:t>node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 </w:t>
      </w:r>
      <w:r w:rsidR="00C72C41">
        <w:rPr>
          <w:rFonts w:ascii="Times New Roman" w:hAnsi="Times New Roman" w:cs="Times New Roman"/>
          <w:sz w:val="28"/>
          <w:szCs w:val="28"/>
        </w:rPr>
        <w:t>đó</w:t>
      </w:r>
      <w:r w:rsidR="003A4834" w:rsidRPr="003A483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FF44A8E" w14:textId="054847FB" w:rsidR="00293DDD" w:rsidRPr="002B2E15" w:rsidRDefault="003A4834" w:rsidP="002B2E15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 w:rsidRPr="003A4834">
        <w:rPr>
          <w:rFonts w:ascii="Times New Roman" w:hAnsi="Times New Roman" w:cs="Times New Roman"/>
          <w:sz w:val="28"/>
          <w:szCs w:val="28"/>
        </w:rPr>
        <w:t xml:space="preserve">Các </w:t>
      </w:r>
      <w:r w:rsidR="00C72C41">
        <w:rPr>
          <w:rFonts w:ascii="Times New Roman" w:hAnsi="Times New Roman" w:cs="Times New Roman"/>
          <w:sz w:val="28"/>
          <w:szCs w:val="28"/>
        </w:rPr>
        <w:t>node</w:t>
      </w:r>
      <w:r w:rsidRPr="003A4834">
        <w:rPr>
          <w:rFonts w:ascii="Times New Roman" w:hAnsi="Times New Roman" w:cs="Times New Roman"/>
          <w:sz w:val="28"/>
          <w:szCs w:val="28"/>
        </w:rPr>
        <w:t xml:space="preserve"> có độ </w:t>
      </w:r>
      <w:r w:rsidR="00C72C41">
        <w:rPr>
          <w:rFonts w:ascii="Times New Roman" w:hAnsi="Times New Roman" w:cs="Times New Roman"/>
          <w:sz w:val="28"/>
          <w:szCs w:val="28"/>
        </w:rPr>
        <w:t>“ở</w:t>
      </w:r>
      <w:r w:rsidRPr="003A4834">
        <w:rPr>
          <w:rFonts w:ascii="Times New Roman" w:hAnsi="Times New Roman" w:cs="Times New Roman"/>
          <w:sz w:val="28"/>
          <w:szCs w:val="28"/>
        </w:rPr>
        <w:t xml:space="preserve"> giữa</w:t>
      </w:r>
      <w:r w:rsidR="00C72C41">
        <w:rPr>
          <w:rFonts w:ascii="Times New Roman" w:hAnsi="Times New Roman" w:cs="Times New Roman"/>
          <w:sz w:val="28"/>
          <w:szCs w:val="28"/>
        </w:rPr>
        <w:t>”</w:t>
      </w:r>
      <w:r w:rsidRPr="003A4834">
        <w:rPr>
          <w:rFonts w:ascii="Times New Roman" w:hAnsi="Times New Roman" w:cs="Times New Roman"/>
          <w:sz w:val="28"/>
          <w:szCs w:val="28"/>
        </w:rPr>
        <w:t xml:space="preserve"> cao hoạt động như</w:t>
      </w:r>
      <w:r w:rsidR="00C72C41">
        <w:rPr>
          <w:rFonts w:ascii="Times New Roman" w:hAnsi="Times New Roman" w:cs="Times New Roman"/>
          <w:sz w:val="28"/>
          <w:szCs w:val="28"/>
        </w:rPr>
        <w:t xml:space="preserve"> 1</w:t>
      </w:r>
      <w:r w:rsidRPr="003A4834">
        <w:rPr>
          <w:rFonts w:ascii="Times New Roman" w:hAnsi="Times New Roman" w:cs="Times New Roman"/>
          <w:sz w:val="28"/>
          <w:szCs w:val="28"/>
        </w:rPr>
        <w:t xml:space="preserve"> </w:t>
      </w:r>
      <w:r w:rsidR="00C72C41">
        <w:rPr>
          <w:rFonts w:ascii="Times New Roman" w:hAnsi="Times New Roman" w:cs="Times New Roman"/>
          <w:sz w:val="28"/>
          <w:szCs w:val="28"/>
        </w:rPr>
        <w:t xml:space="preserve">cầu </w:t>
      </w:r>
      <w:r w:rsidRPr="003A4834">
        <w:rPr>
          <w:rFonts w:ascii="Times New Roman" w:hAnsi="Times New Roman" w:cs="Times New Roman"/>
          <w:sz w:val="28"/>
          <w:szCs w:val="28"/>
        </w:rPr>
        <w:t>nối</w:t>
      </w:r>
      <w:r w:rsidR="00C72C41">
        <w:rPr>
          <w:rFonts w:ascii="Times New Roman" w:hAnsi="Times New Roman" w:cs="Times New Roman"/>
          <w:sz w:val="28"/>
          <w:szCs w:val="28"/>
        </w:rPr>
        <w:t xml:space="preserve"> </w:t>
      </w:r>
      <w:r w:rsidRPr="003A4834">
        <w:rPr>
          <w:rFonts w:ascii="Times New Roman" w:hAnsi="Times New Roman" w:cs="Times New Roman"/>
          <w:sz w:val="28"/>
          <w:szCs w:val="28"/>
        </w:rPr>
        <w:t>giữa các phần biệt lập khác nhau của mạng.</w:t>
      </w:r>
      <w:r w:rsidR="00C72C41">
        <w:rPr>
          <w:rFonts w:ascii="Times New Roman" w:hAnsi="Times New Roman" w:cs="Times New Roman"/>
          <w:sz w:val="28"/>
          <w:szCs w:val="28"/>
        </w:rPr>
        <w:t xml:space="preserve"> </w:t>
      </w:r>
      <w:r w:rsidR="00933FED" w:rsidRPr="002B2E15">
        <w:rPr>
          <w:rFonts w:ascii="Times New Roman" w:hAnsi="Times New Roman" w:cs="Times New Roman"/>
          <w:sz w:val="28"/>
          <w:szCs w:val="28"/>
        </w:rPr>
        <w:t>Các l</w:t>
      </w:r>
      <w:r w:rsidR="009C4144" w:rsidRPr="002B2E15">
        <w:rPr>
          <w:rFonts w:ascii="Times New Roman" w:hAnsi="Times New Roman" w:cs="Times New Roman"/>
          <w:sz w:val="28"/>
          <w:szCs w:val="28"/>
        </w:rPr>
        <w:t xml:space="preserve">oại sản phẩm có Betweenness Centrality cao </w:t>
      </w:r>
      <w:r w:rsidR="002D7F6B" w:rsidRPr="002B2E15">
        <w:rPr>
          <w:rFonts w:ascii="Times New Roman" w:hAnsi="Times New Roman" w:cs="Times New Roman"/>
          <w:sz w:val="28"/>
          <w:szCs w:val="28"/>
        </w:rPr>
        <w:t xml:space="preserve">thể hiện </w:t>
      </w:r>
      <w:r w:rsidR="00933FED" w:rsidRPr="002B2E15">
        <w:rPr>
          <w:rFonts w:ascii="Times New Roman" w:hAnsi="Times New Roman" w:cs="Times New Roman"/>
          <w:sz w:val="28"/>
          <w:szCs w:val="28"/>
        </w:rPr>
        <w:t>nó</w:t>
      </w:r>
      <w:r w:rsidR="002D7F6B" w:rsidRPr="002B2E15">
        <w:rPr>
          <w:rFonts w:ascii="Times New Roman" w:hAnsi="Times New Roman" w:cs="Times New Roman"/>
          <w:sz w:val="28"/>
          <w:szCs w:val="28"/>
        </w:rPr>
        <w:t xml:space="preserve"> có liên kết với </w:t>
      </w:r>
      <w:r w:rsidR="002D7F6B" w:rsidRPr="002B2E15">
        <w:rPr>
          <w:rFonts w:ascii="Times New Roman" w:hAnsi="Times New Roman" w:cs="Times New Roman"/>
          <w:sz w:val="28"/>
          <w:szCs w:val="28"/>
        </w:rPr>
        <w:lastRenderedPageBreak/>
        <w:t xml:space="preserve">nhiều loại sản phẩm khác, vì vậy các loại sản phẩm </w:t>
      </w:r>
      <w:r w:rsidR="00933FED" w:rsidRPr="002B2E15">
        <w:rPr>
          <w:rFonts w:ascii="Times New Roman" w:hAnsi="Times New Roman" w:cs="Times New Roman"/>
          <w:sz w:val="28"/>
          <w:szCs w:val="28"/>
        </w:rPr>
        <w:t xml:space="preserve">này </w:t>
      </w:r>
      <w:r w:rsidR="002D7F6B" w:rsidRPr="002B2E15">
        <w:rPr>
          <w:rFonts w:ascii="Times New Roman" w:hAnsi="Times New Roman" w:cs="Times New Roman"/>
          <w:sz w:val="28"/>
          <w:szCs w:val="28"/>
        </w:rPr>
        <w:t>được</w:t>
      </w:r>
      <w:r w:rsidR="00933FED" w:rsidRPr="002B2E15">
        <w:rPr>
          <w:rFonts w:ascii="Times New Roman" w:hAnsi="Times New Roman" w:cs="Times New Roman"/>
          <w:sz w:val="28"/>
          <w:szCs w:val="28"/>
        </w:rPr>
        <w:t xml:space="preserve"> các khu vực</w:t>
      </w:r>
      <w:r w:rsidR="002D7F6B" w:rsidRPr="002B2E15">
        <w:rPr>
          <w:rFonts w:ascii="Times New Roman" w:hAnsi="Times New Roman" w:cs="Times New Roman"/>
          <w:sz w:val="28"/>
          <w:szCs w:val="28"/>
        </w:rPr>
        <w:t xml:space="preserve"> cung cấp nhiều hơn</w:t>
      </w:r>
      <w:r w:rsidR="002D7F6B" w:rsidRPr="002B2E15">
        <w:rPr>
          <w:rFonts w:ascii="Times New Roman" w:hAnsi="Times New Roman" w:cs="Times New Roman"/>
          <w:sz w:val="28"/>
          <w:szCs w:val="28"/>
        </w:rPr>
        <w:t xml:space="preserve"> các loại sản phẩm khác</w:t>
      </w:r>
      <w:r w:rsidR="00933FED" w:rsidRPr="002B2E15">
        <w:rPr>
          <w:rFonts w:ascii="Times New Roman" w:hAnsi="Times New Roman" w:cs="Times New Roman"/>
          <w:sz w:val="28"/>
          <w:szCs w:val="28"/>
        </w:rPr>
        <w:t>.</w:t>
      </w:r>
      <w:r w:rsidR="002D7F6B" w:rsidRPr="002B2E1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FD5D8BE" w14:textId="5916B5AE" w:rsidR="00933FED" w:rsidRDefault="009C4144" w:rsidP="00933FED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hư trong hình </w:t>
      </w:r>
      <w:r w:rsidR="00917034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6, ta có thế thấy các node màu cam có B</w:t>
      </w:r>
      <w:r w:rsidRPr="00C44904">
        <w:rPr>
          <w:rFonts w:ascii="Times New Roman" w:hAnsi="Times New Roman" w:cs="Times New Roman"/>
          <w:sz w:val="28"/>
          <w:szCs w:val="28"/>
        </w:rPr>
        <w:t xml:space="preserve">etweenness 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C44904">
        <w:rPr>
          <w:rFonts w:ascii="Times New Roman" w:hAnsi="Times New Roman" w:cs="Times New Roman"/>
          <w:sz w:val="28"/>
          <w:szCs w:val="28"/>
        </w:rPr>
        <w:t>entrality</w:t>
      </w:r>
      <w:r>
        <w:rPr>
          <w:rFonts w:ascii="Times New Roman" w:hAnsi="Times New Roman" w:cs="Times New Roman"/>
          <w:sz w:val="28"/>
          <w:szCs w:val="28"/>
        </w:rPr>
        <w:t xml:space="preserve"> cao nhất, nghĩa là nó quan trọng trong việc kết nối giữa các node, các node muốn kết nối với nhau phải thông qua </w:t>
      </w:r>
      <w:r w:rsidR="002E310D">
        <w:rPr>
          <w:rFonts w:ascii="Times New Roman" w:hAnsi="Times New Roman" w:cs="Times New Roman"/>
          <w:sz w:val="28"/>
          <w:szCs w:val="28"/>
        </w:rPr>
        <w:t>node đó</w:t>
      </w:r>
      <w:r>
        <w:rPr>
          <w:rFonts w:ascii="Times New Roman" w:hAnsi="Times New Roman" w:cs="Times New Roman"/>
          <w:sz w:val="28"/>
          <w:szCs w:val="28"/>
        </w:rPr>
        <w:t>.</w:t>
      </w:r>
      <w:r w:rsidR="00933FED">
        <w:rPr>
          <w:rFonts w:ascii="Times New Roman" w:hAnsi="Times New Roman" w:cs="Times New Roman"/>
          <w:sz w:val="28"/>
          <w:szCs w:val="28"/>
        </w:rPr>
        <w:t xml:space="preserve"> </w:t>
      </w:r>
      <w:r w:rsidR="00933FED">
        <w:rPr>
          <w:rFonts w:ascii="Times New Roman" w:hAnsi="Times New Roman" w:cs="Times New Roman"/>
          <w:sz w:val="28"/>
          <w:szCs w:val="28"/>
        </w:rPr>
        <w:t>Bên cạnh đó, kết quả độ đo</w:t>
      </w:r>
      <w:r w:rsidR="00933FED" w:rsidRPr="008802B6">
        <w:rPr>
          <w:rFonts w:ascii="Times New Roman" w:hAnsi="Times New Roman" w:cs="Times New Roman"/>
          <w:sz w:val="28"/>
          <w:szCs w:val="28"/>
        </w:rPr>
        <w:t xml:space="preserve"> thực hiện trên </w:t>
      </w:r>
      <w:r w:rsidR="00933FED">
        <w:rPr>
          <w:rFonts w:ascii="Times New Roman" w:hAnsi="Times New Roman" w:cs="Times New Roman"/>
          <w:sz w:val="28"/>
          <w:szCs w:val="28"/>
        </w:rPr>
        <w:t>P</w:t>
      </w:r>
      <w:r w:rsidR="00933FED" w:rsidRPr="008802B6">
        <w:rPr>
          <w:rFonts w:ascii="Times New Roman" w:hAnsi="Times New Roman" w:cs="Times New Roman"/>
          <w:sz w:val="28"/>
          <w:szCs w:val="28"/>
        </w:rPr>
        <w:t xml:space="preserve">ython và </w:t>
      </w:r>
      <w:r w:rsidR="00933FED">
        <w:rPr>
          <w:rFonts w:ascii="Times New Roman" w:hAnsi="Times New Roman" w:cs="Times New Roman"/>
          <w:sz w:val="28"/>
          <w:szCs w:val="28"/>
        </w:rPr>
        <w:t>G</w:t>
      </w:r>
      <w:r w:rsidR="00933FED" w:rsidRPr="008802B6">
        <w:rPr>
          <w:rFonts w:ascii="Times New Roman" w:hAnsi="Times New Roman" w:cs="Times New Roman"/>
          <w:sz w:val="28"/>
          <w:szCs w:val="28"/>
        </w:rPr>
        <w:t>ephi không có sự khác biệt.</w:t>
      </w:r>
    </w:p>
    <w:p w14:paraId="5744C9C6" w14:textId="38CE5066" w:rsidR="00917034" w:rsidRDefault="00917034" w:rsidP="009B1146">
      <w:pPr>
        <w:pStyle w:val="ListParagraph"/>
        <w:spacing w:line="360" w:lineRule="auto"/>
        <w:ind w:left="-709" w:right="-705"/>
        <w:jc w:val="center"/>
        <w:rPr>
          <w:noProof/>
        </w:rPr>
      </w:pPr>
      <w:r w:rsidRPr="00917034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EE053CD" wp14:editId="7667B248">
            <wp:extent cx="2615544" cy="4824000"/>
            <wp:effectExtent l="0" t="0" r="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15544" cy="48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034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7B7CC7D" wp14:editId="503F2056">
            <wp:extent cx="2695453" cy="4824000"/>
            <wp:effectExtent l="0" t="0" r="0" b="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95453" cy="48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93886" w14:textId="7D7E88BD" w:rsidR="00917034" w:rsidRDefault="00917034" w:rsidP="0091703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7" w:name="_Toc89898359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7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Betweenness Centrality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ên Gephi</w:t>
      </w:r>
      <w:bookmarkEnd w:id="37"/>
    </w:p>
    <w:p w14:paraId="1B1E96B6" w14:textId="77777777" w:rsidR="009C4144" w:rsidRDefault="009C4144" w:rsidP="009C4144">
      <w:pPr>
        <w:pStyle w:val="ListParagraph"/>
        <w:numPr>
          <w:ilvl w:val="0"/>
          <w:numId w:val="5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38" w:name="_Toc89898528"/>
      <w:r w:rsidRPr="000162AE">
        <w:rPr>
          <w:rFonts w:ascii="Times New Roman" w:hAnsi="Times New Roman" w:cs="Times New Roman"/>
          <w:sz w:val="28"/>
          <w:szCs w:val="28"/>
        </w:rPr>
        <w:t>Closeness Centrality</w:t>
      </w:r>
      <w:bookmarkEnd w:id="38"/>
    </w:p>
    <w:p w14:paraId="7F8872DE" w14:textId="77777777" w:rsidR="009C4144" w:rsidRDefault="009C4144" w:rsidP="009C4144">
      <w:pPr>
        <w:pStyle w:val="ListParagraph"/>
        <w:numPr>
          <w:ilvl w:val="1"/>
          <w:numId w:val="38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39" w:name="_Toc89898529"/>
      <w:r w:rsidRPr="0000139B">
        <w:rPr>
          <w:rFonts w:ascii="Times New Roman" w:hAnsi="Times New Roman" w:cs="Times New Roman"/>
          <w:sz w:val="28"/>
          <w:szCs w:val="28"/>
        </w:rPr>
        <w:t xml:space="preserve">Code chạy </w:t>
      </w:r>
      <w:r>
        <w:rPr>
          <w:rFonts w:ascii="Times New Roman" w:hAnsi="Times New Roman" w:cs="Times New Roman"/>
          <w:sz w:val="28"/>
          <w:szCs w:val="28"/>
        </w:rPr>
        <w:t>độ đo</w:t>
      </w:r>
      <w:bookmarkEnd w:id="39"/>
    </w:p>
    <w:p w14:paraId="30ABBC0A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7C5D1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1A4E1D" wp14:editId="2E2FB53A">
            <wp:extent cx="4672451" cy="574158"/>
            <wp:effectExtent l="0" t="0" r="0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56145" cy="5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99C2E" w14:textId="49FE7D13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0" w:name="_Toc89898360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8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chạy Closeness Centrality</w:t>
      </w:r>
      <w:bookmarkEnd w:id="40"/>
    </w:p>
    <w:p w14:paraId="53C974AA" w14:textId="77777777" w:rsidR="009C4144" w:rsidRDefault="009C4144" w:rsidP="009C4144">
      <w:pPr>
        <w:pStyle w:val="ListParagraph"/>
        <w:numPr>
          <w:ilvl w:val="1"/>
          <w:numId w:val="38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41" w:name="_Toc89898530"/>
      <w:r w:rsidRPr="0000139B">
        <w:rPr>
          <w:rFonts w:ascii="Times New Roman" w:hAnsi="Times New Roman" w:cs="Times New Roman"/>
          <w:sz w:val="28"/>
          <w:szCs w:val="28"/>
        </w:rPr>
        <w:lastRenderedPageBreak/>
        <w:t>Kết quả độ đo</w:t>
      </w:r>
      <w:bookmarkEnd w:id="41"/>
    </w:p>
    <w:p w14:paraId="728D836F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5A7B8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C1B1E0B" wp14:editId="1E83885F">
            <wp:extent cx="6844030" cy="4401879"/>
            <wp:effectExtent l="0" t="0" r="7620" b="0"/>
            <wp:docPr id="63" name="Picture 6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timelin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44030" cy="4401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825D2" w14:textId="537974D1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2" w:name="_Toc89898361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19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Closeness Centrality</w:t>
      </w:r>
      <w:bookmarkEnd w:id="42"/>
    </w:p>
    <w:p w14:paraId="172BB6CA" w14:textId="4A24F24C" w:rsidR="00336D24" w:rsidRDefault="009C4144" w:rsidP="00336D24">
      <w:pPr>
        <w:pStyle w:val="ListParagraph"/>
        <w:numPr>
          <w:ilvl w:val="1"/>
          <w:numId w:val="38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43" w:name="_Toc89898531"/>
      <w:r>
        <w:rPr>
          <w:rFonts w:ascii="Times New Roman" w:hAnsi="Times New Roman" w:cs="Times New Roman"/>
          <w:sz w:val="28"/>
          <w:szCs w:val="28"/>
        </w:rPr>
        <w:t>Nhận xét</w:t>
      </w:r>
      <w:bookmarkEnd w:id="43"/>
    </w:p>
    <w:p w14:paraId="3A395BFD" w14:textId="77777777" w:rsidR="002B2E15" w:rsidRDefault="009C4144" w:rsidP="002B2E15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oseness </w:t>
      </w:r>
      <w:r w:rsidRPr="000162AE">
        <w:rPr>
          <w:rFonts w:ascii="Times New Roman" w:hAnsi="Times New Roman" w:cs="Times New Roman"/>
          <w:sz w:val="28"/>
          <w:szCs w:val="28"/>
        </w:rPr>
        <w:t>Centrality</w:t>
      </w:r>
      <w:r w:rsidRPr="00A86EDE">
        <w:rPr>
          <w:rFonts w:ascii="Times New Roman" w:hAnsi="Times New Roman" w:cs="Times New Roman"/>
          <w:sz w:val="28"/>
          <w:szCs w:val="28"/>
        </w:rPr>
        <w:t xml:space="preserve"> là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A86EDE">
        <w:rPr>
          <w:rFonts w:ascii="Times New Roman" w:hAnsi="Times New Roman" w:cs="Times New Roman"/>
          <w:sz w:val="28"/>
          <w:szCs w:val="28"/>
        </w:rPr>
        <w:t xml:space="preserve"> cách phát hiện các </w:t>
      </w:r>
      <w:r w:rsidR="009D4AD0">
        <w:rPr>
          <w:rFonts w:ascii="Times New Roman" w:hAnsi="Times New Roman" w:cs="Times New Roman"/>
          <w:sz w:val="28"/>
          <w:szCs w:val="28"/>
        </w:rPr>
        <w:t>node</w:t>
      </w:r>
      <w:r w:rsidR="009D4AD0" w:rsidRPr="003E55C8">
        <w:rPr>
          <w:rFonts w:ascii="Times New Roman" w:hAnsi="Times New Roman" w:cs="Times New Roman"/>
          <w:sz w:val="28"/>
          <w:szCs w:val="28"/>
        </w:rPr>
        <w:t xml:space="preserve"> </w:t>
      </w:r>
      <w:r w:rsidRPr="00A86EDE">
        <w:rPr>
          <w:rFonts w:ascii="Times New Roman" w:hAnsi="Times New Roman" w:cs="Times New Roman"/>
          <w:sz w:val="28"/>
          <w:szCs w:val="28"/>
        </w:rPr>
        <w:t>có thể phân phối luồng</w:t>
      </w:r>
      <w:r>
        <w:rPr>
          <w:rFonts w:ascii="Times New Roman" w:hAnsi="Times New Roman" w:cs="Times New Roman"/>
          <w:sz w:val="28"/>
          <w:szCs w:val="28"/>
        </w:rPr>
        <w:t xml:space="preserve"> đi</w:t>
      </w:r>
      <w:r w:rsidRPr="00A86ED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A86EDE">
        <w:rPr>
          <w:rFonts w:ascii="Times New Roman" w:hAnsi="Times New Roman" w:cs="Times New Roman"/>
          <w:sz w:val="28"/>
          <w:szCs w:val="28"/>
        </w:rPr>
        <w:t xml:space="preserve"> cách hiệu quả qua mạng</w:t>
      </w:r>
      <w:r>
        <w:rPr>
          <w:rFonts w:ascii="Times New Roman" w:hAnsi="Times New Roman" w:cs="Times New Roman"/>
          <w:sz w:val="28"/>
          <w:szCs w:val="28"/>
        </w:rPr>
        <w:t xml:space="preserve">, node quan trọng là node ở gần với các node khác. </w:t>
      </w:r>
    </w:p>
    <w:p w14:paraId="4DF48D85" w14:textId="458AD6CC" w:rsidR="00336D24" w:rsidRDefault="009C4144" w:rsidP="002B2E15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 w:rsidRPr="002B2E15">
        <w:rPr>
          <w:rFonts w:ascii="Times New Roman" w:hAnsi="Times New Roman" w:cs="Times New Roman"/>
          <w:sz w:val="28"/>
          <w:szCs w:val="28"/>
        </w:rPr>
        <w:t xml:space="preserve">Kết quả của Closeness Centrality thể hiển top </w:t>
      </w:r>
      <w:r w:rsidR="00AA36C7" w:rsidRPr="002B2E15">
        <w:rPr>
          <w:rFonts w:ascii="Times New Roman" w:hAnsi="Times New Roman" w:cs="Times New Roman"/>
          <w:sz w:val="28"/>
          <w:szCs w:val="28"/>
        </w:rPr>
        <w:t>“</w:t>
      </w:r>
      <w:r w:rsidRPr="002B2E15">
        <w:rPr>
          <w:rFonts w:ascii="Times New Roman" w:hAnsi="Times New Roman" w:cs="Times New Roman"/>
          <w:sz w:val="28"/>
          <w:szCs w:val="28"/>
        </w:rPr>
        <w:t>độ gần</w:t>
      </w:r>
      <w:r w:rsidR="00AA36C7" w:rsidRPr="002B2E15">
        <w:rPr>
          <w:rFonts w:ascii="Times New Roman" w:hAnsi="Times New Roman" w:cs="Times New Roman"/>
          <w:sz w:val="28"/>
          <w:szCs w:val="28"/>
        </w:rPr>
        <w:t>” của</w:t>
      </w:r>
      <w:r w:rsidRPr="002B2E15">
        <w:rPr>
          <w:rFonts w:ascii="Times New Roman" w:hAnsi="Times New Roman" w:cs="Times New Roman"/>
          <w:sz w:val="28"/>
          <w:szCs w:val="28"/>
        </w:rPr>
        <w:t xml:space="preserve"> các node đến tất cả các node trong mạng</w:t>
      </w:r>
      <w:r w:rsidR="00AF07AB" w:rsidRPr="002B2E15">
        <w:rPr>
          <w:rFonts w:ascii="Times New Roman" w:hAnsi="Times New Roman" w:cs="Times New Roman"/>
          <w:sz w:val="28"/>
          <w:szCs w:val="28"/>
        </w:rPr>
        <w:t>,</w:t>
      </w:r>
      <w:r w:rsidRPr="002B2E15">
        <w:rPr>
          <w:rFonts w:ascii="Times New Roman" w:hAnsi="Times New Roman" w:cs="Times New Roman"/>
          <w:sz w:val="28"/>
          <w:szCs w:val="28"/>
        </w:rPr>
        <w:t xml:space="preserve"> đồng nghĩa với việc top các loại sản phẩm </w:t>
      </w:r>
      <w:r w:rsidR="00DB5B04" w:rsidRPr="002B2E15">
        <w:rPr>
          <w:rFonts w:ascii="Times New Roman" w:hAnsi="Times New Roman" w:cs="Times New Roman"/>
          <w:sz w:val="28"/>
          <w:szCs w:val="28"/>
        </w:rPr>
        <w:t>sẽ</w:t>
      </w:r>
      <w:r w:rsidR="00AF07AB" w:rsidRPr="002B2E15">
        <w:rPr>
          <w:rFonts w:ascii="Times New Roman" w:hAnsi="Times New Roman" w:cs="Times New Roman"/>
          <w:sz w:val="28"/>
          <w:szCs w:val="28"/>
        </w:rPr>
        <w:t xml:space="preserve"> cần</w:t>
      </w:r>
      <w:r w:rsidR="00DB5B04" w:rsidRPr="002B2E15">
        <w:rPr>
          <w:rFonts w:ascii="Times New Roman" w:hAnsi="Times New Roman" w:cs="Times New Roman"/>
          <w:sz w:val="28"/>
          <w:szCs w:val="28"/>
        </w:rPr>
        <w:t xml:space="preserve"> </w:t>
      </w:r>
      <w:r w:rsidRPr="002B2E15">
        <w:rPr>
          <w:rFonts w:ascii="Times New Roman" w:hAnsi="Times New Roman" w:cs="Times New Roman"/>
          <w:sz w:val="28"/>
          <w:szCs w:val="28"/>
        </w:rPr>
        <w:t xml:space="preserve">được </w:t>
      </w:r>
      <w:r w:rsidR="00DB5B04" w:rsidRPr="002B2E15">
        <w:rPr>
          <w:rFonts w:ascii="Times New Roman" w:hAnsi="Times New Roman" w:cs="Times New Roman"/>
          <w:sz w:val="28"/>
          <w:szCs w:val="28"/>
        </w:rPr>
        <w:t>cung cấp</w:t>
      </w:r>
      <w:r w:rsidRPr="002B2E15">
        <w:rPr>
          <w:rFonts w:ascii="Times New Roman" w:hAnsi="Times New Roman" w:cs="Times New Roman"/>
          <w:sz w:val="28"/>
          <w:szCs w:val="28"/>
        </w:rPr>
        <w:t xml:space="preserve"> nhiều nhất.</w:t>
      </w:r>
      <w:r w:rsidR="00336D24" w:rsidRPr="002B2E15">
        <w:rPr>
          <w:rFonts w:ascii="Times New Roman" w:hAnsi="Times New Roman" w:cs="Times New Roman"/>
          <w:sz w:val="28"/>
          <w:szCs w:val="28"/>
        </w:rPr>
        <w:t xml:space="preserve"> </w:t>
      </w:r>
      <w:r w:rsidR="00336D24" w:rsidRPr="002B2E15">
        <w:rPr>
          <w:rFonts w:ascii="Times New Roman" w:hAnsi="Times New Roman" w:cs="Times New Roman"/>
          <w:sz w:val="28"/>
          <w:szCs w:val="28"/>
        </w:rPr>
        <w:t>Bên cạnh đó, kết quả độ đo thực hiện trên Python và Gephi không có sự khác biệt.</w:t>
      </w:r>
    </w:p>
    <w:p w14:paraId="7A5F1A6F" w14:textId="5DEF20FC" w:rsidR="002B2E15" w:rsidRDefault="002B2E15" w:rsidP="009366B6">
      <w:pPr>
        <w:pStyle w:val="ListParagraph"/>
        <w:spacing w:line="360" w:lineRule="auto"/>
        <w:ind w:left="-709" w:right="-705"/>
        <w:jc w:val="center"/>
        <w:rPr>
          <w:noProof/>
        </w:rPr>
      </w:pPr>
      <w:r w:rsidRPr="002B2E15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7FC87FCC" wp14:editId="1810C63C">
            <wp:extent cx="2639165" cy="5148000"/>
            <wp:effectExtent l="0" t="0" r="8890" b="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39165" cy="51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2E15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049746F" wp14:editId="40664419">
            <wp:extent cx="2792330" cy="5148000"/>
            <wp:effectExtent l="0" t="0" r="8255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92330" cy="51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E1BE2" w14:textId="73C3D663" w:rsidR="009B1146" w:rsidRDefault="009B1146" w:rsidP="009B1146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4" w:name="_Toc89898362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0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Closeness Centrality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ên Gephi</w:t>
      </w:r>
      <w:bookmarkEnd w:id="44"/>
    </w:p>
    <w:p w14:paraId="609499A0" w14:textId="77777777" w:rsidR="009C4144" w:rsidRDefault="009C4144" w:rsidP="009C4144">
      <w:pPr>
        <w:pStyle w:val="ListParagraph"/>
        <w:numPr>
          <w:ilvl w:val="0"/>
          <w:numId w:val="5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45" w:name="_Toc89898532"/>
      <w:r w:rsidRPr="000162AE">
        <w:rPr>
          <w:rFonts w:ascii="Times New Roman" w:hAnsi="Times New Roman" w:cs="Times New Roman"/>
          <w:sz w:val="28"/>
          <w:szCs w:val="28"/>
        </w:rPr>
        <w:t>Eigenvector Centrality</w:t>
      </w:r>
      <w:bookmarkEnd w:id="45"/>
    </w:p>
    <w:p w14:paraId="3FD66E0F" w14:textId="77777777" w:rsidR="009C4144" w:rsidRDefault="009C4144" w:rsidP="009C4144">
      <w:pPr>
        <w:pStyle w:val="ListParagraph"/>
        <w:numPr>
          <w:ilvl w:val="1"/>
          <w:numId w:val="39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46" w:name="_Toc89898533"/>
      <w:r w:rsidRPr="0000139B">
        <w:rPr>
          <w:rFonts w:ascii="Times New Roman" w:hAnsi="Times New Roman" w:cs="Times New Roman"/>
          <w:sz w:val="28"/>
          <w:szCs w:val="28"/>
        </w:rPr>
        <w:t xml:space="preserve">Code chạy </w:t>
      </w:r>
      <w:r>
        <w:rPr>
          <w:rFonts w:ascii="Times New Roman" w:hAnsi="Times New Roman" w:cs="Times New Roman"/>
          <w:sz w:val="28"/>
          <w:szCs w:val="28"/>
        </w:rPr>
        <w:t>độ đo</w:t>
      </w:r>
      <w:bookmarkEnd w:id="46"/>
    </w:p>
    <w:p w14:paraId="2049149C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4E23B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DA4C0F6" wp14:editId="36A96B8B">
            <wp:extent cx="5156615" cy="606056"/>
            <wp:effectExtent l="0" t="0" r="6350" b="3810"/>
            <wp:docPr id="64" name="Picture 6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67085" cy="60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7260" w14:textId="7278FD12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7" w:name="_Toc89898363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1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chạy Eigenvector Centrality</w:t>
      </w:r>
      <w:bookmarkEnd w:id="47"/>
    </w:p>
    <w:p w14:paraId="0F388E37" w14:textId="77777777" w:rsidR="009C4144" w:rsidRDefault="009C4144" w:rsidP="009C4144">
      <w:pPr>
        <w:pStyle w:val="ListParagraph"/>
        <w:numPr>
          <w:ilvl w:val="1"/>
          <w:numId w:val="39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48" w:name="_Toc89898534"/>
      <w:r w:rsidRPr="0000139B">
        <w:rPr>
          <w:rFonts w:ascii="Times New Roman" w:hAnsi="Times New Roman" w:cs="Times New Roman"/>
          <w:sz w:val="28"/>
          <w:szCs w:val="28"/>
        </w:rPr>
        <w:t>Kết quả độ đo</w:t>
      </w:r>
      <w:bookmarkEnd w:id="48"/>
    </w:p>
    <w:p w14:paraId="07B49672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670CE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204E4FC" wp14:editId="60D15B81">
            <wp:extent cx="6861368" cy="4720856"/>
            <wp:effectExtent l="0" t="0" r="0" b="3810"/>
            <wp:docPr id="65" name="Picture 6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imelin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80797" cy="4734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C4B50" w14:textId="6D3B88C0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9" w:name="_Toc89898364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2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Eigenvector Centrality</w:t>
      </w:r>
      <w:bookmarkEnd w:id="49"/>
    </w:p>
    <w:p w14:paraId="48A13FC3" w14:textId="612D110C" w:rsidR="009B1146" w:rsidRDefault="009C4144" w:rsidP="009B1146">
      <w:pPr>
        <w:pStyle w:val="ListParagraph"/>
        <w:numPr>
          <w:ilvl w:val="1"/>
          <w:numId w:val="39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50" w:name="_Toc89898535"/>
      <w:r>
        <w:rPr>
          <w:rFonts w:ascii="Times New Roman" w:hAnsi="Times New Roman" w:cs="Times New Roman"/>
          <w:sz w:val="28"/>
          <w:szCs w:val="28"/>
        </w:rPr>
        <w:t>Nhận xét</w:t>
      </w:r>
      <w:bookmarkEnd w:id="50"/>
    </w:p>
    <w:p w14:paraId="02C600D3" w14:textId="5AA594B5" w:rsidR="009B1146" w:rsidRPr="009366B6" w:rsidRDefault="009C4144" w:rsidP="009366B6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 w:rsidRPr="001F468D">
        <w:rPr>
          <w:rFonts w:ascii="Times New Roman" w:hAnsi="Times New Roman" w:cs="Times New Roman"/>
          <w:sz w:val="28"/>
          <w:szCs w:val="28"/>
        </w:rPr>
        <w:t xml:space="preserve">Eigenvector </w:t>
      </w:r>
      <w:r w:rsidRPr="000162AE">
        <w:rPr>
          <w:rFonts w:ascii="Times New Roman" w:hAnsi="Times New Roman" w:cs="Times New Roman"/>
          <w:sz w:val="28"/>
          <w:szCs w:val="28"/>
        </w:rPr>
        <w:t>Centrality</w:t>
      </w:r>
      <w:r w:rsidRPr="001F468D">
        <w:rPr>
          <w:rFonts w:ascii="Times New Roman" w:hAnsi="Times New Roman" w:cs="Times New Roman"/>
          <w:sz w:val="28"/>
          <w:szCs w:val="28"/>
        </w:rPr>
        <w:t xml:space="preserve"> đo lường tầm quan trọng của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1F468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node</w:t>
      </w:r>
      <w:r w:rsidRPr="001F468D">
        <w:rPr>
          <w:rFonts w:ascii="Times New Roman" w:hAnsi="Times New Roman" w:cs="Times New Roman"/>
          <w:sz w:val="28"/>
          <w:szCs w:val="28"/>
        </w:rPr>
        <w:t xml:space="preserve"> trong mạng đồng thời xem xét tầm quan trọng của các </w:t>
      </w:r>
      <w:r>
        <w:rPr>
          <w:rFonts w:ascii="Times New Roman" w:hAnsi="Times New Roman" w:cs="Times New Roman"/>
          <w:sz w:val="28"/>
          <w:szCs w:val="28"/>
        </w:rPr>
        <w:t>node</w:t>
      </w:r>
      <w:r w:rsidRPr="001F468D">
        <w:rPr>
          <w:rFonts w:ascii="Times New Roman" w:hAnsi="Times New Roman" w:cs="Times New Roman"/>
          <w:sz w:val="28"/>
          <w:szCs w:val="28"/>
        </w:rPr>
        <w:t xml:space="preserve"> lân cận. </w:t>
      </w:r>
      <w:r w:rsidRPr="009366B6">
        <w:rPr>
          <w:rFonts w:ascii="Times New Roman" w:hAnsi="Times New Roman" w:cs="Times New Roman"/>
          <w:sz w:val="28"/>
          <w:szCs w:val="28"/>
        </w:rPr>
        <w:t xml:space="preserve">Các kết nối đến các node trung tâm của </w:t>
      </w:r>
      <w:r w:rsidR="00777F14">
        <w:rPr>
          <w:rFonts w:ascii="Times New Roman" w:hAnsi="Times New Roman" w:cs="Times New Roman"/>
          <w:sz w:val="28"/>
          <w:szCs w:val="28"/>
        </w:rPr>
        <w:t>E</w:t>
      </w:r>
      <w:r w:rsidRPr="009366B6">
        <w:rPr>
          <w:rFonts w:ascii="Times New Roman" w:hAnsi="Times New Roman" w:cs="Times New Roman"/>
          <w:sz w:val="28"/>
          <w:szCs w:val="28"/>
        </w:rPr>
        <w:t xml:space="preserve">igenvector có điểm số cao đóng góp nhiều hơn vào điểm số chung so với các kết nối ngang bằng với các nút có điểm số thấp. Nói cách khác, 1 node có nhiều kết nối có thể có điểm Eigenvector thấp nếu tất cả các kết nối của nó đều có các node có điểm thấp. </w:t>
      </w:r>
    </w:p>
    <w:p w14:paraId="5C44B66F" w14:textId="77777777" w:rsidR="000A4161" w:rsidRDefault="009C4144" w:rsidP="003A7029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oại sản phẩm có điểm </w:t>
      </w:r>
      <w:r w:rsidRPr="001F468D">
        <w:rPr>
          <w:rFonts w:ascii="Times New Roman" w:hAnsi="Times New Roman" w:cs="Times New Roman"/>
          <w:sz w:val="28"/>
          <w:szCs w:val="28"/>
        </w:rPr>
        <w:t>Eigenvector</w:t>
      </w:r>
      <w:r>
        <w:rPr>
          <w:rFonts w:ascii="Times New Roman" w:hAnsi="Times New Roman" w:cs="Times New Roman"/>
          <w:sz w:val="28"/>
          <w:szCs w:val="28"/>
        </w:rPr>
        <w:t xml:space="preserve"> cao khi nó được kết nối với nhiều node có điểm cao</w:t>
      </w:r>
      <w:r w:rsidR="009B1146">
        <w:rPr>
          <w:rFonts w:ascii="Times New Roman" w:hAnsi="Times New Roman" w:cs="Times New Roman"/>
          <w:sz w:val="28"/>
          <w:szCs w:val="28"/>
        </w:rPr>
        <w:t xml:space="preserve"> khác, </w:t>
      </w:r>
      <w:r w:rsidR="009B1146" w:rsidRPr="002B2E15">
        <w:rPr>
          <w:rFonts w:ascii="Times New Roman" w:hAnsi="Times New Roman" w:cs="Times New Roman"/>
          <w:sz w:val="28"/>
          <w:szCs w:val="28"/>
        </w:rPr>
        <w:t xml:space="preserve">đồng nghĩa với việc </w:t>
      </w:r>
      <w:r w:rsidR="003A7029">
        <w:rPr>
          <w:rFonts w:ascii="Times New Roman" w:hAnsi="Times New Roman" w:cs="Times New Roman"/>
          <w:sz w:val="28"/>
          <w:szCs w:val="28"/>
        </w:rPr>
        <w:t xml:space="preserve">các loại sản phẩm </w:t>
      </w:r>
      <w:r w:rsidR="003A7029" w:rsidRPr="008802B6">
        <w:rPr>
          <w:rFonts w:ascii="Times New Roman" w:hAnsi="Times New Roman" w:cs="Times New Roman"/>
          <w:sz w:val="28"/>
          <w:szCs w:val="28"/>
        </w:rPr>
        <w:t xml:space="preserve">có </w:t>
      </w:r>
      <w:r w:rsidR="003A7029" w:rsidRPr="001F468D">
        <w:rPr>
          <w:rFonts w:ascii="Times New Roman" w:hAnsi="Times New Roman" w:cs="Times New Roman"/>
          <w:sz w:val="28"/>
          <w:szCs w:val="28"/>
        </w:rPr>
        <w:t xml:space="preserve">điểm Eigenvector </w:t>
      </w:r>
      <w:r w:rsidR="003A7029" w:rsidRPr="008802B6">
        <w:rPr>
          <w:rFonts w:ascii="Times New Roman" w:hAnsi="Times New Roman" w:cs="Times New Roman"/>
          <w:sz w:val="28"/>
          <w:szCs w:val="28"/>
        </w:rPr>
        <w:t xml:space="preserve">càng cao </w:t>
      </w:r>
      <w:r w:rsidR="003A7029">
        <w:rPr>
          <w:rFonts w:ascii="Times New Roman" w:hAnsi="Times New Roman" w:cs="Times New Roman"/>
          <w:sz w:val="28"/>
          <w:szCs w:val="28"/>
        </w:rPr>
        <w:t xml:space="preserve">sẽ </w:t>
      </w:r>
      <w:r w:rsidR="003A7029" w:rsidRPr="008802B6">
        <w:rPr>
          <w:rFonts w:ascii="Times New Roman" w:hAnsi="Times New Roman" w:cs="Times New Roman"/>
          <w:sz w:val="28"/>
          <w:szCs w:val="28"/>
        </w:rPr>
        <w:t xml:space="preserve">càng </w:t>
      </w:r>
      <w:r w:rsidR="003A7029">
        <w:rPr>
          <w:rFonts w:ascii="Times New Roman" w:hAnsi="Times New Roman" w:cs="Times New Roman"/>
          <w:sz w:val="28"/>
          <w:szCs w:val="28"/>
        </w:rPr>
        <w:t>được cung cấp bởi nhiều khu vực,</w:t>
      </w:r>
      <w:r w:rsidR="003A7029" w:rsidRPr="008802B6">
        <w:rPr>
          <w:rFonts w:ascii="Times New Roman" w:hAnsi="Times New Roman" w:cs="Times New Roman"/>
          <w:sz w:val="28"/>
          <w:szCs w:val="28"/>
        </w:rPr>
        <w:t xml:space="preserve"> vì </w:t>
      </w:r>
      <w:r w:rsidR="003A7029">
        <w:rPr>
          <w:rFonts w:ascii="Times New Roman" w:hAnsi="Times New Roman" w:cs="Times New Roman"/>
          <w:sz w:val="28"/>
          <w:szCs w:val="28"/>
        </w:rPr>
        <w:t xml:space="preserve">các loại sản phẩm </w:t>
      </w:r>
      <w:r w:rsidR="003A7029" w:rsidRPr="008802B6">
        <w:rPr>
          <w:rFonts w:ascii="Times New Roman" w:hAnsi="Times New Roman" w:cs="Times New Roman"/>
          <w:sz w:val="28"/>
          <w:szCs w:val="28"/>
        </w:rPr>
        <w:t xml:space="preserve">kết nối với </w:t>
      </w:r>
      <w:r w:rsidR="003A7029">
        <w:rPr>
          <w:rFonts w:ascii="Times New Roman" w:hAnsi="Times New Roman" w:cs="Times New Roman"/>
          <w:sz w:val="28"/>
          <w:szCs w:val="28"/>
        </w:rPr>
        <w:t xml:space="preserve">loại sản phẩm </w:t>
      </w:r>
      <w:r w:rsidR="003A7029">
        <w:rPr>
          <w:rFonts w:ascii="Times New Roman" w:hAnsi="Times New Roman" w:cs="Times New Roman"/>
          <w:sz w:val="28"/>
          <w:szCs w:val="28"/>
        </w:rPr>
        <w:t xml:space="preserve">đó </w:t>
      </w:r>
      <w:r w:rsidR="003A7029" w:rsidRPr="008802B6">
        <w:rPr>
          <w:rFonts w:ascii="Times New Roman" w:hAnsi="Times New Roman" w:cs="Times New Roman"/>
          <w:sz w:val="28"/>
          <w:szCs w:val="28"/>
        </w:rPr>
        <w:t xml:space="preserve">cũng </w:t>
      </w:r>
      <w:r w:rsidR="003A7029">
        <w:rPr>
          <w:rFonts w:ascii="Times New Roman" w:hAnsi="Times New Roman" w:cs="Times New Roman"/>
          <w:sz w:val="28"/>
          <w:szCs w:val="28"/>
        </w:rPr>
        <w:t>được cung cấp bởi nhiều khu vực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370838C" w14:textId="52F42745" w:rsidR="003A7029" w:rsidRDefault="000A4161" w:rsidP="003A7029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hư t</w:t>
      </w:r>
      <w:r w:rsidR="009C4144">
        <w:rPr>
          <w:rFonts w:ascii="Times New Roman" w:hAnsi="Times New Roman" w:cs="Times New Roman"/>
          <w:sz w:val="28"/>
          <w:szCs w:val="28"/>
        </w:rPr>
        <w:t xml:space="preserve">rong hình </w:t>
      </w:r>
      <w:r w:rsidR="002B229C">
        <w:rPr>
          <w:rFonts w:ascii="Times New Roman" w:hAnsi="Times New Roman" w:cs="Times New Roman"/>
          <w:sz w:val="28"/>
          <w:szCs w:val="28"/>
        </w:rPr>
        <w:t>22</w:t>
      </w:r>
      <w:r w:rsidR="009C4144">
        <w:rPr>
          <w:rFonts w:ascii="Times New Roman" w:hAnsi="Times New Roman" w:cs="Times New Roman"/>
          <w:sz w:val="28"/>
          <w:szCs w:val="28"/>
        </w:rPr>
        <w:t>, ta có thể thấy các node màu cam có ảnh hưởng nhất mạng.</w:t>
      </w:r>
      <w:r w:rsidR="003A7029">
        <w:rPr>
          <w:rFonts w:ascii="Times New Roman" w:hAnsi="Times New Roman" w:cs="Times New Roman"/>
          <w:sz w:val="28"/>
          <w:szCs w:val="28"/>
        </w:rPr>
        <w:t xml:space="preserve"> </w:t>
      </w:r>
      <w:r w:rsidR="003A7029" w:rsidRPr="002B2E15">
        <w:rPr>
          <w:rFonts w:ascii="Times New Roman" w:hAnsi="Times New Roman" w:cs="Times New Roman"/>
          <w:sz w:val="28"/>
          <w:szCs w:val="28"/>
        </w:rPr>
        <w:t xml:space="preserve">Bên cạnh đó, kết quả độ đo thực hiện trên Python </w:t>
      </w:r>
      <w:r w:rsidR="00193E2B">
        <w:rPr>
          <w:rFonts w:ascii="Times New Roman" w:hAnsi="Times New Roman" w:cs="Times New Roman"/>
          <w:sz w:val="28"/>
          <w:szCs w:val="28"/>
        </w:rPr>
        <w:t xml:space="preserve">cũng </w:t>
      </w:r>
      <w:r w:rsidR="003A7029" w:rsidRPr="002B2E15">
        <w:rPr>
          <w:rFonts w:ascii="Times New Roman" w:hAnsi="Times New Roman" w:cs="Times New Roman"/>
          <w:sz w:val="28"/>
          <w:szCs w:val="28"/>
        </w:rPr>
        <w:t>có sự khác biệt</w:t>
      </w:r>
      <w:r w:rsidR="00193E2B">
        <w:rPr>
          <w:rFonts w:ascii="Times New Roman" w:hAnsi="Times New Roman" w:cs="Times New Roman"/>
          <w:sz w:val="28"/>
          <w:szCs w:val="28"/>
        </w:rPr>
        <w:t xml:space="preserve"> so với Gephi</w:t>
      </w:r>
      <w:r w:rsidR="003A7029" w:rsidRPr="002B2E15">
        <w:rPr>
          <w:rFonts w:ascii="Times New Roman" w:hAnsi="Times New Roman" w:cs="Times New Roman"/>
          <w:sz w:val="28"/>
          <w:szCs w:val="28"/>
        </w:rPr>
        <w:t>.</w:t>
      </w:r>
    </w:p>
    <w:p w14:paraId="0572AA24" w14:textId="50E5875F" w:rsidR="000A4161" w:rsidRDefault="000A4161" w:rsidP="009366B6">
      <w:pPr>
        <w:pStyle w:val="ListParagraph"/>
        <w:spacing w:line="360" w:lineRule="auto"/>
        <w:ind w:left="-709" w:right="-705"/>
        <w:jc w:val="center"/>
        <w:rPr>
          <w:noProof/>
        </w:rPr>
      </w:pPr>
      <w:r w:rsidRPr="000A4161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9FDE191" wp14:editId="71B82F8F">
            <wp:extent cx="2762080" cy="5148000"/>
            <wp:effectExtent l="0" t="0" r="635" b="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62080" cy="51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416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2BDB2CF" wp14:editId="66C3327B">
            <wp:extent cx="2830829" cy="5148000"/>
            <wp:effectExtent l="0" t="0" r="8255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830829" cy="51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2B167" w14:textId="2E01C545" w:rsidR="000A4161" w:rsidRDefault="000A4161" w:rsidP="000A4161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1" w:name="_Toc89898365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3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Eigenvector Centrality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ên Gephi</w:t>
      </w:r>
      <w:bookmarkEnd w:id="51"/>
    </w:p>
    <w:p w14:paraId="3B94F170" w14:textId="77777777" w:rsidR="009C4144" w:rsidRDefault="009C4144" w:rsidP="009C4144">
      <w:pPr>
        <w:pStyle w:val="ListParagraph"/>
        <w:numPr>
          <w:ilvl w:val="0"/>
          <w:numId w:val="5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52" w:name="_Toc89898536"/>
      <w:r w:rsidRPr="000162AE">
        <w:rPr>
          <w:rFonts w:ascii="Times New Roman" w:hAnsi="Times New Roman" w:cs="Times New Roman"/>
          <w:sz w:val="28"/>
          <w:szCs w:val="28"/>
        </w:rPr>
        <w:t>PageRank</w:t>
      </w:r>
      <w:bookmarkEnd w:id="52"/>
    </w:p>
    <w:p w14:paraId="5BFF3A04" w14:textId="77777777" w:rsidR="009C4144" w:rsidRDefault="009C4144" w:rsidP="009C4144">
      <w:pPr>
        <w:pStyle w:val="ListParagraph"/>
        <w:numPr>
          <w:ilvl w:val="1"/>
          <w:numId w:val="40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53" w:name="_Toc89898537"/>
      <w:r w:rsidRPr="0000139B">
        <w:rPr>
          <w:rFonts w:ascii="Times New Roman" w:hAnsi="Times New Roman" w:cs="Times New Roman"/>
          <w:sz w:val="28"/>
          <w:szCs w:val="28"/>
        </w:rPr>
        <w:t xml:space="preserve">Code chạy </w:t>
      </w:r>
      <w:r>
        <w:rPr>
          <w:rFonts w:ascii="Times New Roman" w:hAnsi="Times New Roman" w:cs="Times New Roman"/>
          <w:sz w:val="28"/>
          <w:szCs w:val="28"/>
        </w:rPr>
        <w:t>độ đo</w:t>
      </w:r>
      <w:bookmarkEnd w:id="53"/>
    </w:p>
    <w:p w14:paraId="69618D9B" w14:textId="77777777" w:rsidR="009C4144" w:rsidRDefault="009C4144" w:rsidP="009C4144">
      <w:pPr>
        <w:pStyle w:val="ListParagraph"/>
        <w:spacing w:after="0" w:line="360" w:lineRule="auto"/>
        <w:ind w:left="-709" w:right="-703"/>
        <w:jc w:val="center"/>
        <w:rPr>
          <w:rFonts w:ascii="Times New Roman" w:hAnsi="Times New Roman" w:cs="Times New Roman"/>
          <w:sz w:val="28"/>
          <w:szCs w:val="28"/>
        </w:rPr>
      </w:pPr>
      <w:r w:rsidRPr="00FC7B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AB05A66" wp14:editId="46A288CF">
            <wp:extent cx="3901547" cy="552893"/>
            <wp:effectExtent l="0" t="0" r="381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09584" cy="55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27190" w14:textId="6BBC9963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4" w:name="_Toc89898366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4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de chạy PageRank</w:t>
      </w:r>
      <w:bookmarkEnd w:id="54"/>
    </w:p>
    <w:p w14:paraId="4D4B7DA0" w14:textId="77777777" w:rsidR="009C4144" w:rsidRDefault="009C4144" w:rsidP="009C4144">
      <w:pPr>
        <w:pStyle w:val="ListParagraph"/>
        <w:numPr>
          <w:ilvl w:val="1"/>
          <w:numId w:val="40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55" w:name="_Toc89898538"/>
      <w:r w:rsidRPr="0000139B">
        <w:rPr>
          <w:rFonts w:ascii="Times New Roman" w:hAnsi="Times New Roman" w:cs="Times New Roman"/>
          <w:sz w:val="28"/>
          <w:szCs w:val="28"/>
        </w:rPr>
        <w:t>Kết quả độ đo</w:t>
      </w:r>
      <w:bookmarkEnd w:id="55"/>
    </w:p>
    <w:p w14:paraId="641F3492" w14:textId="77777777" w:rsidR="009C4144" w:rsidRDefault="009C4144" w:rsidP="009C414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CA1A5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0674F54" wp14:editId="27CAFDAA">
            <wp:extent cx="6839983" cy="4805916"/>
            <wp:effectExtent l="0" t="0" r="0" b="0"/>
            <wp:docPr id="68" name="Picture 6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graphical user interfac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65220" cy="482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0AFE4" w14:textId="7BBC4AB3" w:rsidR="009C4144" w:rsidRDefault="009C4144" w:rsidP="009C414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6" w:name="_Toc89898367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5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PageRank</w:t>
      </w:r>
      <w:bookmarkEnd w:id="56"/>
    </w:p>
    <w:p w14:paraId="2957A30D" w14:textId="64DA008C" w:rsidR="0091130F" w:rsidRDefault="009C4144" w:rsidP="0091130F">
      <w:pPr>
        <w:pStyle w:val="ListParagraph"/>
        <w:numPr>
          <w:ilvl w:val="1"/>
          <w:numId w:val="40"/>
        </w:numPr>
        <w:spacing w:after="0" w:line="360" w:lineRule="auto"/>
        <w:ind w:left="284" w:right="-561" w:hanging="573"/>
        <w:outlineLvl w:val="2"/>
        <w:rPr>
          <w:rFonts w:ascii="Times New Roman" w:hAnsi="Times New Roman" w:cs="Times New Roman"/>
          <w:sz w:val="28"/>
          <w:szCs w:val="28"/>
        </w:rPr>
      </w:pPr>
      <w:bookmarkStart w:id="57" w:name="_Toc89898539"/>
      <w:r>
        <w:rPr>
          <w:rFonts w:ascii="Times New Roman" w:hAnsi="Times New Roman" w:cs="Times New Roman"/>
          <w:sz w:val="28"/>
          <w:szCs w:val="28"/>
        </w:rPr>
        <w:t>Nhận xét</w:t>
      </w:r>
      <w:bookmarkEnd w:id="57"/>
    </w:p>
    <w:p w14:paraId="03B807F4" w14:textId="3BF74B7B" w:rsidR="0091130F" w:rsidRDefault="0091130F" w:rsidP="0091130F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geRank</w:t>
      </w:r>
      <w:r w:rsidRPr="002F690D">
        <w:rPr>
          <w:rFonts w:ascii="Times New Roman" w:hAnsi="Times New Roman" w:cs="Times New Roman"/>
          <w:sz w:val="28"/>
          <w:szCs w:val="28"/>
        </w:rPr>
        <w:t xml:space="preserve"> của Google</w:t>
      </w:r>
      <w:r>
        <w:rPr>
          <w:rFonts w:ascii="Times New Roman" w:hAnsi="Times New Roman" w:cs="Times New Roman"/>
          <w:sz w:val="28"/>
          <w:szCs w:val="28"/>
        </w:rPr>
        <w:t xml:space="preserve"> là </w:t>
      </w:r>
      <w:r w:rsidR="009C4144">
        <w:rPr>
          <w:rFonts w:ascii="Times New Roman" w:hAnsi="Times New Roman" w:cs="Times New Roman"/>
          <w:sz w:val="28"/>
          <w:szCs w:val="28"/>
        </w:rPr>
        <w:t>1</w:t>
      </w:r>
      <w:r w:rsidR="009C4144" w:rsidRPr="002F690D">
        <w:rPr>
          <w:rFonts w:ascii="Times New Roman" w:hAnsi="Times New Roman" w:cs="Times New Roman"/>
          <w:sz w:val="28"/>
          <w:szCs w:val="28"/>
        </w:rPr>
        <w:t xml:space="preserve"> biến thể phổ biến của </w:t>
      </w:r>
      <w:r w:rsidR="009C4144" w:rsidRPr="001F468D">
        <w:rPr>
          <w:rFonts w:ascii="Times New Roman" w:hAnsi="Times New Roman" w:cs="Times New Roman"/>
          <w:sz w:val="28"/>
          <w:szCs w:val="28"/>
        </w:rPr>
        <w:t xml:space="preserve">Eigenvector </w:t>
      </w:r>
      <w:r w:rsidR="009C4144" w:rsidRPr="000162AE">
        <w:rPr>
          <w:rFonts w:ascii="Times New Roman" w:hAnsi="Times New Roman" w:cs="Times New Roman"/>
          <w:sz w:val="28"/>
          <w:szCs w:val="28"/>
        </w:rPr>
        <w:t>Centrality</w:t>
      </w:r>
      <w:r w:rsidR="00193E2B">
        <w:rPr>
          <w:rFonts w:ascii="Times New Roman" w:hAnsi="Times New Roman" w:cs="Times New Roman"/>
          <w:sz w:val="28"/>
          <w:szCs w:val="28"/>
        </w:rPr>
        <w:t xml:space="preserve"> </w:t>
      </w:r>
      <w:r w:rsidR="009C4144" w:rsidRPr="002F690D">
        <w:rPr>
          <w:rFonts w:ascii="Times New Roman" w:hAnsi="Times New Roman" w:cs="Times New Roman"/>
          <w:sz w:val="28"/>
          <w:szCs w:val="28"/>
        </w:rPr>
        <w:t>được chuẩn hóa kết hợp với các bước nhảy ngẫu nhiên. Do đó, không có gì ngạc nhiên khi Pagerank mang lại kết quả tương đương</w:t>
      </w:r>
      <w:r w:rsidR="009C4144">
        <w:rPr>
          <w:rFonts w:ascii="Times New Roman" w:hAnsi="Times New Roman" w:cs="Times New Roman"/>
          <w:sz w:val="28"/>
          <w:szCs w:val="28"/>
        </w:rPr>
        <w:t xml:space="preserve"> hoặc có thể tốt hơn cả</w:t>
      </w:r>
      <w:r w:rsidR="009C4144" w:rsidRPr="002F690D">
        <w:rPr>
          <w:rFonts w:ascii="Times New Roman" w:hAnsi="Times New Roman" w:cs="Times New Roman"/>
          <w:sz w:val="28"/>
          <w:szCs w:val="28"/>
        </w:rPr>
        <w:t xml:space="preserve"> Eigenvector</w:t>
      </w:r>
      <w:r w:rsidR="009C414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DE39E44" w14:textId="7F65A4A4" w:rsidR="0091130F" w:rsidRDefault="0091130F" w:rsidP="0091130F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ại sản phẩm</w:t>
      </w:r>
      <w:r w:rsidRPr="008802B6">
        <w:rPr>
          <w:rFonts w:ascii="Times New Roman" w:hAnsi="Times New Roman" w:cs="Times New Roman"/>
          <w:sz w:val="28"/>
          <w:szCs w:val="28"/>
        </w:rPr>
        <w:t xml:space="preserve"> có PageRank càng cao càng </w:t>
      </w:r>
      <w:r>
        <w:rPr>
          <w:rFonts w:ascii="Times New Roman" w:hAnsi="Times New Roman" w:cs="Times New Roman"/>
          <w:sz w:val="28"/>
          <w:szCs w:val="28"/>
        </w:rPr>
        <w:t>được cung cấp</w:t>
      </w:r>
      <w:r w:rsidRPr="008802B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bởi nhiều khu vực</w:t>
      </w:r>
      <w:r w:rsidRPr="008802B6">
        <w:rPr>
          <w:rFonts w:ascii="Times New Roman" w:hAnsi="Times New Roman" w:cs="Times New Roman"/>
          <w:sz w:val="28"/>
          <w:szCs w:val="28"/>
        </w:rPr>
        <w:t xml:space="preserve"> vì các </w:t>
      </w:r>
      <w:r>
        <w:rPr>
          <w:rFonts w:ascii="Times New Roman" w:hAnsi="Times New Roman" w:cs="Times New Roman"/>
          <w:sz w:val="28"/>
          <w:szCs w:val="28"/>
        </w:rPr>
        <w:t>l</w:t>
      </w:r>
      <w:r>
        <w:rPr>
          <w:rFonts w:ascii="Times New Roman" w:hAnsi="Times New Roman" w:cs="Times New Roman"/>
          <w:sz w:val="28"/>
          <w:szCs w:val="28"/>
        </w:rPr>
        <w:t>oại sản phẩm</w:t>
      </w:r>
      <w:r w:rsidRPr="008802B6">
        <w:rPr>
          <w:rFonts w:ascii="Times New Roman" w:hAnsi="Times New Roman" w:cs="Times New Roman"/>
          <w:sz w:val="28"/>
          <w:szCs w:val="28"/>
        </w:rPr>
        <w:t xml:space="preserve"> kết nối với </w:t>
      </w:r>
      <w:r>
        <w:rPr>
          <w:rFonts w:ascii="Times New Roman" w:hAnsi="Times New Roman" w:cs="Times New Roman"/>
          <w:sz w:val="28"/>
          <w:szCs w:val="28"/>
        </w:rPr>
        <w:t>loại sản phẩm</w:t>
      </w:r>
      <w:r w:rsidRPr="008802B6">
        <w:rPr>
          <w:rFonts w:ascii="Times New Roman" w:hAnsi="Times New Roman" w:cs="Times New Roman"/>
          <w:sz w:val="28"/>
          <w:szCs w:val="28"/>
        </w:rPr>
        <w:t xml:space="preserve"> có PageRank cao </w:t>
      </w:r>
      <w:r>
        <w:rPr>
          <w:rFonts w:ascii="Times New Roman" w:hAnsi="Times New Roman" w:cs="Times New Roman"/>
          <w:sz w:val="28"/>
          <w:szCs w:val="28"/>
        </w:rPr>
        <w:t xml:space="preserve">cũng </w:t>
      </w:r>
      <w:r>
        <w:rPr>
          <w:rFonts w:ascii="Times New Roman" w:hAnsi="Times New Roman" w:cs="Times New Roman"/>
          <w:sz w:val="28"/>
          <w:szCs w:val="28"/>
        </w:rPr>
        <w:t>được cung cấp</w:t>
      </w:r>
      <w:r w:rsidRPr="008802B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bởi </w:t>
      </w:r>
      <w:r w:rsidR="00193E2B">
        <w:rPr>
          <w:rFonts w:ascii="Times New Roman" w:hAnsi="Times New Roman" w:cs="Times New Roman"/>
          <w:sz w:val="28"/>
          <w:szCs w:val="28"/>
        </w:rPr>
        <w:t xml:space="preserve">nhiều </w:t>
      </w:r>
      <w:r>
        <w:rPr>
          <w:rFonts w:ascii="Times New Roman" w:hAnsi="Times New Roman" w:cs="Times New Roman"/>
          <w:sz w:val="28"/>
          <w:szCs w:val="28"/>
        </w:rPr>
        <w:t>khu vực</w:t>
      </w:r>
      <w:r w:rsidR="00193E2B">
        <w:rPr>
          <w:rFonts w:ascii="Times New Roman" w:hAnsi="Times New Roman" w:cs="Times New Roman"/>
          <w:sz w:val="28"/>
          <w:szCs w:val="28"/>
        </w:rPr>
        <w:t xml:space="preserve"> khác nhau.</w:t>
      </w:r>
    </w:p>
    <w:p w14:paraId="366FB144" w14:textId="3848A229" w:rsidR="0091130F" w:rsidRDefault="009C4144" w:rsidP="0091130F">
      <w:pPr>
        <w:pStyle w:val="ListParagraph"/>
        <w:numPr>
          <w:ilvl w:val="0"/>
          <w:numId w:val="17"/>
        </w:numPr>
        <w:spacing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hư trong hình </w:t>
      </w:r>
      <w:r w:rsidR="0091130F">
        <w:rPr>
          <w:rFonts w:ascii="Times New Roman" w:hAnsi="Times New Roman" w:cs="Times New Roman"/>
          <w:sz w:val="28"/>
          <w:szCs w:val="28"/>
        </w:rPr>
        <w:t>25</w:t>
      </w:r>
      <w:r>
        <w:rPr>
          <w:rFonts w:ascii="Times New Roman" w:hAnsi="Times New Roman" w:cs="Times New Roman"/>
          <w:sz w:val="28"/>
          <w:szCs w:val="28"/>
        </w:rPr>
        <w:t xml:space="preserve">, ta có thể thấy PageRank đã có sự phân hóa rõ rệt hơn các </w:t>
      </w:r>
      <w:r w:rsidR="008A2BEF">
        <w:rPr>
          <w:rFonts w:ascii="Times New Roman" w:hAnsi="Times New Roman" w:cs="Times New Roman"/>
          <w:sz w:val="28"/>
          <w:szCs w:val="28"/>
        </w:rPr>
        <w:t>loại sản phẩm</w:t>
      </w:r>
      <w:r>
        <w:rPr>
          <w:rFonts w:ascii="Times New Roman" w:hAnsi="Times New Roman" w:cs="Times New Roman"/>
          <w:sz w:val="28"/>
          <w:szCs w:val="28"/>
        </w:rPr>
        <w:t xml:space="preserve"> quan trọng trong mạng so với các độ đo trước.</w:t>
      </w:r>
      <w:r w:rsidR="0091130F">
        <w:rPr>
          <w:rFonts w:ascii="Times New Roman" w:hAnsi="Times New Roman" w:cs="Times New Roman"/>
          <w:sz w:val="28"/>
          <w:szCs w:val="28"/>
        </w:rPr>
        <w:t xml:space="preserve"> </w:t>
      </w:r>
      <w:r w:rsidR="0091130F" w:rsidRPr="002B2E15">
        <w:rPr>
          <w:rFonts w:ascii="Times New Roman" w:hAnsi="Times New Roman" w:cs="Times New Roman"/>
          <w:sz w:val="28"/>
          <w:szCs w:val="28"/>
        </w:rPr>
        <w:t>Bên cạnh đó, kết quả độ đo thực hiện trên Python và Gephi không có sự khác biệt.</w:t>
      </w:r>
    </w:p>
    <w:p w14:paraId="0D404A11" w14:textId="3DDB7DBF" w:rsidR="0091130F" w:rsidRDefault="008A2BEF" w:rsidP="009366B6">
      <w:pPr>
        <w:pStyle w:val="ListParagraph"/>
        <w:spacing w:line="360" w:lineRule="auto"/>
        <w:ind w:left="-709" w:right="-705"/>
        <w:jc w:val="center"/>
        <w:rPr>
          <w:noProof/>
        </w:rPr>
      </w:pPr>
      <w:r w:rsidRPr="008A2BEF">
        <w:rPr>
          <w:noProof/>
        </w:rPr>
        <w:lastRenderedPageBreak/>
        <w:drawing>
          <wp:inline distT="0" distB="0" distL="0" distR="0" wp14:anchorId="15BE3C85" wp14:editId="7E11CFAA">
            <wp:extent cx="2191968" cy="4320000"/>
            <wp:effectExtent l="0" t="0" r="0" b="4445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91968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2BEF">
        <w:rPr>
          <w:noProof/>
        </w:rPr>
        <w:t xml:space="preserve"> </w:t>
      </w:r>
      <w:r w:rsidRPr="008A2BEF">
        <w:rPr>
          <w:noProof/>
        </w:rPr>
        <w:drawing>
          <wp:inline distT="0" distB="0" distL="0" distR="0" wp14:anchorId="05D0A9A6" wp14:editId="1C132747">
            <wp:extent cx="2328374" cy="4320000"/>
            <wp:effectExtent l="0" t="0" r="0" b="4445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28374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FDC5" w14:textId="10A76D08" w:rsidR="009366B6" w:rsidRDefault="009366B6" w:rsidP="009366B6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8" w:name="_Toc89898368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6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PageRank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ên Gephi</w:t>
      </w:r>
      <w:bookmarkEnd w:id="58"/>
    </w:p>
    <w:p w14:paraId="149C4DB8" w14:textId="77777777" w:rsidR="009C4144" w:rsidRPr="00B32954" w:rsidRDefault="009C4144" w:rsidP="009C4144">
      <w:pPr>
        <w:pStyle w:val="ListParagraph"/>
        <w:spacing w:line="360" w:lineRule="auto"/>
        <w:ind w:left="284" w:right="-563"/>
        <w:jc w:val="both"/>
        <w:rPr>
          <w:rFonts w:ascii="Times New Roman" w:hAnsi="Times New Roman" w:cs="Times New Roman"/>
          <w:sz w:val="6"/>
          <w:szCs w:val="6"/>
        </w:rPr>
      </w:pPr>
    </w:p>
    <w:p w14:paraId="7DBB2052" w14:textId="602D45D7" w:rsidR="006B05AC" w:rsidRPr="00174E00" w:rsidRDefault="00A14AD8" w:rsidP="00A54E73">
      <w:pPr>
        <w:pStyle w:val="ListParagraph"/>
        <w:numPr>
          <w:ilvl w:val="0"/>
          <w:numId w:val="2"/>
        </w:numPr>
        <w:spacing w:after="0" w:line="360" w:lineRule="auto"/>
        <w:ind w:left="-142" w:right="-563" w:hanging="568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59" w:name="_Toc89898540"/>
      <w:r>
        <w:rPr>
          <w:rFonts w:ascii="Times New Roman" w:hAnsi="Times New Roman" w:cs="Times New Roman"/>
          <w:b/>
          <w:bCs/>
          <w:sz w:val="28"/>
          <w:szCs w:val="28"/>
        </w:rPr>
        <w:t>THUẬT TOÁN PHÁT HIỆN CỘNG ĐỒNG</w:t>
      </w:r>
      <w:bookmarkEnd w:id="59"/>
    </w:p>
    <w:p w14:paraId="2B8C23D0" w14:textId="5A056E37" w:rsidR="00494ACB" w:rsidRDefault="00116418" w:rsidP="00A54E73">
      <w:pPr>
        <w:pStyle w:val="ListParagraph"/>
        <w:numPr>
          <w:ilvl w:val="0"/>
          <w:numId w:val="4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60" w:name="_Toc89898541"/>
      <w:r>
        <w:rPr>
          <w:rFonts w:ascii="Times New Roman" w:hAnsi="Times New Roman" w:cs="Times New Roman"/>
          <w:sz w:val="28"/>
          <w:szCs w:val="28"/>
        </w:rPr>
        <w:t>Định nghĩa c</w:t>
      </w:r>
      <w:r w:rsidR="00D83853">
        <w:rPr>
          <w:rFonts w:ascii="Times New Roman" w:hAnsi="Times New Roman" w:cs="Times New Roman"/>
          <w:sz w:val="28"/>
          <w:szCs w:val="28"/>
        </w:rPr>
        <w:t>ác</w:t>
      </w:r>
      <w:r w:rsidR="00494ACB">
        <w:rPr>
          <w:rFonts w:ascii="Times New Roman" w:hAnsi="Times New Roman" w:cs="Times New Roman"/>
          <w:sz w:val="28"/>
          <w:szCs w:val="28"/>
        </w:rPr>
        <w:t xml:space="preserve"> hàm</w:t>
      </w:r>
      <w:r w:rsidR="000437DE">
        <w:rPr>
          <w:rFonts w:ascii="Times New Roman" w:hAnsi="Times New Roman" w:cs="Times New Roman"/>
          <w:sz w:val="28"/>
          <w:szCs w:val="28"/>
        </w:rPr>
        <w:t xml:space="preserve"> hiển thị kết quả</w:t>
      </w:r>
      <w:r w:rsidR="004C7CA7">
        <w:rPr>
          <w:rFonts w:ascii="Times New Roman" w:hAnsi="Times New Roman" w:cs="Times New Roman"/>
          <w:sz w:val="28"/>
          <w:szCs w:val="28"/>
        </w:rPr>
        <w:t xml:space="preserve"> phân</w:t>
      </w:r>
      <w:r w:rsidR="000437DE">
        <w:rPr>
          <w:rFonts w:ascii="Times New Roman" w:hAnsi="Times New Roman" w:cs="Times New Roman"/>
          <w:sz w:val="28"/>
          <w:szCs w:val="28"/>
        </w:rPr>
        <w:t xml:space="preserve"> cụm</w:t>
      </w:r>
      <w:bookmarkEnd w:id="60"/>
    </w:p>
    <w:p w14:paraId="7A315BD0" w14:textId="176C4EFC" w:rsidR="00D83853" w:rsidRDefault="00F515E7" w:rsidP="009B6CBF">
      <w:pPr>
        <w:pStyle w:val="ListParagraph"/>
        <w:numPr>
          <w:ilvl w:val="0"/>
          <w:numId w:val="32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àm lấy đặc điểm chung</w:t>
      </w:r>
      <w:r w:rsidR="00714AE6">
        <w:rPr>
          <w:rFonts w:ascii="Times New Roman" w:hAnsi="Times New Roman" w:cs="Times New Roman"/>
          <w:sz w:val="28"/>
          <w:szCs w:val="28"/>
        </w:rPr>
        <w:t xml:space="preserve"> của các nod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4AE6">
        <w:rPr>
          <w:rFonts w:ascii="Times New Roman" w:hAnsi="Times New Roman" w:cs="Times New Roman"/>
          <w:sz w:val="28"/>
          <w:szCs w:val="28"/>
        </w:rPr>
        <w:t>trong</w:t>
      </w:r>
      <w:r>
        <w:rPr>
          <w:rFonts w:ascii="Times New Roman" w:hAnsi="Times New Roman" w:cs="Times New Roman"/>
          <w:sz w:val="28"/>
          <w:szCs w:val="28"/>
        </w:rPr>
        <w:t xml:space="preserve"> 1 cụm</w:t>
      </w:r>
      <w:r w:rsidR="00D83853" w:rsidRPr="001E3942">
        <w:rPr>
          <w:rFonts w:ascii="Times New Roman" w:hAnsi="Times New Roman" w:cs="Times New Roman"/>
          <w:sz w:val="28"/>
          <w:szCs w:val="28"/>
        </w:rPr>
        <w:t>:</w:t>
      </w:r>
    </w:p>
    <w:p w14:paraId="351FF63E" w14:textId="22B30FE1" w:rsidR="002635C2" w:rsidRDefault="00271A06" w:rsidP="00581B6A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271A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74DEAA" wp14:editId="7471917D">
            <wp:extent cx="5338356" cy="2796363"/>
            <wp:effectExtent l="0" t="0" r="0" b="444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83037" cy="2819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CB887" w14:textId="38B789B7" w:rsidR="002635C2" w:rsidRPr="002635C2" w:rsidRDefault="002635C2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61" w:name="_Toc89898369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7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>. Hàm lấy đặc điểm chung của 1 cụm</w:t>
      </w:r>
      <w:bookmarkEnd w:id="61"/>
    </w:p>
    <w:p w14:paraId="2DDF09E2" w14:textId="1131E4B5" w:rsidR="00F515E7" w:rsidRDefault="00F515E7" w:rsidP="00D83853">
      <w:pPr>
        <w:pStyle w:val="ListParagraph"/>
        <w:numPr>
          <w:ilvl w:val="0"/>
          <w:numId w:val="32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Hàm in </w:t>
      </w:r>
      <w:r w:rsidR="00F87217">
        <w:rPr>
          <w:rFonts w:ascii="Times New Roman" w:hAnsi="Times New Roman" w:cs="Times New Roman"/>
          <w:sz w:val="28"/>
          <w:szCs w:val="28"/>
        </w:rPr>
        <w:t xml:space="preserve">ra </w:t>
      </w:r>
      <w:r w:rsidR="003435B0">
        <w:rPr>
          <w:rFonts w:ascii="Times New Roman" w:hAnsi="Times New Roman" w:cs="Times New Roman"/>
          <w:sz w:val="28"/>
          <w:szCs w:val="28"/>
        </w:rPr>
        <w:t>các cộng đồng đã phát hiện được</w:t>
      </w:r>
      <w:r w:rsidR="00F87217">
        <w:rPr>
          <w:rFonts w:ascii="Times New Roman" w:hAnsi="Times New Roman" w:cs="Times New Roman"/>
          <w:sz w:val="28"/>
          <w:szCs w:val="28"/>
        </w:rPr>
        <w:t xml:space="preserve"> cùng điểm chung</w:t>
      </w:r>
      <w:r w:rsidR="00393358">
        <w:rPr>
          <w:rFonts w:ascii="Times New Roman" w:hAnsi="Times New Roman" w:cs="Times New Roman"/>
          <w:sz w:val="28"/>
          <w:szCs w:val="28"/>
        </w:rPr>
        <w:t xml:space="preserve"> của các node</w:t>
      </w:r>
      <w:r w:rsidR="00F87217">
        <w:rPr>
          <w:rFonts w:ascii="Times New Roman" w:hAnsi="Times New Roman" w:cs="Times New Roman"/>
          <w:sz w:val="28"/>
          <w:szCs w:val="28"/>
        </w:rPr>
        <w:t xml:space="preserve"> </w:t>
      </w:r>
      <w:r w:rsidR="00224E4A">
        <w:rPr>
          <w:rFonts w:ascii="Times New Roman" w:hAnsi="Times New Roman" w:cs="Times New Roman"/>
          <w:sz w:val="28"/>
          <w:szCs w:val="28"/>
        </w:rPr>
        <w:t>trong</w:t>
      </w:r>
      <w:r w:rsidR="00F87217">
        <w:rPr>
          <w:rFonts w:ascii="Times New Roman" w:hAnsi="Times New Roman" w:cs="Times New Roman"/>
          <w:sz w:val="28"/>
          <w:szCs w:val="28"/>
        </w:rPr>
        <w:t xml:space="preserve"> chúng</w:t>
      </w:r>
      <w:r w:rsidR="002635C2">
        <w:rPr>
          <w:rFonts w:ascii="Times New Roman" w:hAnsi="Times New Roman" w:cs="Times New Roman"/>
          <w:sz w:val="28"/>
          <w:szCs w:val="28"/>
        </w:rPr>
        <w:t>:</w:t>
      </w:r>
    </w:p>
    <w:p w14:paraId="49112C8A" w14:textId="70BB4BEC" w:rsidR="002635C2" w:rsidRDefault="00605137" w:rsidP="005A3A7E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60513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C5C9F09" wp14:editId="69DC532D">
            <wp:extent cx="6404425" cy="1584000"/>
            <wp:effectExtent l="0" t="0" r="0" b="0"/>
            <wp:docPr id="49" name="Picture 4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04425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B0C35" w14:textId="2A484663" w:rsidR="006F490F" w:rsidRPr="006F490F" w:rsidRDefault="006F490F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2" w:name="_Toc89898370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8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6F490F">
        <w:rPr>
          <w:rFonts w:ascii="Times New Roman" w:hAnsi="Times New Roman" w:cs="Times New Roman"/>
          <w:color w:val="000000" w:themeColor="text1"/>
          <w:sz w:val="28"/>
          <w:szCs w:val="28"/>
        </w:rPr>
        <w:t>Hàm in ra các cộng đồng cùng điểm chung</w:t>
      </w:r>
      <w:r w:rsidR="0039335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ủa các node</w:t>
      </w:r>
      <w:r w:rsidRPr="006F490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24E4A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r w:rsidRPr="006F490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húng</w:t>
      </w:r>
      <w:bookmarkEnd w:id="62"/>
    </w:p>
    <w:p w14:paraId="40C40CAA" w14:textId="37C355DA" w:rsidR="003435B0" w:rsidRDefault="003435B0" w:rsidP="00D83853">
      <w:pPr>
        <w:pStyle w:val="ListParagraph"/>
        <w:numPr>
          <w:ilvl w:val="0"/>
          <w:numId w:val="32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àm trực quan hóa các cộng đồng</w:t>
      </w:r>
      <w:r w:rsidR="002635C2">
        <w:rPr>
          <w:rFonts w:ascii="Times New Roman" w:hAnsi="Times New Roman" w:cs="Times New Roman"/>
          <w:sz w:val="28"/>
          <w:szCs w:val="28"/>
        </w:rPr>
        <w:t>:</w:t>
      </w:r>
    </w:p>
    <w:p w14:paraId="5BC16B6E" w14:textId="2F1387BD" w:rsidR="00237887" w:rsidRDefault="00237887" w:rsidP="00581B6A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23788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17014D" wp14:editId="391CF7FB">
            <wp:extent cx="5719466" cy="1743740"/>
            <wp:effectExtent l="0" t="0" r="0" b="889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46740" cy="175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A9B18" w14:textId="3EBDBF4F" w:rsidR="00237887" w:rsidRPr="006F490F" w:rsidRDefault="00237887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3" w:name="_Hlk89028655"/>
      <w:bookmarkStart w:id="64" w:name="_Toc89898371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29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6F490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àm </w:t>
      </w:r>
      <w:r w:rsidR="008826E4" w:rsidRPr="008826E4">
        <w:rPr>
          <w:rFonts w:ascii="Times New Roman" w:hAnsi="Times New Roman" w:cs="Times New Roman"/>
          <w:color w:val="000000" w:themeColor="text1"/>
          <w:sz w:val="28"/>
          <w:szCs w:val="28"/>
        </w:rPr>
        <w:t>trực quan hóa các cộng đồng</w:t>
      </w:r>
      <w:bookmarkEnd w:id="64"/>
    </w:p>
    <w:p w14:paraId="3A52B672" w14:textId="4CFF98D9" w:rsidR="003065AB" w:rsidRDefault="00A11CF3" w:rsidP="00A54E73">
      <w:pPr>
        <w:pStyle w:val="ListParagraph"/>
        <w:numPr>
          <w:ilvl w:val="0"/>
          <w:numId w:val="4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65" w:name="_Toc89898542"/>
      <w:bookmarkEnd w:id="63"/>
      <w:r w:rsidRPr="000162AE">
        <w:rPr>
          <w:rFonts w:ascii="Times New Roman" w:hAnsi="Times New Roman" w:cs="Times New Roman"/>
          <w:sz w:val="28"/>
          <w:szCs w:val="28"/>
        </w:rPr>
        <w:t>Thuật toán Louvain</w:t>
      </w:r>
      <w:bookmarkEnd w:id="65"/>
    </w:p>
    <w:p w14:paraId="4E7C9CA8" w14:textId="532E476A" w:rsidR="00566A8A" w:rsidRDefault="00CE57E4" w:rsidP="00566A8A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66" w:name="_Toc89898543"/>
      <w:r>
        <w:rPr>
          <w:rFonts w:ascii="Times New Roman" w:hAnsi="Times New Roman" w:cs="Times New Roman"/>
          <w:sz w:val="28"/>
          <w:szCs w:val="28"/>
        </w:rPr>
        <w:t>Code chạy thuật toán</w:t>
      </w:r>
      <w:bookmarkEnd w:id="66"/>
    </w:p>
    <w:p w14:paraId="31CE204E" w14:textId="192585CA" w:rsidR="000E3E41" w:rsidRDefault="00CC7A6D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CC7A6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8A5EEA" wp14:editId="6E6F697A">
            <wp:extent cx="5434294" cy="1892595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63738" cy="190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33881" w14:textId="2A494D6D" w:rsidR="00D62D90" w:rsidRPr="006F490F" w:rsidRDefault="00D62D90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7" w:name="_Toc89898372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0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D62D90">
        <w:rPr>
          <w:rFonts w:ascii="Times New Roman" w:hAnsi="Times New Roman" w:cs="Times New Roman"/>
          <w:color w:val="000000" w:themeColor="text1"/>
          <w:sz w:val="28"/>
          <w:szCs w:val="28"/>
        </w:rPr>
        <w:t>Code chạy thuật toán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ouvain</w:t>
      </w:r>
      <w:bookmarkEnd w:id="67"/>
    </w:p>
    <w:p w14:paraId="649CA073" w14:textId="565B6B95" w:rsidR="008710B3" w:rsidRDefault="008710B3" w:rsidP="00566A8A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68" w:name="_Toc89898544"/>
      <w:r>
        <w:rPr>
          <w:rFonts w:ascii="Times New Roman" w:hAnsi="Times New Roman" w:cs="Times New Roman"/>
          <w:sz w:val="28"/>
          <w:szCs w:val="28"/>
        </w:rPr>
        <w:t>Đồ thị phân cụ</w:t>
      </w:r>
      <w:r w:rsidR="00493B05">
        <w:rPr>
          <w:rFonts w:ascii="Times New Roman" w:hAnsi="Times New Roman" w:cs="Times New Roman"/>
          <w:sz w:val="28"/>
          <w:szCs w:val="28"/>
        </w:rPr>
        <w:t>m</w:t>
      </w:r>
      <w:bookmarkEnd w:id="68"/>
    </w:p>
    <w:p w14:paraId="38BED673" w14:textId="7BE233F3" w:rsidR="00493B05" w:rsidRDefault="00ED3DFC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CBF1EC1" wp14:editId="199E136B">
            <wp:extent cx="6831283" cy="3402419"/>
            <wp:effectExtent l="0" t="0" r="8255" b="7620"/>
            <wp:docPr id="50" name="Picture 50" descr="A picture containing text, indoor,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indoor, decorat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1283" cy="340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914FA" w14:textId="094052D6" w:rsidR="00CC7A6D" w:rsidRPr="006F490F" w:rsidRDefault="00CC7A6D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9" w:name="_Toc89898373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1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Đồ thị</w:t>
      </w:r>
      <w:r w:rsidRPr="00D62D9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EC56AF">
        <w:rPr>
          <w:rFonts w:ascii="Times New Roman" w:hAnsi="Times New Roman" w:cs="Times New Roman"/>
          <w:color w:val="000000" w:themeColor="text1"/>
          <w:sz w:val="28"/>
          <w:szCs w:val="28"/>
        </w:rPr>
        <w:t>phân cụm sử dụng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ouvain</w:t>
      </w:r>
      <w:bookmarkEnd w:id="69"/>
    </w:p>
    <w:p w14:paraId="5FB7EF8F" w14:textId="79E74322" w:rsidR="00506239" w:rsidRPr="00506239" w:rsidRDefault="00D30024" w:rsidP="00506239">
      <w:pPr>
        <w:pStyle w:val="ListParagraph"/>
        <w:numPr>
          <w:ilvl w:val="0"/>
          <w:numId w:val="26"/>
        </w:numPr>
        <w:spacing w:before="240" w:after="0" w:line="360" w:lineRule="auto"/>
        <w:ind w:left="284" w:right="-56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ễ thấy thuật toán rút ra được </w:t>
      </w:r>
      <w:r w:rsidR="001035B9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cụm</w:t>
      </w:r>
    </w:p>
    <w:p w14:paraId="2CBFEC0B" w14:textId="7FBD050D" w:rsidR="00B17C75" w:rsidRDefault="00D225EF" w:rsidP="00566A8A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70" w:name="_Toc89898545"/>
      <w:r>
        <w:rPr>
          <w:rFonts w:ascii="Times New Roman" w:hAnsi="Times New Roman" w:cs="Times New Roman"/>
          <w:sz w:val="28"/>
          <w:szCs w:val="28"/>
        </w:rPr>
        <w:t>Ý nghĩa</w:t>
      </w:r>
      <w:r w:rsidR="00B17C75">
        <w:rPr>
          <w:rFonts w:ascii="Times New Roman" w:hAnsi="Times New Roman" w:cs="Times New Roman"/>
          <w:sz w:val="28"/>
          <w:szCs w:val="28"/>
        </w:rPr>
        <w:t xml:space="preserve"> các cụm</w:t>
      </w:r>
      <w:bookmarkEnd w:id="70"/>
    </w:p>
    <w:p w14:paraId="1177B731" w14:textId="6452EEDB" w:rsidR="005A3A7E" w:rsidRDefault="005A3A7E" w:rsidP="005A3A7E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5A3A7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57107C4" wp14:editId="53B46F09">
            <wp:extent cx="6939915" cy="2541181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961156" cy="254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2AB85" w14:textId="6B99CB33" w:rsidR="005A3A7E" w:rsidRPr="006F490F" w:rsidRDefault="005A3A7E" w:rsidP="005A3A7E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1" w:name="_Toc89898374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2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phân cụm sử dụng Louvain</w:t>
      </w:r>
      <w:bookmarkEnd w:id="71"/>
    </w:p>
    <w:p w14:paraId="0C279173" w14:textId="6E40ADC7" w:rsidR="00C63C71" w:rsidRDefault="00D80C7B" w:rsidP="00CC1F1C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thứ 0:</w:t>
      </w:r>
    </w:p>
    <w:p w14:paraId="42579E9C" w14:textId="3187458F" w:rsidR="000D4721" w:rsidRDefault="00AB46F2" w:rsidP="00CC1F1C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="00776C36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Nod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776C36" w:rsidRPr="00776C36">
        <w:rPr>
          <w:rFonts w:ascii="Times New Roman" w:hAnsi="Times New Roman" w:cs="Times New Roman"/>
          <w:sz w:val="28"/>
          <w:szCs w:val="28"/>
        </w:rPr>
        <w:t xml:space="preserve">Accessories, Baseball &amp; Softball, Boxing &amp; MMA, Camping &amp; Hiking, Cardio Equipment, Cleats, Electronics, Fishing, Fitness Accessories, Girls' Apparel, Golf Apparel, Golf Balls, Golf Gloves, Golf Shoes, Hockey, Hunting &amp; </w:t>
      </w:r>
      <w:r w:rsidR="00776C36" w:rsidRPr="00776C36">
        <w:rPr>
          <w:rFonts w:ascii="Times New Roman" w:hAnsi="Times New Roman" w:cs="Times New Roman"/>
          <w:sz w:val="28"/>
          <w:szCs w:val="28"/>
        </w:rPr>
        <w:lastRenderedPageBreak/>
        <w:t xml:space="preserve">Shooting, Indoor/Outdoor Games, Lacrosse, Men's Footwear, Shop </w:t>
      </w:r>
      <w:proofErr w:type="gramStart"/>
      <w:r w:rsidR="00776C36" w:rsidRPr="00776C36">
        <w:rPr>
          <w:rFonts w:ascii="Times New Roman" w:hAnsi="Times New Roman" w:cs="Times New Roman"/>
          <w:sz w:val="28"/>
          <w:szCs w:val="28"/>
        </w:rPr>
        <w:t>By</w:t>
      </w:r>
      <w:proofErr w:type="gramEnd"/>
      <w:r w:rsidR="00776C36" w:rsidRPr="00776C36">
        <w:rPr>
          <w:rFonts w:ascii="Times New Roman" w:hAnsi="Times New Roman" w:cs="Times New Roman"/>
          <w:sz w:val="28"/>
          <w:szCs w:val="28"/>
        </w:rPr>
        <w:t xml:space="preserve"> Sport, Tennis &amp; Racquet, Trade-In, Water Sports, Women's Apparel</w:t>
      </w:r>
      <w:r w:rsidR="0011567B">
        <w:rPr>
          <w:rFonts w:ascii="Times New Roman" w:hAnsi="Times New Roman" w:cs="Times New Roman"/>
          <w:sz w:val="28"/>
          <w:szCs w:val="28"/>
        </w:rPr>
        <w:t>.</w:t>
      </w:r>
    </w:p>
    <w:p w14:paraId="438EBBC6" w14:textId="77777777" w:rsidR="00302017" w:rsidRDefault="00A1627D" w:rsidP="00CC1F1C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Ý nghĩ</w:t>
      </w:r>
      <w:r w:rsidR="00080933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11567B">
        <w:rPr>
          <w:rFonts w:ascii="Times New Roman" w:hAnsi="Times New Roman" w:cs="Times New Roman"/>
          <w:sz w:val="28"/>
          <w:szCs w:val="28"/>
        </w:rPr>
        <w:t>những</w:t>
      </w:r>
      <w:r w:rsidR="00AF40F1">
        <w:rPr>
          <w:rFonts w:ascii="Times New Roman" w:hAnsi="Times New Roman" w:cs="Times New Roman"/>
          <w:sz w:val="28"/>
          <w:szCs w:val="28"/>
        </w:rPr>
        <w:t xml:space="preserve"> loại sản phẩm</w:t>
      </w:r>
      <w:r w:rsidR="009E3A1E">
        <w:rPr>
          <w:rFonts w:ascii="Times New Roman" w:hAnsi="Times New Roman" w:cs="Times New Roman"/>
          <w:sz w:val="28"/>
          <w:szCs w:val="28"/>
        </w:rPr>
        <w:t xml:space="preserve"> </w:t>
      </w:r>
      <w:r w:rsidR="00AF40F1">
        <w:rPr>
          <w:rFonts w:ascii="Times New Roman" w:hAnsi="Times New Roman" w:cs="Times New Roman"/>
          <w:sz w:val="28"/>
          <w:szCs w:val="28"/>
        </w:rPr>
        <w:t>được</w:t>
      </w:r>
      <w:r w:rsidR="008453AE">
        <w:rPr>
          <w:rFonts w:ascii="Times New Roman" w:hAnsi="Times New Roman" w:cs="Times New Roman"/>
          <w:sz w:val="28"/>
          <w:szCs w:val="28"/>
        </w:rPr>
        <w:t xml:space="preserve">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 w:rsidR="00823F90">
        <w:rPr>
          <w:rFonts w:ascii="Times New Roman" w:hAnsi="Times New Roman" w:cs="Times New Roman"/>
          <w:sz w:val="28"/>
          <w:szCs w:val="28"/>
        </w:rPr>
        <w:t xml:space="preserve"> ở</w:t>
      </w:r>
      <w:r w:rsidR="00D857E0">
        <w:rPr>
          <w:rFonts w:ascii="Times New Roman" w:hAnsi="Times New Roman" w:cs="Times New Roman"/>
          <w:sz w:val="28"/>
          <w:szCs w:val="28"/>
        </w:rPr>
        <w:t xml:space="preserve"> cả</w:t>
      </w:r>
      <w:r w:rsidR="0011567B">
        <w:rPr>
          <w:rFonts w:ascii="Times New Roman" w:hAnsi="Times New Roman" w:cs="Times New Roman"/>
          <w:sz w:val="28"/>
          <w:szCs w:val="28"/>
        </w:rPr>
        <w:t xml:space="preserve"> </w:t>
      </w:r>
      <w:r w:rsidR="00776C36">
        <w:rPr>
          <w:rFonts w:ascii="Times New Roman" w:hAnsi="Times New Roman" w:cs="Times New Roman"/>
          <w:b/>
          <w:bCs/>
          <w:sz w:val="28"/>
          <w:szCs w:val="28"/>
        </w:rPr>
        <w:t>22</w:t>
      </w:r>
      <w:r w:rsidR="0011567B"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D49AB" w:rsidRPr="00151F3E">
        <w:rPr>
          <w:rFonts w:ascii="Times New Roman" w:hAnsi="Times New Roman" w:cs="Times New Roman"/>
          <w:b/>
          <w:bCs/>
          <w:sz w:val="28"/>
          <w:szCs w:val="28"/>
        </w:rPr>
        <w:t>khu vực</w:t>
      </w:r>
      <w:r w:rsidR="008453AE">
        <w:rPr>
          <w:rFonts w:ascii="Times New Roman" w:hAnsi="Times New Roman" w:cs="Times New Roman"/>
          <w:sz w:val="28"/>
          <w:szCs w:val="28"/>
        </w:rPr>
        <w:t xml:space="preserve"> </w:t>
      </w:r>
      <w:r w:rsidR="008503EC">
        <w:rPr>
          <w:rFonts w:ascii="Times New Roman" w:hAnsi="Times New Roman" w:cs="Times New Roman"/>
          <w:sz w:val="28"/>
          <w:szCs w:val="28"/>
        </w:rPr>
        <w:t>gồm</w:t>
      </w:r>
      <w:r w:rsidR="0011567B">
        <w:rPr>
          <w:rFonts w:ascii="Times New Roman" w:hAnsi="Times New Roman" w:cs="Times New Roman"/>
          <w:sz w:val="28"/>
          <w:szCs w:val="28"/>
        </w:rPr>
        <w:t xml:space="preserve"> </w:t>
      </w:r>
      <w:r w:rsidR="00FC5C58" w:rsidRPr="00FC5C58">
        <w:rPr>
          <w:rFonts w:ascii="Times New Roman" w:hAnsi="Times New Roman" w:cs="Times New Roman"/>
          <w:sz w:val="28"/>
          <w:szCs w:val="28"/>
        </w:rPr>
        <w:t xml:space="preserve">Canada, Caribbean, Central Africa, Central America, East Africa, East of USA, Eastern Asia, Eastern Europe, North Africa, Northern Europe, Oceania, South America, South Asia, South </w:t>
      </w:r>
      <w:proofErr w:type="gramStart"/>
      <w:r w:rsidR="00FC5C58" w:rsidRPr="00FC5C58">
        <w:rPr>
          <w:rFonts w:ascii="Times New Roman" w:hAnsi="Times New Roman" w:cs="Times New Roman"/>
          <w:sz w:val="28"/>
          <w:szCs w:val="28"/>
        </w:rPr>
        <w:t>of  USA</w:t>
      </w:r>
      <w:proofErr w:type="gramEnd"/>
      <w:r w:rsidR="00FC5C58" w:rsidRPr="00FC5C58">
        <w:rPr>
          <w:rFonts w:ascii="Times New Roman" w:hAnsi="Times New Roman" w:cs="Times New Roman"/>
          <w:sz w:val="28"/>
          <w:szCs w:val="28"/>
        </w:rPr>
        <w:t>, Southeast Asia, Southern Africa, Southern Europe, US Center, West Africa, West Asia, West of USA, Western Europe</w:t>
      </w:r>
      <w:r w:rsidR="0011567B">
        <w:rPr>
          <w:rFonts w:ascii="Times New Roman" w:hAnsi="Times New Roman" w:cs="Times New Roman"/>
          <w:sz w:val="28"/>
          <w:szCs w:val="28"/>
        </w:rPr>
        <w:t>.</w:t>
      </w:r>
    </w:p>
    <w:p w14:paraId="77105280" w14:textId="54171423" w:rsidR="00642F5C" w:rsidRDefault="00642F5C" w:rsidP="00CC1F1C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thứ 1:</w:t>
      </w:r>
    </w:p>
    <w:p w14:paraId="4839E931" w14:textId="564DD032" w:rsidR="00642F5C" w:rsidRDefault="00642F5C" w:rsidP="00CC1F1C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="00FC5C58">
        <w:rPr>
          <w:rFonts w:ascii="Times New Roman" w:hAnsi="Times New Roman" w:cs="Times New Roman"/>
          <w:b/>
          <w:bCs/>
          <w:sz w:val="28"/>
          <w:szCs w:val="28"/>
        </w:rPr>
        <w:t>18</w:t>
      </w:r>
      <w:r w:rsidRPr="00FF63DD">
        <w:rPr>
          <w:rFonts w:ascii="Times New Roman" w:hAnsi="Times New Roman" w:cs="Times New Roman"/>
          <w:b/>
          <w:bCs/>
          <w:sz w:val="28"/>
          <w:szCs w:val="28"/>
        </w:rPr>
        <w:t xml:space="preserve"> Nod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FC5C58" w:rsidRPr="00FC5C58">
        <w:rPr>
          <w:rFonts w:ascii="Times New Roman" w:hAnsi="Times New Roman" w:cs="Times New Roman"/>
          <w:sz w:val="28"/>
          <w:szCs w:val="28"/>
        </w:rPr>
        <w:t>Baby, Books, CDs, Cameras, Children's Clothing, Computers, Consumer Electronics, Crafts, DVDs, Garden, Health and Beauty, Men's Clothing, Music, Pet Supplies, Sporting Goods, Toys, Video Games, Women's Clothing</w:t>
      </w:r>
      <w:r w:rsidR="00FF63DD">
        <w:rPr>
          <w:rFonts w:ascii="Times New Roman" w:hAnsi="Times New Roman" w:cs="Times New Roman"/>
          <w:sz w:val="28"/>
          <w:szCs w:val="28"/>
        </w:rPr>
        <w:t>.</w:t>
      </w:r>
    </w:p>
    <w:p w14:paraId="70B3DDD5" w14:textId="25672DDB" w:rsidR="00642F5C" w:rsidRDefault="00642F5C" w:rsidP="00CC1F1C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</w:t>
      </w:r>
      <w:r w:rsidR="00FF63DD">
        <w:rPr>
          <w:rFonts w:ascii="Times New Roman" w:hAnsi="Times New Roman" w:cs="Times New Roman"/>
          <w:sz w:val="28"/>
          <w:szCs w:val="28"/>
        </w:rPr>
        <w:t xml:space="preserve">những loại sản phẩm được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 w:rsidR="00FF63DD">
        <w:rPr>
          <w:rFonts w:ascii="Times New Roman" w:hAnsi="Times New Roman" w:cs="Times New Roman"/>
          <w:sz w:val="28"/>
          <w:szCs w:val="28"/>
        </w:rPr>
        <w:t xml:space="preserve"> ở cả </w:t>
      </w:r>
      <w:r w:rsidR="003C6BEF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FF63DD"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khu vực</w:t>
      </w:r>
      <w:r w:rsidR="00FF63DD">
        <w:rPr>
          <w:rFonts w:ascii="Times New Roman" w:hAnsi="Times New Roman" w:cs="Times New Roman"/>
          <w:sz w:val="28"/>
          <w:szCs w:val="28"/>
        </w:rPr>
        <w:t xml:space="preserve"> gồm </w:t>
      </w:r>
      <w:r w:rsidR="003C6BEF" w:rsidRPr="003C6BEF">
        <w:rPr>
          <w:rFonts w:ascii="Times New Roman" w:hAnsi="Times New Roman" w:cs="Times New Roman"/>
          <w:sz w:val="28"/>
          <w:szCs w:val="28"/>
        </w:rPr>
        <w:t>Oceania, South Asia, Southeast Asia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12A289C" w14:textId="5C79FAC5" w:rsidR="005436F2" w:rsidRDefault="005436F2" w:rsidP="00CC1F1C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thứ 2:</w:t>
      </w:r>
    </w:p>
    <w:p w14:paraId="3964BAB8" w14:textId="7FAEE4AC" w:rsidR="005436F2" w:rsidRDefault="005436F2" w:rsidP="00CC1F1C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Pr="00151F3E">
        <w:rPr>
          <w:rFonts w:ascii="Times New Roman" w:hAnsi="Times New Roman" w:cs="Times New Roman"/>
          <w:b/>
          <w:bCs/>
          <w:sz w:val="28"/>
          <w:szCs w:val="28"/>
        </w:rPr>
        <w:t>8 Nod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3C6BEF" w:rsidRPr="003C6BEF">
        <w:rPr>
          <w:rFonts w:ascii="Times New Roman" w:hAnsi="Times New Roman" w:cs="Times New Roman"/>
          <w:sz w:val="28"/>
          <w:szCs w:val="28"/>
        </w:rPr>
        <w:t xml:space="preserve">As Seen </w:t>
      </w:r>
      <w:proofErr w:type="gramStart"/>
      <w:r w:rsidR="003C6BEF" w:rsidRPr="003C6BEF">
        <w:rPr>
          <w:rFonts w:ascii="Times New Roman" w:hAnsi="Times New Roman" w:cs="Times New Roman"/>
          <w:sz w:val="28"/>
          <w:szCs w:val="28"/>
        </w:rPr>
        <w:t>on  TV!,</w:t>
      </w:r>
      <w:proofErr w:type="gramEnd"/>
      <w:r w:rsidR="003C6BEF" w:rsidRPr="003C6BEF">
        <w:rPr>
          <w:rFonts w:ascii="Times New Roman" w:hAnsi="Times New Roman" w:cs="Times New Roman"/>
          <w:sz w:val="28"/>
          <w:szCs w:val="28"/>
        </w:rPr>
        <w:t xml:space="preserve"> Basketball, Golf Bags &amp; Carts, Kids' Golf Clubs, Men's Golf Clubs, Soccer, Strength Training, Women's Golf Club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2A9A218" w14:textId="49DEB9CB" w:rsidR="00235041" w:rsidRDefault="005436F2" w:rsidP="00CC1F1C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những loại sản phẩm được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>
        <w:rPr>
          <w:rFonts w:ascii="Times New Roman" w:hAnsi="Times New Roman" w:cs="Times New Roman"/>
          <w:sz w:val="28"/>
          <w:szCs w:val="28"/>
        </w:rPr>
        <w:t xml:space="preserve"> ở cả </w:t>
      </w:r>
      <w:r w:rsidRPr="00151F3E">
        <w:rPr>
          <w:rFonts w:ascii="Times New Roman" w:hAnsi="Times New Roman" w:cs="Times New Roman"/>
          <w:b/>
          <w:bCs/>
          <w:sz w:val="28"/>
          <w:szCs w:val="28"/>
        </w:rPr>
        <w:t>3 khu vực</w:t>
      </w:r>
      <w:r>
        <w:rPr>
          <w:rFonts w:ascii="Times New Roman" w:hAnsi="Times New Roman" w:cs="Times New Roman"/>
          <w:sz w:val="28"/>
          <w:szCs w:val="28"/>
        </w:rPr>
        <w:t xml:space="preserve"> gồm </w:t>
      </w:r>
      <w:r w:rsidR="00FE663A" w:rsidRPr="00FE663A">
        <w:rPr>
          <w:rFonts w:ascii="Times New Roman" w:hAnsi="Times New Roman" w:cs="Times New Roman"/>
          <w:sz w:val="28"/>
          <w:szCs w:val="28"/>
        </w:rPr>
        <w:t>Northern Europe, Southern Europe, Western Europ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5A2F48D" w14:textId="2FA1E657" w:rsidR="001A04DB" w:rsidRDefault="0056421A" w:rsidP="001A04DB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72" w:name="_Toc89898546"/>
      <w:r>
        <w:rPr>
          <w:rFonts w:ascii="Times New Roman" w:hAnsi="Times New Roman" w:cs="Times New Roman"/>
          <w:sz w:val="28"/>
          <w:szCs w:val="28"/>
        </w:rPr>
        <w:t>Nhận xét</w:t>
      </w:r>
      <w:bookmarkEnd w:id="72"/>
    </w:p>
    <w:p w14:paraId="4DABD7A9" w14:textId="171AAA36" w:rsidR="00BC0B09" w:rsidRDefault="00652370" w:rsidP="00C41C5A">
      <w:pPr>
        <w:pStyle w:val="ListParagraph"/>
        <w:numPr>
          <w:ilvl w:val="1"/>
          <w:numId w:val="34"/>
        </w:numPr>
        <w:spacing w:before="240" w:after="0" w:line="360" w:lineRule="auto"/>
        <w:ind w:left="284" w:right="-563" w:hanging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ếu nhìn bằng mắt thường ta cũng </w:t>
      </w:r>
      <w:r w:rsidR="00E47A6E">
        <w:rPr>
          <w:rFonts w:ascii="Times New Roman" w:hAnsi="Times New Roman" w:cs="Times New Roman"/>
          <w:sz w:val="28"/>
          <w:szCs w:val="28"/>
        </w:rPr>
        <w:t>dễ dàng nhận r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25541">
        <w:rPr>
          <w:rFonts w:ascii="Times New Roman" w:hAnsi="Times New Roman" w:cs="Times New Roman"/>
          <w:sz w:val="28"/>
          <w:szCs w:val="28"/>
        </w:rPr>
        <w:t>đồ</w:t>
      </w:r>
      <w:r>
        <w:rPr>
          <w:rFonts w:ascii="Times New Roman" w:hAnsi="Times New Roman" w:cs="Times New Roman"/>
          <w:sz w:val="28"/>
          <w:szCs w:val="28"/>
        </w:rPr>
        <w:t xml:space="preserve"> thị có</w:t>
      </w:r>
      <w:r w:rsidR="000B1ED2">
        <w:rPr>
          <w:rFonts w:ascii="Times New Roman" w:hAnsi="Times New Roman" w:cs="Times New Roman"/>
          <w:sz w:val="28"/>
          <w:szCs w:val="28"/>
        </w:rPr>
        <w:t xml:space="preserve"> thể có</w:t>
      </w:r>
      <w:r>
        <w:rPr>
          <w:rFonts w:ascii="Times New Roman" w:hAnsi="Times New Roman" w:cs="Times New Roman"/>
          <w:sz w:val="28"/>
          <w:szCs w:val="28"/>
        </w:rPr>
        <w:t xml:space="preserve"> 3 cụm. </w:t>
      </w:r>
      <w:r w:rsidR="00A923AA">
        <w:rPr>
          <w:rFonts w:ascii="Times New Roman" w:hAnsi="Times New Roman" w:cs="Times New Roman"/>
          <w:sz w:val="28"/>
          <w:szCs w:val="28"/>
        </w:rPr>
        <w:t>Louvain đã phát hiện được 3 cụm</w:t>
      </w:r>
      <w:r w:rsidR="00E47A6E">
        <w:rPr>
          <w:rFonts w:ascii="Times New Roman" w:hAnsi="Times New Roman" w:cs="Times New Roman"/>
          <w:sz w:val="28"/>
          <w:szCs w:val="28"/>
        </w:rPr>
        <w:t xml:space="preserve"> đó</w:t>
      </w:r>
      <w:r w:rsidR="00A923AA">
        <w:rPr>
          <w:rFonts w:ascii="Times New Roman" w:hAnsi="Times New Roman" w:cs="Times New Roman"/>
          <w:sz w:val="28"/>
          <w:szCs w:val="28"/>
        </w:rPr>
        <w:t xml:space="preserve"> khá rõ rệt với nhau</w:t>
      </w:r>
      <w:r w:rsidR="000B1ED2">
        <w:rPr>
          <w:rFonts w:ascii="Times New Roman" w:hAnsi="Times New Roman" w:cs="Times New Roman"/>
          <w:sz w:val="28"/>
          <w:szCs w:val="28"/>
        </w:rPr>
        <w:t>.</w:t>
      </w:r>
      <w:r w:rsidR="00C41C5A">
        <w:rPr>
          <w:rFonts w:ascii="Times New Roman" w:hAnsi="Times New Roman" w:cs="Times New Roman"/>
          <w:sz w:val="28"/>
          <w:szCs w:val="28"/>
        </w:rPr>
        <w:t xml:space="preserve"> </w:t>
      </w:r>
      <w:r w:rsidRPr="00C41C5A">
        <w:rPr>
          <w:rFonts w:ascii="Times New Roman" w:hAnsi="Times New Roman" w:cs="Times New Roman"/>
          <w:sz w:val="28"/>
          <w:szCs w:val="28"/>
        </w:rPr>
        <w:t>Như vậy</w:t>
      </w:r>
      <w:r w:rsidR="003052AA" w:rsidRPr="00C41C5A">
        <w:rPr>
          <w:rFonts w:ascii="Times New Roman" w:hAnsi="Times New Roman" w:cs="Times New Roman"/>
          <w:sz w:val="28"/>
          <w:szCs w:val="28"/>
        </w:rPr>
        <w:t xml:space="preserve"> chứng tỏ</w:t>
      </w:r>
      <w:r w:rsidRPr="00C41C5A">
        <w:rPr>
          <w:rFonts w:ascii="Times New Roman" w:hAnsi="Times New Roman" w:cs="Times New Roman"/>
          <w:sz w:val="28"/>
          <w:szCs w:val="28"/>
        </w:rPr>
        <w:t xml:space="preserve"> thuật toán </w:t>
      </w:r>
      <w:r w:rsidR="008E2C19" w:rsidRPr="00C41C5A">
        <w:rPr>
          <w:rFonts w:ascii="Times New Roman" w:hAnsi="Times New Roman" w:cs="Times New Roman"/>
          <w:sz w:val="28"/>
          <w:szCs w:val="28"/>
        </w:rPr>
        <w:t>Louvain đã phân cụm khá tốt.</w:t>
      </w:r>
    </w:p>
    <w:p w14:paraId="7500A0F2" w14:textId="77777777" w:rsidR="00C41C5A" w:rsidRPr="00C41C5A" w:rsidRDefault="00C41C5A" w:rsidP="00C41C5A">
      <w:pPr>
        <w:pStyle w:val="ListParagraph"/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6"/>
          <w:szCs w:val="6"/>
        </w:rPr>
      </w:pPr>
    </w:p>
    <w:p w14:paraId="201DF855" w14:textId="425409A9" w:rsidR="00A11CF3" w:rsidRDefault="00F3100D" w:rsidP="00A54E73">
      <w:pPr>
        <w:pStyle w:val="ListParagraph"/>
        <w:numPr>
          <w:ilvl w:val="0"/>
          <w:numId w:val="4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73" w:name="_Toc89898547"/>
      <w:r w:rsidRPr="000162AE">
        <w:rPr>
          <w:rFonts w:ascii="Times New Roman" w:hAnsi="Times New Roman" w:cs="Times New Roman"/>
          <w:sz w:val="28"/>
          <w:szCs w:val="28"/>
        </w:rPr>
        <w:t>Thuật toán</w:t>
      </w:r>
      <w:r w:rsidR="004F03CB" w:rsidRPr="000162AE">
        <w:rPr>
          <w:rFonts w:ascii="Times New Roman" w:hAnsi="Times New Roman" w:cs="Times New Roman"/>
          <w:sz w:val="28"/>
          <w:szCs w:val="28"/>
        </w:rPr>
        <w:t xml:space="preserve"> K-Means</w:t>
      </w:r>
      <w:bookmarkEnd w:id="73"/>
    </w:p>
    <w:p w14:paraId="4CC1AB3A" w14:textId="379223C5" w:rsidR="002B007E" w:rsidRDefault="002B007E" w:rsidP="002B007E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74" w:name="_Toc89898548"/>
      <w:r>
        <w:rPr>
          <w:rFonts w:ascii="Times New Roman" w:hAnsi="Times New Roman" w:cs="Times New Roman"/>
          <w:sz w:val="28"/>
          <w:szCs w:val="28"/>
        </w:rPr>
        <w:t>Code chạy thuật toán</w:t>
      </w:r>
      <w:bookmarkEnd w:id="74"/>
    </w:p>
    <w:p w14:paraId="544465F1" w14:textId="4B393F93" w:rsidR="00190B93" w:rsidRDefault="00763BFF" w:rsidP="00190B93">
      <w:pPr>
        <w:pStyle w:val="ListParagraph"/>
        <w:numPr>
          <w:ilvl w:val="2"/>
          <w:numId w:val="4"/>
        </w:numPr>
        <w:spacing w:before="240" w:after="0" w:line="360" w:lineRule="auto"/>
        <w:ind w:left="567" w:right="-563" w:hanging="709"/>
        <w:outlineLvl w:val="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uyển đổi đồ thị thành ma trận kề</w:t>
      </w:r>
    </w:p>
    <w:p w14:paraId="6E48D03A" w14:textId="0E42D64D" w:rsidR="000C11D7" w:rsidRDefault="000C11D7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0C11D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8FE248" wp14:editId="3CE06B00">
            <wp:extent cx="3572539" cy="622243"/>
            <wp:effectExtent l="0" t="0" r="0" b="6985"/>
            <wp:docPr id="41" name="Picture 4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low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627501" cy="631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D293" w14:textId="56D8AAC6" w:rsidR="000C11D7" w:rsidRPr="006F490F" w:rsidRDefault="000C11D7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5" w:name="_Toc89898375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3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B46710">
        <w:rPr>
          <w:rFonts w:ascii="Times New Roman" w:hAnsi="Times New Roman" w:cs="Times New Roman"/>
          <w:color w:val="000000" w:themeColor="text1"/>
          <w:sz w:val="28"/>
          <w:szCs w:val="28"/>
        </w:rPr>
        <w:t>Chuyển đổi đồ thị thành ma trận kề làm đầu vào cho K-Means</w:t>
      </w:r>
      <w:bookmarkEnd w:id="75"/>
    </w:p>
    <w:p w14:paraId="4C933EA6" w14:textId="7D752464" w:rsidR="00763BFF" w:rsidRDefault="00763BFF" w:rsidP="00763BFF">
      <w:pPr>
        <w:pStyle w:val="ListParagraph"/>
        <w:numPr>
          <w:ilvl w:val="2"/>
          <w:numId w:val="4"/>
        </w:numPr>
        <w:spacing w:before="240" w:after="0" w:line="360" w:lineRule="auto"/>
        <w:ind w:left="567" w:right="-563" w:hanging="709"/>
        <w:outlineLvl w:val="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họn ra số cụm bằng Elbow Method</w:t>
      </w:r>
    </w:p>
    <w:p w14:paraId="50D70FC5" w14:textId="07CD154B" w:rsidR="0036454E" w:rsidRDefault="00B1102D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B1102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4247999" wp14:editId="1EB776D3">
            <wp:extent cx="6868632" cy="1572492"/>
            <wp:effectExtent l="0" t="0" r="8890" b="889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908011" cy="158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287A8" w14:textId="116FE801" w:rsidR="00B46710" w:rsidRPr="006F490F" w:rsidRDefault="00B46710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6" w:name="_Toc89898376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4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7A0A37" w:rsidRPr="007A0A37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="000B333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ode triển khai </w:t>
      </w:r>
      <w:r w:rsidR="007A0A37" w:rsidRPr="007A0A37">
        <w:rPr>
          <w:rFonts w:ascii="Times New Roman" w:hAnsi="Times New Roman" w:cs="Times New Roman"/>
          <w:color w:val="000000" w:themeColor="text1"/>
          <w:sz w:val="28"/>
          <w:szCs w:val="28"/>
        </w:rPr>
        <w:t>Elbow Method</w:t>
      </w:r>
      <w:r w:rsidR="000B333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ho thuật toán K-Means</w:t>
      </w:r>
      <w:bookmarkEnd w:id="76"/>
    </w:p>
    <w:p w14:paraId="7175436D" w14:textId="6913E2E8" w:rsidR="000E4298" w:rsidRPr="000236AD" w:rsidRDefault="000E4298" w:rsidP="000E4298">
      <w:pPr>
        <w:pStyle w:val="ListParagraph"/>
        <w:numPr>
          <w:ilvl w:val="0"/>
          <w:numId w:val="29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 w:rsidRPr="000236AD">
        <w:rPr>
          <w:rFonts w:ascii="Times New Roman" w:hAnsi="Times New Roman" w:cs="Times New Roman"/>
          <w:sz w:val="28"/>
          <w:szCs w:val="28"/>
        </w:rPr>
        <w:t xml:space="preserve">Tính khoảng cách từng phần tử trong ma trận </w:t>
      </w:r>
      <w:r w:rsidR="00D220FA">
        <w:rPr>
          <w:rFonts w:ascii="Times New Roman" w:hAnsi="Times New Roman" w:cs="Times New Roman"/>
          <w:sz w:val="28"/>
          <w:szCs w:val="28"/>
        </w:rPr>
        <w:t>kề</w:t>
      </w:r>
      <w:r w:rsidRPr="000236AD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50</w:t>
      </w:r>
      <w:r w:rsidRPr="000236AD">
        <w:rPr>
          <w:rFonts w:ascii="Times New Roman" w:hAnsi="Times New Roman" w:cs="Times New Roman"/>
          <w:sz w:val="28"/>
          <w:szCs w:val="28"/>
        </w:rPr>
        <w:t xml:space="preserve"> x </w:t>
      </w:r>
      <w:r w:rsidR="00D220FA">
        <w:rPr>
          <w:rFonts w:ascii="Times New Roman" w:hAnsi="Times New Roman" w:cs="Times New Roman"/>
          <w:sz w:val="28"/>
          <w:szCs w:val="28"/>
        </w:rPr>
        <w:t>50</w:t>
      </w:r>
      <w:r w:rsidRPr="000236AD">
        <w:rPr>
          <w:rFonts w:ascii="Times New Roman" w:hAnsi="Times New Roman" w:cs="Times New Roman"/>
          <w:sz w:val="28"/>
          <w:szCs w:val="28"/>
        </w:rPr>
        <w:t xml:space="preserve">) với các tâm cụm (k x </w:t>
      </w:r>
      <w:r w:rsidR="002C5008">
        <w:rPr>
          <w:rFonts w:ascii="Times New Roman" w:hAnsi="Times New Roman" w:cs="Times New Roman"/>
          <w:sz w:val="28"/>
          <w:szCs w:val="28"/>
        </w:rPr>
        <w:t>50</w:t>
      </w:r>
      <w:r w:rsidRPr="000236AD">
        <w:rPr>
          <w:rFonts w:ascii="Times New Roman" w:hAnsi="Times New Roman" w:cs="Times New Roman"/>
          <w:sz w:val="28"/>
          <w:szCs w:val="28"/>
        </w:rPr>
        <w:t>)</w:t>
      </w:r>
      <w:r w:rsidR="00992B36">
        <w:rPr>
          <w:rFonts w:ascii="Times New Roman" w:hAnsi="Times New Roman" w:cs="Times New Roman"/>
          <w:sz w:val="28"/>
          <w:szCs w:val="28"/>
        </w:rPr>
        <w:t>.</w:t>
      </w:r>
    </w:p>
    <w:p w14:paraId="3AA8B09F" w14:textId="4FA5C4F0" w:rsidR="000E4298" w:rsidRPr="00992B36" w:rsidRDefault="000E4298" w:rsidP="00992B36">
      <w:pPr>
        <w:pStyle w:val="ListParagraph"/>
        <w:numPr>
          <w:ilvl w:val="0"/>
          <w:numId w:val="29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 trận</w:t>
      </w:r>
      <w:r w:rsidRPr="000236AD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50</w:t>
      </w:r>
      <w:r w:rsidR="0074357A">
        <w:rPr>
          <w:rFonts w:ascii="Times New Roman" w:hAnsi="Times New Roman" w:cs="Times New Roman"/>
          <w:sz w:val="28"/>
          <w:szCs w:val="28"/>
        </w:rPr>
        <w:t xml:space="preserve"> </w:t>
      </w:r>
      <w:r w:rsidRPr="000236AD">
        <w:rPr>
          <w:rFonts w:ascii="Times New Roman" w:hAnsi="Times New Roman" w:cs="Times New Roman"/>
          <w:sz w:val="28"/>
          <w:szCs w:val="28"/>
        </w:rPr>
        <w:t>x</w:t>
      </w:r>
      <w:r w:rsidR="0074357A">
        <w:rPr>
          <w:rFonts w:ascii="Times New Roman" w:hAnsi="Times New Roman" w:cs="Times New Roman"/>
          <w:sz w:val="28"/>
          <w:szCs w:val="28"/>
        </w:rPr>
        <w:t xml:space="preserve"> </w:t>
      </w:r>
      <w:r w:rsidRPr="000236AD">
        <w:rPr>
          <w:rFonts w:ascii="Times New Roman" w:hAnsi="Times New Roman" w:cs="Times New Roman"/>
          <w:sz w:val="28"/>
          <w:szCs w:val="28"/>
        </w:rPr>
        <w:t>k)</w:t>
      </w:r>
      <w:r w:rsidR="00992B36">
        <w:rPr>
          <w:rFonts w:ascii="Times New Roman" w:hAnsi="Times New Roman" w:cs="Times New Roman"/>
          <w:sz w:val="28"/>
          <w:szCs w:val="28"/>
        </w:rPr>
        <w:t xml:space="preserve"> tương ứng với 50 loại sản phẩm, </w:t>
      </w:r>
      <w:r w:rsidRPr="00992B36">
        <w:rPr>
          <w:rFonts w:ascii="Times New Roman" w:hAnsi="Times New Roman" w:cs="Times New Roman"/>
          <w:sz w:val="28"/>
          <w:szCs w:val="28"/>
        </w:rPr>
        <w:t>với hàng là</w:t>
      </w:r>
      <w:r w:rsidR="0074357A" w:rsidRPr="00992B36">
        <w:rPr>
          <w:rFonts w:ascii="Times New Roman" w:hAnsi="Times New Roman" w:cs="Times New Roman"/>
          <w:sz w:val="28"/>
          <w:szCs w:val="28"/>
        </w:rPr>
        <w:t xml:space="preserve"> </w:t>
      </w:r>
      <w:r w:rsidR="00992B36" w:rsidRPr="00992B36">
        <w:rPr>
          <w:rFonts w:ascii="Times New Roman" w:hAnsi="Times New Roman" w:cs="Times New Roman"/>
          <w:sz w:val="28"/>
          <w:szCs w:val="28"/>
        </w:rPr>
        <w:t xml:space="preserve">các </w:t>
      </w:r>
      <w:r w:rsidRPr="00992B36">
        <w:rPr>
          <w:rFonts w:ascii="Times New Roman" w:hAnsi="Times New Roman" w:cs="Times New Roman"/>
          <w:sz w:val="28"/>
          <w:szCs w:val="28"/>
        </w:rPr>
        <w:t xml:space="preserve">khoảng cách </w:t>
      </w:r>
      <w:r w:rsidR="00992B36" w:rsidRPr="00992B36">
        <w:rPr>
          <w:rFonts w:ascii="Times New Roman" w:hAnsi="Times New Roman" w:cs="Times New Roman"/>
          <w:sz w:val="28"/>
          <w:szCs w:val="28"/>
        </w:rPr>
        <w:t xml:space="preserve">giữa </w:t>
      </w:r>
      <w:r w:rsidRPr="00992B36">
        <w:rPr>
          <w:rFonts w:ascii="Times New Roman" w:hAnsi="Times New Roman" w:cs="Times New Roman"/>
          <w:sz w:val="28"/>
          <w:szCs w:val="28"/>
        </w:rPr>
        <w:t xml:space="preserve">mỗi </w:t>
      </w:r>
      <w:r w:rsidR="00992B36" w:rsidRPr="00992B36">
        <w:rPr>
          <w:rFonts w:ascii="Times New Roman" w:hAnsi="Times New Roman" w:cs="Times New Roman"/>
          <w:sz w:val="28"/>
          <w:szCs w:val="28"/>
        </w:rPr>
        <w:t>phần tử</w:t>
      </w:r>
      <w:r w:rsidR="000B174B" w:rsidRPr="00992B36">
        <w:rPr>
          <w:rFonts w:ascii="Times New Roman" w:hAnsi="Times New Roman" w:cs="Times New Roman"/>
          <w:sz w:val="28"/>
          <w:szCs w:val="28"/>
        </w:rPr>
        <w:t xml:space="preserve"> trong</w:t>
      </w:r>
      <w:r w:rsidRPr="00992B36">
        <w:rPr>
          <w:rFonts w:ascii="Times New Roman" w:hAnsi="Times New Roman" w:cs="Times New Roman"/>
          <w:sz w:val="28"/>
          <w:szCs w:val="28"/>
        </w:rPr>
        <w:t xml:space="preserve"> </w:t>
      </w:r>
      <w:r w:rsidR="00453071" w:rsidRPr="00992B36">
        <w:rPr>
          <w:rFonts w:ascii="Times New Roman" w:hAnsi="Times New Roman" w:cs="Times New Roman"/>
          <w:sz w:val="28"/>
          <w:szCs w:val="28"/>
        </w:rPr>
        <w:t>ma trận kề</w:t>
      </w:r>
      <w:r w:rsidRPr="00992B36">
        <w:rPr>
          <w:rFonts w:ascii="Times New Roman" w:hAnsi="Times New Roman" w:cs="Times New Roman"/>
          <w:sz w:val="28"/>
          <w:szCs w:val="28"/>
        </w:rPr>
        <w:t xml:space="preserve"> </w:t>
      </w:r>
      <w:r w:rsidR="00313E6F" w:rsidRPr="00992B36">
        <w:rPr>
          <w:rFonts w:ascii="Times New Roman" w:hAnsi="Times New Roman" w:cs="Times New Roman"/>
          <w:sz w:val="28"/>
          <w:szCs w:val="28"/>
        </w:rPr>
        <w:t>với</w:t>
      </w:r>
      <w:r w:rsidRPr="00992B36">
        <w:rPr>
          <w:rFonts w:ascii="Times New Roman" w:hAnsi="Times New Roman" w:cs="Times New Roman"/>
          <w:sz w:val="28"/>
          <w:szCs w:val="28"/>
        </w:rPr>
        <w:t xml:space="preserve"> các tâm cụm</w:t>
      </w:r>
      <w:r w:rsidR="00453071" w:rsidRPr="00992B36">
        <w:rPr>
          <w:rFonts w:ascii="Times New Roman" w:hAnsi="Times New Roman" w:cs="Times New Roman"/>
          <w:sz w:val="28"/>
          <w:szCs w:val="28"/>
        </w:rPr>
        <w:t>.</w:t>
      </w:r>
    </w:p>
    <w:p w14:paraId="748C9FB2" w14:textId="59C8E13D" w:rsidR="000E4298" w:rsidRPr="000236AD" w:rsidRDefault="0052389B" w:rsidP="000E4298">
      <w:pPr>
        <w:pStyle w:val="ListParagraph"/>
        <w:numPr>
          <w:ilvl w:val="0"/>
          <w:numId w:val="29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</w:t>
      </w:r>
      <w:r w:rsidR="000E4298" w:rsidRPr="000236AD">
        <w:rPr>
          <w:rFonts w:ascii="Times New Roman" w:hAnsi="Times New Roman" w:cs="Times New Roman"/>
          <w:sz w:val="28"/>
          <w:szCs w:val="28"/>
        </w:rPr>
        <w:t xml:space="preserve">ấy tổng các khoảng cách của mỗi phần tử trong </w:t>
      </w:r>
      <w:r w:rsidR="00DF5460" w:rsidRPr="000236AD">
        <w:rPr>
          <w:rFonts w:ascii="Times New Roman" w:hAnsi="Times New Roman" w:cs="Times New Roman"/>
          <w:sz w:val="28"/>
          <w:szCs w:val="28"/>
        </w:rPr>
        <w:t xml:space="preserve">ma trận </w:t>
      </w:r>
      <w:r w:rsidR="00DF5460">
        <w:rPr>
          <w:rFonts w:ascii="Times New Roman" w:hAnsi="Times New Roman" w:cs="Times New Roman"/>
          <w:sz w:val="28"/>
          <w:szCs w:val="28"/>
        </w:rPr>
        <w:t>kề</w:t>
      </w:r>
      <w:r w:rsidR="000E4298" w:rsidRPr="000236AD">
        <w:rPr>
          <w:rFonts w:ascii="Times New Roman" w:hAnsi="Times New Roman" w:cs="Times New Roman"/>
          <w:sz w:val="28"/>
          <w:szCs w:val="28"/>
        </w:rPr>
        <w:t xml:space="preserve"> với tâm cụm mà tại đó có khoảng cách giữa 2 bên là nhỏ nhất / số lượng phần tử trong </w:t>
      </w:r>
      <w:r w:rsidR="00DF5460" w:rsidRPr="000236AD">
        <w:rPr>
          <w:rFonts w:ascii="Times New Roman" w:hAnsi="Times New Roman" w:cs="Times New Roman"/>
          <w:sz w:val="28"/>
          <w:szCs w:val="28"/>
        </w:rPr>
        <w:t xml:space="preserve">ma trận </w:t>
      </w:r>
      <w:r w:rsidR="00DF5460">
        <w:rPr>
          <w:rFonts w:ascii="Times New Roman" w:hAnsi="Times New Roman" w:cs="Times New Roman"/>
          <w:sz w:val="28"/>
          <w:szCs w:val="28"/>
        </w:rPr>
        <w:t>kề.</w:t>
      </w:r>
    </w:p>
    <w:p w14:paraId="3BD062F5" w14:textId="707F4600" w:rsidR="00310C22" w:rsidRDefault="00571EB7" w:rsidP="0057398A">
      <w:pPr>
        <w:pStyle w:val="ListParagraph"/>
        <w:numPr>
          <w:ilvl w:val="0"/>
          <w:numId w:val="29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ối cùng, t</w:t>
      </w:r>
      <w:r w:rsidR="00DF5460">
        <w:rPr>
          <w:rFonts w:ascii="Times New Roman" w:hAnsi="Times New Roman" w:cs="Times New Roman"/>
          <w:sz w:val="28"/>
          <w:szCs w:val="28"/>
        </w:rPr>
        <w:t>ính t</w:t>
      </w:r>
      <w:r w:rsidR="000E4298" w:rsidRPr="000236AD">
        <w:rPr>
          <w:rFonts w:ascii="Times New Roman" w:hAnsi="Times New Roman" w:cs="Times New Roman"/>
          <w:sz w:val="28"/>
          <w:szCs w:val="28"/>
        </w:rPr>
        <w:t>ổng biến thiên khoảng cách nhỏ nhất của trong cụm</w:t>
      </w:r>
      <w:r w:rsidR="00C83FAF">
        <w:rPr>
          <w:rFonts w:ascii="Times New Roman" w:hAnsi="Times New Roman" w:cs="Times New Roman"/>
          <w:sz w:val="28"/>
          <w:szCs w:val="28"/>
        </w:rPr>
        <w:t>.</w:t>
      </w:r>
    </w:p>
    <w:p w14:paraId="1B699F5F" w14:textId="517AA4BA" w:rsidR="00C83FAF" w:rsidRDefault="00746EAE" w:rsidP="00581B6A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746EA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3D30B2C" wp14:editId="1266341A">
            <wp:extent cx="5943600" cy="4418030"/>
            <wp:effectExtent l="0" t="0" r="0" b="1905"/>
            <wp:docPr id="42" name="Picture 4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line char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58535" cy="4429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9129" w14:textId="161C1AD1" w:rsidR="0011169A" w:rsidRPr="006F490F" w:rsidRDefault="0011169A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7" w:name="_Toc89898377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5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7A0A37">
        <w:rPr>
          <w:rFonts w:ascii="Times New Roman" w:hAnsi="Times New Roman" w:cs="Times New Roman"/>
          <w:color w:val="000000" w:themeColor="text1"/>
          <w:sz w:val="28"/>
          <w:szCs w:val="28"/>
        </w:rPr>
        <w:t>Chọn ra số cụm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B333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k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ho thuật toán K-Means</w:t>
      </w:r>
      <w:r w:rsidRPr="007A0A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ằng Elbow Method</w:t>
      </w:r>
      <w:bookmarkEnd w:id="77"/>
    </w:p>
    <w:p w14:paraId="67B3390D" w14:textId="13EDD741" w:rsidR="00A74DC1" w:rsidRDefault="00A74DC1" w:rsidP="00190B93">
      <w:pPr>
        <w:pStyle w:val="ListParagraph"/>
        <w:numPr>
          <w:ilvl w:val="2"/>
          <w:numId w:val="4"/>
        </w:numPr>
        <w:spacing w:before="240" w:after="0" w:line="360" w:lineRule="auto"/>
        <w:ind w:left="567" w:right="-563" w:hanging="709"/>
        <w:outlineLvl w:val="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Huấn luyện với số cụm đã chọn</w:t>
      </w:r>
    </w:p>
    <w:p w14:paraId="7BFD1FDB" w14:textId="44F7C0B3" w:rsidR="003752E0" w:rsidRDefault="0057398A" w:rsidP="0057398A">
      <w:pPr>
        <w:pStyle w:val="ListParagraph"/>
        <w:numPr>
          <w:ilvl w:val="0"/>
          <w:numId w:val="30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ọn số cụm</w:t>
      </w:r>
      <w:r w:rsidR="00F02E59">
        <w:rPr>
          <w:rFonts w:ascii="Times New Roman" w:hAnsi="Times New Roman" w:cs="Times New Roman"/>
          <w:sz w:val="28"/>
          <w:szCs w:val="28"/>
        </w:rPr>
        <w:t xml:space="preserve"> k</w:t>
      </w:r>
      <w:r w:rsidR="003F670F">
        <w:rPr>
          <w:rFonts w:ascii="Times New Roman" w:hAnsi="Times New Roman" w:cs="Times New Roman"/>
          <w:sz w:val="28"/>
          <w:szCs w:val="28"/>
        </w:rPr>
        <w:t xml:space="preserve"> là </w:t>
      </w:r>
      <w:r w:rsidR="00E2779A">
        <w:rPr>
          <w:rFonts w:ascii="Times New Roman" w:hAnsi="Times New Roman" w:cs="Times New Roman"/>
          <w:sz w:val="28"/>
          <w:szCs w:val="28"/>
        </w:rPr>
        <w:t>2</w:t>
      </w:r>
      <w:r w:rsidR="003F670F">
        <w:rPr>
          <w:rFonts w:ascii="Times New Roman" w:hAnsi="Times New Roman" w:cs="Times New Roman"/>
          <w:sz w:val="28"/>
          <w:szCs w:val="28"/>
        </w:rPr>
        <w:t xml:space="preserve"> </w:t>
      </w:r>
      <w:r w:rsidR="003F670F" w:rsidRPr="003F670F">
        <w:rPr>
          <w:rFonts w:ascii="Times New Roman" w:hAnsi="Times New Roman" w:cs="Times New Roman"/>
          <w:sz w:val="28"/>
          <w:szCs w:val="28"/>
        </w:rPr>
        <w:t xml:space="preserve">để </w:t>
      </w:r>
      <w:r w:rsidR="00434069">
        <w:rPr>
          <w:rFonts w:ascii="Times New Roman" w:hAnsi="Times New Roman" w:cs="Times New Roman"/>
          <w:sz w:val="28"/>
          <w:szCs w:val="28"/>
        </w:rPr>
        <w:t>hu</w:t>
      </w:r>
      <w:r w:rsidR="00400511">
        <w:rPr>
          <w:rFonts w:ascii="Times New Roman" w:hAnsi="Times New Roman" w:cs="Times New Roman"/>
          <w:sz w:val="28"/>
          <w:szCs w:val="28"/>
        </w:rPr>
        <w:t>ấ</w:t>
      </w:r>
      <w:r w:rsidR="00434069">
        <w:rPr>
          <w:rFonts w:ascii="Times New Roman" w:hAnsi="Times New Roman" w:cs="Times New Roman"/>
          <w:sz w:val="28"/>
          <w:szCs w:val="28"/>
        </w:rPr>
        <w:t>n luyện</w:t>
      </w:r>
      <w:r w:rsidR="003F670F" w:rsidRPr="003F670F">
        <w:rPr>
          <w:rFonts w:ascii="Times New Roman" w:hAnsi="Times New Roman" w:cs="Times New Roman"/>
          <w:sz w:val="28"/>
          <w:szCs w:val="28"/>
        </w:rPr>
        <w:t xml:space="preserve"> cũng như</w:t>
      </w:r>
      <w:r w:rsidR="00E2779A">
        <w:rPr>
          <w:rFonts w:ascii="Times New Roman" w:hAnsi="Times New Roman" w:cs="Times New Roman"/>
          <w:sz w:val="28"/>
          <w:szCs w:val="28"/>
        </w:rPr>
        <w:t xml:space="preserve"> sẽ</w:t>
      </w:r>
      <w:r w:rsidR="00B53992">
        <w:rPr>
          <w:rFonts w:ascii="Times New Roman" w:hAnsi="Times New Roman" w:cs="Times New Roman"/>
          <w:sz w:val="28"/>
          <w:szCs w:val="28"/>
        </w:rPr>
        <w:t xml:space="preserve"> là</w:t>
      </w:r>
      <w:r w:rsidR="003F670F" w:rsidRPr="003F670F">
        <w:rPr>
          <w:rFonts w:ascii="Times New Roman" w:hAnsi="Times New Roman" w:cs="Times New Roman"/>
          <w:sz w:val="28"/>
          <w:szCs w:val="28"/>
        </w:rPr>
        <w:t xml:space="preserve"> số lượng centroid </w:t>
      </w:r>
      <w:r w:rsidR="00B53992">
        <w:rPr>
          <w:rFonts w:ascii="Times New Roman" w:hAnsi="Times New Roman" w:cs="Times New Roman"/>
          <w:sz w:val="28"/>
          <w:szCs w:val="28"/>
        </w:rPr>
        <w:t>sẽ</w:t>
      </w:r>
      <w:r w:rsidR="003F670F" w:rsidRPr="003F670F">
        <w:rPr>
          <w:rFonts w:ascii="Times New Roman" w:hAnsi="Times New Roman" w:cs="Times New Roman"/>
          <w:sz w:val="28"/>
          <w:szCs w:val="28"/>
        </w:rPr>
        <w:t xml:space="preserve"> tạo ra</w:t>
      </w:r>
      <w:r w:rsidR="003752E0">
        <w:rPr>
          <w:rFonts w:ascii="Times New Roman" w:hAnsi="Times New Roman" w:cs="Times New Roman"/>
          <w:sz w:val="28"/>
          <w:szCs w:val="28"/>
        </w:rPr>
        <w:t>.</w:t>
      </w:r>
    </w:p>
    <w:p w14:paraId="32D3CB88" w14:textId="06B79E8E" w:rsidR="003B6912" w:rsidRDefault="003B6912" w:rsidP="0057398A">
      <w:pPr>
        <w:pStyle w:val="ListParagraph"/>
        <w:numPr>
          <w:ilvl w:val="0"/>
          <w:numId w:val="30"/>
        </w:numPr>
        <w:spacing w:before="240" w:after="0" w:line="360" w:lineRule="auto"/>
        <w:ind w:left="426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iến hành huấn luyện </w:t>
      </w:r>
      <w:r w:rsidR="007E03CF">
        <w:rPr>
          <w:rFonts w:ascii="Times New Roman" w:hAnsi="Times New Roman" w:cs="Times New Roman"/>
          <w:sz w:val="28"/>
          <w:szCs w:val="28"/>
        </w:rPr>
        <w:t xml:space="preserve">và hiển thị kết quả phân cụm </w:t>
      </w:r>
      <w:r>
        <w:rPr>
          <w:rFonts w:ascii="Times New Roman" w:hAnsi="Times New Roman" w:cs="Times New Roman"/>
          <w:sz w:val="28"/>
          <w:szCs w:val="28"/>
        </w:rPr>
        <w:t xml:space="preserve">với </w:t>
      </w:r>
      <w:r w:rsidR="0005704C">
        <w:rPr>
          <w:rFonts w:ascii="Times New Roman" w:hAnsi="Times New Roman" w:cs="Times New Roman"/>
          <w:sz w:val="28"/>
          <w:szCs w:val="28"/>
        </w:rPr>
        <w:t xml:space="preserve">đầu vào là </w:t>
      </w:r>
      <w:r>
        <w:rPr>
          <w:rFonts w:ascii="Times New Roman" w:hAnsi="Times New Roman" w:cs="Times New Roman"/>
          <w:sz w:val="28"/>
          <w:szCs w:val="28"/>
        </w:rPr>
        <w:t>ma trận kề đã có</w:t>
      </w:r>
      <w:r w:rsidR="0005704C">
        <w:rPr>
          <w:rFonts w:ascii="Times New Roman" w:hAnsi="Times New Roman" w:cs="Times New Roman"/>
          <w:sz w:val="28"/>
          <w:szCs w:val="28"/>
        </w:rPr>
        <w:t>.</w:t>
      </w:r>
    </w:p>
    <w:p w14:paraId="6349EF76" w14:textId="1CE465C6" w:rsidR="00B53992" w:rsidRDefault="008D2AB8" w:rsidP="00581B6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8D2AB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B651BDE" wp14:editId="7893BB72">
            <wp:extent cx="3912782" cy="1459707"/>
            <wp:effectExtent l="0" t="0" r="0" b="762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50906" cy="14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E22E3" w14:textId="5BB9C594" w:rsidR="008D2AB8" w:rsidRPr="006F490F" w:rsidRDefault="008D2AB8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8" w:name="_Toc89898378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6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hạy</w:t>
      </w:r>
      <w:r w:rsidRPr="008D2AB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K-Means </w:t>
      </w:r>
      <w:r w:rsidR="00F02E59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r w:rsidR="00A8787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đầu vào là ma trận kề</w:t>
      </w:r>
      <w:r w:rsidR="00F02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ùng số cụm k đã chọn</w:t>
      </w:r>
      <w:bookmarkEnd w:id="78"/>
    </w:p>
    <w:p w14:paraId="3CD29CB9" w14:textId="433D8834" w:rsidR="002B007E" w:rsidRDefault="002B007E" w:rsidP="002B007E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79" w:name="_Toc89898549"/>
      <w:r>
        <w:rPr>
          <w:rFonts w:ascii="Times New Roman" w:hAnsi="Times New Roman" w:cs="Times New Roman"/>
          <w:sz w:val="28"/>
          <w:szCs w:val="28"/>
        </w:rPr>
        <w:t>Đồ thị phân cụm</w:t>
      </w:r>
      <w:bookmarkEnd w:id="79"/>
    </w:p>
    <w:p w14:paraId="05AF39E2" w14:textId="23556788" w:rsidR="00A34572" w:rsidRDefault="00241AE2" w:rsidP="00552926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C2B0C81" wp14:editId="291AA96F">
            <wp:extent cx="6618537" cy="2860158"/>
            <wp:effectExtent l="0" t="0" r="0" b="0"/>
            <wp:docPr id="51" name="Picture 51" descr="A picture containing text, indoor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ext, indoor, d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743" cy="2872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4AD7F" w14:textId="444C0E27" w:rsidR="00D054D0" w:rsidRDefault="00D054D0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0" w:name="_Toc89898379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7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Đồ thị phân cụm sử dụng </w:t>
      </w:r>
      <w:r w:rsidR="000C70E1">
        <w:rPr>
          <w:rFonts w:ascii="Times New Roman" w:hAnsi="Times New Roman" w:cs="Times New Roman"/>
          <w:color w:val="000000" w:themeColor="text1"/>
          <w:sz w:val="28"/>
          <w:szCs w:val="28"/>
        </w:rPr>
        <w:t>K-Means</w:t>
      </w:r>
      <w:bookmarkEnd w:id="80"/>
    </w:p>
    <w:p w14:paraId="76D33813" w14:textId="4174BC7C" w:rsidR="002B007E" w:rsidRDefault="002B007E" w:rsidP="00581B6A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81" w:name="_Toc89898550"/>
      <w:r>
        <w:rPr>
          <w:rFonts w:ascii="Times New Roman" w:hAnsi="Times New Roman" w:cs="Times New Roman"/>
          <w:sz w:val="28"/>
          <w:szCs w:val="28"/>
        </w:rPr>
        <w:t>Ý nghĩa các cụm</w:t>
      </w:r>
      <w:bookmarkEnd w:id="81"/>
    </w:p>
    <w:p w14:paraId="366FB15F" w14:textId="21323355" w:rsidR="00552926" w:rsidRDefault="00552926" w:rsidP="00552926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55292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E4A9D03" wp14:editId="01A901AA">
            <wp:extent cx="6875213" cy="1872000"/>
            <wp:effectExtent l="0" t="0" r="190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875213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6039E" w14:textId="7C4949BE" w:rsidR="00552926" w:rsidRDefault="00552926" w:rsidP="00552926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2" w:name="_Toc89898380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8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phân cụm sử dụng K-Means</w:t>
      </w:r>
      <w:bookmarkEnd w:id="82"/>
    </w:p>
    <w:p w14:paraId="1C74A36D" w14:textId="77777777" w:rsidR="00B37F35" w:rsidRDefault="00B37F35" w:rsidP="00B37F35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ụm thứ 0:</w:t>
      </w:r>
    </w:p>
    <w:p w14:paraId="41AE58E0" w14:textId="2158C386" w:rsidR="00B37F35" w:rsidRDefault="00B37F35" w:rsidP="00B37F35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Pr="00B36596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7104EC" w:rsidRPr="00B36596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B36596">
        <w:rPr>
          <w:rFonts w:ascii="Times New Roman" w:hAnsi="Times New Roman" w:cs="Times New Roman"/>
          <w:b/>
          <w:bCs/>
          <w:sz w:val="28"/>
          <w:szCs w:val="28"/>
        </w:rPr>
        <w:t xml:space="preserve"> Nod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396817" w:rsidRPr="00396817">
        <w:rPr>
          <w:rFonts w:ascii="Times New Roman" w:hAnsi="Times New Roman" w:cs="Times New Roman"/>
          <w:sz w:val="28"/>
          <w:szCs w:val="28"/>
        </w:rPr>
        <w:t xml:space="preserve">As Seen </w:t>
      </w:r>
      <w:proofErr w:type="gramStart"/>
      <w:r w:rsidR="00396817" w:rsidRPr="00396817">
        <w:rPr>
          <w:rFonts w:ascii="Times New Roman" w:hAnsi="Times New Roman" w:cs="Times New Roman"/>
          <w:sz w:val="28"/>
          <w:szCs w:val="28"/>
        </w:rPr>
        <w:t>on  TV!,</w:t>
      </w:r>
      <w:proofErr w:type="gramEnd"/>
      <w:r w:rsidR="00396817" w:rsidRPr="00396817">
        <w:rPr>
          <w:rFonts w:ascii="Times New Roman" w:hAnsi="Times New Roman" w:cs="Times New Roman"/>
          <w:sz w:val="28"/>
          <w:szCs w:val="28"/>
        </w:rPr>
        <w:t xml:space="preserve"> Baby, Basketball, Books, CDs, Cameras, Children's Clothing, Computers, Consumer Electronics, Crafts, DVDs, Garden, Golf Bags &amp; Carts, Health and Beauty, Kids' Golf Clubs, Men's Clothing, Men's Golf Clubs, Music, Pet Supplies, Soccer, Sporting Goods, Strength Training, Toys, Video Games, Women's Clothing, Women's Golf Club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8945FC4" w14:textId="62D02E4B" w:rsidR="00B37F35" w:rsidRDefault="00B37F35" w:rsidP="00B37F35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</w:t>
      </w:r>
      <w:r w:rsidR="00F1344D">
        <w:rPr>
          <w:rFonts w:ascii="Times New Roman" w:hAnsi="Times New Roman" w:cs="Times New Roman"/>
          <w:sz w:val="28"/>
          <w:szCs w:val="28"/>
        </w:rPr>
        <w:t>các</w:t>
      </w:r>
      <w:r w:rsidR="001746C9">
        <w:rPr>
          <w:rFonts w:ascii="Times New Roman" w:hAnsi="Times New Roman" w:cs="Times New Roman"/>
          <w:sz w:val="28"/>
          <w:szCs w:val="28"/>
        </w:rPr>
        <w:t xml:space="preserve"> </w:t>
      </w:r>
      <w:r w:rsidR="00727E64">
        <w:rPr>
          <w:rFonts w:ascii="Times New Roman" w:hAnsi="Times New Roman" w:cs="Times New Roman"/>
          <w:sz w:val="28"/>
          <w:szCs w:val="28"/>
        </w:rPr>
        <w:t xml:space="preserve">node trong cụm này </w:t>
      </w:r>
      <w:r w:rsidR="00727E64" w:rsidRPr="0089763B">
        <w:rPr>
          <w:rFonts w:ascii="Times New Roman" w:hAnsi="Times New Roman" w:cs="Times New Roman"/>
          <w:b/>
          <w:bCs/>
          <w:sz w:val="28"/>
          <w:szCs w:val="28"/>
        </w:rPr>
        <w:t>không</w:t>
      </w:r>
      <w:r w:rsidR="00727E64">
        <w:rPr>
          <w:rFonts w:ascii="Times New Roman" w:hAnsi="Times New Roman" w:cs="Times New Roman"/>
          <w:sz w:val="28"/>
          <w:szCs w:val="28"/>
        </w:rPr>
        <w:t xml:space="preserve"> có điểm chung gì</w:t>
      </w:r>
      <w:r w:rsidR="00B61271">
        <w:rPr>
          <w:rFonts w:ascii="Times New Roman" w:hAnsi="Times New Roman" w:cs="Times New Roman"/>
          <w:sz w:val="28"/>
          <w:szCs w:val="28"/>
        </w:rPr>
        <w:t xml:space="preserve"> đồng thời</w:t>
      </w:r>
      <w:r w:rsidR="00727E64">
        <w:rPr>
          <w:rFonts w:ascii="Times New Roman" w:hAnsi="Times New Roman" w:cs="Times New Roman"/>
          <w:sz w:val="28"/>
          <w:szCs w:val="28"/>
        </w:rPr>
        <w:t xml:space="preserve"> với </w:t>
      </w:r>
      <w:r w:rsidR="005C07A9">
        <w:rPr>
          <w:rFonts w:ascii="Times New Roman" w:hAnsi="Times New Roman" w:cs="Times New Roman"/>
          <w:sz w:val="28"/>
          <w:szCs w:val="28"/>
        </w:rPr>
        <w:t xml:space="preserve">tất cả </w:t>
      </w:r>
      <w:r w:rsidR="00CF129C">
        <w:rPr>
          <w:rFonts w:ascii="Times New Roman" w:hAnsi="Times New Roman" w:cs="Times New Roman"/>
          <w:sz w:val="28"/>
          <w:szCs w:val="28"/>
        </w:rPr>
        <w:t xml:space="preserve">các </w:t>
      </w:r>
      <w:r w:rsidR="005C07A9">
        <w:rPr>
          <w:rFonts w:ascii="Times New Roman" w:hAnsi="Times New Roman" w:cs="Times New Roman"/>
          <w:sz w:val="28"/>
          <w:szCs w:val="28"/>
        </w:rPr>
        <w:t>node</w:t>
      </w:r>
      <w:r w:rsidR="00B61271">
        <w:rPr>
          <w:rFonts w:ascii="Times New Roman" w:hAnsi="Times New Roman" w:cs="Times New Roman"/>
          <w:sz w:val="28"/>
          <w:szCs w:val="28"/>
        </w:rPr>
        <w:t xml:space="preserve"> khác. Đây </w:t>
      </w:r>
      <w:r w:rsidR="00FA6A79">
        <w:rPr>
          <w:rFonts w:ascii="Times New Roman" w:hAnsi="Times New Roman" w:cs="Times New Roman"/>
          <w:sz w:val="28"/>
          <w:szCs w:val="28"/>
        </w:rPr>
        <w:t>có thể đơn giản chỉ là phần còn lại sau khi phát hiện được cụm</w:t>
      </w:r>
      <w:r w:rsidR="00731BB3">
        <w:rPr>
          <w:rFonts w:ascii="Times New Roman" w:hAnsi="Times New Roman" w:cs="Times New Roman"/>
          <w:sz w:val="28"/>
          <w:szCs w:val="28"/>
        </w:rPr>
        <w:t xml:space="preserve"> </w:t>
      </w:r>
      <w:r w:rsidR="00FA6A79">
        <w:rPr>
          <w:rFonts w:ascii="Times New Roman" w:hAnsi="Times New Roman" w:cs="Times New Roman"/>
          <w:sz w:val="28"/>
          <w:szCs w:val="28"/>
        </w:rPr>
        <w:t>1.</w:t>
      </w:r>
    </w:p>
    <w:p w14:paraId="4F2ACC9A" w14:textId="77777777" w:rsidR="00B37F35" w:rsidRDefault="00B37F35" w:rsidP="00461CF1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thứ 1:</w:t>
      </w:r>
    </w:p>
    <w:p w14:paraId="37F80716" w14:textId="44276671" w:rsidR="00B37F35" w:rsidRDefault="00B37F35" w:rsidP="00B37F35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="0089763B" w:rsidRPr="0089763B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Pr="0089763B">
        <w:rPr>
          <w:rFonts w:ascii="Times New Roman" w:hAnsi="Times New Roman" w:cs="Times New Roman"/>
          <w:b/>
          <w:bCs/>
          <w:sz w:val="28"/>
          <w:szCs w:val="28"/>
        </w:rPr>
        <w:t xml:space="preserve"> Nod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396817" w:rsidRPr="00396817">
        <w:rPr>
          <w:rFonts w:ascii="Times New Roman" w:hAnsi="Times New Roman" w:cs="Times New Roman"/>
          <w:sz w:val="28"/>
          <w:szCs w:val="28"/>
        </w:rPr>
        <w:t xml:space="preserve">Accessories, Baseball &amp; Softball, Boxing &amp; MMA, Camping &amp; Hiking, Cardio Equipment, Cleats, Electronics, Fishing, Fitness Accessories, Girls' Apparel, Golf Apparel, Golf Balls, Golf Gloves, Golf Shoes, Hockey, Hunting &amp; Shooting, Indoor/Outdoor Games, Lacrosse, Men's Footwear, Shop </w:t>
      </w:r>
      <w:proofErr w:type="gramStart"/>
      <w:r w:rsidR="00396817" w:rsidRPr="00396817">
        <w:rPr>
          <w:rFonts w:ascii="Times New Roman" w:hAnsi="Times New Roman" w:cs="Times New Roman"/>
          <w:sz w:val="28"/>
          <w:szCs w:val="28"/>
        </w:rPr>
        <w:t>By</w:t>
      </w:r>
      <w:proofErr w:type="gramEnd"/>
      <w:r w:rsidR="00396817" w:rsidRPr="00396817">
        <w:rPr>
          <w:rFonts w:ascii="Times New Roman" w:hAnsi="Times New Roman" w:cs="Times New Roman"/>
          <w:sz w:val="28"/>
          <w:szCs w:val="28"/>
        </w:rPr>
        <w:t xml:space="preserve"> Sport, Tennis &amp; Racquet, Trade-In, Water Sports, Women's Apparel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134BA59" w14:textId="7E6997B6" w:rsidR="00B37F35" w:rsidRDefault="00B37F35" w:rsidP="00B37F35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</w:t>
      </w:r>
      <w:r w:rsidR="00D15D21">
        <w:rPr>
          <w:rFonts w:ascii="Times New Roman" w:hAnsi="Times New Roman" w:cs="Times New Roman"/>
          <w:sz w:val="28"/>
          <w:szCs w:val="28"/>
        </w:rPr>
        <w:t xml:space="preserve">những loại sản phẩm được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 w:rsidR="00D15D21">
        <w:rPr>
          <w:rFonts w:ascii="Times New Roman" w:hAnsi="Times New Roman" w:cs="Times New Roman"/>
          <w:sz w:val="28"/>
          <w:szCs w:val="28"/>
        </w:rPr>
        <w:t xml:space="preserve"> ở cả </w:t>
      </w:r>
      <w:r w:rsidR="00C153FB">
        <w:rPr>
          <w:rFonts w:ascii="Times New Roman" w:hAnsi="Times New Roman" w:cs="Times New Roman"/>
          <w:b/>
          <w:bCs/>
          <w:sz w:val="28"/>
          <w:szCs w:val="28"/>
        </w:rPr>
        <w:t>22</w:t>
      </w:r>
      <w:r w:rsidR="00D15D21"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khu vực</w:t>
      </w:r>
      <w:r w:rsidR="00D15D21">
        <w:rPr>
          <w:rFonts w:ascii="Times New Roman" w:hAnsi="Times New Roman" w:cs="Times New Roman"/>
          <w:sz w:val="28"/>
          <w:szCs w:val="28"/>
        </w:rPr>
        <w:t xml:space="preserve"> gồm </w:t>
      </w:r>
      <w:r w:rsidR="00601196" w:rsidRPr="00601196">
        <w:rPr>
          <w:rFonts w:ascii="Times New Roman" w:hAnsi="Times New Roman" w:cs="Times New Roman"/>
          <w:sz w:val="28"/>
          <w:szCs w:val="28"/>
        </w:rPr>
        <w:t xml:space="preserve">Canada, Caribbean, Central Africa, Central America, East Africa, East of USA, Eastern Asia, Eastern Europe, North Africa, Northern Europe, Oceania, South America, South Asia, South </w:t>
      </w:r>
      <w:proofErr w:type="gramStart"/>
      <w:r w:rsidR="00601196" w:rsidRPr="00601196">
        <w:rPr>
          <w:rFonts w:ascii="Times New Roman" w:hAnsi="Times New Roman" w:cs="Times New Roman"/>
          <w:sz w:val="28"/>
          <w:szCs w:val="28"/>
        </w:rPr>
        <w:t>of  USA</w:t>
      </w:r>
      <w:proofErr w:type="gramEnd"/>
      <w:r w:rsidR="00601196" w:rsidRPr="00601196">
        <w:rPr>
          <w:rFonts w:ascii="Times New Roman" w:hAnsi="Times New Roman" w:cs="Times New Roman"/>
          <w:sz w:val="28"/>
          <w:szCs w:val="28"/>
        </w:rPr>
        <w:t>, Southeast Asia, Southern Africa, Southern Europe, US Center, West Africa, West Asia, West of USA, Western Europ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C925922" w14:textId="38301133" w:rsidR="00C61947" w:rsidRPr="00C61947" w:rsidRDefault="00410E99" w:rsidP="00C61947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83" w:name="_Toc89898551"/>
      <w:r>
        <w:rPr>
          <w:rFonts w:ascii="Times New Roman" w:hAnsi="Times New Roman" w:cs="Times New Roman"/>
          <w:sz w:val="28"/>
          <w:szCs w:val="28"/>
        </w:rPr>
        <w:t>Nhận xét</w:t>
      </w:r>
      <w:bookmarkEnd w:id="83"/>
    </w:p>
    <w:p w14:paraId="291F5D30" w14:textId="5E71470B" w:rsidR="00C61947" w:rsidRDefault="00FE58E1" w:rsidP="008E5B4C">
      <w:pPr>
        <w:pStyle w:val="ListParagraph"/>
        <w:numPr>
          <w:ilvl w:val="1"/>
          <w:numId w:val="35"/>
        </w:numPr>
        <w:spacing w:before="240" w:after="0" w:line="360" w:lineRule="auto"/>
        <w:ind w:left="284" w:right="-563" w:hanging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976BBA">
        <w:rPr>
          <w:rFonts w:ascii="Times New Roman" w:hAnsi="Times New Roman" w:cs="Times New Roman"/>
          <w:sz w:val="28"/>
          <w:szCs w:val="28"/>
        </w:rPr>
        <w:t>ừ kết quả</w:t>
      </w:r>
      <w:r>
        <w:rPr>
          <w:rFonts w:ascii="Times New Roman" w:hAnsi="Times New Roman" w:cs="Times New Roman"/>
          <w:sz w:val="28"/>
          <w:szCs w:val="28"/>
        </w:rPr>
        <w:t xml:space="preserve"> có thể thấy K-Means chỉ </w:t>
      </w:r>
      <w:r w:rsidR="00970E82">
        <w:rPr>
          <w:rFonts w:ascii="Times New Roman" w:hAnsi="Times New Roman" w:cs="Times New Roman"/>
          <w:sz w:val="28"/>
          <w:szCs w:val="28"/>
        </w:rPr>
        <w:t xml:space="preserve">phân biệt được các node </w:t>
      </w:r>
      <w:r w:rsidR="002149D9">
        <w:rPr>
          <w:rFonts w:ascii="Times New Roman" w:hAnsi="Times New Roman" w:cs="Times New Roman"/>
          <w:sz w:val="28"/>
          <w:szCs w:val="28"/>
        </w:rPr>
        <w:t>có phân bố dạng chụm lại với nhau tạo thành 1 cụm (màu vàng)</w:t>
      </w:r>
      <w:r w:rsidR="00A34368">
        <w:rPr>
          <w:rFonts w:ascii="Times New Roman" w:hAnsi="Times New Roman" w:cs="Times New Roman"/>
          <w:sz w:val="28"/>
          <w:szCs w:val="28"/>
        </w:rPr>
        <w:t xml:space="preserve"> nhưng không phân biệt được hay tìm được các đặc điểm chung</w:t>
      </w:r>
      <w:r w:rsidR="002149D9">
        <w:rPr>
          <w:rFonts w:ascii="Times New Roman" w:hAnsi="Times New Roman" w:cs="Times New Roman"/>
          <w:sz w:val="28"/>
          <w:szCs w:val="28"/>
        </w:rPr>
        <w:t xml:space="preserve"> </w:t>
      </w:r>
      <w:r w:rsidR="00FD1C0D">
        <w:rPr>
          <w:rFonts w:ascii="Times New Roman" w:hAnsi="Times New Roman" w:cs="Times New Roman"/>
          <w:sz w:val="28"/>
          <w:szCs w:val="28"/>
        </w:rPr>
        <w:t xml:space="preserve">của </w:t>
      </w:r>
      <w:r w:rsidR="002149D9">
        <w:rPr>
          <w:rFonts w:ascii="Times New Roman" w:hAnsi="Times New Roman" w:cs="Times New Roman"/>
          <w:sz w:val="28"/>
          <w:szCs w:val="28"/>
        </w:rPr>
        <w:t xml:space="preserve">các </w:t>
      </w:r>
      <w:r w:rsidR="00FD1C0D">
        <w:rPr>
          <w:rFonts w:ascii="Times New Roman" w:hAnsi="Times New Roman" w:cs="Times New Roman"/>
          <w:sz w:val="28"/>
          <w:szCs w:val="28"/>
        </w:rPr>
        <w:t>node có</w:t>
      </w:r>
      <w:r w:rsidR="002149D9">
        <w:rPr>
          <w:rFonts w:ascii="Times New Roman" w:hAnsi="Times New Roman" w:cs="Times New Roman"/>
          <w:sz w:val="28"/>
          <w:szCs w:val="28"/>
        </w:rPr>
        <w:t xml:space="preserve"> phân</w:t>
      </w:r>
      <w:r w:rsidR="00976BBA">
        <w:rPr>
          <w:rFonts w:ascii="Times New Roman" w:hAnsi="Times New Roman" w:cs="Times New Roman"/>
          <w:sz w:val="28"/>
          <w:szCs w:val="28"/>
        </w:rPr>
        <w:t xml:space="preserve"> bố dạng </w:t>
      </w:r>
      <w:r w:rsidR="00825E61">
        <w:rPr>
          <w:rFonts w:ascii="Times New Roman" w:hAnsi="Times New Roman" w:cs="Times New Roman"/>
          <w:sz w:val="28"/>
          <w:szCs w:val="28"/>
        </w:rPr>
        <w:t xml:space="preserve">đường </w:t>
      </w:r>
      <w:r w:rsidR="00976BBA">
        <w:rPr>
          <w:rFonts w:ascii="Times New Roman" w:hAnsi="Times New Roman" w:cs="Times New Roman"/>
          <w:sz w:val="28"/>
          <w:szCs w:val="28"/>
        </w:rPr>
        <w:t xml:space="preserve">vòng </w:t>
      </w:r>
      <w:r w:rsidR="00FD1C0D">
        <w:rPr>
          <w:rFonts w:ascii="Times New Roman" w:hAnsi="Times New Roman" w:cs="Times New Roman"/>
          <w:sz w:val="28"/>
          <w:szCs w:val="28"/>
        </w:rPr>
        <w:t>(màu đỏ)</w:t>
      </w:r>
      <w:r w:rsidR="00EF6A8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A4B1923" w14:textId="77777777" w:rsidR="00027CB8" w:rsidRDefault="00EF6A80" w:rsidP="001105DB">
      <w:pPr>
        <w:pStyle w:val="ListParagraph"/>
        <w:numPr>
          <w:ilvl w:val="1"/>
          <w:numId w:val="35"/>
        </w:numPr>
        <w:spacing w:before="240" w:after="0" w:line="360" w:lineRule="auto"/>
        <w:ind w:left="284" w:right="-563" w:hanging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guyên nhân có thể do</w:t>
      </w:r>
      <w:r w:rsidR="00615B40">
        <w:rPr>
          <w:rFonts w:ascii="Times New Roman" w:hAnsi="Times New Roman" w:cs="Times New Roman"/>
          <w:sz w:val="28"/>
          <w:szCs w:val="28"/>
        </w:rPr>
        <w:t xml:space="preserve"> khi sử dụng thuật toán K-Means thì mỗi điểm dữ liệu</w:t>
      </w:r>
      <w:r w:rsidR="00374E91">
        <w:rPr>
          <w:rFonts w:ascii="Times New Roman" w:hAnsi="Times New Roman" w:cs="Times New Roman"/>
          <w:sz w:val="28"/>
          <w:szCs w:val="28"/>
        </w:rPr>
        <w:t xml:space="preserve"> được gán 1 cách dứt khoát thuộc 1 trung tâm cụm</w:t>
      </w:r>
      <w:r w:rsidR="00F113D2">
        <w:rPr>
          <w:rFonts w:ascii="Times New Roman" w:hAnsi="Times New Roman" w:cs="Times New Roman"/>
          <w:sz w:val="28"/>
          <w:szCs w:val="28"/>
        </w:rPr>
        <w:t xml:space="preserve">. Ngoài ra, </w:t>
      </w:r>
      <w:r w:rsidR="003D135F">
        <w:rPr>
          <w:rFonts w:ascii="Times New Roman" w:hAnsi="Times New Roman" w:cs="Times New Roman"/>
          <w:sz w:val="28"/>
          <w:szCs w:val="28"/>
        </w:rPr>
        <w:t>K-Means không tính đến covariance (hiệp phương sai)</w:t>
      </w:r>
      <w:r w:rsidR="00BF71D6">
        <w:rPr>
          <w:rFonts w:ascii="Times New Roman" w:hAnsi="Times New Roman" w:cs="Times New Roman"/>
          <w:sz w:val="28"/>
          <w:szCs w:val="28"/>
        </w:rPr>
        <w:t xml:space="preserve"> để thể hiện tính liên quan của dữ liệu</w:t>
      </w:r>
      <w:r w:rsidR="008E5B4C">
        <w:rPr>
          <w:rFonts w:ascii="Times New Roman" w:hAnsi="Times New Roman" w:cs="Times New Roman"/>
          <w:sz w:val="28"/>
          <w:szCs w:val="28"/>
        </w:rPr>
        <w:t>.</w:t>
      </w:r>
      <w:r w:rsidR="00BC665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A337D20" w14:textId="40B23FA5" w:rsidR="00462AD9" w:rsidRDefault="00462AD9" w:rsidP="001105DB">
      <w:pPr>
        <w:pStyle w:val="ListParagraph"/>
        <w:numPr>
          <w:ilvl w:val="1"/>
          <w:numId w:val="35"/>
        </w:numPr>
        <w:spacing w:before="240" w:after="0" w:line="360" w:lineRule="auto"/>
        <w:ind w:left="284" w:right="-563" w:hanging="360"/>
        <w:jc w:val="both"/>
        <w:rPr>
          <w:rFonts w:ascii="Times New Roman" w:hAnsi="Times New Roman" w:cs="Times New Roman"/>
          <w:sz w:val="28"/>
          <w:szCs w:val="28"/>
        </w:rPr>
      </w:pPr>
      <w:r w:rsidRPr="001105DB">
        <w:rPr>
          <w:rFonts w:ascii="Times New Roman" w:hAnsi="Times New Roman" w:cs="Times New Roman"/>
          <w:sz w:val="28"/>
          <w:szCs w:val="28"/>
        </w:rPr>
        <w:t>Nếu ta có 2 điểm cách đều nhau từ trung tâm cụm nhưng 1 điểm theo xu hướng này</w:t>
      </w:r>
      <w:r w:rsidR="004D2870" w:rsidRPr="001105DB">
        <w:rPr>
          <w:rFonts w:ascii="Times New Roman" w:hAnsi="Times New Roman" w:cs="Times New Roman"/>
          <w:sz w:val="28"/>
          <w:szCs w:val="28"/>
        </w:rPr>
        <w:t xml:space="preserve"> và điểm kia thì không, K-Means sẽ coi chúng là như nhau, vì </w:t>
      </w:r>
      <w:r w:rsidR="00027CB8" w:rsidRPr="001105DB">
        <w:rPr>
          <w:rFonts w:ascii="Times New Roman" w:hAnsi="Times New Roman" w:cs="Times New Roman"/>
          <w:sz w:val="28"/>
          <w:szCs w:val="28"/>
        </w:rPr>
        <w:t xml:space="preserve">K-Means </w:t>
      </w:r>
      <w:r w:rsidR="004D2870" w:rsidRPr="001105DB">
        <w:rPr>
          <w:rFonts w:ascii="Times New Roman" w:hAnsi="Times New Roman" w:cs="Times New Roman"/>
          <w:sz w:val="28"/>
          <w:szCs w:val="28"/>
        </w:rPr>
        <w:t xml:space="preserve">sử dụng khoảng cách </w:t>
      </w:r>
      <w:r w:rsidR="008E5B4C" w:rsidRPr="001105DB">
        <w:rPr>
          <w:rFonts w:ascii="Times New Roman" w:hAnsi="Times New Roman" w:cs="Times New Roman"/>
          <w:sz w:val="28"/>
          <w:szCs w:val="28"/>
        </w:rPr>
        <w:t>Euclide.</w:t>
      </w:r>
    </w:p>
    <w:p w14:paraId="163A28EE" w14:textId="77777777" w:rsidR="00186017" w:rsidRPr="00186017" w:rsidRDefault="00186017" w:rsidP="00186017">
      <w:pPr>
        <w:pStyle w:val="ListParagraph"/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6"/>
          <w:szCs w:val="6"/>
        </w:rPr>
      </w:pPr>
    </w:p>
    <w:p w14:paraId="44DE8F24" w14:textId="72DB32C4" w:rsidR="00A57436" w:rsidRDefault="000852A9" w:rsidP="00A57436">
      <w:pPr>
        <w:pStyle w:val="ListParagraph"/>
        <w:numPr>
          <w:ilvl w:val="0"/>
          <w:numId w:val="4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84" w:name="_Toc89898552"/>
      <w:r w:rsidRPr="000852A9">
        <w:rPr>
          <w:rFonts w:ascii="Times New Roman" w:hAnsi="Times New Roman" w:cs="Times New Roman"/>
          <w:sz w:val="28"/>
          <w:szCs w:val="28"/>
        </w:rPr>
        <w:t>Gaussian Mixture Model</w:t>
      </w:r>
      <w:bookmarkEnd w:id="84"/>
    </w:p>
    <w:p w14:paraId="29262003" w14:textId="7ADE230B" w:rsidR="00A57436" w:rsidRDefault="00A57436" w:rsidP="00581B6A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85" w:name="_Toc89898553"/>
      <w:r>
        <w:rPr>
          <w:rFonts w:ascii="Times New Roman" w:hAnsi="Times New Roman" w:cs="Times New Roman"/>
          <w:sz w:val="28"/>
          <w:szCs w:val="28"/>
        </w:rPr>
        <w:t>Code chạy thuật toán</w:t>
      </w:r>
      <w:bookmarkEnd w:id="85"/>
    </w:p>
    <w:p w14:paraId="457CEB08" w14:textId="586C5C80" w:rsidR="00BC6652" w:rsidRDefault="008E254B" w:rsidP="000307AA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8E254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CFCE4E" wp14:editId="60D8D11F">
            <wp:extent cx="3200400" cy="1766559"/>
            <wp:effectExtent l="0" t="0" r="0" b="5715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82394" cy="1811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19AC0" w14:textId="47D112D4" w:rsidR="008E254B" w:rsidRDefault="008E254B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6" w:name="_Toc89898381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39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18601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ode chạy </w:t>
      </w:r>
      <w:r w:rsidR="00634588">
        <w:rPr>
          <w:rFonts w:ascii="Times New Roman" w:hAnsi="Times New Roman" w:cs="Times New Roman"/>
          <w:color w:val="000000" w:themeColor="text1"/>
          <w:sz w:val="28"/>
          <w:szCs w:val="28"/>
        </w:rPr>
        <w:t>mô hình Gaussian Mixture</w:t>
      </w:r>
      <w:bookmarkEnd w:id="86"/>
    </w:p>
    <w:p w14:paraId="15C9FCB5" w14:textId="040979DC" w:rsidR="00A57436" w:rsidRDefault="00A57436" w:rsidP="00A57436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87" w:name="_Toc89898554"/>
      <w:r>
        <w:rPr>
          <w:rFonts w:ascii="Times New Roman" w:hAnsi="Times New Roman" w:cs="Times New Roman"/>
          <w:sz w:val="28"/>
          <w:szCs w:val="28"/>
        </w:rPr>
        <w:t>Đồ thị phân cụm</w:t>
      </w:r>
      <w:bookmarkEnd w:id="87"/>
    </w:p>
    <w:p w14:paraId="00F0587E" w14:textId="60188335" w:rsidR="00A57436" w:rsidRDefault="00480D0C" w:rsidP="00AC11A8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7E84892" wp14:editId="3F53EA9B">
            <wp:extent cx="6172017" cy="2743200"/>
            <wp:effectExtent l="0" t="0" r="635" b="0"/>
            <wp:docPr id="52" name="Picture 52" descr="A picture containing indoor,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indoor, decorat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017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9BF79" w14:textId="3DCFFA22" w:rsidR="00414497" w:rsidRDefault="00414497" w:rsidP="00581B6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8" w:name="_Toc89898382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40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Đồ thị phân cụm sử dụng GMM</w:t>
      </w:r>
      <w:bookmarkEnd w:id="88"/>
    </w:p>
    <w:p w14:paraId="1F7F77BF" w14:textId="034DF4AE" w:rsidR="00A57436" w:rsidRDefault="00A57436" w:rsidP="00A57436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89" w:name="_Toc89898555"/>
      <w:r>
        <w:rPr>
          <w:rFonts w:ascii="Times New Roman" w:hAnsi="Times New Roman" w:cs="Times New Roman"/>
          <w:sz w:val="28"/>
          <w:szCs w:val="28"/>
        </w:rPr>
        <w:t>Ý nghĩa các cụm</w:t>
      </w:r>
      <w:bookmarkEnd w:id="89"/>
    </w:p>
    <w:p w14:paraId="60B05721" w14:textId="6F142744" w:rsidR="00AC11A8" w:rsidRDefault="00AC11A8" w:rsidP="00AC11A8">
      <w:pPr>
        <w:pStyle w:val="ListParagraph"/>
        <w:spacing w:before="240"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AC11A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B4B5CEF" wp14:editId="716B9869">
            <wp:extent cx="6280202" cy="1956390"/>
            <wp:effectExtent l="0" t="0" r="6350" b="635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393424" cy="1991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F91AC" w14:textId="1BF65C9B" w:rsidR="00AC11A8" w:rsidRDefault="00AC11A8" w:rsidP="00AC11A8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0" w:name="_Toc89898383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41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ết quả phân cụm sử dụng GMM</w:t>
      </w:r>
      <w:bookmarkEnd w:id="90"/>
    </w:p>
    <w:p w14:paraId="7821A709" w14:textId="77777777" w:rsidR="00A57436" w:rsidRDefault="00A57436" w:rsidP="00A57436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ụm thứ 0:</w:t>
      </w:r>
    </w:p>
    <w:p w14:paraId="3E120901" w14:textId="312ACAD4" w:rsidR="00A57436" w:rsidRDefault="00A57436" w:rsidP="00A57436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="0001331A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Pr="00631640">
        <w:rPr>
          <w:rFonts w:ascii="Times New Roman" w:hAnsi="Times New Roman" w:cs="Times New Roman"/>
          <w:b/>
          <w:bCs/>
          <w:sz w:val="28"/>
          <w:szCs w:val="28"/>
        </w:rPr>
        <w:t xml:space="preserve"> Nod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01331A" w:rsidRPr="0001331A">
        <w:rPr>
          <w:rFonts w:ascii="Times New Roman" w:hAnsi="Times New Roman" w:cs="Times New Roman"/>
          <w:sz w:val="28"/>
          <w:szCs w:val="28"/>
        </w:rPr>
        <w:t xml:space="preserve">Accessories, Baseball &amp; Softball, Boxing &amp; MMA, Camping &amp; Hiking, Cardio Equipment, Cleats, Electronics, Fishing, Fitness Accessories, Girls' Apparel, Golf Apparel, Golf Balls, Golf Gloves, Golf Shoes, Hockey, Hunting &amp; Shooting, Indoor/Outdoor Games, Lacrosse, Men's Footwear, Shop </w:t>
      </w:r>
      <w:proofErr w:type="gramStart"/>
      <w:r w:rsidR="0001331A" w:rsidRPr="0001331A">
        <w:rPr>
          <w:rFonts w:ascii="Times New Roman" w:hAnsi="Times New Roman" w:cs="Times New Roman"/>
          <w:sz w:val="28"/>
          <w:szCs w:val="28"/>
        </w:rPr>
        <w:t>By</w:t>
      </w:r>
      <w:proofErr w:type="gramEnd"/>
      <w:r w:rsidR="0001331A" w:rsidRPr="0001331A">
        <w:rPr>
          <w:rFonts w:ascii="Times New Roman" w:hAnsi="Times New Roman" w:cs="Times New Roman"/>
          <w:sz w:val="28"/>
          <w:szCs w:val="28"/>
        </w:rPr>
        <w:t xml:space="preserve"> Sport, Tennis &amp; Racquet, Trade-In, Water Sports, Women's Apparel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4F04FD7" w14:textId="09B3D020" w:rsidR="00A57436" w:rsidRDefault="00A57436" w:rsidP="00A57436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</w:t>
      </w:r>
      <w:r w:rsidR="002D746F">
        <w:rPr>
          <w:rFonts w:ascii="Times New Roman" w:hAnsi="Times New Roman" w:cs="Times New Roman"/>
          <w:sz w:val="28"/>
          <w:szCs w:val="28"/>
        </w:rPr>
        <w:t xml:space="preserve">những loại sản phẩm được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 w:rsidR="002D746F">
        <w:rPr>
          <w:rFonts w:ascii="Times New Roman" w:hAnsi="Times New Roman" w:cs="Times New Roman"/>
          <w:sz w:val="28"/>
          <w:szCs w:val="28"/>
        </w:rPr>
        <w:t xml:space="preserve"> ở cả </w:t>
      </w:r>
      <w:r w:rsidR="0001331A">
        <w:rPr>
          <w:rFonts w:ascii="Times New Roman" w:hAnsi="Times New Roman" w:cs="Times New Roman"/>
          <w:b/>
          <w:bCs/>
          <w:sz w:val="28"/>
          <w:szCs w:val="28"/>
        </w:rPr>
        <w:t>22</w:t>
      </w:r>
      <w:r w:rsidR="002D746F"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khu vực</w:t>
      </w:r>
      <w:r w:rsidR="002D746F">
        <w:rPr>
          <w:rFonts w:ascii="Times New Roman" w:hAnsi="Times New Roman" w:cs="Times New Roman"/>
          <w:sz w:val="28"/>
          <w:szCs w:val="28"/>
        </w:rPr>
        <w:t xml:space="preserve"> gồm </w:t>
      </w:r>
      <w:r w:rsidR="0001331A" w:rsidRPr="0001331A">
        <w:rPr>
          <w:rFonts w:ascii="Times New Roman" w:hAnsi="Times New Roman" w:cs="Times New Roman"/>
          <w:sz w:val="28"/>
          <w:szCs w:val="28"/>
        </w:rPr>
        <w:t xml:space="preserve">Canada, Caribbean, Central Africa, Central America, East Africa, East of USA, Eastern Asia, Eastern Europe, North Africa, Northern Europe, Oceania, South America, South Asia, South </w:t>
      </w:r>
      <w:proofErr w:type="gramStart"/>
      <w:r w:rsidR="0001331A" w:rsidRPr="0001331A">
        <w:rPr>
          <w:rFonts w:ascii="Times New Roman" w:hAnsi="Times New Roman" w:cs="Times New Roman"/>
          <w:sz w:val="28"/>
          <w:szCs w:val="28"/>
        </w:rPr>
        <w:t>of  USA</w:t>
      </w:r>
      <w:proofErr w:type="gramEnd"/>
      <w:r w:rsidR="0001331A" w:rsidRPr="0001331A">
        <w:rPr>
          <w:rFonts w:ascii="Times New Roman" w:hAnsi="Times New Roman" w:cs="Times New Roman"/>
          <w:sz w:val="28"/>
          <w:szCs w:val="28"/>
        </w:rPr>
        <w:t>, Southeast Asia, Southern Africa, Southern Europe, US Center, West Africa, West Asia, West of USA, Western Europe</w:t>
      </w:r>
      <w:r w:rsidR="00D20C54">
        <w:rPr>
          <w:rFonts w:ascii="Times New Roman" w:hAnsi="Times New Roman" w:cs="Times New Roman"/>
          <w:sz w:val="28"/>
          <w:szCs w:val="28"/>
        </w:rPr>
        <w:t>.</w:t>
      </w:r>
    </w:p>
    <w:p w14:paraId="2233DB33" w14:textId="77777777" w:rsidR="00A57436" w:rsidRDefault="00A57436" w:rsidP="00A57436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thứ 1:</w:t>
      </w:r>
    </w:p>
    <w:p w14:paraId="3A6D032D" w14:textId="0A113BF6" w:rsidR="00A57436" w:rsidRDefault="00A57436" w:rsidP="00A57436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="007557AB">
        <w:rPr>
          <w:rFonts w:ascii="Times New Roman" w:hAnsi="Times New Roman" w:cs="Times New Roman"/>
          <w:b/>
          <w:bCs/>
          <w:sz w:val="28"/>
          <w:szCs w:val="28"/>
        </w:rPr>
        <w:t>18</w:t>
      </w:r>
      <w:r w:rsidRPr="007B016F">
        <w:rPr>
          <w:rFonts w:ascii="Times New Roman" w:hAnsi="Times New Roman" w:cs="Times New Roman"/>
          <w:b/>
          <w:bCs/>
          <w:sz w:val="28"/>
          <w:szCs w:val="28"/>
        </w:rPr>
        <w:t xml:space="preserve"> Node</w:t>
      </w:r>
      <w:r w:rsidRPr="00AB46F2">
        <w:rPr>
          <w:rFonts w:ascii="Times New Roman" w:hAnsi="Times New Roman" w:cs="Times New Roman"/>
          <w:sz w:val="28"/>
          <w:szCs w:val="28"/>
        </w:rPr>
        <w:t>:</w:t>
      </w:r>
      <w:r w:rsidR="007557AB">
        <w:rPr>
          <w:rFonts w:ascii="Times New Roman" w:hAnsi="Times New Roman" w:cs="Times New Roman"/>
          <w:sz w:val="28"/>
          <w:szCs w:val="28"/>
        </w:rPr>
        <w:t xml:space="preserve"> </w:t>
      </w:r>
      <w:r w:rsidR="008575AF" w:rsidRPr="008575AF">
        <w:rPr>
          <w:rFonts w:ascii="Times New Roman" w:hAnsi="Times New Roman" w:cs="Times New Roman"/>
          <w:sz w:val="28"/>
          <w:szCs w:val="28"/>
        </w:rPr>
        <w:t>Baby, Books, CDs, Cameras, Children's Clothing, Computers, Consumer Electronics, Crafts, DVDs, Garden, Health and Beauty, Men's Clothing, Music, Pet Supplies, Sporting Goods, Toys, Video Games, Women's Clothing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31FB26A" w14:textId="0CBB7BA3" w:rsidR="00A57436" w:rsidRPr="00566A8A" w:rsidRDefault="00A57436" w:rsidP="00A57436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</w:t>
      </w:r>
      <w:r w:rsidR="003E43B3">
        <w:rPr>
          <w:rFonts w:ascii="Times New Roman" w:hAnsi="Times New Roman" w:cs="Times New Roman"/>
          <w:sz w:val="28"/>
          <w:szCs w:val="28"/>
        </w:rPr>
        <w:t xml:space="preserve">những loại sản phẩm được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 w:rsidR="003E43B3">
        <w:rPr>
          <w:rFonts w:ascii="Times New Roman" w:hAnsi="Times New Roman" w:cs="Times New Roman"/>
          <w:sz w:val="28"/>
          <w:szCs w:val="28"/>
        </w:rPr>
        <w:t xml:space="preserve"> ở cả </w:t>
      </w:r>
      <w:r w:rsidR="007557AB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3E43B3"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khu vực</w:t>
      </w:r>
      <w:r w:rsidR="003E43B3">
        <w:rPr>
          <w:rFonts w:ascii="Times New Roman" w:hAnsi="Times New Roman" w:cs="Times New Roman"/>
          <w:sz w:val="28"/>
          <w:szCs w:val="28"/>
        </w:rPr>
        <w:t xml:space="preserve"> gồm </w:t>
      </w:r>
      <w:r w:rsidR="007557AB" w:rsidRPr="007557AB">
        <w:rPr>
          <w:rFonts w:ascii="Times New Roman" w:hAnsi="Times New Roman" w:cs="Times New Roman"/>
          <w:sz w:val="28"/>
          <w:szCs w:val="28"/>
        </w:rPr>
        <w:t>Oceania, South Asia, Southeast Asia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20C308C" w14:textId="77777777" w:rsidR="00A57436" w:rsidRDefault="00A57436" w:rsidP="00A57436">
      <w:pPr>
        <w:pStyle w:val="ListParagraph"/>
        <w:numPr>
          <w:ilvl w:val="0"/>
          <w:numId w:val="27"/>
        </w:numPr>
        <w:spacing w:before="240" w:after="0" w:line="360" w:lineRule="auto"/>
        <w:ind w:left="284" w:right="-56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thứ 2:</w:t>
      </w:r>
    </w:p>
    <w:p w14:paraId="58AF52DC" w14:textId="44F5E3EB" w:rsidR="00A57436" w:rsidRDefault="00A57436" w:rsidP="00A57436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ồm </w:t>
      </w:r>
      <w:r w:rsidR="00AD7503" w:rsidRPr="00AD7503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AD7503">
        <w:rPr>
          <w:rFonts w:ascii="Times New Roman" w:hAnsi="Times New Roman" w:cs="Times New Roman"/>
          <w:b/>
          <w:bCs/>
          <w:sz w:val="28"/>
          <w:szCs w:val="28"/>
        </w:rPr>
        <w:t xml:space="preserve"> Nod</w:t>
      </w:r>
      <w:r w:rsidR="00AD7503" w:rsidRPr="00AD75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AB46F2">
        <w:rPr>
          <w:rFonts w:ascii="Times New Roman" w:hAnsi="Times New Roman" w:cs="Times New Roman"/>
          <w:sz w:val="28"/>
          <w:szCs w:val="28"/>
        </w:rPr>
        <w:t xml:space="preserve">: </w:t>
      </w:r>
      <w:r w:rsidR="008575AF" w:rsidRPr="008575AF">
        <w:rPr>
          <w:rFonts w:ascii="Times New Roman" w:hAnsi="Times New Roman" w:cs="Times New Roman"/>
          <w:sz w:val="28"/>
          <w:szCs w:val="28"/>
        </w:rPr>
        <w:t xml:space="preserve">As Seen </w:t>
      </w:r>
      <w:proofErr w:type="gramStart"/>
      <w:r w:rsidR="008575AF" w:rsidRPr="008575AF">
        <w:rPr>
          <w:rFonts w:ascii="Times New Roman" w:hAnsi="Times New Roman" w:cs="Times New Roman"/>
          <w:sz w:val="28"/>
          <w:szCs w:val="28"/>
        </w:rPr>
        <w:t>on  TV!,</w:t>
      </w:r>
      <w:proofErr w:type="gramEnd"/>
      <w:r w:rsidR="008575AF" w:rsidRPr="008575AF">
        <w:rPr>
          <w:rFonts w:ascii="Times New Roman" w:hAnsi="Times New Roman" w:cs="Times New Roman"/>
          <w:sz w:val="28"/>
          <w:szCs w:val="28"/>
        </w:rPr>
        <w:t xml:space="preserve"> Basketball, Golf Bags &amp; Carts, Kids' Golf Clubs, Men's Golf Clubs, Soccer, Strength Training, Women's Golf Club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90AB755" w14:textId="0F63EF45" w:rsidR="00A57436" w:rsidRDefault="00A57436" w:rsidP="00A57436">
      <w:pPr>
        <w:pStyle w:val="ListParagraph"/>
        <w:numPr>
          <w:ilvl w:val="0"/>
          <w:numId w:val="21"/>
        </w:numPr>
        <w:spacing w:before="240" w:after="0" w:line="360" w:lineRule="auto"/>
        <w:ind w:left="567" w:right="-563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Ý nghĩa: </w:t>
      </w:r>
      <w:r w:rsidR="00AD7503">
        <w:rPr>
          <w:rFonts w:ascii="Times New Roman" w:hAnsi="Times New Roman" w:cs="Times New Roman"/>
          <w:sz w:val="28"/>
          <w:szCs w:val="28"/>
        </w:rPr>
        <w:t xml:space="preserve">những loại sản phẩm được </w:t>
      </w:r>
      <w:r w:rsidR="008F4ECC">
        <w:rPr>
          <w:rFonts w:ascii="Times New Roman" w:hAnsi="Times New Roman" w:cs="Times New Roman"/>
          <w:sz w:val="28"/>
          <w:szCs w:val="28"/>
        </w:rPr>
        <w:t>cung cấp</w:t>
      </w:r>
      <w:r w:rsidR="00AD7503">
        <w:rPr>
          <w:rFonts w:ascii="Times New Roman" w:hAnsi="Times New Roman" w:cs="Times New Roman"/>
          <w:sz w:val="28"/>
          <w:szCs w:val="28"/>
        </w:rPr>
        <w:t xml:space="preserve"> ở cả </w:t>
      </w:r>
      <w:r w:rsidR="0091017F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AD7503" w:rsidRPr="00151F3E">
        <w:rPr>
          <w:rFonts w:ascii="Times New Roman" w:hAnsi="Times New Roman" w:cs="Times New Roman"/>
          <w:b/>
          <w:bCs/>
          <w:sz w:val="28"/>
          <w:szCs w:val="28"/>
        </w:rPr>
        <w:t xml:space="preserve"> khu vực</w:t>
      </w:r>
      <w:r w:rsidR="00AD7503">
        <w:rPr>
          <w:rFonts w:ascii="Times New Roman" w:hAnsi="Times New Roman" w:cs="Times New Roman"/>
          <w:sz w:val="28"/>
          <w:szCs w:val="28"/>
        </w:rPr>
        <w:t xml:space="preserve"> gồm </w:t>
      </w:r>
      <w:r w:rsidR="00D476CF" w:rsidRPr="00D476CF">
        <w:rPr>
          <w:rFonts w:ascii="Times New Roman" w:hAnsi="Times New Roman" w:cs="Times New Roman"/>
          <w:sz w:val="28"/>
          <w:szCs w:val="28"/>
        </w:rPr>
        <w:t>Northern Europe, Southern Europe, Western Europ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D3BB6BF" w14:textId="44BECE41" w:rsidR="00CD2E14" w:rsidRPr="00C61947" w:rsidRDefault="00410E99" w:rsidP="0000139B">
      <w:pPr>
        <w:pStyle w:val="ListParagraph"/>
        <w:numPr>
          <w:ilvl w:val="1"/>
          <w:numId w:val="4"/>
        </w:numPr>
        <w:spacing w:before="240" w:after="0" w:line="360" w:lineRule="auto"/>
        <w:ind w:left="284" w:right="-563" w:hanging="574"/>
        <w:outlineLvl w:val="2"/>
        <w:rPr>
          <w:rFonts w:ascii="Times New Roman" w:hAnsi="Times New Roman" w:cs="Times New Roman"/>
          <w:sz w:val="28"/>
          <w:szCs w:val="28"/>
        </w:rPr>
      </w:pPr>
      <w:bookmarkStart w:id="91" w:name="_Toc89898556"/>
      <w:r>
        <w:rPr>
          <w:rFonts w:ascii="Times New Roman" w:hAnsi="Times New Roman" w:cs="Times New Roman"/>
          <w:sz w:val="28"/>
          <w:szCs w:val="28"/>
        </w:rPr>
        <w:t>Nhận xét</w:t>
      </w:r>
      <w:bookmarkEnd w:id="91"/>
    </w:p>
    <w:p w14:paraId="60022279" w14:textId="662DF62E" w:rsidR="001E0D2D" w:rsidRDefault="000F224F" w:rsidP="00417DB7">
      <w:pPr>
        <w:pStyle w:val="ListParagraph"/>
        <w:numPr>
          <w:ilvl w:val="1"/>
          <w:numId w:val="35"/>
        </w:numPr>
        <w:spacing w:before="240" w:after="0" w:line="360" w:lineRule="auto"/>
        <w:ind w:left="284" w:right="-563" w:hanging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aussian </w:t>
      </w:r>
      <w:r w:rsidRPr="000852A9">
        <w:rPr>
          <w:rFonts w:ascii="Times New Roman" w:hAnsi="Times New Roman" w:cs="Times New Roman"/>
          <w:sz w:val="28"/>
          <w:szCs w:val="28"/>
        </w:rPr>
        <w:t>Mixture Mode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D4AB1">
        <w:rPr>
          <w:rFonts w:ascii="Times New Roman" w:hAnsi="Times New Roman" w:cs="Times New Roman"/>
          <w:sz w:val="28"/>
          <w:szCs w:val="28"/>
        </w:rPr>
        <w:t>là</w:t>
      </w:r>
      <w:r w:rsidR="00721870">
        <w:rPr>
          <w:rFonts w:ascii="Times New Roman" w:hAnsi="Times New Roman" w:cs="Times New Roman"/>
          <w:sz w:val="28"/>
          <w:szCs w:val="28"/>
        </w:rPr>
        <w:t xml:space="preserve"> một mô hình xác suất giả định </w:t>
      </w:r>
      <w:r w:rsidR="00C660A5">
        <w:rPr>
          <w:rFonts w:ascii="Times New Roman" w:hAnsi="Times New Roman" w:cs="Times New Roman"/>
          <w:sz w:val="28"/>
          <w:szCs w:val="28"/>
        </w:rPr>
        <w:t>tất cả các điểm dữ liệu được tạo ra từ một hỗn hợp của 1 số h</w:t>
      </w:r>
      <w:r w:rsidR="00D30177">
        <w:rPr>
          <w:rFonts w:ascii="Times New Roman" w:hAnsi="Times New Roman" w:cs="Times New Roman"/>
          <w:sz w:val="28"/>
          <w:szCs w:val="28"/>
        </w:rPr>
        <w:t xml:space="preserve">ữu hạn của các phân phối Gaussian với các tham số không </w:t>
      </w:r>
      <w:r w:rsidR="0045704E">
        <w:rPr>
          <w:rFonts w:ascii="Times New Roman" w:hAnsi="Times New Roman" w:cs="Times New Roman"/>
          <w:sz w:val="28"/>
          <w:szCs w:val="28"/>
        </w:rPr>
        <w:t>xác định và là</w:t>
      </w:r>
      <w:r w:rsidR="001D4AB1">
        <w:rPr>
          <w:rFonts w:ascii="Times New Roman" w:hAnsi="Times New Roman" w:cs="Times New Roman"/>
          <w:sz w:val="28"/>
          <w:szCs w:val="28"/>
        </w:rPr>
        <w:t xml:space="preserve"> phần mở rộng các ý tưởng</w:t>
      </w:r>
      <w:r w:rsidR="0025727E">
        <w:rPr>
          <w:rFonts w:ascii="Times New Roman" w:hAnsi="Times New Roman" w:cs="Times New Roman"/>
          <w:sz w:val="28"/>
          <w:szCs w:val="28"/>
        </w:rPr>
        <w:t xml:space="preserve"> đằng sau K-Means</w:t>
      </w:r>
      <w:r w:rsidR="001E0D2D">
        <w:rPr>
          <w:rFonts w:ascii="Times New Roman" w:hAnsi="Times New Roman" w:cs="Times New Roman"/>
          <w:sz w:val="28"/>
          <w:szCs w:val="28"/>
        </w:rPr>
        <w:t>.</w:t>
      </w:r>
    </w:p>
    <w:p w14:paraId="492AA677" w14:textId="4F795995" w:rsidR="00CD2E14" w:rsidRDefault="001E0D2D" w:rsidP="00417DB7">
      <w:pPr>
        <w:pStyle w:val="ListParagraph"/>
        <w:numPr>
          <w:ilvl w:val="1"/>
          <w:numId w:val="35"/>
        </w:numPr>
        <w:spacing w:before="240" w:after="0" w:line="360" w:lineRule="auto"/>
        <w:ind w:left="284" w:right="-563" w:hanging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</w:t>
      </w:r>
      <w:r w:rsidR="0045704E">
        <w:rPr>
          <w:rFonts w:ascii="Times New Roman" w:hAnsi="Times New Roman" w:cs="Times New Roman"/>
          <w:sz w:val="28"/>
          <w:szCs w:val="28"/>
        </w:rPr>
        <w:t xml:space="preserve">ì vậy </w:t>
      </w:r>
      <w:r w:rsidR="000F224F">
        <w:rPr>
          <w:rFonts w:ascii="Times New Roman" w:hAnsi="Times New Roman" w:cs="Times New Roman"/>
          <w:sz w:val="28"/>
          <w:szCs w:val="28"/>
        </w:rPr>
        <w:t xml:space="preserve">Gaussian </w:t>
      </w:r>
      <w:r w:rsidR="000F224F" w:rsidRPr="000852A9">
        <w:rPr>
          <w:rFonts w:ascii="Times New Roman" w:hAnsi="Times New Roman" w:cs="Times New Roman"/>
          <w:sz w:val="28"/>
          <w:szCs w:val="28"/>
        </w:rPr>
        <w:t>Mixture Model</w:t>
      </w:r>
      <w:r w:rsidR="000F224F">
        <w:rPr>
          <w:rFonts w:ascii="Times New Roman" w:hAnsi="Times New Roman" w:cs="Times New Roman"/>
          <w:sz w:val="28"/>
          <w:szCs w:val="28"/>
        </w:rPr>
        <w:t xml:space="preserve"> (GMM) </w:t>
      </w:r>
      <w:r w:rsidR="00A7611D">
        <w:rPr>
          <w:rFonts w:ascii="Times New Roman" w:hAnsi="Times New Roman" w:cs="Times New Roman"/>
          <w:sz w:val="28"/>
          <w:szCs w:val="28"/>
        </w:rPr>
        <w:t xml:space="preserve">đã khắc phục được các nhược điểm </w:t>
      </w:r>
      <w:r w:rsidR="000F224F">
        <w:rPr>
          <w:rFonts w:ascii="Times New Roman" w:hAnsi="Times New Roman" w:cs="Times New Roman"/>
          <w:sz w:val="28"/>
          <w:szCs w:val="28"/>
        </w:rPr>
        <w:t>khi sử dụng</w:t>
      </w:r>
      <w:r w:rsidR="00A7611D">
        <w:rPr>
          <w:rFonts w:ascii="Times New Roman" w:hAnsi="Times New Roman" w:cs="Times New Roman"/>
          <w:sz w:val="28"/>
          <w:szCs w:val="28"/>
        </w:rPr>
        <w:t xml:space="preserve"> </w:t>
      </w:r>
      <w:r w:rsidR="000F224F">
        <w:rPr>
          <w:rFonts w:ascii="Times New Roman" w:hAnsi="Times New Roman" w:cs="Times New Roman"/>
          <w:sz w:val="28"/>
          <w:szCs w:val="28"/>
        </w:rPr>
        <w:t xml:space="preserve">thuật toán </w:t>
      </w:r>
      <w:r w:rsidR="00A7611D">
        <w:rPr>
          <w:rFonts w:ascii="Times New Roman" w:hAnsi="Times New Roman" w:cs="Times New Roman"/>
          <w:sz w:val="28"/>
          <w:szCs w:val="28"/>
        </w:rPr>
        <w:t xml:space="preserve">K-Means và </w:t>
      </w:r>
      <w:r w:rsidR="007E0037">
        <w:rPr>
          <w:rFonts w:ascii="Times New Roman" w:hAnsi="Times New Roman" w:cs="Times New Roman"/>
          <w:sz w:val="28"/>
          <w:szCs w:val="28"/>
        </w:rPr>
        <w:t xml:space="preserve">đã cho ra kết quả phân cụm tương tự </w:t>
      </w:r>
      <w:r w:rsidR="000F224F">
        <w:rPr>
          <w:rFonts w:ascii="Times New Roman" w:hAnsi="Times New Roman" w:cs="Times New Roman"/>
          <w:sz w:val="28"/>
          <w:szCs w:val="28"/>
        </w:rPr>
        <w:t xml:space="preserve">khi sử dụng </w:t>
      </w:r>
      <w:r w:rsidR="007E0037">
        <w:rPr>
          <w:rFonts w:ascii="Times New Roman" w:hAnsi="Times New Roman" w:cs="Times New Roman"/>
          <w:sz w:val="28"/>
          <w:szCs w:val="28"/>
        </w:rPr>
        <w:t>thuật toán Louvain.</w:t>
      </w:r>
    </w:p>
    <w:p w14:paraId="4C14087F" w14:textId="77777777" w:rsidR="00136960" w:rsidRPr="00136960" w:rsidRDefault="00136960" w:rsidP="00136960">
      <w:pPr>
        <w:pStyle w:val="ListParagraph"/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6"/>
          <w:szCs w:val="6"/>
        </w:rPr>
      </w:pPr>
    </w:p>
    <w:p w14:paraId="5296A467" w14:textId="3D8B3794" w:rsidR="00136960" w:rsidRDefault="008B1F62" w:rsidP="00136960">
      <w:pPr>
        <w:pStyle w:val="ListParagraph"/>
        <w:numPr>
          <w:ilvl w:val="0"/>
          <w:numId w:val="4"/>
        </w:numPr>
        <w:spacing w:after="0" w:line="360" w:lineRule="auto"/>
        <w:ind w:left="-142" w:right="-563"/>
        <w:outlineLvl w:val="1"/>
        <w:rPr>
          <w:rFonts w:ascii="Times New Roman" w:hAnsi="Times New Roman" w:cs="Times New Roman"/>
          <w:sz w:val="28"/>
          <w:szCs w:val="28"/>
        </w:rPr>
      </w:pPr>
      <w:bookmarkStart w:id="92" w:name="_Toc89898557"/>
      <w:r>
        <w:rPr>
          <w:rFonts w:ascii="Times New Roman" w:hAnsi="Times New Roman" w:cs="Times New Roman"/>
          <w:sz w:val="28"/>
          <w:szCs w:val="28"/>
        </w:rPr>
        <w:t xml:space="preserve">Trực quan </w:t>
      </w:r>
      <w:r w:rsidR="007876B8">
        <w:rPr>
          <w:rFonts w:ascii="Times New Roman" w:hAnsi="Times New Roman" w:cs="Times New Roman"/>
          <w:sz w:val="28"/>
          <w:szCs w:val="28"/>
        </w:rPr>
        <w:t xml:space="preserve">hóa </w:t>
      </w:r>
      <w:r>
        <w:rPr>
          <w:rFonts w:ascii="Times New Roman" w:hAnsi="Times New Roman" w:cs="Times New Roman"/>
          <w:sz w:val="28"/>
          <w:szCs w:val="28"/>
        </w:rPr>
        <w:t>các điểm chung trong các cụm</w:t>
      </w:r>
      <w:bookmarkEnd w:id="92"/>
    </w:p>
    <w:p w14:paraId="308CD973" w14:textId="43D06B25" w:rsidR="00136960" w:rsidRDefault="008C7579" w:rsidP="009B6CBF">
      <w:pPr>
        <w:pStyle w:val="ListParagraph"/>
        <w:numPr>
          <w:ilvl w:val="0"/>
          <w:numId w:val="42"/>
        </w:numPr>
        <w:spacing w:after="0"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</w:t>
      </w:r>
      <w:r w:rsidR="00D97624">
        <w:rPr>
          <w:rFonts w:ascii="Times New Roman" w:hAnsi="Times New Roman" w:cs="Times New Roman"/>
          <w:sz w:val="28"/>
          <w:szCs w:val="28"/>
        </w:rPr>
        <w:t xml:space="preserve"> K-Means có vẻ không detect cụm tốt với dataset này, còn Louvain thì có kết quả phân cụm tương tự như khi sử dụng </w:t>
      </w:r>
      <w:r w:rsidR="000F224F">
        <w:rPr>
          <w:rFonts w:ascii="Times New Roman" w:hAnsi="Times New Roman" w:cs="Times New Roman"/>
          <w:sz w:val="28"/>
          <w:szCs w:val="28"/>
        </w:rPr>
        <w:t>GMM</w:t>
      </w:r>
      <w:r w:rsidR="00D97624">
        <w:rPr>
          <w:rFonts w:ascii="Times New Roman" w:hAnsi="Times New Roman" w:cs="Times New Roman"/>
          <w:sz w:val="28"/>
          <w:szCs w:val="28"/>
        </w:rPr>
        <w:t xml:space="preserve"> nên ở đây ta sẽ trực quan hóa các khu vực đã cung cấp các loại sản phẩm của các cụm được detect khi sử dụng </w:t>
      </w:r>
      <w:r w:rsidR="009B6CBF">
        <w:rPr>
          <w:rFonts w:ascii="Times New Roman" w:hAnsi="Times New Roman" w:cs="Times New Roman"/>
          <w:sz w:val="28"/>
          <w:szCs w:val="28"/>
        </w:rPr>
        <w:t xml:space="preserve">thuật toán </w:t>
      </w:r>
      <w:r w:rsidR="00D97624">
        <w:rPr>
          <w:rFonts w:ascii="Times New Roman" w:hAnsi="Times New Roman" w:cs="Times New Roman"/>
          <w:sz w:val="28"/>
          <w:szCs w:val="28"/>
        </w:rPr>
        <w:t>Louvain.</w:t>
      </w:r>
    </w:p>
    <w:p w14:paraId="55FB3BF7" w14:textId="4D108C6F" w:rsidR="009B6CBF" w:rsidRDefault="009B6CBF" w:rsidP="009B6CBF">
      <w:pPr>
        <w:pStyle w:val="ListParagraph"/>
        <w:numPr>
          <w:ilvl w:val="0"/>
          <w:numId w:val="42"/>
        </w:numPr>
        <w:spacing w:after="0" w:line="360" w:lineRule="auto"/>
        <w:ind w:left="142" w:right="-563" w:hanging="42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0:</w:t>
      </w:r>
      <w:r w:rsidR="000F224F">
        <w:rPr>
          <w:rFonts w:ascii="Times New Roman" w:hAnsi="Times New Roman" w:cs="Times New Roman"/>
          <w:sz w:val="28"/>
          <w:szCs w:val="28"/>
        </w:rPr>
        <w:t xml:space="preserve"> các loại sản phẩm thường được cung cấp trên toàn cầu.</w:t>
      </w:r>
    </w:p>
    <w:p w14:paraId="0DD198E0" w14:textId="7D5F0E58" w:rsidR="000307AA" w:rsidRDefault="000307AA" w:rsidP="000307AA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0307A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2B63BAE" wp14:editId="605C1ED1">
            <wp:extent cx="5475068" cy="3240000"/>
            <wp:effectExtent l="0" t="0" r="0" b="0"/>
            <wp:docPr id="13" name="Picture 13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ar chart, histogram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7506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13472" w14:textId="788548A5" w:rsidR="000307AA" w:rsidRDefault="000307AA" w:rsidP="000307A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3" w:name="_Toc89898384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42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0153E4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="000153E4" w:rsidRPr="000153E4">
        <w:rPr>
          <w:rFonts w:ascii="Times New Roman" w:hAnsi="Times New Roman" w:cs="Times New Roman"/>
          <w:color w:val="000000" w:themeColor="text1"/>
          <w:sz w:val="28"/>
          <w:szCs w:val="28"/>
        </w:rPr>
        <w:t>ác khu vực đã cung cấp các sản phẩm</w:t>
      </w:r>
      <w:r w:rsidR="000153E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ủa cụm 0 khi dùng Louvain</w:t>
      </w:r>
      <w:bookmarkEnd w:id="93"/>
    </w:p>
    <w:p w14:paraId="5DAF3EE8" w14:textId="7FCB4C2C" w:rsidR="009B6CBF" w:rsidRDefault="009B6CBF" w:rsidP="009B6CBF">
      <w:pPr>
        <w:pStyle w:val="ListParagraph"/>
        <w:numPr>
          <w:ilvl w:val="0"/>
          <w:numId w:val="42"/>
        </w:numPr>
        <w:spacing w:after="0" w:line="360" w:lineRule="auto"/>
        <w:ind w:left="142" w:right="-563" w:hanging="42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1:</w:t>
      </w:r>
      <w:r w:rsidR="000F224F">
        <w:rPr>
          <w:rFonts w:ascii="Times New Roman" w:hAnsi="Times New Roman" w:cs="Times New Roman"/>
          <w:sz w:val="28"/>
          <w:szCs w:val="28"/>
        </w:rPr>
        <w:t xml:space="preserve"> </w:t>
      </w:r>
      <w:r w:rsidR="000373EA">
        <w:rPr>
          <w:rFonts w:ascii="Times New Roman" w:hAnsi="Times New Roman" w:cs="Times New Roman"/>
          <w:sz w:val="28"/>
          <w:szCs w:val="28"/>
        </w:rPr>
        <w:t>các loại sản phẩm thưởng được cung cấp ở các khu vực Châu Á.</w:t>
      </w:r>
    </w:p>
    <w:p w14:paraId="0B73E56A" w14:textId="58213EC9" w:rsidR="000307AA" w:rsidRDefault="000307AA" w:rsidP="000153E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0307A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2EC82B9" wp14:editId="3B1D0E86">
            <wp:extent cx="5130295" cy="3042000"/>
            <wp:effectExtent l="0" t="0" r="0" b="6350"/>
            <wp:docPr id="14" name="Picture 1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ar char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130295" cy="30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3CEA" w14:textId="6D136AD2" w:rsidR="000307AA" w:rsidRDefault="000307AA" w:rsidP="000307AA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4" w:name="_Toc89898385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43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0153E4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153E4" w:rsidRPr="000153E4">
        <w:rPr>
          <w:rFonts w:ascii="Times New Roman" w:hAnsi="Times New Roman" w:cs="Times New Roman"/>
          <w:color w:val="000000" w:themeColor="text1"/>
          <w:sz w:val="28"/>
          <w:szCs w:val="28"/>
        </w:rPr>
        <w:t>khu vực đã cung cấp các sản phẩm</w:t>
      </w:r>
      <w:r w:rsidR="000153E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ủa cụm 1 khi dùng Louvain</w:t>
      </w:r>
      <w:bookmarkEnd w:id="94"/>
    </w:p>
    <w:p w14:paraId="08F55E4D" w14:textId="0E82332B" w:rsidR="000373EA" w:rsidRDefault="009B6CBF" w:rsidP="000373EA">
      <w:pPr>
        <w:pStyle w:val="ListParagraph"/>
        <w:numPr>
          <w:ilvl w:val="0"/>
          <w:numId w:val="42"/>
        </w:numPr>
        <w:spacing w:after="0" w:line="360" w:lineRule="auto"/>
        <w:ind w:left="142" w:right="-563" w:hanging="42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ụm 2</w:t>
      </w:r>
      <w:r w:rsidR="000153E4">
        <w:rPr>
          <w:rFonts w:ascii="Times New Roman" w:hAnsi="Times New Roman" w:cs="Times New Roman"/>
          <w:sz w:val="28"/>
          <w:szCs w:val="28"/>
        </w:rPr>
        <w:t>:</w:t>
      </w:r>
      <w:r w:rsidR="000373EA">
        <w:rPr>
          <w:rFonts w:ascii="Times New Roman" w:hAnsi="Times New Roman" w:cs="Times New Roman"/>
          <w:sz w:val="28"/>
          <w:szCs w:val="28"/>
        </w:rPr>
        <w:t xml:space="preserve"> </w:t>
      </w:r>
      <w:r w:rsidR="000373EA">
        <w:rPr>
          <w:rFonts w:ascii="Times New Roman" w:hAnsi="Times New Roman" w:cs="Times New Roman"/>
          <w:sz w:val="28"/>
          <w:szCs w:val="28"/>
        </w:rPr>
        <w:t xml:space="preserve">các loại sản phẩm thưởng được cung cấp ở các khu vực Châu </w:t>
      </w:r>
      <w:r w:rsidR="000373EA">
        <w:rPr>
          <w:rFonts w:ascii="Times New Roman" w:hAnsi="Times New Roman" w:cs="Times New Roman"/>
          <w:sz w:val="28"/>
          <w:szCs w:val="28"/>
        </w:rPr>
        <w:t>Âu</w:t>
      </w:r>
      <w:r w:rsidR="000373EA">
        <w:rPr>
          <w:rFonts w:ascii="Times New Roman" w:hAnsi="Times New Roman" w:cs="Times New Roman"/>
          <w:sz w:val="28"/>
          <w:szCs w:val="28"/>
        </w:rPr>
        <w:t>.</w:t>
      </w:r>
    </w:p>
    <w:p w14:paraId="5E5AF52C" w14:textId="51BD425B" w:rsidR="009B6CBF" w:rsidRDefault="000153E4" w:rsidP="000153E4">
      <w:pPr>
        <w:pStyle w:val="ListParagraph"/>
        <w:spacing w:after="0" w:line="360" w:lineRule="auto"/>
        <w:ind w:left="-709" w:right="-705"/>
        <w:jc w:val="center"/>
        <w:rPr>
          <w:rFonts w:ascii="Times New Roman" w:hAnsi="Times New Roman" w:cs="Times New Roman"/>
          <w:sz w:val="28"/>
          <w:szCs w:val="28"/>
        </w:rPr>
      </w:pPr>
      <w:r w:rsidRPr="000153E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A0D586" wp14:editId="0F0097B0">
            <wp:extent cx="6647928" cy="3923414"/>
            <wp:effectExtent l="0" t="0" r="635" b="1270"/>
            <wp:docPr id="15" name="Picture 1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ar char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660563" cy="393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A55E7" w14:textId="262F7927" w:rsidR="000153E4" w:rsidRDefault="000153E4" w:rsidP="000153E4">
      <w:pPr>
        <w:pStyle w:val="Caption"/>
        <w:ind w:left="-709" w:right="-7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5" w:name="_Toc89898386"/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ình 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begin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instrText xml:space="preserve"> SEQ Hình \* ARABIC </w:instrTex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separate"/>
      </w:r>
      <w:r w:rsidR="0061503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44</w:t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r w:rsidRPr="002635C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ác </w:t>
      </w:r>
      <w:r w:rsidRPr="000153E4">
        <w:rPr>
          <w:rFonts w:ascii="Times New Roman" w:hAnsi="Times New Roman" w:cs="Times New Roman"/>
          <w:color w:val="000000" w:themeColor="text1"/>
          <w:sz w:val="28"/>
          <w:szCs w:val="28"/>
        </w:rPr>
        <w:t>khu vực đã cung cấp các sản phẩm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ủa cụm 2 khi dùng Louvain</w:t>
      </w:r>
      <w:bookmarkEnd w:id="95"/>
    </w:p>
    <w:p w14:paraId="60B844E8" w14:textId="77777777" w:rsidR="00CD2E14" w:rsidRPr="00CD2E14" w:rsidRDefault="00CD2E14" w:rsidP="00CD2E14">
      <w:pPr>
        <w:pStyle w:val="ListParagraph"/>
        <w:spacing w:before="240" w:after="0" w:line="360" w:lineRule="auto"/>
        <w:ind w:left="284" w:right="-563"/>
        <w:jc w:val="both"/>
        <w:rPr>
          <w:rFonts w:ascii="Times New Roman" w:hAnsi="Times New Roman" w:cs="Times New Roman"/>
          <w:sz w:val="6"/>
          <w:szCs w:val="6"/>
        </w:rPr>
      </w:pPr>
    </w:p>
    <w:p w14:paraId="473CA922" w14:textId="4F9FCC31" w:rsidR="001D74E4" w:rsidRDefault="001D74E4" w:rsidP="00A54E73">
      <w:pPr>
        <w:pStyle w:val="ListParagraph"/>
        <w:numPr>
          <w:ilvl w:val="0"/>
          <w:numId w:val="2"/>
        </w:numPr>
        <w:spacing w:after="0" w:line="360" w:lineRule="auto"/>
        <w:ind w:left="-142" w:right="-563" w:hanging="568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96" w:name="_Toc89898558"/>
      <w:r>
        <w:rPr>
          <w:rFonts w:ascii="Times New Roman" w:hAnsi="Times New Roman" w:cs="Times New Roman"/>
          <w:b/>
          <w:bCs/>
          <w:sz w:val="28"/>
          <w:szCs w:val="28"/>
        </w:rPr>
        <w:t>TÀI LIỆU THAM KHẢO</w:t>
      </w:r>
      <w:bookmarkEnd w:id="96"/>
    </w:p>
    <w:p w14:paraId="40695CDA" w14:textId="484702B4" w:rsidR="00BE2C8F" w:rsidRDefault="00D25B5E" w:rsidP="00BE2C8F">
      <w:pPr>
        <w:pStyle w:val="ListParagraph"/>
        <w:numPr>
          <w:ilvl w:val="0"/>
          <w:numId w:val="31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hyperlink r:id="rId61" w:history="1">
        <w:r w:rsidR="00BC76C8" w:rsidRPr="00F04E0E">
          <w:rPr>
            <w:rStyle w:val="Hyperlink"/>
            <w:rFonts w:ascii="Times New Roman" w:hAnsi="Times New Roman" w:cs="Times New Roman"/>
            <w:sz w:val="28"/>
            <w:szCs w:val="28"/>
          </w:rPr>
          <w:t>https://youtube.com/playlist?list=PLoROMvodv4rPLKxIpqhjhPgdQy7imNkDn</w:t>
        </w:r>
      </w:hyperlink>
      <w:r w:rsidR="00BC76C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73F9500" w14:textId="33CDD30D" w:rsidR="00BC76C8" w:rsidRDefault="00D25B5E" w:rsidP="00BE2C8F">
      <w:pPr>
        <w:pStyle w:val="ListParagraph"/>
        <w:numPr>
          <w:ilvl w:val="0"/>
          <w:numId w:val="31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hyperlink r:id="rId62" w:history="1">
        <w:r w:rsidR="00205A6B" w:rsidRPr="00F04E0E">
          <w:rPr>
            <w:rStyle w:val="Hyperlink"/>
            <w:rFonts w:ascii="Times New Roman" w:hAnsi="Times New Roman" w:cs="Times New Roman"/>
            <w:sz w:val="28"/>
            <w:szCs w:val="28"/>
          </w:rPr>
          <w:t>https://www.coursera.org/learn/python-social-network-analysis</w:t>
        </w:r>
      </w:hyperlink>
      <w:r w:rsidR="00205A6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A267402" w14:textId="66CDEF09" w:rsidR="00B11E1F" w:rsidRPr="00BE2C8F" w:rsidRDefault="00D25B5E" w:rsidP="00BE2C8F">
      <w:pPr>
        <w:pStyle w:val="ListParagraph"/>
        <w:numPr>
          <w:ilvl w:val="0"/>
          <w:numId w:val="31"/>
        </w:numPr>
        <w:spacing w:line="360" w:lineRule="auto"/>
        <w:ind w:left="142" w:right="-563" w:hanging="425"/>
        <w:jc w:val="both"/>
        <w:rPr>
          <w:rFonts w:ascii="Times New Roman" w:hAnsi="Times New Roman" w:cs="Times New Roman"/>
          <w:sz w:val="28"/>
          <w:szCs w:val="28"/>
        </w:rPr>
      </w:pPr>
      <w:hyperlink r:id="rId63" w:history="1">
        <w:r w:rsidR="00B11E1F" w:rsidRPr="00F04E0E">
          <w:rPr>
            <w:rStyle w:val="Hyperlink"/>
            <w:rFonts w:ascii="Times New Roman" w:hAnsi="Times New Roman" w:cs="Times New Roman"/>
            <w:sz w:val="28"/>
            <w:szCs w:val="28"/>
          </w:rPr>
          <w:t>https://github.com/Geometrein/helsinki-city-bikes</w:t>
        </w:r>
      </w:hyperlink>
      <w:r w:rsidR="00B11E1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2B57B01" w14:textId="77777777" w:rsidR="001D74E4" w:rsidRPr="000162AE" w:rsidRDefault="001D74E4" w:rsidP="00E86D85">
      <w:pPr>
        <w:pStyle w:val="ListParagraph"/>
        <w:spacing w:after="0" w:line="360" w:lineRule="auto"/>
        <w:ind w:left="-142" w:right="-705"/>
        <w:rPr>
          <w:rFonts w:ascii="Times New Roman" w:hAnsi="Times New Roman" w:cs="Times New Roman"/>
          <w:sz w:val="28"/>
          <w:szCs w:val="28"/>
        </w:rPr>
      </w:pPr>
    </w:p>
    <w:sectPr w:rsidR="001D74E4" w:rsidRPr="000162AE" w:rsidSect="00D908D2">
      <w:footerReference w:type="default" r:id="rId64"/>
      <w:footerReference w:type="first" r:id="rId65"/>
      <w:pgSz w:w="12240" w:h="15840"/>
      <w:pgMar w:top="851" w:right="1440" w:bottom="851" w:left="1440" w:header="720" w:footer="13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3149E" w14:textId="77777777" w:rsidR="00D25B5E" w:rsidRDefault="00D25B5E" w:rsidP="005F3CB7">
      <w:pPr>
        <w:spacing w:after="0" w:line="240" w:lineRule="auto"/>
      </w:pPr>
      <w:r>
        <w:separator/>
      </w:r>
    </w:p>
  </w:endnote>
  <w:endnote w:type="continuationSeparator" w:id="0">
    <w:p w14:paraId="30E43BC4" w14:textId="77777777" w:rsidR="00D25B5E" w:rsidRDefault="00D25B5E" w:rsidP="005F3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053A" w14:textId="7EBFAFAD" w:rsidR="00D908D2" w:rsidRDefault="00D908D2" w:rsidP="00D908D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8971C" w14:textId="6C2C51BD" w:rsidR="00D908D2" w:rsidRDefault="00D908D2">
    <w:pPr>
      <w:pStyle w:val="Footer"/>
      <w:jc w:val="center"/>
    </w:pPr>
  </w:p>
  <w:p w14:paraId="3D042828" w14:textId="77777777" w:rsidR="00D908D2" w:rsidRDefault="00D908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94393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196E6C" w14:textId="77777777" w:rsidR="00D908D2" w:rsidRDefault="00D908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AE14CD" w14:textId="77777777" w:rsidR="00D908D2" w:rsidRDefault="00D908D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41686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0F712" w14:textId="77777777" w:rsidR="00D908D2" w:rsidRDefault="00D908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33444E" w14:textId="77777777" w:rsidR="00D908D2" w:rsidRDefault="00D908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AC24D" w14:textId="77777777" w:rsidR="00D25B5E" w:rsidRDefault="00D25B5E" w:rsidP="005F3CB7">
      <w:pPr>
        <w:spacing w:after="0" w:line="240" w:lineRule="auto"/>
      </w:pPr>
      <w:r>
        <w:separator/>
      </w:r>
    </w:p>
  </w:footnote>
  <w:footnote w:type="continuationSeparator" w:id="0">
    <w:p w14:paraId="35A8B875" w14:textId="77777777" w:rsidR="00D25B5E" w:rsidRDefault="00D25B5E" w:rsidP="005F3C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1BD"/>
    <w:multiLevelType w:val="hybridMultilevel"/>
    <w:tmpl w:val="E12E2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904AE"/>
    <w:multiLevelType w:val="hybridMultilevel"/>
    <w:tmpl w:val="512A24DE"/>
    <w:lvl w:ilvl="0" w:tplc="0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DC20DBE"/>
    <w:multiLevelType w:val="multilevel"/>
    <w:tmpl w:val="CD18904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5102C8"/>
    <w:multiLevelType w:val="multilevel"/>
    <w:tmpl w:val="C92AF2C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FD506B"/>
    <w:multiLevelType w:val="hybridMultilevel"/>
    <w:tmpl w:val="B76E66E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7AD77B1"/>
    <w:multiLevelType w:val="hybridMultilevel"/>
    <w:tmpl w:val="0FF8EA56"/>
    <w:lvl w:ilvl="0" w:tplc="0409000F">
      <w:start w:val="1"/>
      <w:numFmt w:val="decimal"/>
      <w:lvlText w:val="%1."/>
      <w:lvlJc w:val="left"/>
      <w:pPr>
        <w:ind w:left="115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6" w15:restartNumberingAfterBreak="0">
    <w:nsid w:val="24033732"/>
    <w:multiLevelType w:val="multilevel"/>
    <w:tmpl w:val="3B3CFB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8882C6B"/>
    <w:multiLevelType w:val="hybridMultilevel"/>
    <w:tmpl w:val="41E66CA6"/>
    <w:lvl w:ilvl="0" w:tplc="79EA650E">
      <w:numFmt w:val="bullet"/>
      <w:lvlText w:val=""/>
      <w:lvlJc w:val="left"/>
      <w:pPr>
        <w:ind w:left="786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29653077"/>
    <w:multiLevelType w:val="hybridMultilevel"/>
    <w:tmpl w:val="F3AEE9C8"/>
    <w:lvl w:ilvl="0" w:tplc="04090001">
      <w:start w:val="1"/>
      <w:numFmt w:val="bullet"/>
      <w:lvlText w:val=""/>
      <w:lvlJc w:val="left"/>
      <w:pPr>
        <w:ind w:left="11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9" w15:restartNumberingAfterBreak="0">
    <w:nsid w:val="2F4640C0"/>
    <w:multiLevelType w:val="hybridMultilevel"/>
    <w:tmpl w:val="1E9A8106"/>
    <w:lvl w:ilvl="0" w:tplc="FFFFFFFF">
      <w:start w:val="1"/>
      <w:numFmt w:val="decimal"/>
      <w:lvlText w:val="%1."/>
      <w:lvlJc w:val="left"/>
      <w:pPr>
        <w:ind w:left="436" w:hanging="360"/>
      </w:pPr>
    </w:lvl>
    <w:lvl w:ilvl="1" w:tplc="FFFFFFFF">
      <w:start w:val="1"/>
      <w:numFmt w:val="lowerLetter"/>
      <w:lvlText w:val="%2."/>
      <w:lvlJc w:val="left"/>
      <w:pPr>
        <w:ind w:left="1156" w:hanging="360"/>
      </w:pPr>
    </w:lvl>
    <w:lvl w:ilvl="2" w:tplc="FFFFFFFF" w:tentative="1">
      <w:start w:val="1"/>
      <w:numFmt w:val="lowerRoman"/>
      <w:lvlText w:val="%3."/>
      <w:lvlJc w:val="right"/>
      <w:pPr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37074828"/>
    <w:multiLevelType w:val="hybridMultilevel"/>
    <w:tmpl w:val="B3348398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375C7A86"/>
    <w:multiLevelType w:val="hybridMultilevel"/>
    <w:tmpl w:val="5CF45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AFE"/>
    <w:multiLevelType w:val="hybridMultilevel"/>
    <w:tmpl w:val="CE646ED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9AC4A8C"/>
    <w:multiLevelType w:val="hybridMultilevel"/>
    <w:tmpl w:val="60E24FA2"/>
    <w:lvl w:ilvl="0" w:tplc="0409000F">
      <w:start w:val="1"/>
      <w:numFmt w:val="decimal"/>
      <w:lvlText w:val="%1.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4" w15:restartNumberingAfterBreak="0">
    <w:nsid w:val="3A4B20E5"/>
    <w:multiLevelType w:val="multilevel"/>
    <w:tmpl w:val="D2F4889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2004015"/>
    <w:multiLevelType w:val="multilevel"/>
    <w:tmpl w:val="36EC4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6F3462"/>
    <w:multiLevelType w:val="hybridMultilevel"/>
    <w:tmpl w:val="BEA8B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4556"/>
    <w:multiLevelType w:val="hybridMultilevel"/>
    <w:tmpl w:val="88882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F5538"/>
    <w:multiLevelType w:val="multilevel"/>
    <w:tmpl w:val="0D04C32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65F7F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705884"/>
    <w:multiLevelType w:val="hybridMultilevel"/>
    <w:tmpl w:val="FBB4C04E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4B7D46CB"/>
    <w:multiLevelType w:val="hybridMultilevel"/>
    <w:tmpl w:val="5BEA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37D13"/>
    <w:multiLevelType w:val="hybridMultilevel"/>
    <w:tmpl w:val="1DCE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C814F4"/>
    <w:multiLevelType w:val="multilevel"/>
    <w:tmpl w:val="9EAA5C0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0161B67"/>
    <w:multiLevelType w:val="hybridMultilevel"/>
    <w:tmpl w:val="0D409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B024E"/>
    <w:multiLevelType w:val="hybridMultilevel"/>
    <w:tmpl w:val="38EE5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234BA"/>
    <w:multiLevelType w:val="multilevel"/>
    <w:tmpl w:val="28FE11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457581C"/>
    <w:multiLevelType w:val="multilevel"/>
    <w:tmpl w:val="26F6FD7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47F5F6B"/>
    <w:multiLevelType w:val="multilevel"/>
    <w:tmpl w:val="0D04C32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797328"/>
    <w:multiLevelType w:val="multilevel"/>
    <w:tmpl w:val="3B3CFB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30200CA"/>
    <w:multiLevelType w:val="multilevel"/>
    <w:tmpl w:val="03B48126"/>
    <w:lvl w:ilvl="0">
      <w:start w:val="2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2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160" w:hanging="2160"/>
      </w:pPr>
      <w:rPr>
        <w:rFonts w:hint="default"/>
      </w:rPr>
    </w:lvl>
  </w:abstractNum>
  <w:abstractNum w:abstractNumId="31" w15:restartNumberingAfterBreak="0">
    <w:nsid w:val="63271183"/>
    <w:multiLevelType w:val="hybridMultilevel"/>
    <w:tmpl w:val="03F63C2E"/>
    <w:lvl w:ilvl="0" w:tplc="E5269A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11771"/>
    <w:multiLevelType w:val="hybridMultilevel"/>
    <w:tmpl w:val="DE26E6A8"/>
    <w:lvl w:ilvl="0" w:tplc="65F28028">
      <w:numFmt w:val="bullet"/>
      <w:lvlText w:val=""/>
      <w:lvlJc w:val="left"/>
      <w:pPr>
        <w:ind w:left="786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8D20CEC"/>
    <w:multiLevelType w:val="hybridMultilevel"/>
    <w:tmpl w:val="E6BEAAAE"/>
    <w:lvl w:ilvl="0" w:tplc="0409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abstractNum w:abstractNumId="34" w15:restartNumberingAfterBreak="0">
    <w:nsid w:val="6C251461"/>
    <w:multiLevelType w:val="multilevel"/>
    <w:tmpl w:val="7E2C057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600FD7"/>
    <w:multiLevelType w:val="multilevel"/>
    <w:tmpl w:val="B6EE7F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3670750"/>
    <w:multiLevelType w:val="hybridMultilevel"/>
    <w:tmpl w:val="6C1E2232"/>
    <w:lvl w:ilvl="0" w:tplc="E5269A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C8489C"/>
    <w:multiLevelType w:val="hybridMultilevel"/>
    <w:tmpl w:val="9D94C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7625FA"/>
    <w:multiLevelType w:val="hybridMultilevel"/>
    <w:tmpl w:val="4D9837E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9" w15:restartNumberingAfterBreak="0">
    <w:nsid w:val="7AD51E02"/>
    <w:multiLevelType w:val="multilevel"/>
    <w:tmpl w:val="CD18904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F890636"/>
    <w:multiLevelType w:val="hybridMultilevel"/>
    <w:tmpl w:val="CF7C6156"/>
    <w:lvl w:ilvl="0" w:tplc="67209552">
      <w:start w:val="1"/>
      <w:numFmt w:val="upperRoman"/>
      <w:lvlText w:val="%1."/>
      <w:lvlJc w:val="left"/>
      <w:pPr>
        <w:ind w:left="4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1" w15:restartNumberingAfterBreak="0">
    <w:nsid w:val="7FAB1FAF"/>
    <w:multiLevelType w:val="multilevel"/>
    <w:tmpl w:val="4E00B8B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40"/>
  </w:num>
  <w:num w:numId="3">
    <w:abstractNumId w:val="13"/>
  </w:num>
  <w:num w:numId="4">
    <w:abstractNumId w:val="19"/>
  </w:num>
  <w:num w:numId="5">
    <w:abstractNumId w:val="9"/>
  </w:num>
  <w:num w:numId="6">
    <w:abstractNumId w:val="37"/>
  </w:num>
  <w:num w:numId="7">
    <w:abstractNumId w:val="36"/>
  </w:num>
  <w:num w:numId="8">
    <w:abstractNumId w:val="31"/>
  </w:num>
  <w:num w:numId="9">
    <w:abstractNumId w:val="16"/>
  </w:num>
  <w:num w:numId="10">
    <w:abstractNumId w:val="17"/>
  </w:num>
  <w:num w:numId="11">
    <w:abstractNumId w:val="25"/>
  </w:num>
  <w:num w:numId="12">
    <w:abstractNumId w:val="0"/>
  </w:num>
  <w:num w:numId="13">
    <w:abstractNumId w:val="33"/>
  </w:num>
  <w:num w:numId="14">
    <w:abstractNumId w:val="11"/>
  </w:num>
  <w:num w:numId="15">
    <w:abstractNumId w:val="22"/>
  </w:num>
  <w:num w:numId="16">
    <w:abstractNumId w:val="38"/>
  </w:num>
  <w:num w:numId="17">
    <w:abstractNumId w:val="8"/>
  </w:num>
  <w:num w:numId="18">
    <w:abstractNumId w:val="34"/>
  </w:num>
  <w:num w:numId="19">
    <w:abstractNumId w:val="18"/>
  </w:num>
  <w:num w:numId="20">
    <w:abstractNumId w:val="10"/>
  </w:num>
  <w:num w:numId="21">
    <w:abstractNumId w:val="4"/>
  </w:num>
  <w:num w:numId="22">
    <w:abstractNumId w:val="24"/>
  </w:num>
  <w:num w:numId="23">
    <w:abstractNumId w:val="21"/>
  </w:num>
  <w:num w:numId="24">
    <w:abstractNumId w:val="35"/>
  </w:num>
  <w:num w:numId="25">
    <w:abstractNumId w:val="7"/>
  </w:num>
  <w:num w:numId="26">
    <w:abstractNumId w:val="32"/>
  </w:num>
  <w:num w:numId="27">
    <w:abstractNumId w:val="1"/>
  </w:num>
  <w:num w:numId="28">
    <w:abstractNumId w:val="12"/>
  </w:num>
  <w:num w:numId="29">
    <w:abstractNumId w:val="3"/>
  </w:num>
  <w:num w:numId="30">
    <w:abstractNumId w:val="26"/>
  </w:num>
  <w:num w:numId="31">
    <w:abstractNumId w:val="5"/>
  </w:num>
  <w:num w:numId="32">
    <w:abstractNumId w:val="29"/>
  </w:num>
  <w:num w:numId="33">
    <w:abstractNumId w:val="6"/>
  </w:num>
  <w:num w:numId="34">
    <w:abstractNumId w:val="39"/>
  </w:num>
  <w:num w:numId="35">
    <w:abstractNumId w:val="2"/>
  </w:num>
  <w:num w:numId="36">
    <w:abstractNumId w:val="30"/>
  </w:num>
  <w:num w:numId="37">
    <w:abstractNumId w:val="23"/>
  </w:num>
  <w:num w:numId="38">
    <w:abstractNumId w:val="14"/>
  </w:num>
  <w:num w:numId="39">
    <w:abstractNumId w:val="27"/>
  </w:num>
  <w:num w:numId="40">
    <w:abstractNumId w:val="41"/>
  </w:num>
  <w:num w:numId="41">
    <w:abstractNumId w:val="28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tDAwNjEyNzUxMDRT0lEKTi0uzszPAykwNKkFAAYlsMstAAAA"/>
  </w:docVars>
  <w:rsids>
    <w:rsidRoot w:val="0081732C"/>
    <w:rsid w:val="0000139B"/>
    <w:rsid w:val="00001E16"/>
    <w:rsid w:val="00003426"/>
    <w:rsid w:val="00006CCA"/>
    <w:rsid w:val="0001311D"/>
    <w:rsid w:val="0001331A"/>
    <w:rsid w:val="000150AA"/>
    <w:rsid w:val="000153E4"/>
    <w:rsid w:val="00015DC2"/>
    <w:rsid w:val="000162AE"/>
    <w:rsid w:val="000165B6"/>
    <w:rsid w:val="00016F6D"/>
    <w:rsid w:val="000212BF"/>
    <w:rsid w:val="000236AD"/>
    <w:rsid w:val="00023F35"/>
    <w:rsid w:val="00027CB8"/>
    <w:rsid w:val="000307AA"/>
    <w:rsid w:val="000373EA"/>
    <w:rsid w:val="000437DE"/>
    <w:rsid w:val="0005009F"/>
    <w:rsid w:val="000500F9"/>
    <w:rsid w:val="00056E55"/>
    <w:rsid w:val="0005704C"/>
    <w:rsid w:val="00061764"/>
    <w:rsid w:val="00070A83"/>
    <w:rsid w:val="00071AA0"/>
    <w:rsid w:val="0007235A"/>
    <w:rsid w:val="000724D6"/>
    <w:rsid w:val="00073B4E"/>
    <w:rsid w:val="00074CA5"/>
    <w:rsid w:val="00080933"/>
    <w:rsid w:val="00080FCC"/>
    <w:rsid w:val="00081BEC"/>
    <w:rsid w:val="000852A9"/>
    <w:rsid w:val="000852D2"/>
    <w:rsid w:val="00085ADD"/>
    <w:rsid w:val="000934DD"/>
    <w:rsid w:val="00096ECC"/>
    <w:rsid w:val="000A4161"/>
    <w:rsid w:val="000A7DAE"/>
    <w:rsid w:val="000A7F00"/>
    <w:rsid w:val="000B14BB"/>
    <w:rsid w:val="000B174B"/>
    <w:rsid w:val="000B1ED2"/>
    <w:rsid w:val="000B31D8"/>
    <w:rsid w:val="000B333A"/>
    <w:rsid w:val="000C0C13"/>
    <w:rsid w:val="000C11D7"/>
    <w:rsid w:val="000C3A1D"/>
    <w:rsid w:val="000C4146"/>
    <w:rsid w:val="000C70E1"/>
    <w:rsid w:val="000D020C"/>
    <w:rsid w:val="000D4721"/>
    <w:rsid w:val="000E3E41"/>
    <w:rsid w:val="000E4298"/>
    <w:rsid w:val="000F14FF"/>
    <w:rsid w:val="000F224F"/>
    <w:rsid w:val="000F67F9"/>
    <w:rsid w:val="000F6E78"/>
    <w:rsid w:val="000F743A"/>
    <w:rsid w:val="00101C60"/>
    <w:rsid w:val="001035B9"/>
    <w:rsid w:val="0010573F"/>
    <w:rsid w:val="00107195"/>
    <w:rsid w:val="001105DB"/>
    <w:rsid w:val="00111052"/>
    <w:rsid w:val="0011169A"/>
    <w:rsid w:val="001123B0"/>
    <w:rsid w:val="0011567B"/>
    <w:rsid w:val="001158C1"/>
    <w:rsid w:val="001161AD"/>
    <w:rsid w:val="0011636F"/>
    <w:rsid w:val="00116418"/>
    <w:rsid w:val="00120600"/>
    <w:rsid w:val="0013351F"/>
    <w:rsid w:val="00134516"/>
    <w:rsid w:val="00136960"/>
    <w:rsid w:val="00142A7B"/>
    <w:rsid w:val="00143E73"/>
    <w:rsid w:val="001469C5"/>
    <w:rsid w:val="00151F3E"/>
    <w:rsid w:val="001529E0"/>
    <w:rsid w:val="00153757"/>
    <w:rsid w:val="00153CF1"/>
    <w:rsid w:val="001560E4"/>
    <w:rsid w:val="00156E5F"/>
    <w:rsid w:val="00165CAD"/>
    <w:rsid w:val="001746C9"/>
    <w:rsid w:val="00174E00"/>
    <w:rsid w:val="00175839"/>
    <w:rsid w:val="00183894"/>
    <w:rsid w:val="0018549A"/>
    <w:rsid w:val="00186017"/>
    <w:rsid w:val="00190B93"/>
    <w:rsid w:val="00193E2B"/>
    <w:rsid w:val="001943E5"/>
    <w:rsid w:val="001957ED"/>
    <w:rsid w:val="001A04DB"/>
    <w:rsid w:val="001A0D68"/>
    <w:rsid w:val="001B25D1"/>
    <w:rsid w:val="001B3EFF"/>
    <w:rsid w:val="001B73E8"/>
    <w:rsid w:val="001C213A"/>
    <w:rsid w:val="001C56A5"/>
    <w:rsid w:val="001C6260"/>
    <w:rsid w:val="001C6CD7"/>
    <w:rsid w:val="001D015B"/>
    <w:rsid w:val="001D4AB1"/>
    <w:rsid w:val="001D5889"/>
    <w:rsid w:val="001D74E4"/>
    <w:rsid w:val="001E0373"/>
    <w:rsid w:val="001E0D2D"/>
    <w:rsid w:val="001E20E2"/>
    <w:rsid w:val="001E2286"/>
    <w:rsid w:val="001E3199"/>
    <w:rsid w:val="001E3942"/>
    <w:rsid w:val="001E6594"/>
    <w:rsid w:val="001F468D"/>
    <w:rsid w:val="001F751C"/>
    <w:rsid w:val="00200E28"/>
    <w:rsid w:val="00205A6B"/>
    <w:rsid w:val="00212EB5"/>
    <w:rsid w:val="002149D9"/>
    <w:rsid w:val="0021680A"/>
    <w:rsid w:val="002223DF"/>
    <w:rsid w:val="002234C5"/>
    <w:rsid w:val="00223CA3"/>
    <w:rsid w:val="00224639"/>
    <w:rsid w:val="00224E4A"/>
    <w:rsid w:val="00225541"/>
    <w:rsid w:val="00233147"/>
    <w:rsid w:val="00235041"/>
    <w:rsid w:val="0023625F"/>
    <w:rsid w:val="00236C05"/>
    <w:rsid w:val="00237887"/>
    <w:rsid w:val="00237EE6"/>
    <w:rsid w:val="00241AE2"/>
    <w:rsid w:val="002470D4"/>
    <w:rsid w:val="0025727E"/>
    <w:rsid w:val="00262912"/>
    <w:rsid w:val="002635C2"/>
    <w:rsid w:val="002655A4"/>
    <w:rsid w:val="00265E66"/>
    <w:rsid w:val="002667E2"/>
    <w:rsid w:val="00266FEC"/>
    <w:rsid w:val="00271A06"/>
    <w:rsid w:val="00280D2F"/>
    <w:rsid w:val="00283F3B"/>
    <w:rsid w:val="00285AD7"/>
    <w:rsid w:val="00291238"/>
    <w:rsid w:val="00293DDD"/>
    <w:rsid w:val="00294BA5"/>
    <w:rsid w:val="00294E15"/>
    <w:rsid w:val="002A37C4"/>
    <w:rsid w:val="002B007E"/>
    <w:rsid w:val="002B09D7"/>
    <w:rsid w:val="002B10C1"/>
    <w:rsid w:val="002B229C"/>
    <w:rsid w:val="002B2A1B"/>
    <w:rsid w:val="002B2D6F"/>
    <w:rsid w:val="002B2E15"/>
    <w:rsid w:val="002B5022"/>
    <w:rsid w:val="002B5E52"/>
    <w:rsid w:val="002C1F9C"/>
    <w:rsid w:val="002C36FA"/>
    <w:rsid w:val="002C3BBF"/>
    <w:rsid w:val="002C5008"/>
    <w:rsid w:val="002D1002"/>
    <w:rsid w:val="002D27FC"/>
    <w:rsid w:val="002D3E12"/>
    <w:rsid w:val="002D746F"/>
    <w:rsid w:val="002D75E7"/>
    <w:rsid w:val="002D7F6B"/>
    <w:rsid w:val="002E0698"/>
    <w:rsid w:val="002E310D"/>
    <w:rsid w:val="002E6A7E"/>
    <w:rsid w:val="002E6C67"/>
    <w:rsid w:val="002F10FF"/>
    <w:rsid w:val="002F16E8"/>
    <w:rsid w:val="002F2E6D"/>
    <w:rsid w:val="002F690D"/>
    <w:rsid w:val="002F6F3A"/>
    <w:rsid w:val="002F7B55"/>
    <w:rsid w:val="00301E40"/>
    <w:rsid w:val="00302017"/>
    <w:rsid w:val="00302925"/>
    <w:rsid w:val="003052AA"/>
    <w:rsid w:val="003065AB"/>
    <w:rsid w:val="00310C22"/>
    <w:rsid w:val="00313E6F"/>
    <w:rsid w:val="003240D5"/>
    <w:rsid w:val="003317EF"/>
    <w:rsid w:val="00336D24"/>
    <w:rsid w:val="003370E6"/>
    <w:rsid w:val="00340E9C"/>
    <w:rsid w:val="003435B0"/>
    <w:rsid w:val="003440BD"/>
    <w:rsid w:val="00344758"/>
    <w:rsid w:val="00353E90"/>
    <w:rsid w:val="00356576"/>
    <w:rsid w:val="00360C4C"/>
    <w:rsid w:val="003632C6"/>
    <w:rsid w:val="0036454E"/>
    <w:rsid w:val="00364D4D"/>
    <w:rsid w:val="00371255"/>
    <w:rsid w:val="00371FA4"/>
    <w:rsid w:val="00372AF6"/>
    <w:rsid w:val="00374E91"/>
    <w:rsid w:val="003752E0"/>
    <w:rsid w:val="00376171"/>
    <w:rsid w:val="003816CB"/>
    <w:rsid w:val="00381B98"/>
    <w:rsid w:val="00384BA0"/>
    <w:rsid w:val="00385EDE"/>
    <w:rsid w:val="00386C83"/>
    <w:rsid w:val="003927A4"/>
    <w:rsid w:val="003928C8"/>
    <w:rsid w:val="00392F91"/>
    <w:rsid w:val="00393358"/>
    <w:rsid w:val="00394C27"/>
    <w:rsid w:val="003956E3"/>
    <w:rsid w:val="00396817"/>
    <w:rsid w:val="003A049B"/>
    <w:rsid w:val="003A1A3E"/>
    <w:rsid w:val="003A2FC5"/>
    <w:rsid w:val="003A3D56"/>
    <w:rsid w:val="003A47A7"/>
    <w:rsid w:val="003A4834"/>
    <w:rsid w:val="003A5249"/>
    <w:rsid w:val="003A5E00"/>
    <w:rsid w:val="003A5EFB"/>
    <w:rsid w:val="003A7029"/>
    <w:rsid w:val="003A7252"/>
    <w:rsid w:val="003B1191"/>
    <w:rsid w:val="003B4FC8"/>
    <w:rsid w:val="003B6912"/>
    <w:rsid w:val="003B74FA"/>
    <w:rsid w:val="003B7620"/>
    <w:rsid w:val="003C41D5"/>
    <w:rsid w:val="003C5067"/>
    <w:rsid w:val="003C62D1"/>
    <w:rsid w:val="003C6BEF"/>
    <w:rsid w:val="003D135F"/>
    <w:rsid w:val="003D3E44"/>
    <w:rsid w:val="003D5C96"/>
    <w:rsid w:val="003D6D3A"/>
    <w:rsid w:val="003E43B3"/>
    <w:rsid w:val="003E45B3"/>
    <w:rsid w:val="003E55C8"/>
    <w:rsid w:val="003F29AB"/>
    <w:rsid w:val="003F670F"/>
    <w:rsid w:val="00400511"/>
    <w:rsid w:val="0040136E"/>
    <w:rsid w:val="00406427"/>
    <w:rsid w:val="00407EA5"/>
    <w:rsid w:val="00410BB2"/>
    <w:rsid w:val="00410E99"/>
    <w:rsid w:val="0041232E"/>
    <w:rsid w:val="0041283C"/>
    <w:rsid w:val="00414497"/>
    <w:rsid w:val="004146CB"/>
    <w:rsid w:val="00414DF9"/>
    <w:rsid w:val="004152FD"/>
    <w:rsid w:val="00417DB7"/>
    <w:rsid w:val="00421A27"/>
    <w:rsid w:val="00422098"/>
    <w:rsid w:val="0042308F"/>
    <w:rsid w:val="00427FEE"/>
    <w:rsid w:val="00434069"/>
    <w:rsid w:val="00435A5C"/>
    <w:rsid w:val="00436D7A"/>
    <w:rsid w:val="00444AE1"/>
    <w:rsid w:val="004462BA"/>
    <w:rsid w:val="00452004"/>
    <w:rsid w:val="00452F31"/>
    <w:rsid w:val="00453071"/>
    <w:rsid w:val="0045704E"/>
    <w:rsid w:val="00461CF1"/>
    <w:rsid w:val="00462AD9"/>
    <w:rsid w:val="00464EF9"/>
    <w:rsid w:val="00474187"/>
    <w:rsid w:val="00475E9E"/>
    <w:rsid w:val="00476771"/>
    <w:rsid w:val="00480D0C"/>
    <w:rsid w:val="00485F3C"/>
    <w:rsid w:val="004868DA"/>
    <w:rsid w:val="0048715A"/>
    <w:rsid w:val="0048759F"/>
    <w:rsid w:val="004916F6"/>
    <w:rsid w:val="00493B05"/>
    <w:rsid w:val="00494ACB"/>
    <w:rsid w:val="00496322"/>
    <w:rsid w:val="004A0408"/>
    <w:rsid w:val="004A2BA6"/>
    <w:rsid w:val="004A318A"/>
    <w:rsid w:val="004B0AE4"/>
    <w:rsid w:val="004B7917"/>
    <w:rsid w:val="004C06F7"/>
    <w:rsid w:val="004C5A98"/>
    <w:rsid w:val="004C77C3"/>
    <w:rsid w:val="004C7CA7"/>
    <w:rsid w:val="004D2870"/>
    <w:rsid w:val="004D55BD"/>
    <w:rsid w:val="004D79E8"/>
    <w:rsid w:val="004E0DBB"/>
    <w:rsid w:val="004E23BF"/>
    <w:rsid w:val="004E5E08"/>
    <w:rsid w:val="004F03CB"/>
    <w:rsid w:val="004F490E"/>
    <w:rsid w:val="005022A7"/>
    <w:rsid w:val="005031C6"/>
    <w:rsid w:val="005054E4"/>
    <w:rsid w:val="005060AD"/>
    <w:rsid w:val="00506239"/>
    <w:rsid w:val="00517F3E"/>
    <w:rsid w:val="0052389B"/>
    <w:rsid w:val="00527E0A"/>
    <w:rsid w:val="00533175"/>
    <w:rsid w:val="0053465F"/>
    <w:rsid w:val="00535F10"/>
    <w:rsid w:val="00542B58"/>
    <w:rsid w:val="005436F2"/>
    <w:rsid w:val="005445D4"/>
    <w:rsid w:val="00546AA1"/>
    <w:rsid w:val="005524EF"/>
    <w:rsid w:val="00552926"/>
    <w:rsid w:val="00553BCC"/>
    <w:rsid w:val="005553D5"/>
    <w:rsid w:val="00557ECE"/>
    <w:rsid w:val="00560443"/>
    <w:rsid w:val="0056085D"/>
    <w:rsid w:val="005630D0"/>
    <w:rsid w:val="0056421A"/>
    <w:rsid w:val="00566A8A"/>
    <w:rsid w:val="005702D4"/>
    <w:rsid w:val="00571DC1"/>
    <w:rsid w:val="00571E94"/>
    <w:rsid w:val="00571EB7"/>
    <w:rsid w:val="00573934"/>
    <w:rsid w:val="0057398A"/>
    <w:rsid w:val="005744C4"/>
    <w:rsid w:val="00580840"/>
    <w:rsid w:val="00581B6A"/>
    <w:rsid w:val="005823E0"/>
    <w:rsid w:val="00587990"/>
    <w:rsid w:val="00590681"/>
    <w:rsid w:val="00594DC1"/>
    <w:rsid w:val="005A0348"/>
    <w:rsid w:val="005A3A7E"/>
    <w:rsid w:val="005A7380"/>
    <w:rsid w:val="005A7A18"/>
    <w:rsid w:val="005A7B86"/>
    <w:rsid w:val="005B2785"/>
    <w:rsid w:val="005B3FED"/>
    <w:rsid w:val="005B6894"/>
    <w:rsid w:val="005C07A9"/>
    <w:rsid w:val="005C0AE8"/>
    <w:rsid w:val="005C1E05"/>
    <w:rsid w:val="005D01AB"/>
    <w:rsid w:val="005D1B8B"/>
    <w:rsid w:val="005D1D5C"/>
    <w:rsid w:val="005D272C"/>
    <w:rsid w:val="005D3F77"/>
    <w:rsid w:val="005E03C0"/>
    <w:rsid w:val="005E344D"/>
    <w:rsid w:val="005F3CB7"/>
    <w:rsid w:val="005F4074"/>
    <w:rsid w:val="005F49C4"/>
    <w:rsid w:val="005F553E"/>
    <w:rsid w:val="005F55A9"/>
    <w:rsid w:val="00601196"/>
    <w:rsid w:val="0060486E"/>
    <w:rsid w:val="00605137"/>
    <w:rsid w:val="0061028D"/>
    <w:rsid w:val="00614772"/>
    <w:rsid w:val="00615033"/>
    <w:rsid w:val="00615B40"/>
    <w:rsid w:val="00620193"/>
    <w:rsid w:val="0062238F"/>
    <w:rsid w:val="00622AC3"/>
    <w:rsid w:val="00631640"/>
    <w:rsid w:val="006321A2"/>
    <w:rsid w:val="0063376F"/>
    <w:rsid w:val="00634588"/>
    <w:rsid w:val="00640C60"/>
    <w:rsid w:val="00642F5C"/>
    <w:rsid w:val="0064571E"/>
    <w:rsid w:val="00645FA5"/>
    <w:rsid w:val="00652370"/>
    <w:rsid w:val="00654B06"/>
    <w:rsid w:val="00660204"/>
    <w:rsid w:val="00660551"/>
    <w:rsid w:val="00661A2F"/>
    <w:rsid w:val="00662F13"/>
    <w:rsid w:val="00670CEE"/>
    <w:rsid w:val="006736BE"/>
    <w:rsid w:val="006742C9"/>
    <w:rsid w:val="0067641C"/>
    <w:rsid w:val="00680F76"/>
    <w:rsid w:val="0068114A"/>
    <w:rsid w:val="00681790"/>
    <w:rsid w:val="00683AEA"/>
    <w:rsid w:val="006843A7"/>
    <w:rsid w:val="00693D7A"/>
    <w:rsid w:val="0069582F"/>
    <w:rsid w:val="006A25DA"/>
    <w:rsid w:val="006B05AC"/>
    <w:rsid w:val="006B073D"/>
    <w:rsid w:val="006B2623"/>
    <w:rsid w:val="006B4D22"/>
    <w:rsid w:val="006B6B9C"/>
    <w:rsid w:val="006B7D6F"/>
    <w:rsid w:val="006C0D69"/>
    <w:rsid w:val="006D01F4"/>
    <w:rsid w:val="006D1C84"/>
    <w:rsid w:val="006D39E1"/>
    <w:rsid w:val="006E7933"/>
    <w:rsid w:val="006F1C08"/>
    <w:rsid w:val="006F490F"/>
    <w:rsid w:val="006F5EC3"/>
    <w:rsid w:val="006F7025"/>
    <w:rsid w:val="00703EFA"/>
    <w:rsid w:val="00705039"/>
    <w:rsid w:val="0070519C"/>
    <w:rsid w:val="007104EC"/>
    <w:rsid w:val="00711E59"/>
    <w:rsid w:val="00714AE6"/>
    <w:rsid w:val="00721870"/>
    <w:rsid w:val="00722440"/>
    <w:rsid w:val="00723CDA"/>
    <w:rsid w:val="00727E64"/>
    <w:rsid w:val="00730C12"/>
    <w:rsid w:val="00731A92"/>
    <w:rsid w:val="00731BB3"/>
    <w:rsid w:val="007321C9"/>
    <w:rsid w:val="007379D0"/>
    <w:rsid w:val="00741854"/>
    <w:rsid w:val="0074357A"/>
    <w:rsid w:val="00746EAE"/>
    <w:rsid w:val="0075238E"/>
    <w:rsid w:val="007528F1"/>
    <w:rsid w:val="00753A8F"/>
    <w:rsid w:val="007557AB"/>
    <w:rsid w:val="00755D4A"/>
    <w:rsid w:val="00756CF5"/>
    <w:rsid w:val="0076159D"/>
    <w:rsid w:val="00761B8E"/>
    <w:rsid w:val="00763BFF"/>
    <w:rsid w:val="00764537"/>
    <w:rsid w:val="007656A1"/>
    <w:rsid w:val="007657D4"/>
    <w:rsid w:val="007676C2"/>
    <w:rsid w:val="00772161"/>
    <w:rsid w:val="00772796"/>
    <w:rsid w:val="00775A4B"/>
    <w:rsid w:val="0077675D"/>
    <w:rsid w:val="00776C36"/>
    <w:rsid w:val="00777B1A"/>
    <w:rsid w:val="00777F14"/>
    <w:rsid w:val="00783F02"/>
    <w:rsid w:val="00786663"/>
    <w:rsid w:val="007876B8"/>
    <w:rsid w:val="00791F27"/>
    <w:rsid w:val="007A0A37"/>
    <w:rsid w:val="007A6C3B"/>
    <w:rsid w:val="007A7F44"/>
    <w:rsid w:val="007B016F"/>
    <w:rsid w:val="007B22D4"/>
    <w:rsid w:val="007B2D2D"/>
    <w:rsid w:val="007B2FDB"/>
    <w:rsid w:val="007B641F"/>
    <w:rsid w:val="007C44E6"/>
    <w:rsid w:val="007C5D15"/>
    <w:rsid w:val="007D4C0D"/>
    <w:rsid w:val="007D5EAA"/>
    <w:rsid w:val="007D6BBE"/>
    <w:rsid w:val="007E0037"/>
    <w:rsid w:val="007E03CF"/>
    <w:rsid w:val="007F06D7"/>
    <w:rsid w:val="007F1DE0"/>
    <w:rsid w:val="007F2055"/>
    <w:rsid w:val="007F4633"/>
    <w:rsid w:val="007F58BE"/>
    <w:rsid w:val="00803E57"/>
    <w:rsid w:val="008111DF"/>
    <w:rsid w:val="00813CE0"/>
    <w:rsid w:val="0081732C"/>
    <w:rsid w:val="00817841"/>
    <w:rsid w:val="00822224"/>
    <w:rsid w:val="00823F90"/>
    <w:rsid w:val="00825E61"/>
    <w:rsid w:val="008260C8"/>
    <w:rsid w:val="00830DF9"/>
    <w:rsid w:val="0083565A"/>
    <w:rsid w:val="008453AE"/>
    <w:rsid w:val="00847805"/>
    <w:rsid w:val="00847C7B"/>
    <w:rsid w:val="008503EC"/>
    <w:rsid w:val="0085707E"/>
    <w:rsid w:val="008575AF"/>
    <w:rsid w:val="00860E80"/>
    <w:rsid w:val="00866609"/>
    <w:rsid w:val="008710B3"/>
    <w:rsid w:val="00873115"/>
    <w:rsid w:val="00874797"/>
    <w:rsid w:val="008826E4"/>
    <w:rsid w:val="008839D2"/>
    <w:rsid w:val="00885C97"/>
    <w:rsid w:val="00890EDB"/>
    <w:rsid w:val="00897463"/>
    <w:rsid w:val="0089763B"/>
    <w:rsid w:val="008A18B1"/>
    <w:rsid w:val="008A2BEF"/>
    <w:rsid w:val="008A3491"/>
    <w:rsid w:val="008A369B"/>
    <w:rsid w:val="008A5EF3"/>
    <w:rsid w:val="008B00DC"/>
    <w:rsid w:val="008B131B"/>
    <w:rsid w:val="008B1F62"/>
    <w:rsid w:val="008C2411"/>
    <w:rsid w:val="008C65B3"/>
    <w:rsid w:val="008C7579"/>
    <w:rsid w:val="008D1247"/>
    <w:rsid w:val="008D2522"/>
    <w:rsid w:val="008D2AB8"/>
    <w:rsid w:val="008D40BA"/>
    <w:rsid w:val="008D6D96"/>
    <w:rsid w:val="008E07A9"/>
    <w:rsid w:val="008E14F3"/>
    <w:rsid w:val="008E254B"/>
    <w:rsid w:val="008E2C19"/>
    <w:rsid w:val="008E433A"/>
    <w:rsid w:val="008E48B9"/>
    <w:rsid w:val="008E54AE"/>
    <w:rsid w:val="008E5B4C"/>
    <w:rsid w:val="008E68A4"/>
    <w:rsid w:val="008E6FDA"/>
    <w:rsid w:val="008E7F6B"/>
    <w:rsid w:val="008F2F36"/>
    <w:rsid w:val="008F4ECC"/>
    <w:rsid w:val="00906E71"/>
    <w:rsid w:val="0091017F"/>
    <w:rsid w:val="0091130F"/>
    <w:rsid w:val="009125F9"/>
    <w:rsid w:val="00917034"/>
    <w:rsid w:val="00924109"/>
    <w:rsid w:val="00932ABC"/>
    <w:rsid w:val="00933FED"/>
    <w:rsid w:val="00935455"/>
    <w:rsid w:val="009366B6"/>
    <w:rsid w:val="00940653"/>
    <w:rsid w:val="00946BB2"/>
    <w:rsid w:val="00946BF6"/>
    <w:rsid w:val="00946D31"/>
    <w:rsid w:val="009520EB"/>
    <w:rsid w:val="009617D5"/>
    <w:rsid w:val="00966256"/>
    <w:rsid w:val="00967928"/>
    <w:rsid w:val="00970E82"/>
    <w:rsid w:val="00976BBA"/>
    <w:rsid w:val="009775F4"/>
    <w:rsid w:val="00982EA4"/>
    <w:rsid w:val="009855C2"/>
    <w:rsid w:val="0099047B"/>
    <w:rsid w:val="00991AF3"/>
    <w:rsid w:val="00992B36"/>
    <w:rsid w:val="00993221"/>
    <w:rsid w:val="009A1E55"/>
    <w:rsid w:val="009B1146"/>
    <w:rsid w:val="009B6CBF"/>
    <w:rsid w:val="009C1A1D"/>
    <w:rsid w:val="009C4144"/>
    <w:rsid w:val="009C74FA"/>
    <w:rsid w:val="009D31D0"/>
    <w:rsid w:val="009D38F0"/>
    <w:rsid w:val="009D48FC"/>
    <w:rsid w:val="009D4AD0"/>
    <w:rsid w:val="009E2EC5"/>
    <w:rsid w:val="009E3048"/>
    <w:rsid w:val="009E3A1E"/>
    <w:rsid w:val="009E636D"/>
    <w:rsid w:val="009E7C3C"/>
    <w:rsid w:val="009F3E9B"/>
    <w:rsid w:val="009F4784"/>
    <w:rsid w:val="009F495A"/>
    <w:rsid w:val="009F6FD0"/>
    <w:rsid w:val="009F7DA1"/>
    <w:rsid w:val="00A11CF3"/>
    <w:rsid w:val="00A11FDA"/>
    <w:rsid w:val="00A143D9"/>
    <w:rsid w:val="00A14AD8"/>
    <w:rsid w:val="00A1627D"/>
    <w:rsid w:val="00A171B6"/>
    <w:rsid w:val="00A17A26"/>
    <w:rsid w:val="00A209E5"/>
    <w:rsid w:val="00A21497"/>
    <w:rsid w:val="00A23544"/>
    <w:rsid w:val="00A27818"/>
    <w:rsid w:val="00A32D50"/>
    <w:rsid w:val="00A34368"/>
    <w:rsid w:val="00A34572"/>
    <w:rsid w:val="00A34FA5"/>
    <w:rsid w:val="00A421FD"/>
    <w:rsid w:val="00A47A16"/>
    <w:rsid w:val="00A529BC"/>
    <w:rsid w:val="00A54E73"/>
    <w:rsid w:val="00A56320"/>
    <w:rsid w:val="00A57436"/>
    <w:rsid w:val="00A634A0"/>
    <w:rsid w:val="00A74DC1"/>
    <w:rsid w:val="00A7611D"/>
    <w:rsid w:val="00A829AB"/>
    <w:rsid w:val="00A83C8B"/>
    <w:rsid w:val="00A86EDE"/>
    <w:rsid w:val="00A876C0"/>
    <w:rsid w:val="00A8787F"/>
    <w:rsid w:val="00A90CAF"/>
    <w:rsid w:val="00A91669"/>
    <w:rsid w:val="00A923AA"/>
    <w:rsid w:val="00A970CF"/>
    <w:rsid w:val="00AA0CE4"/>
    <w:rsid w:val="00AA1483"/>
    <w:rsid w:val="00AA36C7"/>
    <w:rsid w:val="00AB0CF1"/>
    <w:rsid w:val="00AB1372"/>
    <w:rsid w:val="00AB2C25"/>
    <w:rsid w:val="00AB393F"/>
    <w:rsid w:val="00AB3DA7"/>
    <w:rsid w:val="00AB46F2"/>
    <w:rsid w:val="00AC11A8"/>
    <w:rsid w:val="00AC13FF"/>
    <w:rsid w:val="00AC27BF"/>
    <w:rsid w:val="00AC563B"/>
    <w:rsid w:val="00AD5CF6"/>
    <w:rsid w:val="00AD7503"/>
    <w:rsid w:val="00AE363D"/>
    <w:rsid w:val="00AF07AB"/>
    <w:rsid w:val="00AF40F1"/>
    <w:rsid w:val="00AF4A24"/>
    <w:rsid w:val="00AF6565"/>
    <w:rsid w:val="00B03622"/>
    <w:rsid w:val="00B04A7D"/>
    <w:rsid w:val="00B1102D"/>
    <w:rsid w:val="00B11543"/>
    <w:rsid w:val="00B1193E"/>
    <w:rsid w:val="00B11E1F"/>
    <w:rsid w:val="00B14BFB"/>
    <w:rsid w:val="00B17C75"/>
    <w:rsid w:val="00B25E03"/>
    <w:rsid w:val="00B2742E"/>
    <w:rsid w:val="00B32954"/>
    <w:rsid w:val="00B36596"/>
    <w:rsid w:val="00B37B08"/>
    <w:rsid w:val="00B37F35"/>
    <w:rsid w:val="00B43B72"/>
    <w:rsid w:val="00B46710"/>
    <w:rsid w:val="00B468FF"/>
    <w:rsid w:val="00B53992"/>
    <w:rsid w:val="00B60CDA"/>
    <w:rsid w:val="00B61271"/>
    <w:rsid w:val="00B6451C"/>
    <w:rsid w:val="00B65169"/>
    <w:rsid w:val="00B66641"/>
    <w:rsid w:val="00B67363"/>
    <w:rsid w:val="00B715D6"/>
    <w:rsid w:val="00B74F1F"/>
    <w:rsid w:val="00B75F16"/>
    <w:rsid w:val="00B80C0A"/>
    <w:rsid w:val="00B852F8"/>
    <w:rsid w:val="00B878DD"/>
    <w:rsid w:val="00B91DE9"/>
    <w:rsid w:val="00B932EB"/>
    <w:rsid w:val="00B962F1"/>
    <w:rsid w:val="00BB043E"/>
    <w:rsid w:val="00BB139E"/>
    <w:rsid w:val="00BB5502"/>
    <w:rsid w:val="00BB6DFD"/>
    <w:rsid w:val="00BB7C11"/>
    <w:rsid w:val="00BC0261"/>
    <w:rsid w:val="00BC0B09"/>
    <w:rsid w:val="00BC5E3A"/>
    <w:rsid w:val="00BC6652"/>
    <w:rsid w:val="00BC67D7"/>
    <w:rsid w:val="00BC7050"/>
    <w:rsid w:val="00BC76C8"/>
    <w:rsid w:val="00BD1EC8"/>
    <w:rsid w:val="00BD293B"/>
    <w:rsid w:val="00BD5846"/>
    <w:rsid w:val="00BD6B75"/>
    <w:rsid w:val="00BE2C8F"/>
    <w:rsid w:val="00BE4221"/>
    <w:rsid w:val="00BE7597"/>
    <w:rsid w:val="00BF41FF"/>
    <w:rsid w:val="00BF4FD0"/>
    <w:rsid w:val="00BF71D6"/>
    <w:rsid w:val="00C11BAF"/>
    <w:rsid w:val="00C14DF5"/>
    <w:rsid w:val="00C153FB"/>
    <w:rsid w:val="00C1614C"/>
    <w:rsid w:val="00C2165B"/>
    <w:rsid w:val="00C21DA9"/>
    <w:rsid w:val="00C248D0"/>
    <w:rsid w:val="00C2494D"/>
    <w:rsid w:val="00C32138"/>
    <w:rsid w:val="00C41C5A"/>
    <w:rsid w:val="00C44904"/>
    <w:rsid w:val="00C44C9D"/>
    <w:rsid w:val="00C513F4"/>
    <w:rsid w:val="00C531AE"/>
    <w:rsid w:val="00C534B0"/>
    <w:rsid w:val="00C56F51"/>
    <w:rsid w:val="00C60813"/>
    <w:rsid w:val="00C61947"/>
    <w:rsid w:val="00C6320F"/>
    <w:rsid w:val="00C63B88"/>
    <w:rsid w:val="00C63C71"/>
    <w:rsid w:val="00C64EE4"/>
    <w:rsid w:val="00C660A5"/>
    <w:rsid w:val="00C66333"/>
    <w:rsid w:val="00C70EB4"/>
    <w:rsid w:val="00C72497"/>
    <w:rsid w:val="00C72C41"/>
    <w:rsid w:val="00C72E9F"/>
    <w:rsid w:val="00C73B00"/>
    <w:rsid w:val="00C73DDC"/>
    <w:rsid w:val="00C7515E"/>
    <w:rsid w:val="00C81E04"/>
    <w:rsid w:val="00C83FAF"/>
    <w:rsid w:val="00C91369"/>
    <w:rsid w:val="00C94C5E"/>
    <w:rsid w:val="00C9729D"/>
    <w:rsid w:val="00CA1A56"/>
    <w:rsid w:val="00CA36D8"/>
    <w:rsid w:val="00CA5409"/>
    <w:rsid w:val="00CB18DF"/>
    <w:rsid w:val="00CB415A"/>
    <w:rsid w:val="00CC1F1C"/>
    <w:rsid w:val="00CC40D4"/>
    <w:rsid w:val="00CC7A6D"/>
    <w:rsid w:val="00CD0CCD"/>
    <w:rsid w:val="00CD2E14"/>
    <w:rsid w:val="00CD40B1"/>
    <w:rsid w:val="00CD50F5"/>
    <w:rsid w:val="00CD5A23"/>
    <w:rsid w:val="00CD7FF3"/>
    <w:rsid w:val="00CE2636"/>
    <w:rsid w:val="00CE57E4"/>
    <w:rsid w:val="00CE7C8B"/>
    <w:rsid w:val="00CF129C"/>
    <w:rsid w:val="00CF231D"/>
    <w:rsid w:val="00CF42C2"/>
    <w:rsid w:val="00D002DD"/>
    <w:rsid w:val="00D0296B"/>
    <w:rsid w:val="00D031DB"/>
    <w:rsid w:val="00D04B5F"/>
    <w:rsid w:val="00D054D0"/>
    <w:rsid w:val="00D05FE2"/>
    <w:rsid w:val="00D107B0"/>
    <w:rsid w:val="00D13EED"/>
    <w:rsid w:val="00D14180"/>
    <w:rsid w:val="00D15D21"/>
    <w:rsid w:val="00D16326"/>
    <w:rsid w:val="00D20C54"/>
    <w:rsid w:val="00D220FA"/>
    <w:rsid w:val="00D225EF"/>
    <w:rsid w:val="00D25B5E"/>
    <w:rsid w:val="00D27057"/>
    <w:rsid w:val="00D30024"/>
    <w:rsid w:val="00D30177"/>
    <w:rsid w:val="00D34CE3"/>
    <w:rsid w:val="00D42346"/>
    <w:rsid w:val="00D44556"/>
    <w:rsid w:val="00D46EC1"/>
    <w:rsid w:val="00D46F85"/>
    <w:rsid w:val="00D476CF"/>
    <w:rsid w:val="00D57EEF"/>
    <w:rsid w:val="00D62D90"/>
    <w:rsid w:val="00D63271"/>
    <w:rsid w:val="00D63B24"/>
    <w:rsid w:val="00D645C2"/>
    <w:rsid w:val="00D80C7B"/>
    <w:rsid w:val="00D82BE6"/>
    <w:rsid w:val="00D83853"/>
    <w:rsid w:val="00D857E0"/>
    <w:rsid w:val="00D873D5"/>
    <w:rsid w:val="00D908D2"/>
    <w:rsid w:val="00D950E3"/>
    <w:rsid w:val="00D95EDA"/>
    <w:rsid w:val="00D9656F"/>
    <w:rsid w:val="00D9699E"/>
    <w:rsid w:val="00D97624"/>
    <w:rsid w:val="00D97FAC"/>
    <w:rsid w:val="00DB5B04"/>
    <w:rsid w:val="00DC13CE"/>
    <w:rsid w:val="00DC2CA7"/>
    <w:rsid w:val="00DC6023"/>
    <w:rsid w:val="00DD2023"/>
    <w:rsid w:val="00DD39A9"/>
    <w:rsid w:val="00DD49AB"/>
    <w:rsid w:val="00DD54CC"/>
    <w:rsid w:val="00DD5EEB"/>
    <w:rsid w:val="00DE7D4B"/>
    <w:rsid w:val="00DF4FEB"/>
    <w:rsid w:val="00DF5460"/>
    <w:rsid w:val="00DF770A"/>
    <w:rsid w:val="00E02136"/>
    <w:rsid w:val="00E13BF7"/>
    <w:rsid w:val="00E14EBC"/>
    <w:rsid w:val="00E152E3"/>
    <w:rsid w:val="00E20D83"/>
    <w:rsid w:val="00E21F94"/>
    <w:rsid w:val="00E2779A"/>
    <w:rsid w:val="00E305DF"/>
    <w:rsid w:val="00E33580"/>
    <w:rsid w:val="00E34EC9"/>
    <w:rsid w:val="00E368ED"/>
    <w:rsid w:val="00E42249"/>
    <w:rsid w:val="00E450CB"/>
    <w:rsid w:val="00E47A6E"/>
    <w:rsid w:val="00E533B0"/>
    <w:rsid w:val="00E635CC"/>
    <w:rsid w:val="00E64980"/>
    <w:rsid w:val="00E655A8"/>
    <w:rsid w:val="00E67A94"/>
    <w:rsid w:val="00E70773"/>
    <w:rsid w:val="00E76857"/>
    <w:rsid w:val="00E84506"/>
    <w:rsid w:val="00E864DF"/>
    <w:rsid w:val="00E86D85"/>
    <w:rsid w:val="00E8718E"/>
    <w:rsid w:val="00E9462E"/>
    <w:rsid w:val="00E96F28"/>
    <w:rsid w:val="00EA0B31"/>
    <w:rsid w:val="00EA5752"/>
    <w:rsid w:val="00EB73DA"/>
    <w:rsid w:val="00EB7EF4"/>
    <w:rsid w:val="00EC0D27"/>
    <w:rsid w:val="00EC1708"/>
    <w:rsid w:val="00EC56AF"/>
    <w:rsid w:val="00EC7898"/>
    <w:rsid w:val="00ED04D1"/>
    <w:rsid w:val="00ED0D74"/>
    <w:rsid w:val="00ED3DFC"/>
    <w:rsid w:val="00ED5034"/>
    <w:rsid w:val="00ED715F"/>
    <w:rsid w:val="00EE23EF"/>
    <w:rsid w:val="00EE5905"/>
    <w:rsid w:val="00EF10DB"/>
    <w:rsid w:val="00EF2F98"/>
    <w:rsid w:val="00EF6226"/>
    <w:rsid w:val="00EF6A80"/>
    <w:rsid w:val="00EF75C8"/>
    <w:rsid w:val="00F000B4"/>
    <w:rsid w:val="00F00AAD"/>
    <w:rsid w:val="00F0211A"/>
    <w:rsid w:val="00F02692"/>
    <w:rsid w:val="00F02E59"/>
    <w:rsid w:val="00F113D2"/>
    <w:rsid w:val="00F1344D"/>
    <w:rsid w:val="00F3100D"/>
    <w:rsid w:val="00F32667"/>
    <w:rsid w:val="00F34FEC"/>
    <w:rsid w:val="00F36C6A"/>
    <w:rsid w:val="00F42B29"/>
    <w:rsid w:val="00F510B4"/>
    <w:rsid w:val="00F515E7"/>
    <w:rsid w:val="00F52603"/>
    <w:rsid w:val="00F55ED9"/>
    <w:rsid w:val="00F6065E"/>
    <w:rsid w:val="00F6076E"/>
    <w:rsid w:val="00F60CF6"/>
    <w:rsid w:val="00F62F86"/>
    <w:rsid w:val="00F6436C"/>
    <w:rsid w:val="00F71DB3"/>
    <w:rsid w:val="00F7279D"/>
    <w:rsid w:val="00F75610"/>
    <w:rsid w:val="00F77678"/>
    <w:rsid w:val="00F80755"/>
    <w:rsid w:val="00F83436"/>
    <w:rsid w:val="00F83CA8"/>
    <w:rsid w:val="00F83E25"/>
    <w:rsid w:val="00F87217"/>
    <w:rsid w:val="00F947BD"/>
    <w:rsid w:val="00FA39AC"/>
    <w:rsid w:val="00FA52BB"/>
    <w:rsid w:val="00FA5E98"/>
    <w:rsid w:val="00FA6A79"/>
    <w:rsid w:val="00FA79DE"/>
    <w:rsid w:val="00FB3306"/>
    <w:rsid w:val="00FB5BFC"/>
    <w:rsid w:val="00FC39DB"/>
    <w:rsid w:val="00FC5C58"/>
    <w:rsid w:val="00FC6DC0"/>
    <w:rsid w:val="00FC7BCF"/>
    <w:rsid w:val="00FD1C0D"/>
    <w:rsid w:val="00FE0205"/>
    <w:rsid w:val="00FE0E26"/>
    <w:rsid w:val="00FE128F"/>
    <w:rsid w:val="00FE157E"/>
    <w:rsid w:val="00FE4BA3"/>
    <w:rsid w:val="00FE58E1"/>
    <w:rsid w:val="00FE663A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009AB1"/>
  <w15:chartTrackingRefBased/>
  <w15:docId w15:val="{F98B626B-D3F3-4A15-BDB9-A0052B59F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5D1"/>
  </w:style>
  <w:style w:type="paragraph" w:styleId="Heading1">
    <w:name w:val="heading 1"/>
    <w:basedOn w:val="Normal"/>
    <w:next w:val="Normal"/>
    <w:link w:val="Heading1Char"/>
    <w:uiPriority w:val="9"/>
    <w:qFormat/>
    <w:rsid w:val="00AB2C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055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42B2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91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0A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A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AA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CB7"/>
  </w:style>
  <w:style w:type="paragraph" w:styleId="Footer">
    <w:name w:val="footer"/>
    <w:basedOn w:val="Normal"/>
    <w:link w:val="FooterChar"/>
    <w:uiPriority w:val="99"/>
    <w:unhideWhenUsed/>
    <w:rsid w:val="005F3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CB7"/>
  </w:style>
  <w:style w:type="character" w:customStyle="1" w:styleId="Heading1Char">
    <w:name w:val="Heading 1 Char"/>
    <w:basedOn w:val="DefaultParagraphFont"/>
    <w:link w:val="Heading1"/>
    <w:uiPriority w:val="9"/>
    <w:rsid w:val="00AB2C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B2C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B2C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B2C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B2C25"/>
    <w:pPr>
      <w:spacing w:after="100"/>
      <w:ind w:left="440"/>
    </w:pPr>
  </w:style>
  <w:style w:type="character" w:styleId="LineNumber">
    <w:name w:val="line number"/>
    <w:basedOn w:val="DefaultParagraphFont"/>
    <w:uiPriority w:val="99"/>
    <w:semiHidden/>
    <w:unhideWhenUsed/>
    <w:rsid w:val="00D908D2"/>
  </w:style>
  <w:style w:type="paragraph" w:styleId="TableofFigures">
    <w:name w:val="table of figures"/>
    <w:basedOn w:val="Normal"/>
    <w:next w:val="Normal"/>
    <w:uiPriority w:val="99"/>
    <w:unhideWhenUsed/>
    <w:rsid w:val="00BD293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25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github.com/Geometrein/helsinki-city-bike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yperlink" Target="https://www.kaggle.com/shashwatwork/dataco-smart-supply-chain-for-big-data-analysis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youtube.com/playlist?list=PLoROMvodv4rPLKxIpqhjhPgdQy7imNkDn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footer" Target="footer3.xml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www.coursera.org/learn/python-social-network-analysi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footer" Target="footer2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93D360-565E-435B-9F0A-FA27605B1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4</TotalTime>
  <Pages>1</Pages>
  <Words>4559</Words>
  <Characters>25991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Đặng Hoàng Quân</dc:creator>
  <cp:keywords/>
  <dc:description/>
  <cp:lastModifiedBy>Đặng Hoàng Quân</cp:lastModifiedBy>
  <cp:revision>864</cp:revision>
  <cp:lastPrinted>2021-12-08T19:03:00Z</cp:lastPrinted>
  <dcterms:created xsi:type="dcterms:W3CDTF">2021-11-20T21:40:00Z</dcterms:created>
  <dcterms:modified xsi:type="dcterms:W3CDTF">2021-12-08T19:03:00Z</dcterms:modified>
</cp:coreProperties>
</file>